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2D6EB6" w14:textId="6F5B2D5A" w:rsidR="006C5033" w:rsidRPr="00A546A8" w:rsidRDefault="66C3FFE2" w:rsidP="66C3FFE2">
      <w:pPr>
        <w:spacing w:before="0" w:line="360" w:lineRule="auto"/>
        <w:jc w:val="left"/>
        <w:rPr>
          <w:b/>
          <w:bCs/>
          <w:sz w:val="32"/>
          <w:szCs w:val="32"/>
        </w:rPr>
      </w:pPr>
      <w:bookmarkStart w:id="0" w:name="_Hlk103282924"/>
      <w:bookmarkEnd w:id="0"/>
      <w:r w:rsidRPr="66C3FFE2">
        <w:rPr>
          <w:b/>
          <w:bCs/>
          <w:sz w:val="32"/>
          <w:szCs w:val="32"/>
        </w:rPr>
        <w:t>ENHANCING CONVERSATIONAL AI MODEL PERFORMANCE AND EXPLAINABILITY FOR SINHALA-ENGLISH BILINGUAL SPEAKERS</w:t>
      </w:r>
    </w:p>
    <w:p w14:paraId="46FE3829" w14:textId="1DC8763A" w:rsidR="006C5033" w:rsidRPr="00ED5C0D" w:rsidRDefault="002F4AA1" w:rsidP="00341DB5">
      <w:pPr>
        <w:spacing w:before="0" w:after="0" w:line="360" w:lineRule="auto"/>
        <w:jc w:val="center"/>
        <w:rPr>
          <w:sz w:val="32"/>
          <w:szCs w:val="32"/>
        </w:rPr>
      </w:pPr>
      <w:r w:rsidRPr="002F4AA1">
        <w:rPr>
          <w:sz w:val="28"/>
          <w:szCs w:val="28"/>
        </w:rPr>
        <w:t>2022-056</w:t>
      </w:r>
    </w:p>
    <w:p w14:paraId="21BD577C" w14:textId="77777777" w:rsidR="006C5033" w:rsidRPr="00ED5C0D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77D1FAAC" w14:textId="7A47F1D7" w:rsidR="006C5033" w:rsidRDefault="00715C67" w:rsidP="00341DB5">
      <w:pPr>
        <w:spacing w:before="0" w:after="0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P</w:t>
      </w:r>
      <w:r w:rsidRPr="00715C67">
        <w:rPr>
          <w:sz w:val="28"/>
          <w:szCs w:val="28"/>
        </w:rPr>
        <w:t>roject Status Document - I</w:t>
      </w:r>
    </w:p>
    <w:p w14:paraId="4D8A9564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5891EF60" w14:textId="77777777" w:rsidR="006C5033" w:rsidRPr="00ED5C0D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71990BBD" w14:textId="27BEAA90" w:rsidR="006C5033" w:rsidRDefault="009A2675" w:rsidP="00341DB5">
      <w:pPr>
        <w:spacing w:before="0" w:after="0" w:line="360" w:lineRule="auto"/>
        <w:jc w:val="center"/>
        <w:rPr>
          <w:sz w:val="28"/>
          <w:szCs w:val="28"/>
        </w:rPr>
      </w:pPr>
      <w:r w:rsidRPr="009A2675">
        <w:rPr>
          <w:sz w:val="28"/>
          <w:szCs w:val="28"/>
        </w:rPr>
        <w:t>Sakalasooriya S.A.H.A.</w:t>
      </w:r>
    </w:p>
    <w:p w14:paraId="17645802" w14:textId="6654C625" w:rsidR="006C5033" w:rsidRDefault="006C5033" w:rsidP="00341DB5">
      <w:pPr>
        <w:spacing w:before="0" w:after="0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(Hameed M.S., Jayasinghe D.T., </w:t>
      </w:r>
      <w:r w:rsidR="007822DC" w:rsidRPr="007822DC">
        <w:rPr>
          <w:sz w:val="28"/>
          <w:szCs w:val="28"/>
        </w:rPr>
        <w:t>Dissanayake D.M.I.M.</w:t>
      </w:r>
      <w:r>
        <w:rPr>
          <w:sz w:val="28"/>
          <w:szCs w:val="28"/>
        </w:rPr>
        <w:t>)</w:t>
      </w:r>
    </w:p>
    <w:p w14:paraId="7F91126C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7B7CC74C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7CF6976E" w14:textId="77777777" w:rsidR="006C5033" w:rsidRPr="00A546A8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1B1C5BA9" w14:textId="77777777" w:rsidR="006C5033" w:rsidRDefault="006C5033" w:rsidP="00341DB5">
      <w:pPr>
        <w:spacing w:before="0" w:after="0" w:line="360" w:lineRule="auto"/>
        <w:jc w:val="center"/>
        <w:rPr>
          <w:sz w:val="28"/>
          <w:szCs w:val="28"/>
        </w:rPr>
      </w:pPr>
      <w:r w:rsidRPr="00E618E2">
        <w:rPr>
          <w:sz w:val="28"/>
          <w:szCs w:val="28"/>
        </w:rPr>
        <w:t>B.Sc. (Hons) Degree in Information Technology Specialising in Data Science</w:t>
      </w:r>
    </w:p>
    <w:p w14:paraId="29F5303F" w14:textId="77777777" w:rsidR="006C5033" w:rsidRPr="00FA62D9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3E48B029" w14:textId="77777777" w:rsidR="006C5033" w:rsidRPr="00E618E2" w:rsidRDefault="006C5033" w:rsidP="00341DB5">
      <w:pPr>
        <w:spacing w:before="0" w:after="0" w:line="360" w:lineRule="auto"/>
        <w:jc w:val="center"/>
        <w:rPr>
          <w:sz w:val="28"/>
          <w:szCs w:val="28"/>
        </w:rPr>
      </w:pPr>
      <w:r w:rsidRPr="00E618E2">
        <w:rPr>
          <w:sz w:val="28"/>
          <w:szCs w:val="28"/>
        </w:rPr>
        <w:t>Department of Information Technology</w:t>
      </w:r>
    </w:p>
    <w:p w14:paraId="059AF57B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24C82855" w14:textId="77777777" w:rsidR="006C5033" w:rsidRPr="00183B94" w:rsidRDefault="006C5033" w:rsidP="00341DB5">
      <w:pPr>
        <w:spacing w:before="0" w:after="0" w:line="360" w:lineRule="auto"/>
        <w:jc w:val="center"/>
        <w:rPr>
          <w:sz w:val="28"/>
          <w:szCs w:val="28"/>
        </w:rPr>
      </w:pPr>
      <w:r w:rsidRPr="00183B94">
        <w:rPr>
          <w:sz w:val="28"/>
          <w:szCs w:val="28"/>
        </w:rPr>
        <w:t>Sri Lanka Institute of Information Technology</w:t>
      </w:r>
    </w:p>
    <w:p w14:paraId="2DC004A5" w14:textId="77777777" w:rsidR="006C5033" w:rsidRPr="00183B94" w:rsidRDefault="006C5033" w:rsidP="00341DB5">
      <w:pPr>
        <w:spacing w:before="0" w:after="0" w:line="360" w:lineRule="auto"/>
        <w:jc w:val="center"/>
        <w:rPr>
          <w:sz w:val="28"/>
          <w:szCs w:val="28"/>
        </w:rPr>
      </w:pPr>
      <w:r w:rsidRPr="00183B94">
        <w:rPr>
          <w:sz w:val="28"/>
          <w:szCs w:val="28"/>
        </w:rPr>
        <w:t>Sri Lanka</w:t>
      </w:r>
    </w:p>
    <w:p w14:paraId="3A7EF786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33EA9165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48D88EA2" w14:textId="60DA5A59" w:rsidR="006C5033" w:rsidRPr="00183B94" w:rsidRDefault="00B43048" w:rsidP="00341DB5">
      <w:pPr>
        <w:spacing w:before="0" w:after="0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May</w:t>
      </w:r>
      <w:r w:rsidR="006C5033">
        <w:rPr>
          <w:sz w:val="28"/>
          <w:szCs w:val="28"/>
        </w:rPr>
        <w:t xml:space="preserve"> 2022</w:t>
      </w:r>
    </w:p>
    <w:p w14:paraId="36E4A682" w14:textId="77777777" w:rsidR="006C5033" w:rsidRPr="00104494" w:rsidRDefault="006C5033" w:rsidP="00FA047F">
      <w:pPr>
        <w:spacing w:before="0" w:line="360" w:lineRule="auto"/>
        <w:jc w:val="center"/>
        <w:rPr>
          <w:b/>
          <w:bCs/>
          <w:sz w:val="32"/>
          <w:szCs w:val="32"/>
        </w:rPr>
      </w:pPr>
      <w:r w:rsidRPr="00FF3FB7">
        <w:rPr>
          <w:b/>
          <w:bCs/>
          <w:sz w:val="32"/>
          <w:szCs w:val="32"/>
        </w:rPr>
        <w:lastRenderedPageBreak/>
        <w:t>ENHANCING CONVERSATIONAL AI MODEL PERFORMANCE AND EXPLAINABILITY FOR SINHALA-ENGLISH BILINGUAL SPEAKERS</w:t>
      </w:r>
    </w:p>
    <w:p w14:paraId="7CD491E7" w14:textId="67B66C68" w:rsidR="006C5033" w:rsidRPr="00747718" w:rsidRDefault="00044830" w:rsidP="00341DB5">
      <w:pPr>
        <w:spacing w:before="0" w:after="0" w:line="360" w:lineRule="auto"/>
        <w:jc w:val="center"/>
        <w:rPr>
          <w:sz w:val="28"/>
          <w:szCs w:val="28"/>
        </w:rPr>
      </w:pPr>
      <w:r w:rsidRPr="002F4AA1">
        <w:rPr>
          <w:sz w:val="28"/>
          <w:szCs w:val="28"/>
        </w:rPr>
        <w:t>2022-056</w:t>
      </w:r>
    </w:p>
    <w:p w14:paraId="01EE5278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2EDE6956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257BD460" w14:textId="7655813B" w:rsidR="006C5033" w:rsidRPr="00183B94" w:rsidRDefault="006C5033" w:rsidP="00341DB5">
      <w:pPr>
        <w:spacing w:before="0" w:after="0" w:line="360" w:lineRule="auto"/>
        <w:jc w:val="center"/>
        <w:rPr>
          <w:sz w:val="28"/>
          <w:szCs w:val="28"/>
        </w:rPr>
      </w:pPr>
      <w:r w:rsidRPr="00183B94">
        <w:rPr>
          <w:sz w:val="28"/>
          <w:szCs w:val="28"/>
        </w:rPr>
        <w:t xml:space="preserve">Project </w:t>
      </w:r>
      <w:r w:rsidR="00B43048">
        <w:rPr>
          <w:sz w:val="28"/>
          <w:szCs w:val="28"/>
        </w:rPr>
        <w:t>Status</w:t>
      </w:r>
      <w:r w:rsidRPr="00183B94">
        <w:rPr>
          <w:sz w:val="28"/>
          <w:szCs w:val="28"/>
        </w:rPr>
        <w:t xml:space="preserve"> </w:t>
      </w:r>
      <w:r w:rsidR="0096796F">
        <w:rPr>
          <w:sz w:val="28"/>
          <w:szCs w:val="28"/>
        </w:rPr>
        <w:t>Document - I</w:t>
      </w:r>
    </w:p>
    <w:p w14:paraId="1A8F1FF9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7FCA56AA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106BB557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0F188E92" w14:textId="77777777" w:rsidR="006C5033" w:rsidRPr="00E618E2" w:rsidRDefault="006C5033" w:rsidP="00341DB5">
      <w:pPr>
        <w:spacing w:before="0" w:after="0" w:line="360" w:lineRule="auto"/>
        <w:jc w:val="center"/>
        <w:rPr>
          <w:sz w:val="28"/>
          <w:szCs w:val="28"/>
        </w:rPr>
      </w:pPr>
      <w:r w:rsidRPr="00E618E2">
        <w:rPr>
          <w:sz w:val="28"/>
          <w:szCs w:val="28"/>
        </w:rPr>
        <w:t>B.Sc. (Hons) Degree in Information Technology Specialising in Data Science</w:t>
      </w:r>
    </w:p>
    <w:p w14:paraId="3C2220DA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04530C50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010C06A0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4566C605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12C799DE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0E6695BF" w14:textId="77777777" w:rsidR="006C5033" w:rsidRPr="00E618E2" w:rsidRDefault="006C5033" w:rsidP="00341DB5">
      <w:pPr>
        <w:spacing w:before="0" w:after="0" w:line="360" w:lineRule="auto"/>
        <w:jc w:val="center"/>
        <w:rPr>
          <w:sz w:val="28"/>
          <w:szCs w:val="28"/>
        </w:rPr>
      </w:pPr>
      <w:r w:rsidRPr="00E618E2">
        <w:rPr>
          <w:sz w:val="28"/>
          <w:szCs w:val="28"/>
        </w:rPr>
        <w:t>Department of Information Technology</w:t>
      </w:r>
    </w:p>
    <w:p w14:paraId="108B676D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4F0B8C6D" w14:textId="77777777" w:rsidR="006C5033" w:rsidRPr="00183B94" w:rsidRDefault="006C5033" w:rsidP="00341DB5">
      <w:pPr>
        <w:spacing w:before="0" w:after="0" w:line="360" w:lineRule="auto"/>
        <w:jc w:val="center"/>
        <w:rPr>
          <w:sz w:val="28"/>
          <w:szCs w:val="28"/>
        </w:rPr>
      </w:pPr>
      <w:r w:rsidRPr="00183B94">
        <w:rPr>
          <w:sz w:val="28"/>
          <w:szCs w:val="28"/>
        </w:rPr>
        <w:t>Sri Lanka Institute of Information Technology</w:t>
      </w:r>
    </w:p>
    <w:p w14:paraId="0917048C" w14:textId="77777777" w:rsidR="006C5033" w:rsidRPr="00183B94" w:rsidRDefault="006C5033" w:rsidP="00341DB5">
      <w:pPr>
        <w:spacing w:before="0" w:after="0" w:line="360" w:lineRule="auto"/>
        <w:jc w:val="center"/>
        <w:rPr>
          <w:sz w:val="28"/>
          <w:szCs w:val="28"/>
        </w:rPr>
      </w:pPr>
      <w:r w:rsidRPr="00183B94">
        <w:rPr>
          <w:sz w:val="28"/>
          <w:szCs w:val="28"/>
        </w:rPr>
        <w:t>Sri Lanka</w:t>
      </w:r>
    </w:p>
    <w:p w14:paraId="53162542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13A029E0" w14:textId="77777777" w:rsidR="006C5033" w:rsidRDefault="006C5033" w:rsidP="00341DB5">
      <w:pPr>
        <w:spacing w:before="0" w:after="0" w:line="360" w:lineRule="auto"/>
        <w:jc w:val="center"/>
        <w:rPr>
          <w:sz w:val="32"/>
          <w:szCs w:val="32"/>
        </w:rPr>
      </w:pPr>
    </w:p>
    <w:p w14:paraId="0E63AF4B" w14:textId="3E3362A6" w:rsidR="00EC3722" w:rsidRPr="00EC3722" w:rsidRDefault="000D2B56" w:rsidP="00341DB5">
      <w:pPr>
        <w:spacing w:before="0" w:after="0" w:line="360" w:lineRule="auto"/>
        <w:jc w:val="center"/>
        <w:rPr>
          <w:sz w:val="28"/>
          <w:szCs w:val="28"/>
        </w:rPr>
        <w:sectPr w:rsidR="00EC3722" w:rsidRPr="00EC3722" w:rsidSect="00C02D49">
          <w:headerReference w:type="default" r:id="rId11"/>
          <w:type w:val="nextColumn"/>
          <w:pgSz w:w="11909" w:h="16834" w:code="9"/>
          <w:pgMar w:top="1418" w:right="1418" w:bottom="2268" w:left="2268" w:header="720" w:footer="720" w:gutter="0"/>
          <w:cols w:space="720"/>
          <w:titlePg/>
          <w:docGrid w:linePitch="360"/>
        </w:sectPr>
      </w:pPr>
      <w:r>
        <w:rPr>
          <w:sz w:val="28"/>
          <w:szCs w:val="28"/>
        </w:rPr>
        <w:t>May</w:t>
      </w:r>
      <w:r w:rsidR="006C5033" w:rsidRPr="00183B94">
        <w:rPr>
          <w:sz w:val="28"/>
          <w:szCs w:val="28"/>
        </w:rPr>
        <w:t xml:space="preserve"> 20</w:t>
      </w:r>
      <w:r w:rsidR="006C5033">
        <w:rPr>
          <w:sz w:val="28"/>
          <w:szCs w:val="28"/>
        </w:rPr>
        <w:t>2</w:t>
      </w:r>
      <w:r w:rsidR="00EC3722">
        <w:rPr>
          <w:sz w:val="28"/>
          <w:szCs w:val="28"/>
        </w:rPr>
        <w:t>2</w:t>
      </w:r>
    </w:p>
    <w:p w14:paraId="4C781620" w14:textId="1517E87D" w:rsidR="004860C3" w:rsidRPr="007E208D" w:rsidRDefault="004860C3" w:rsidP="00BA67EC">
      <w:pPr>
        <w:pStyle w:val="Heading1"/>
        <w:spacing w:before="0" w:line="360" w:lineRule="auto"/>
      </w:pPr>
      <w:bookmarkStart w:id="1" w:name="_Toc103265386"/>
      <w:bookmarkStart w:id="2" w:name="_Toc103361708"/>
      <w:r w:rsidRPr="007E208D">
        <w:lastRenderedPageBreak/>
        <w:t>Declaration, Copyright Statement</w:t>
      </w:r>
      <w:bookmarkEnd w:id="1"/>
      <w:bookmarkEnd w:id="2"/>
    </w:p>
    <w:p w14:paraId="35F5A5CA" w14:textId="77777777" w:rsidR="004860C3" w:rsidRDefault="004860C3" w:rsidP="00BA67EC">
      <w:pPr>
        <w:spacing w:before="0" w:after="0" w:line="360" w:lineRule="auto"/>
        <w:rPr>
          <w:rFonts w:cs="Times New Roman"/>
        </w:rPr>
      </w:pPr>
    </w:p>
    <w:p w14:paraId="2BE5F9E5" w14:textId="13B7DDA0" w:rsidR="004860C3" w:rsidRPr="009B30D9" w:rsidRDefault="004860C3" w:rsidP="00BA67EC">
      <w:pPr>
        <w:spacing w:before="0" w:after="0" w:line="360" w:lineRule="auto"/>
        <w:rPr>
          <w:rFonts w:cs="Times New Roman"/>
        </w:rPr>
      </w:pPr>
      <w:r w:rsidRPr="00D926D7">
        <w:rPr>
          <w:rFonts w:cs="Times New Roman"/>
        </w:rPr>
        <w:t xml:space="preserve">We declare that this is our own work, and this </w:t>
      </w:r>
      <w:r w:rsidR="0085547D">
        <w:rPr>
          <w:rFonts w:cs="Times New Roman"/>
        </w:rPr>
        <w:t xml:space="preserve">project </w:t>
      </w:r>
      <w:r w:rsidR="00EC4A42">
        <w:rPr>
          <w:rFonts w:cs="Times New Roman"/>
        </w:rPr>
        <w:t>status document</w:t>
      </w:r>
      <w:r w:rsidRPr="00D926D7">
        <w:rPr>
          <w:rFonts w:cs="Times New Roman"/>
        </w:rPr>
        <w:t xml:space="preserve"> does not incorporate</w:t>
      </w:r>
      <w:r>
        <w:rPr>
          <w:rFonts w:cs="Times New Roman"/>
        </w:rPr>
        <w:t xml:space="preserve"> </w:t>
      </w:r>
      <w:r w:rsidRPr="00D926D7">
        <w:rPr>
          <w:rFonts w:cs="Times New Roman"/>
        </w:rPr>
        <w:t>without acknowledgement any material previously submitted for a degree or diploma in any other university or Institute of higher learning and to the best of our</w:t>
      </w:r>
      <w:r>
        <w:rPr>
          <w:rFonts w:cs="Times New Roman"/>
        </w:rPr>
        <w:t xml:space="preserve"> </w:t>
      </w:r>
      <w:r w:rsidRPr="00D926D7">
        <w:rPr>
          <w:rFonts w:cs="Times New Roman"/>
        </w:rPr>
        <w:t>knowledge and belief it does not contain any material previously published or written by another person except where the acknowledgement is made in the text.</w:t>
      </w:r>
      <w:r w:rsidR="00CA2806">
        <w:rPr>
          <w:rFonts w:cs="Times New Roman"/>
        </w:rPr>
        <w:t xml:space="preserve"> </w:t>
      </w:r>
    </w:p>
    <w:p w14:paraId="30B092EB" w14:textId="77777777" w:rsidR="004860C3" w:rsidRPr="009B30D9" w:rsidRDefault="004860C3" w:rsidP="00BA67EC">
      <w:pPr>
        <w:spacing w:before="0" w:after="0" w:line="360" w:lineRule="auto"/>
        <w:rPr>
          <w:rFonts w:cs="Times New Roman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114"/>
        <w:gridCol w:w="2614"/>
        <w:gridCol w:w="2485"/>
      </w:tblGrid>
      <w:tr w:rsidR="004860C3" w:rsidRPr="009B30D9" w14:paraId="2DF6FF28" w14:textId="77777777" w:rsidTr="002032FB">
        <w:tc>
          <w:tcPr>
            <w:tcW w:w="3114" w:type="dxa"/>
          </w:tcPr>
          <w:p w14:paraId="01011B37" w14:textId="77777777" w:rsidR="004860C3" w:rsidRPr="00710204" w:rsidRDefault="004860C3" w:rsidP="00442B14">
            <w:pPr>
              <w:spacing w:before="0" w:after="0" w:line="360" w:lineRule="auto"/>
              <w:jc w:val="center"/>
              <w:rPr>
                <w:rFonts w:cs="Times New Roman"/>
                <w:b/>
                <w:sz w:val="22"/>
              </w:rPr>
            </w:pPr>
            <w:r w:rsidRPr="00710204">
              <w:rPr>
                <w:rFonts w:cs="Times New Roman"/>
                <w:b/>
                <w:sz w:val="22"/>
              </w:rPr>
              <w:t>Name</w:t>
            </w:r>
          </w:p>
        </w:tc>
        <w:tc>
          <w:tcPr>
            <w:tcW w:w="2614" w:type="dxa"/>
          </w:tcPr>
          <w:p w14:paraId="227DB84B" w14:textId="77777777" w:rsidR="004860C3" w:rsidRPr="00710204" w:rsidRDefault="004860C3" w:rsidP="00442B14">
            <w:pPr>
              <w:spacing w:before="0" w:after="0" w:line="360" w:lineRule="auto"/>
              <w:jc w:val="center"/>
              <w:rPr>
                <w:rFonts w:cs="Times New Roman"/>
                <w:b/>
                <w:sz w:val="22"/>
              </w:rPr>
            </w:pPr>
            <w:r w:rsidRPr="00710204">
              <w:rPr>
                <w:rFonts w:cs="Times New Roman"/>
                <w:b/>
                <w:sz w:val="22"/>
              </w:rPr>
              <w:t>Student ID</w:t>
            </w:r>
          </w:p>
        </w:tc>
        <w:tc>
          <w:tcPr>
            <w:tcW w:w="2485" w:type="dxa"/>
          </w:tcPr>
          <w:p w14:paraId="4C13C846" w14:textId="44541B37" w:rsidR="004860C3" w:rsidRPr="00710204" w:rsidRDefault="00910FB6" w:rsidP="00442B14">
            <w:pPr>
              <w:spacing w:before="0" w:after="0" w:line="360" w:lineRule="auto"/>
              <w:jc w:val="center"/>
              <w:rPr>
                <w:rFonts w:cs="Times New Roman"/>
                <w:b/>
                <w:sz w:val="22"/>
              </w:rPr>
            </w:pPr>
            <w:r w:rsidRPr="00710204">
              <w:rPr>
                <w:rFonts w:cs="Times New Roman"/>
                <w:b/>
                <w:noProof/>
                <w:sz w:val="22"/>
              </w:rPr>
              <w:drawing>
                <wp:anchor distT="0" distB="0" distL="114300" distR="114300" simplePos="0" relativeHeight="251656194" behindDoc="1" locked="0" layoutInCell="1" allowOverlap="1" wp14:anchorId="65ECB593" wp14:editId="06152A49">
                  <wp:simplePos x="0" y="0"/>
                  <wp:positionH relativeFrom="column">
                    <wp:posOffset>262255</wp:posOffset>
                  </wp:positionH>
                  <wp:positionV relativeFrom="paragraph">
                    <wp:posOffset>160655</wp:posOffset>
                  </wp:positionV>
                  <wp:extent cx="469265" cy="433419"/>
                  <wp:effectExtent l="0" t="0" r="6985" b="5080"/>
                  <wp:wrapNone/>
                  <wp:docPr id="8" name="Picture 8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A picture containing 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backgroundRemoval t="962" b="98077" l="0" r="94690">
                                        <a14:foregroundMark x1="36283" y1="36538" x2="92035" y2="28846"/>
                                        <a14:foregroundMark x1="40708" y1="34615" x2="29204" y2="32692"/>
                                        <a14:foregroundMark x1="15044" y1="30769" x2="76106" y2="25000"/>
                                        <a14:foregroundMark x1="19469" y1="31731" x2="86726" y2="26923"/>
                                        <a14:foregroundMark x1="30973" y1="22115" x2="95575" y2="26923"/>
                                        <a14:foregroundMark x1="38053" y1="25000" x2="97345" y2="18269"/>
                                        <a14:foregroundMark x1="16814" y1="43269" x2="99115" y2="38462"/>
                                        <a14:foregroundMark x1="25664" y1="38462" x2="33628" y2="7692"/>
                                        <a14:foregroundMark x1="22124" y1="8654" x2="23009" y2="962"/>
                                        <a14:foregroundMark x1="15929" y1="11538" x2="7080" y2="25000"/>
                                        <a14:foregroundMark x1="31858" y1="4808" x2="0" y2="19231"/>
                                        <a14:foregroundMark x1="8850" y1="19231" x2="9735" y2="50962"/>
                                        <a14:foregroundMark x1="3540" y1="21154" x2="3540" y2="52885"/>
                                        <a14:foregroundMark x1="13274" y1="50962" x2="29204" y2="38462"/>
                                        <a14:foregroundMark x1="13274" y1="54808" x2="26549" y2="80769"/>
                                        <a14:foregroundMark x1="23009" y1="48077" x2="26549" y2="76923"/>
                                        <a14:foregroundMark x1="23894" y1="76923" x2="36283" y2="98077"/>
                                        <a14:foregroundMark x1="22124" y1="79808" x2="48673" y2="98077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9265" cy="4334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860C3" w:rsidRPr="00710204">
              <w:rPr>
                <w:rFonts w:cs="Times New Roman"/>
                <w:b/>
                <w:sz w:val="22"/>
              </w:rPr>
              <w:t>Signature</w:t>
            </w:r>
          </w:p>
        </w:tc>
      </w:tr>
      <w:tr w:rsidR="004860C3" w:rsidRPr="009B30D9" w14:paraId="3F3AEDD2" w14:textId="77777777" w:rsidTr="002032FB">
        <w:tc>
          <w:tcPr>
            <w:tcW w:w="3114" w:type="dxa"/>
          </w:tcPr>
          <w:p w14:paraId="77A77BE4" w14:textId="77777777" w:rsidR="004860C3" w:rsidRPr="0091606A" w:rsidRDefault="004860C3" w:rsidP="0091606A">
            <w:pPr>
              <w:spacing w:before="0" w:after="0" w:line="360" w:lineRule="auto"/>
              <w:rPr>
                <w:rFonts w:cs="Times New Roman"/>
                <w:sz w:val="22"/>
              </w:rPr>
            </w:pPr>
            <w:r w:rsidRPr="0091606A">
              <w:rPr>
                <w:rFonts w:cs="Times New Roman"/>
                <w:sz w:val="22"/>
              </w:rPr>
              <w:t>Dissanayake D.M.I.M.</w:t>
            </w:r>
          </w:p>
        </w:tc>
        <w:tc>
          <w:tcPr>
            <w:tcW w:w="2614" w:type="dxa"/>
          </w:tcPr>
          <w:p w14:paraId="6F48DC47" w14:textId="77777777" w:rsidR="004860C3" w:rsidRPr="0091606A" w:rsidRDefault="004860C3" w:rsidP="0091606A">
            <w:pPr>
              <w:spacing w:before="0" w:after="0" w:line="360" w:lineRule="auto"/>
              <w:rPr>
                <w:rFonts w:cs="Times New Roman"/>
                <w:sz w:val="22"/>
              </w:rPr>
            </w:pPr>
            <w:r w:rsidRPr="0091606A">
              <w:rPr>
                <w:rFonts w:cs="Times New Roman"/>
                <w:sz w:val="22"/>
              </w:rPr>
              <w:t>IT19069432</w:t>
            </w:r>
          </w:p>
        </w:tc>
        <w:tc>
          <w:tcPr>
            <w:tcW w:w="2485" w:type="dxa"/>
          </w:tcPr>
          <w:p w14:paraId="593772C6" w14:textId="399C44CD" w:rsidR="004860C3" w:rsidRPr="0091606A" w:rsidRDefault="004860C3" w:rsidP="0091606A">
            <w:pPr>
              <w:tabs>
                <w:tab w:val="center" w:pos="1134"/>
              </w:tabs>
              <w:spacing w:before="0" w:after="0" w:line="360" w:lineRule="auto"/>
              <w:rPr>
                <w:rFonts w:cs="Times New Roman"/>
                <w:sz w:val="22"/>
              </w:rPr>
            </w:pPr>
            <w:r w:rsidRPr="0091606A">
              <w:rPr>
                <w:rFonts w:cs="Times New Roman"/>
                <w:noProof/>
                <w:sz w:val="22"/>
              </w:rPr>
              <w:drawing>
                <wp:anchor distT="0" distB="0" distL="114300" distR="114300" simplePos="0" relativeHeight="251656195" behindDoc="1" locked="0" layoutInCell="1" allowOverlap="1" wp14:anchorId="0C5621A4" wp14:editId="7503E458">
                  <wp:simplePos x="0" y="0"/>
                  <wp:positionH relativeFrom="column">
                    <wp:posOffset>615315</wp:posOffset>
                  </wp:positionH>
                  <wp:positionV relativeFrom="paragraph">
                    <wp:posOffset>132080</wp:posOffset>
                  </wp:positionV>
                  <wp:extent cx="516255" cy="325755"/>
                  <wp:effectExtent l="0" t="0" r="0" b="0"/>
                  <wp:wrapNone/>
                  <wp:docPr id="9" name="Picture 9" descr="A picture containing 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A picture containing diagram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brigh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6255" cy="3257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91606A">
              <w:rPr>
                <w:rFonts w:cs="Times New Roman"/>
                <w:sz w:val="22"/>
              </w:rPr>
              <w:tab/>
            </w:r>
          </w:p>
        </w:tc>
      </w:tr>
      <w:tr w:rsidR="004860C3" w:rsidRPr="009B30D9" w14:paraId="1CB471F0" w14:textId="77777777" w:rsidTr="002032FB">
        <w:tc>
          <w:tcPr>
            <w:tcW w:w="3114" w:type="dxa"/>
          </w:tcPr>
          <w:p w14:paraId="52C26D9A" w14:textId="77777777" w:rsidR="004860C3" w:rsidRPr="0091606A" w:rsidRDefault="004860C3" w:rsidP="0091606A">
            <w:pPr>
              <w:spacing w:before="0" w:after="0" w:line="360" w:lineRule="auto"/>
              <w:rPr>
                <w:rFonts w:cs="Times New Roman"/>
                <w:sz w:val="22"/>
              </w:rPr>
            </w:pPr>
            <w:r w:rsidRPr="0091606A">
              <w:rPr>
                <w:rFonts w:cs="Times New Roman"/>
                <w:sz w:val="22"/>
              </w:rPr>
              <w:t>Hameed M.S.</w:t>
            </w:r>
          </w:p>
        </w:tc>
        <w:tc>
          <w:tcPr>
            <w:tcW w:w="2614" w:type="dxa"/>
          </w:tcPr>
          <w:p w14:paraId="07F37E65" w14:textId="77777777" w:rsidR="004860C3" w:rsidRPr="0091606A" w:rsidRDefault="004860C3" w:rsidP="0091606A">
            <w:pPr>
              <w:spacing w:before="0" w:after="0" w:line="360" w:lineRule="auto"/>
              <w:rPr>
                <w:rFonts w:cs="Times New Roman"/>
                <w:sz w:val="22"/>
              </w:rPr>
            </w:pPr>
            <w:r w:rsidRPr="0091606A">
              <w:rPr>
                <w:rFonts w:cs="Times New Roman"/>
                <w:sz w:val="22"/>
              </w:rPr>
              <w:t>IT19064932</w:t>
            </w:r>
          </w:p>
        </w:tc>
        <w:tc>
          <w:tcPr>
            <w:tcW w:w="2485" w:type="dxa"/>
          </w:tcPr>
          <w:p w14:paraId="2344AD2E" w14:textId="77777777" w:rsidR="004860C3" w:rsidRPr="0091606A" w:rsidRDefault="004860C3" w:rsidP="0091606A">
            <w:pPr>
              <w:spacing w:before="0" w:after="0" w:line="360" w:lineRule="auto"/>
              <w:ind w:firstLine="720"/>
              <w:jc w:val="center"/>
              <w:rPr>
                <w:rFonts w:cs="Times New Roman"/>
                <w:sz w:val="22"/>
              </w:rPr>
            </w:pPr>
          </w:p>
        </w:tc>
      </w:tr>
      <w:tr w:rsidR="004860C3" w:rsidRPr="009B30D9" w14:paraId="29777094" w14:textId="77777777" w:rsidTr="002032FB">
        <w:tc>
          <w:tcPr>
            <w:tcW w:w="3114" w:type="dxa"/>
          </w:tcPr>
          <w:p w14:paraId="5183CED1" w14:textId="77777777" w:rsidR="004860C3" w:rsidRPr="0091606A" w:rsidRDefault="004860C3" w:rsidP="0091606A">
            <w:pPr>
              <w:spacing w:before="0" w:after="0" w:line="360" w:lineRule="auto"/>
              <w:rPr>
                <w:rFonts w:cs="Times New Roman"/>
                <w:sz w:val="22"/>
              </w:rPr>
            </w:pPr>
            <w:r w:rsidRPr="0091606A">
              <w:rPr>
                <w:rFonts w:cs="Times New Roman"/>
                <w:sz w:val="22"/>
              </w:rPr>
              <w:t>Jayasinghe D.T.</w:t>
            </w:r>
          </w:p>
        </w:tc>
        <w:tc>
          <w:tcPr>
            <w:tcW w:w="2614" w:type="dxa"/>
          </w:tcPr>
          <w:p w14:paraId="48A1FE78" w14:textId="77777777" w:rsidR="004860C3" w:rsidRPr="0091606A" w:rsidRDefault="004860C3" w:rsidP="0091606A">
            <w:pPr>
              <w:spacing w:before="0" w:after="0" w:line="360" w:lineRule="auto"/>
              <w:rPr>
                <w:rFonts w:cs="Times New Roman"/>
                <w:sz w:val="22"/>
              </w:rPr>
            </w:pPr>
            <w:r w:rsidRPr="0091606A">
              <w:rPr>
                <w:rFonts w:cs="Times New Roman"/>
                <w:sz w:val="22"/>
              </w:rPr>
              <w:t>IT19075754</w:t>
            </w:r>
          </w:p>
        </w:tc>
        <w:tc>
          <w:tcPr>
            <w:tcW w:w="2485" w:type="dxa"/>
          </w:tcPr>
          <w:p w14:paraId="09AC1392" w14:textId="77777777" w:rsidR="004860C3" w:rsidRPr="0091606A" w:rsidRDefault="004860C3" w:rsidP="0091606A">
            <w:pPr>
              <w:spacing w:before="0" w:after="0" w:line="360" w:lineRule="auto"/>
              <w:rPr>
                <w:rFonts w:cs="Times New Roman"/>
                <w:sz w:val="22"/>
              </w:rPr>
            </w:pPr>
            <w:r w:rsidRPr="0091606A">
              <w:rPr>
                <w:rFonts w:cs="Times New Roman"/>
                <w:noProof/>
                <w:sz w:val="22"/>
              </w:rPr>
              <w:drawing>
                <wp:anchor distT="0" distB="0" distL="114300" distR="114300" simplePos="0" relativeHeight="251656193" behindDoc="1" locked="0" layoutInCell="1" allowOverlap="1" wp14:anchorId="79B6BE44" wp14:editId="315BFC28">
                  <wp:simplePos x="0" y="0"/>
                  <wp:positionH relativeFrom="column">
                    <wp:posOffset>398780</wp:posOffset>
                  </wp:positionH>
                  <wp:positionV relativeFrom="paragraph">
                    <wp:posOffset>-88265</wp:posOffset>
                  </wp:positionV>
                  <wp:extent cx="829310" cy="371539"/>
                  <wp:effectExtent l="0" t="0" r="0" b="9525"/>
                  <wp:wrapNone/>
                  <wp:docPr id="11" name="Picture 11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A picture containing 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">
                                    <a14:imgEffect>
                                      <a14:backgroundRemoval t="9948" b="91449" l="6484" r="90000">
                                        <a14:foregroundMark x1="20547" y1="49389" x2="75156" y2="53054"/>
                                        <a14:foregroundMark x1="74609" y1="49389" x2="14141" y2="55323"/>
                                        <a14:foregroundMark x1="14141" y1="55323" x2="72422" y2="55497"/>
                                        <a14:foregroundMark x1="72422" y1="55497" x2="16250" y2="48342"/>
                                        <a14:foregroundMark x1="27031" y1="48342" x2="12969" y2="60384"/>
                                        <a14:foregroundMark x1="17813" y1="31414" x2="31328" y2="33857"/>
                                        <a14:foregroundMark x1="16250" y1="43455" x2="20000" y2="74869"/>
                                        <a14:foregroundMark x1="24844" y1="26527" x2="21094" y2="76091"/>
                                        <a14:foregroundMark x1="28672" y1="33857" x2="28672" y2="76091"/>
                                        <a14:foregroundMark x1="34063" y1="43455" x2="35156" y2="67539"/>
                                        <a14:foregroundMark x1="38359" y1="33857" x2="39453" y2="82024"/>
                                        <a14:foregroundMark x1="44844" y1="38569" x2="47031" y2="62827"/>
                                        <a14:foregroundMark x1="53516" y1="33857" x2="54063" y2="80803"/>
                                        <a14:foregroundMark x1="60547" y1="39791" x2="61094" y2="78360"/>
                                        <a14:foregroundMark x1="65938" y1="45899" x2="65938" y2="45899"/>
                                        <a14:foregroundMark x1="76797" y1="57941" x2="76797" y2="57941"/>
                                        <a14:foregroundMark x1="75703" y1="31414" x2="80000" y2="56719"/>
                                        <a14:foregroundMark x1="69766" y1="31414" x2="78906" y2="49389"/>
                                        <a14:foregroundMark x1="79453" y1="19372" x2="81641" y2="48342"/>
                                        <a14:foregroundMark x1="87578" y1="47120" x2="50313" y2="65096"/>
                                        <a14:foregroundMark x1="88672" y1="45899" x2="51875" y2="84468"/>
                                        <a14:foregroundMark x1="86484" y1="53054" x2="64844" y2="84468"/>
                                        <a14:foregroundMark x1="62187" y1="56719" x2="18906" y2="83246"/>
                                        <a14:foregroundMark x1="22188" y1="69983" x2="51328" y2="77138"/>
                                        <a14:foregroundMark x1="55703" y1="63874" x2="29219" y2="84468"/>
                                        <a14:foregroundMark x1="14609" y1="42234" x2="22734" y2="86911"/>
                                        <a14:foregroundMark x1="17813" y1="36126" x2="23281" y2="82024"/>
                                        <a14:foregroundMark x1="20547" y1="36126" x2="20547" y2="85689"/>
                                        <a14:foregroundMark x1="24844" y1="55497" x2="9766" y2="79581"/>
                                        <a14:foregroundMark x1="24844" y1="61606" x2="11875" y2="82024"/>
                                        <a14:foregroundMark x1="23281" y1="62827" x2="13516" y2="91623"/>
                                        <a14:foregroundMark x1="37266" y1="38569" x2="10781" y2="24084"/>
                                        <a14:foregroundMark x1="23750" y1="45899" x2="7031" y2="36126"/>
                                        <a14:foregroundMark x1="20547" y1="44677" x2="6484" y2="44677"/>
                                        <a14:foregroundMark x1="35703" y1="41012" x2="74063" y2="24084"/>
                                        <a14:foregroundMark x1="21641" y1="37347" x2="23281" y2="14485"/>
                                        <a14:foregroundMark x1="29219" y1="35079" x2="25391" y2="25305"/>
                                        <a14:foregroundMark x1="77266" y1="53054" x2="86484" y2="44677"/>
                                      </a14:backgroundRemoval>
                                    </a14:imgEffect>
                                    <a14:imgEffect>
                                      <a14:brightnessContrast bright="40000" contrast="-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9310" cy="3715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4860C3" w:rsidRPr="009B30D9" w14:paraId="58576DBD" w14:textId="77777777" w:rsidTr="002032FB">
        <w:tc>
          <w:tcPr>
            <w:tcW w:w="3114" w:type="dxa"/>
          </w:tcPr>
          <w:p w14:paraId="66269B81" w14:textId="77777777" w:rsidR="004860C3" w:rsidRPr="0091606A" w:rsidRDefault="004860C3" w:rsidP="0091606A">
            <w:pPr>
              <w:spacing w:before="0" w:after="0" w:line="360" w:lineRule="auto"/>
              <w:rPr>
                <w:rFonts w:cs="Times New Roman"/>
                <w:sz w:val="22"/>
              </w:rPr>
            </w:pPr>
            <w:r w:rsidRPr="0091606A">
              <w:rPr>
                <w:rFonts w:cs="Times New Roman"/>
                <w:sz w:val="22"/>
              </w:rPr>
              <w:t>Sakalasooriya S.A.H.A.</w:t>
            </w:r>
          </w:p>
        </w:tc>
        <w:tc>
          <w:tcPr>
            <w:tcW w:w="2614" w:type="dxa"/>
          </w:tcPr>
          <w:p w14:paraId="7228977A" w14:textId="77777777" w:rsidR="004860C3" w:rsidRPr="0091606A" w:rsidRDefault="004860C3" w:rsidP="0091606A">
            <w:pPr>
              <w:spacing w:before="0" w:after="0" w:line="360" w:lineRule="auto"/>
              <w:rPr>
                <w:rFonts w:cs="Times New Roman"/>
                <w:sz w:val="22"/>
              </w:rPr>
            </w:pPr>
            <w:r w:rsidRPr="0091606A">
              <w:rPr>
                <w:rFonts w:cs="Times New Roman"/>
                <w:sz w:val="22"/>
              </w:rPr>
              <w:t>IT19051208</w:t>
            </w:r>
          </w:p>
        </w:tc>
        <w:tc>
          <w:tcPr>
            <w:tcW w:w="2485" w:type="dxa"/>
          </w:tcPr>
          <w:p w14:paraId="1A480794" w14:textId="77777777" w:rsidR="004860C3" w:rsidRPr="0091606A" w:rsidRDefault="004860C3" w:rsidP="0091606A">
            <w:pPr>
              <w:spacing w:before="0" w:after="0" w:line="360" w:lineRule="auto"/>
              <w:rPr>
                <w:rFonts w:cs="Times New Roman"/>
                <w:sz w:val="22"/>
              </w:rPr>
            </w:pPr>
            <w:r w:rsidRPr="0091606A">
              <w:rPr>
                <w:rFonts w:cs="Times New Roman"/>
                <w:noProof/>
                <w:sz w:val="22"/>
              </w:rPr>
              <w:drawing>
                <wp:anchor distT="0" distB="0" distL="114300" distR="114300" simplePos="0" relativeHeight="251656192" behindDoc="1" locked="0" layoutInCell="1" allowOverlap="1" wp14:anchorId="2126CC7A" wp14:editId="30E54B7F">
                  <wp:simplePos x="0" y="0"/>
                  <wp:positionH relativeFrom="margin">
                    <wp:posOffset>535940</wp:posOffset>
                  </wp:positionH>
                  <wp:positionV relativeFrom="paragraph">
                    <wp:posOffset>-20955</wp:posOffset>
                  </wp:positionV>
                  <wp:extent cx="533400" cy="304165"/>
                  <wp:effectExtent l="0" t="0" r="0" b="635"/>
                  <wp:wrapNone/>
                  <wp:docPr id="6" name="Picture 6" descr="A picture containing insec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picture containing insec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9">
                                    <a14:imgEffect>
                                      <a14:backgroundRemoval t="6849" b="93151" l="0" r="96875">
                                        <a14:foregroundMark x1="97656" y1="23288" x2="13281" y2="78082"/>
                                        <a14:foregroundMark x1="13281" y1="78082" x2="72656" y2="38356"/>
                                        <a14:foregroundMark x1="46875" y1="49315" x2="74219" y2="15068"/>
                                        <a14:foregroundMark x1="54688" y1="36986" x2="66406" y2="15068"/>
                                        <a14:foregroundMark x1="37500" y1="39726" x2="62500" y2="24658"/>
                                        <a14:foregroundMark x1="40625" y1="38356" x2="15625" y2="67123"/>
                                        <a14:foregroundMark x1="49219" y1="42466" x2="7813" y2="93151"/>
                                        <a14:foregroundMark x1="21094" y1="67123" x2="0" y2="91781"/>
                                        <a14:foregroundMark x1="14063" y1="83562" x2="78906" y2="38356"/>
                                        <a14:foregroundMark x1="78906" y1="38356" x2="35938" y2="76712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3041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2D19D59C" w14:textId="77777777" w:rsidR="004860C3" w:rsidRDefault="004860C3" w:rsidP="00BA67EC">
      <w:pPr>
        <w:spacing w:before="0" w:after="0" w:line="360" w:lineRule="auto"/>
        <w:rPr>
          <w:rFonts w:cs="Times New Roman"/>
        </w:rPr>
      </w:pPr>
    </w:p>
    <w:p w14:paraId="5324955E" w14:textId="77777777" w:rsidR="004860C3" w:rsidRDefault="004860C3" w:rsidP="00BA67EC">
      <w:pPr>
        <w:spacing w:before="0" w:after="0" w:line="360" w:lineRule="auto"/>
        <w:rPr>
          <w:rFonts w:cs="Times New Roman"/>
        </w:rPr>
      </w:pPr>
    </w:p>
    <w:p w14:paraId="3B135E43" w14:textId="1B41837B" w:rsidR="004860C3" w:rsidRDefault="004860C3" w:rsidP="00BA67EC">
      <w:pPr>
        <w:spacing w:before="0" w:after="0" w:line="360" w:lineRule="auto"/>
        <w:rPr>
          <w:rFonts w:cs="Times New Roman"/>
        </w:rPr>
      </w:pPr>
    </w:p>
    <w:p w14:paraId="3B5DBDCE" w14:textId="1647638D" w:rsidR="00EC4A42" w:rsidRDefault="00EC4A42" w:rsidP="00BA67EC">
      <w:pPr>
        <w:spacing w:before="0" w:after="0" w:line="360" w:lineRule="auto"/>
        <w:rPr>
          <w:rFonts w:cs="Times New Roman"/>
        </w:rPr>
      </w:pPr>
    </w:p>
    <w:p w14:paraId="79F0D3F8" w14:textId="177E4388" w:rsidR="00EC4A42" w:rsidRDefault="00EC4A42" w:rsidP="00BA67EC">
      <w:pPr>
        <w:spacing w:before="0" w:after="0" w:line="360" w:lineRule="auto"/>
        <w:rPr>
          <w:rFonts w:cs="Times New Roman"/>
        </w:rPr>
      </w:pPr>
    </w:p>
    <w:p w14:paraId="61F18834" w14:textId="0A031DE4" w:rsidR="00384636" w:rsidRDefault="00384636" w:rsidP="00BA67EC">
      <w:pPr>
        <w:spacing w:before="0" w:after="0" w:line="360" w:lineRule="auto"/>
        <w:rPr>
          <w:rFonts w:cs="Times New Roman"/>
        </w:rPr>
      </w:pPr>
    </w:p>
    <w:p w14:paraId="349E75FE" w14:textId="77777777" w:rsidR="00384636" w:rsidRDefault="00384636" w:rsidP="00BA67EC">
      <w:pPr>
        <w:spacing w:before="0" w:after="0" w:line="360" w:lineRule="auto"/>
        <w:rPr>
          <w:rFonts w:cs="Times New Roman"/>
        </w:rPr>
      </w:pPr>
    </w:p>
    <w:p w14:paraId="659B0015" w14:textId="065F05B1" w:rsidR="00EC4A42" w:rsidRDefault="00EC4A42" w:rsidP="00BA67EC">
      <w:pPr>
        <w:spacing w:before="0" w:after="0" w:line="360" w:lineRule="auto"/>
        <w:rPr>
          <w:rFonts w:cs="Times New Roman"/>
        </w:rPr>
      </w:pPr>
    </w:p>
    <w:p w14:paraId="066A0589" w14:textId="77777777" w:rsidR="00EC4A42" w:rsidRDefault="00EC4A42" w:rsidP="00BA67EC">
      <w:pPr>
        <w:spacing w:before="0" w:after="0" w:line="360" w:lineRule="auto"/>
        <w:rPr>
          <w:rFonts w:cs="Times New Roman"/>
        </w:rPr>
      </w:pPr>
    </w:p>
    <w:p w14:paraId="772620D5" w14:textId="0CC67867" w:rsidR="00964B58" w:rsidRDefault="00964B58" w:rsidP="00BA67EC">
      <w:pPr>
        <w:spacing w:before="0" w:after="0" w:line="360" w:lineRule="auto"/>
        <w:rPr>
          <w:rFonts w:cs="Times New Roman"/>
        </w:rPr>
      </w:pPr>
    </w:p>
    <w:p w14:paraId="47336B11" w14:textId="77777777" w:rsidR="004860C3" w:rsidRDefault="004860C3" w:rsidP="00BA67EC">
      <w:pPr>
        <w:spacing w:before="0" w:after="0" w:line="360" w:lineRule="auto"/>
        <w:rPr>
          <w:rFonts w:cs="Times New Roman"/>
        </w:rPr>
      </w:pPr>
    </w:p>
    <w:p w14:paraId="6C806C9A" w14:textId="77777777" w:rsidR="004860C3" w:rsidRDefault="004860C3" w:rsidP="00BA67EC">
      <w:pPr>
        <w:spacing w:before="0" w:after="0" w:line="360" w:lineRule="auto"/>
        <w:rPr>
          <w:rFonts w:cs="Times New Roman"/>
        </w:rPr>
      </w:pPr>
    </w:p>
    <w:p w14:paraId="6FA80B51" w14:textId="77777777" w:rsidR="005B79B8" w:rsidRDefault="005B79B8" w:rsidP="00BA67EC">
      <w:pPr>
        <w:spacing w:before="0" w:after="0" w:line="360" w:lineRule="auto"/>
        <w:rPr>
          <w:rFonts w:cs="Times New Roman"/>
        </w:rPr>
      </w:pPr>
    </w:p>
    <w:p w14:paraId="1C9CC247" w14:textId="1DA18313" w:rsidR="005B79B8" w:rsidRDefault="005B79B8" w:rsidP="00BA67EC">
      <w:pPr>
        <w:spacing w:before="0" w:after="0" w:line="360" w:lineRule="auto"/>
        <w:rPr>
          <w:rFonts w:cs="Times New Roman"/>
        </w:rPr>
      </w:pPr>
    </w:p>
    <w:p w14:paraId="582E2181" w14:textId="7CC83524" w:rsidR="00C632EB" w:rsidRDefault="00C632EB" w:rsidP="00BA67EC">
      <w:pPr>
        <w:spacing w:before="0" w:after="0" w:line="360" w:lineRule="auto"/>
        <w:rPr>
          <w:rFonts w:cs="Times New Roman"/>
        </w:rPr>
      </w:pPr>
    </w:p>
    <w:p w14:paraId="27AB99C5" w14:textId="7CFF694A" w:rsidR="00C632EB" w:rsidRDefault="00C632EB" w:rsidP="00BA67EC">
      <w:pPr>
        <w:spacing w:before="0" w:after="0" w:line="360" w:lineRule="auto"/>
        <w:rPr>
          <w:rFonts w:cs="Times New Roman"/>
        </w:rPr>
      </w:pPr>
    </w:p>
    <w:p w14:paraId="6D774899" w14:textId="31EC9D8C" w:rsidR="00C632EB" w:rsidRDefault="00C632EB" w:rsidP="00BA67EC">
      <w:pPr>
        <w:spacing w:before="0" w:after="0" w:line="360" w:lineRule="auto"/>
        <w:rPr>
          <w:rFonts w:cs="Times New Roman"/>
        </w:rPr>
      </w:pPr>
    </w:p>
    <w:p w14:paraId="03735ADA" w14:textId="2854FE1B" w:rsidR="00341000" w:rsidRPr="00341000" w:rsidRDefault="00341000" w:rsidP="006C62DD">
      <w:pPr>
        <w:pStyle w:val="Heading1"/>
        <w:spacing w:before="0" w:after="240" w:line="360" w:lineRule="auto"/>
      </w:pPr>
      <w:bookmarkStart w:id="3" w:name="_Toc103361709"/>
      <w:r w:rsidRPr="000A30A7">
        <w:rPr>
          <w:rStyle w:val="Heading1Char"/>
          <w:b/>
          <w:caps/>
        </w:rPr>
        <w:lastRenderedPageBreak/>
        <w:t>Table of Contents</w:t>
      </w:r>
      <w:bookmarkEnd w:id="3"/>
    </w:p>
    <w:sdt>
      <w:sdtPr>
        <w:rPr>
          <w:rFonts w:cs="Times New Roman"/>
          <w:caps/>
        </w:rPr>
        <w:id w:val="-611284638"/>
        <w:docPartObj>
          <w:docPartGallery w:val="Table of Contents"/>
          <w:docPartUnique/>
        </w:docPartObj>
      </w:sdtPr>
      <w:sdtEndPr>
        <w:rPr>
          <w:rFonts w:cstheme="minorBidi"/>
          <w:caps w:val="0"/>
        </w:rPr>
      </w:sdtEndPr>
      <w:sdtContent>
        <w:p w14:paraId="75D48349" w14:textId="049DACC3" w:rsidR="00236B7D" w:rsidRDefault="00FB4479" w:rsidP="00236B7D">
          <w:pPr>
            <w:pStyle w:val="TOC1"/>
            <w:spacing w:before="0"/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r w:rsidRPr="00FA0018">
            <w:fldChar w:fldCharType="begin"/>
          </w:r>
          <w:r w:rsidRPr="00FA0018">
            <w:instrText xml:space="preserve"> TOC \o "1-3" \h \z \u </w:instrText>
          </w:r>
          <w:r w:rsidRPr="00FA0018">
            <w:fldChar w:fldCharType="separate"/>
          </w:r>
          <w:hyperlink w:anchor="_Toc103361708" w:history="1">
            <w:r w:rsidR="00236B7D" w:rsidRPr="00250F90">
              <w:rPr>
                <w:rStyle w:val="Hyperlink"/>
                <w:noProof/>
              </w:rPr>
              <w:t>Declaration, Copyright Statement</w:t>
            </w:r>
            <w:r w:rsidR="00236B7D">
              <w:rPr>
                <w:noProof/>
                <w:webHidden/>
              </w:rPr>
              <w:tab/>
            </w:r>
            <w:r w:rsidR="00236B7D">
              <w:rPr>
                <w:noProof/>
                <w:webHidden/>
              </w:rPr>
              <w:fldChar w:fldCharType="begin"/>
            </w:r>
            <w:r w:rsidR="00236B7D">
              <w:rPr>
                <w:noProof/>
                <w:webHidden/>
              </w:rPr>
              <w:instrText xml:space="preserve"> PAGEREF _Toc103361708 \h </w:instrText>
            </w:r>
            <w:r w:rsidR="00236B7D">
              <w:rPr>
                <w:noProof/>
                <w:webHidden/>
              </w:rPr>
            </w:r>
            <w:r w:rsidR="00236B7D">
              <w:rPr>
                <w:noProof/>
                <w:webHidden/>
              </w:rPr>
              <w:fldChar w:fldCharType="separate"/>
            </w:r>
            <w:r w:rsidR="006B12D8">
              <w:rPr>
                <w:noProof/>
                <w:webHidden/>
              </w:rPr>
              <w:t>i</w:t>
            </w:r>
            <w:r w:rsidR="00236B7D">
              <w:rPr>
                <w:noProof/>
                <w:webHidden/>
              </w:rPr>
              <w:fldChar w:fldCharType="end"/>
            </w:r>
          </w:hyperlink>
        </w:p>
        <w:p w14:paraId="74BD8D57" w14:textId="109940C7" w:rsidR="00236B7D" w:rsidRDefault="004153DF" w:rsidP="00236B7D">
          <w:pPr>
            <w:pStyle w:val="TOC1"/>
            <w:spacing w:before="0"/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03361709" w:history="1">
            <w:r w:rsidR="00236B7D" w:rsidRPr="00250F90">
              <w:rPr>
                <w:rStyle w:val="Hyperlink"/>
                <w:noProof/>
              </w:rPr>
              <w:t>Table of Contents</w:t>
            </w:r>
            <w:r w:rsidR="00236B7D">
              <w:rPr>
                <w:noProof/>
                <w:webHidden/>
              </w:rPr>
              <w:tab/>
            </w:r>
            <w:r w:rsidR="00236B7D">
              <w:rPr>
                <w:noProof/>
                <w:webHidden/>
              </w:rPr>
              <w:fldChar w:fldCharType="begin"/>
            </w:r>
            <w:r w:rsidR="00236B7D">
              <w:rPr>
                <w:noProof/>
                <w:webHidden/>
              </w:rPr>
              <w:instrText xml:space="preserve"> PAGEREF _Toc103361709 \h </w:instrText>
            </w:r>
            <w:r w:rsidR="00236B7D">
              <w:rPr>
                <w:noProof/>
                <w:webHidden/>
              </w:rPr>
            </w:r>
            <w:r w:rsidR="00236B7D">
              <w:rPr>
                <w:noProof/>
                <w:webHidden/>
              </w:rPr>
              <w:fldChar w:fldCharType="separate"/>
            </w:r>
            <w:r w:rsidR="006B12D8">
              <w:rPr>
                <w:noProof/>
                <w:webHidden/>
              </w:rPr>
              <w:t>ii</w:t>
            </w:r>
            <w:r w:rsidR="00236B7D">
              <w:rPr>
                <w:noProof/>
                <w:webHidden/>
              </w:rPr>
              <w:fldChar w:fldCharType="end"/>
            </w:r>
          </w:hyperlink>
        </w:p>
        <w:p w14:paraId="26E42C55" w14:textId="38972997" w:rsidR="00236B7D" w:rsidRDefault="004153DF" w:rsidP="00236B7D">
          <w:pPr>
            <w:pStyle w:val="TOC1"/>
            <w:spacing w:before="0"/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03361710" w:history="1">
            <w:r w:rsidR="00236B7D" w:rsidRPr="00250F90">
              <w:rPr>
                <w:rStyle w:val="Hyperlink"/>
                <w:rFonts w:cs="Times New Roman"/>
                <w:noProof/>
              </w:rPr>
              <w:t>List of Figures</w:t>
            </w:r>
            <w:r w:rsidR="00236B7D">
              <w:rPr>
                <w:noProof/>
                <w:webHidden/>
              </w:rPr>
              <w:tab/>
            </w:r>
            <w:r w:rsidR="00236B7D">
              <w:rPr>
                <w:noProof/>
                <w:webHidden/>
              </w:rPr>
              <w:fldChar w:fldCharType="begin"/>
            </w:r>
            <w:r w:rsidR="00236B7D">
              <w:rPr>
                <w:noProof/>
                <w:webHidden/>
              </w:rPr>
              <w:instrText xml:space="preserve"> PAGEREF _Toc103361710 \h </w:instrText>
            </w:r>
            <w:r w:rsidR="00236B7D">
              <w:rPr>
                <w:noProof/>
                <w:webHidden/>
              </w:rPr>
            </w:r>
            <w:r w:rsidR="00236B7D">
              <w:rPr>
                <w:noProof/>
                <w:webHidden/>
              </w:rPr>
              <w:fldChar w:fldCharType="separate"/>
            </w:r>
            <w:r w:rsidR="006B12D8">
              <w:rPr>
                <w:noProof/>
                <w:webHidden/>
              </w:rPr>
              <w:t>iii</w:t>
            </w:r>
            <w:r w:rsidR="00236B7D">
              <w:rPr>
                <w:noProof/>
                <w:webHidden/>
              </w:rPr>
              <w:fldChar w:fldCharType="end"/>
            </w:r>
          </w:hyperlink>
        </w:p>
        <w:p w14:paraId="1A8577BF" w14:textId="57664081" w:rsidR="00236B7D" w:rsidRDefault="004153DF" w:rsidP="00236B7D">
          <w:pPr>
            <w:pStyle w:val="TOC1"/>
            <w:spacing w:before="0"/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03361711" w:history="1">
            <w:r w:rsidR="00236B7D" w:rsidRPr="00250F90">
              <w:rPr>
                <w:rStyle w:val="Hyperlink"/>
                <w:bCs/>
                <w:noProof/>
              </w:rPr>
              <w:t>1.</w:t>
            </w:r>
            <w:r w:rsidR="00236B7D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236B7D" w:rsidRPr="00250F90">
              <w:rPr>
                <w:rStyle w:val="Hyperlink"/>
                <w:noProof/>
              </w:rPr>
              <w:t>Microsoft Teams Screenshot</w:t>
            </w:r>
            <w:r w:rsidR="00236B7D">
              <w:rPr>
                <w:noProof/>
                <w:webHidden/>
              </w:rPr>
              <w:tab/>
            </w:r>
            <w:r w:rsidR="00236B7D">
              <w:rPr>
                <w:noProof/>
                <w:webHidden/>
              </w:rPr>
              <w:fldChar w:fldCharType="begin"/>
            </w:r>
            <w:r w:rsidR="00236B7D">
              <w:rPr>
                <w:noProof/>
                <w:webHidden/>
              </w:rPr>
              <w:instrText xml:space="preserve"> PAGEREF _Toc103361711 \h </w:instrText>
            </w:r>
            <w:r w:rsidR="00236B7D">
              <w:rPr>
                <w:noProof/>
                <w:webHidden/>
              </w:rPr>
            </w:r>
            <w:r w:rsidR="00236B7D">
              <w:rPr>
                <w:noProof/>
                <w:webHidden/>
              </w:rPr>
              <w:fldChar w:fldCharType="separate"/>
            </w:r>
            <w:r w:rsidR="006B12D8">
              <w:rPr>
                <w:noProof/>
                <w:webHidden/>
              </w:rPr>
              <w:t>1</w:t>
            </w:r>
            <w:r w:rsidR="00236B7D">
              <w:rPr>
                <w:noProof/>
                <w:webHidden/>
              </w:rPr>
              <w:fldChar w:fldCharType="end"/>
            </w:r>
          </w:hyperlink>
        </w:p>
        <w:p w14:paraId="0D4F9D14" w14:textId="187FA936" w:rsidR="00236B7D" w:rsidRDefault="004153DF" w:rsidP="00236B7D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03361712" w:history="1">
            <w:r w:rsidR="00236B7D" w:rsidRPr="00250F90">
              <w:rPr>
                <w:rStyle w:val="Hyperlink"/>
                <w:noProof/>
              </w:rPr>
              <w:t>1.1</w:t>
            </w:r>
            <w:r w:rsidR="00236B7D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236B7D" w:rsidRPr="00250F90">
              <w:rPr>
                <w:rStyle w:val="Hyperlink"/>
                <w:noProof/>
              </w:rPr>
              <w:t>Calls with the team</w:t>
            </w:r>
            <w:r w:rsidR="00236B7D">
              <w:rPr>
                <w:noProof/>
                <w:webHidden/>
              </w:rPr>
              <w:tab/>
            </w:r>
            <w:r w:rsidR="00236B7D">
              <w:rPr>
                <w:noProof/>
                <w:webHidden/>
              </w:rPr>
              <w:fldChar w:fldCharType="begin"/>
            </w:r>
            <w:r w:rsidR="00236B7D">
              <w:rPr>
                <w:noProof/>
                <w:webHidden/>
              </w:rPr>
              <w:instrText xml:space="preserve"> PAGEREF _Toc103361712 \h </w:instrText>
            </w:r>
            <w:r w:rsidR="00236B7D">
              <w:rPr>
                <w:noProof/>
                <w:webHidden/>
              </w:rPr>
            </w:r>
            <w:r w:rsidR="00236B7D">
              <w:rPr>
                <w:noProof/>
                <w:webHidden/>
              </w:rPr>
              <w:fldChar w:fldCharType="separate"/>
            </w:r>
            <w:r w:rsidR="006B12D8">
              <w:rPr>
                <w:noProof/>
                <w:webHidden/>
              </w:rPr>
              <w:t>1</w:t>
            </w:r>
            <w:r w:rsidR="00236B7D">
              <w:rPr>
                <w:noProof/>
                <w:webHidden/>
              </w:rPr>
              <w:fldChar w:fldCharType="end"/>
            </w:r>
          </w:hyperlink>
        </w:p>
        <w:p w14:paraId="4249AEB4" w14:textId="1F194858" w:rsidR="00236B7D" w:rsidRDefault="004153DF" w:rsidP="00236B7D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03361713" w:history="1">
            <w:r w:rsidR="00236B7D" w:rsidRPr="00250F90">
              <w:rPr>
                <w:rStyle w:val="Hyperlink"/>
                <w:noProof/>
              </w:rPr>
              <w:t>1.2</w:t>
            </w:r>
            <w:r w:rsidR="00236B7D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236B7D" w:rsidRPr="00250F90">
              <w:rPr>
                <w:rStyle w:val="Hyperlink"/>
                <w:noProof/>
              </w:rPr>
              <w:t>Conversations with the team</w:t>
            </w:r>
            <w:r w:rsidR="00236B7D">
              <w:rPr>
                <w:noProof/>
                <w:webHidden/>
              </w:rPr>
              <w:tab/>
            </w:r>
            <w:r w:rsidR="00236B7D">
              <w:rPr>
                <w:noProof/>
                <w:webHidden/>
              </w:rPr>
              <w:fldChar w:fldCharType="begin"/>
            </w:r>
            <w:r w:rsidR="00236B7D">
              <w:rPr>
                <w:noProof/>
                <w:webHidden/>
              </w:rPr>
              <w:instrText xml:space="preserve"> PAGEREF _Toc103361713 \h </w:instrText>
            </w:r>
            <w:r w:rsidR="00236B7D">
              <w:rPr>
                <w:noProof/>
                <w:webHidden/>
              </w:rPr>
            </w:r>
            <w:r w:rsidR="00236B7D">
              <w:rPr>
                <w:noProof/>
                <w:webHidden/>
              </w:rPr>
              <w:fldChar w:fldCharType="separate"/>
            </w:r>
            <w:r w:rsidR="006B12D8">
              <w:rPr>
                <w:noProof/>
                <w:webHidden/>
              </w:rPr>
              <w:t>12</w:t>
            </w:r>
            <w:r w:rsidR="00236B7D">
              <w:rPr>
                <w:noProof/>
                <w:webHidden/>
              </w:rPr>
              <w:fldChar w:fldCharType="end"/>
            </w:r>
          </w:hyperlink>
        </w:p>
        <w:p w14:paraId="1FC01033" w14:textId="1AA00A6A" w:rsidR="00236B7D" w:rsidRDefault="004153DF" w:rsidP="00236B7D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03361714" w:history="1">
            <w:r w:rsidR="00236B7D" w:rsidRPr="00250F90">
              <w:rPr>
                <w:rStyle w:val="Hyperlink"/>
                <w:noProof/>
              </w:rPr>
              <w:t>1.3</w:t>
            </w:r>
            <w:r w:rsidR="00236B7D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236B7D" w:rsidRPr="00250F90">
              <w:rPr>
                <w:rStyle w:val="Hyperlink"/>
                <w:noProof/>
              </w:rPr>
              <w:t>MS Teams Planner Project Backlog</w:t>
            </w:r>
            <w:r w:rsidR="00236B7D">
              <w:rPr>
                <w:noProof/>
                <w:webHidden/>
              </w:rPr>
              <w:tab/>
            </w:r>
            <w:r w:rsidR="00236B7D">
              <w:rPr>
                <w:noProof/>
                <w:webHidden/>
              </w:rPr>
              <w:fldChar w:fldCharType="begin"/>
            </w:r>
            <w:r w:rsidR="00236B7D">
              <w:rPr>
                <w:noProof/>
                <w:webHidden/>
              </w:rPr>
              <w:instrText xml:space="preserve"> PAGEREF _Toc103361714 \h </w:instrText>
            </w:r>
            <w:r w:rsidR="00236B7D">
              <w:rPr>
                <w:noProof/>
                <w:webHidden/>
              </w:rPr>
            </w:r>
            <w:r w:rsidR="00236B7D">
              <w:rPr>
                <w:noProof/>
                <w:webHidden/>
              </w:rPr>
              <w:fldChar w:fldCharType="separate"/>
            </w:r>
            <w:r w:rsidR="006B12D8">
              <w:rPr>
                <w:noProof/>
                <w:webHidden/>
              </w:rPr>
              <w:t>15</w:t>
            </w:r>
            <w:r w:rsidR="00236B7D">
              <w:rPr>
                <w:noProof/>
                <w:webHidden/>
              </w:rPr>
              <w:fldChar w:fldCharType="end"/>
            </w:r>
          </w:hyperlink>
        </w:p>
        <w:p w14:paraId="263A4214" w14:textId="37BC9038" w:rsidR="00236B7D" w:rsidRDefault="004153DF" w:rsidP="00236B7D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03361715" w:history="1">
            <w:r w:rsidR="00236B7D" w:rsidRPr="00250F90">
              <w:rPr>
                <w:rStyle w:val="Hyperlink"/>
                <w:noProof/>
              </w:rPr>
              <w:t>1.4</w:t>
            </w:r>
            <w:r w:rsidR="00236B7D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236B7D" w:rsidRPr="00250F90">
              <w:rPr>
                <w:rStyle w:val="Hyperlink"/>
                <w:noProof/>
              </w:rPr>
              <w:t>MS Teams Planner Charts</w:t>
            </w:r>
            <w:r w:rsidR="00236B7D">
              <w:rPr>
                <w:noProof/>
                <w:webHidden/>
              </w:rPr>
              <w:tab/>
            </w:r>
            <w:r w:rsidR="00236B7D">
              <w:rPr>
                <w:noProof/>
                <w:webHidden/>
              </w:rPr>
              <w:fldChar w:fldCharType="begin"/>
            </w:r>
            <w:r w:rsidR="00236B7D">
              <w:rPr>
                <w:noProof/>
                <w:webHidden/>
              </w:rPr>
              <w:instrText xml:space="preserve"> PAGEREF _Toc103361715 \h </w:instrText>
            </w:r>
            <w:r w:rsidR="00236B7D">
              <w:rPr>
                <w:noProof/>
                <w:webHidden/>
              </w:rPr>
            </w:r>
            <w:r w:rsidR="00236B7D">
              <w:rPr>
                <w:noProof/>
                <w:webHidden/>
              </w:rPr>
              <w:fldChar w:fldCharType="separate"/>
            </w:r>
            <w:r w:rsidR="006B12D8">
              <w:rPr>
                <w:noProof/>
                <w:webHidden/>
              </w:rPr>
              <w:t>16</w:t>
            </w:r>
            <w:r w:rsidR="00236B7D">
              <w:rPr>
                <w:noProof/>
                <w:webHidden/>
              </w:rPr>
              <w:fldChar w:fldCharType="end"/>
            </w:r>
          </w:hyperlink>
        </w:p>
        <w:p w14:paraId="2405D308" w14:textId="024B3387" w:rsidR="00236B7D" w:rsidRDefault="004153DF" w:rsidP="00236B7D">
          <w:pPr>
            <w:pStyle w:val="TOC1"/>
            <w:spacing w:before="0"/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03361716" w:history="1">
            <w:r w:rsidR="00236B7D" w:rsidRPr="00250F90">
              <w:rPr>
                <w:rStyle w:val="Hyperlink"/>
                <w:bCs/>
                <w:noProof/>
              </w:rPr>
              <w:t>2.</w:t>
            </w:r>
            <w:r w:rsidR="00236B7D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236B7D" w:rsidRPr="00250F90">
              <w:rPr>
                <w:rStyle w:val="Hyperlink"/>
                <w:noProof/>
              </w:rPr>
              <w:t>Git Logs</w:t>
            </w:r>
            <w:r w:rsidR="00236B7D">
              <w:rPr>
                <w:noProof/>
                <w:webHidden/>
              </w:rPr>
              <w:tab/>
            </w:r>
            <w:r w:rsidR="00236B7D">
              <w:rPr>
                <w:noProof/>
                <w:webHidden/>
              </w:rPr>
              <w:fldChar w:fldCharType="begin"/>
            </w:r>
            <w:r w:rsidR="00236B7D">
              <w:rPr>
                <w:noProof/>
                <w:webHidden/>
              </w:rPr>
              <w:instrText xml:space="preserve"> PAGEREF _Toc103361716 \h </w:instrText>
            </w:r>
            <w:r w:rsidR="00236B7D">
              <w:rPr>
                <w:noProof/>
                <w:webHidden/>
              </w:rPr>
            </w:r>
            <w:r w:rsidR="00236B7D">
              <w:rPr>
                <w:noProof/>
                <w:webHidden/>
              </w:rPr>
              <w:fldChar w:fldCharType="separate"/>
            </w:r>
            <w:r w:rsidR="006B12D8">
              <w:rPr>
                <w:noProof/>
                <w:webHidden/>
              </w:rPr>
              <w:t>17</w:t>
            </w:r>
            <w:r w:rsidR="00236B7D">
              <w:rPr>
                <w:noProof/>
                <w:webHidden/>
              </w:rPr>
              <w:fldChar w:fldCharType="end"/>
            </w:r>
          </w:hyperlink>
        </w:p>
        <w:p w14:paraId="0E7DA49D" w14:textId="3600D94E" w:rsidR="00236B7D" w:rsidRDefault="004153DF" w:rsidP="00236B7D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03361717" w:history="1">
            <w:r w:rsidR="00236B7D" w:rsidRPr="00250F90">
              <w:rPr>
                <w:rStyle w:val="Hyperlink"/>
                <w:noProof/>
              </w:rPr>
              <w:t>2.1</w:t>
            </w:r>
            <w:r w:rsidR="00236B7D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236B7D" w:rsidRPr="00250F90">
              <w:rPr>
                <w:rStyle w:val="Hyperlink"/>
                <w:noProof/>
              </w:rPr>
              <w:t>GitLab Branch</w:t>
            </w:r>
            <w:r w:rsidR="00236B7D">
              <w:rPr>
                <w:noProof/>
                <w:webHidden/>
              </w:rPr>
              <w:tab/>
            </w:r>
            <w:r w:rsidR="00236B7D">
              <w:rPr>
                <w:noProof/>
                <w:webHidden/>
              </w:rPr>
              <w:fldChar w:fldCharType="begin"/>
            </w:r>
            <w:r w:rsidR="00236B7D">
              <w:rPr>
                <w:noProof/>
                <w:webHidden/>
              </w:rPr>
              <w:instrText xml:space="preserve"> PAGEREF _Toc103361717 \h </w:instrText>
            </w:r>
            <w:r w:rsidR="00236B7D">
              <w:rPr>
                <w:noProof/>
                <w:webHidden/>
              </w:rPr>
            </w:r>
            <w:r w:rsidR="00236B7D">
              <w:rPr>
                <w:noProof/>
                <w:webHidden/>
              </w:rPr>
              <w:fldChar w:fldCharType="separate"/>
            </w:r>
            <w:r w:rsidR="006B12D8">
              <w:rPr>
                <w:noProof/>
                <w:webHidden/>
              </w:rPr>
              <w:t>17</w:t>
            </w:r>
            <w:r w:rsidR="00236B7D">
              <w:rPr>
                <w:noProof/>
                <w:webHidden/>
              </w:rPr>
              <w:fldChar w:fldCharType="end"/>
            </w:r>
          </w:hyperlink>
        </w:p>
        <w:p w14:paraId="0520D230" w14:textId="041A0161" w:rsidR="00236B7D" w:rsidRDefault="004153DF" w:rsidP="00236B7D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03361718" w:history="1">
            <w:r w:rsidR="00236B7D" w:rsidRPr="00250F90">
              <w:rPr>
                <w:rStyle w:val="Hyperlink"/>
                <w:noProof/>
              </w:rPr>
              <w:t>2.2</w:t>
            </w:r>
            <w:r w:rsidR="00236B7D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236B7D" w:rsidRPr="00250F90">
              <w:rPr>
                <w:rStyle w:val="Hyperlink"/>
                <w:noProof/>
              </w:rPr>
              <w:t>GitLab Contributions</w:t>
            </w:r>
            <w:r w:rsidR="00236B7D">
              <w:rPr>
                <w:noProof/>
                <w:webHidden/>
              </w:rPr>
              <w:tab/>
            </w:r>
            <w:r w:rsidR="00236B7D">
              <w:rPr>
                <w:noProof/>
                <w:webHidden/>
              </w:rPr>
              <w:fldChar w:fldCharType="begin"/>
            </w:r>
            <w:r w:rsidR="00236B7D">
              <w:rPr>
                <w:noProof/>
                <w:webHidden/>
              </w:rPr>
              <w:instrText xml:space="preserve"> PAGEREF _Toc103361718 \h </w:instrText>
            </w:r>
            <w:r w:rsidR="00236B7D">
              <w:rPr>
                <w:noProof/>
                <w:webHidden/>
              </w:rPr>
            </w:r>
            <w:r w:rsidR="00236B7D">
              <w:rPr>
                <w:noProof/>
                <w:webHidden/>
              </w:rPr>
              <w:fldChar w:fldCharType="separate"/>
            </w:r>
            <w:r w:rsidR="006B12D8">
              <w:rPr>
                <w:noProof/>
                <w:webHidden/>
              </w:rPr>
              <w:t>18</w:t>
            </w:r>
            <w:r w:rsidR="00236B7D">
              <w:rPr>
                <w:noProof/>
                <w:webHidden/>
              </w:rPr>
              <w:fldChar w:fldCharType="end"/>
            </w:r>
          </w:hyperlink>
        </w:p>
        <w:p w14:paraId="572C22EC" w14:textId="289B78F9" w:rsidR="00236B7D" w:rsidRDefault="004153DF" w:rsidP="00236B7D">
          <w:pPr>
            <w:pStyle w:val="TOC1"/>
            <w:spacing w:before="0"/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03361719" w:history="1">
            <w:r w:rsidR="00236B7D" w:rsidRPr="00250F90">
              <w:rPr>
                <w:rStyle w:val="Hyperlink"/>
                <w:bCs/>
                <w:noProof/>
              </w:rPr>
              <w:t>3.</w:t>
            </w:r>
            <w:r w:rsidR="00236B7D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236B7D" w:rsidRPr="00250F90">
              <w:rPr>
                <w:rStyle w:val="Hyperlink"/>
                <w:noProof/>
              </w:rPr>
              <w:t>Emails</w:t>
            </w:r>
            <w:r w:rsidR="00236B7D">
              <w:rPr>
                <w:noProof/>
                <w:webHidden/>
              </w:rPr>
              <w:tab/>
            </w:r>
            <w:r w:rsidR="00236B7D">
              <w:rPr>
                <w:noProof/>
                <w:webHidden/>
              </w:rPr>
              <w:fldChar w:fldCharType="begin"/>
            </w:r>
            <w:r w:rsidR="00236B7D">
              <w:rPr>
                <w:noProof/>
                <w:webHidden/>
              </w:rPr>
              <w:instrText xml:space="preserve"> PAGEREF _Toc103361719 \h </w:instrText>
            </w:r>
            <w:r w:rsidR="00236B7D">
              <w:rPr>
                <w:noProof/>
                <w:webHidden/>
              </w:rPr>
            </w:r>
            <w:r w:rsidR="00236B7D">
              <w:rPr>
                <w:noProof/>
                <w:webHidden/>
              </w:rPr>
              <w:fldChar w:fldCharType="separate"/>
            </w:r>
            <w:r w:rsidR="006B12D8">
              <w:rPr>
                <w:noProof/>
                <w:webHidden/>
              </w:rPr>
              <w:t>20</w:t>
            </w:r>
            <w:r w:rsidR="00236B7D">
              <w:rPr>
                <w:noProof/>
                <w:webHidden/>
              </w:rPr>
              <w:fldChar w:fldCharType="end"/>
            </w:r>
          </w:hyperlink>
        </w:p>
        <w:p w14:paraId="5344AD5F" w14:textId="1F33FAEC" w:rsidR="00236B7D" w:rsidRDefault="004153DF" w:rsidP="00236B7D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03361720" w:history="1">
            <w:r w:rsidR="00236B7D" w:rsidRPr="00250F90">
              <w:rPr>
                <w:rStyle w:val="Hyperlink"/>
                <w:noProof/>
              </w:rPr>
              <w:t>3.1</w:t>
            </w:r>
            <w:r w:rsidR="00236B7D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236B7D" w:rsidRPr="00250F90">
              <w:rPr>
                <w:rStyle w:val="Hyperlink"/>
                <w:noProof/>
              </w:rPr>
              <w:t>Supervision requesting and confirmation emails</w:t>
            </w:r>
            <w:r w:rsidR="00236B7D">
              <w:rPr>
                <w:noProof/>
                <w:webHidden/>
              </w:rPr>
              <w:tab/>
            </w:r>
            <w:r w:rsidR="00236B7D">
              <w:rPr>
                <w:noProof/>
                <w:webHidden/>
              </w:rPr>
              <w:fldChar w:fldCharType="begin"/>
            </w:r>
            <w:r w:rsidR="00236B7D">
              <w:rPr>
                <w:noProof/>
                <w:webHidden/>
              </w:rPr>
              <w:instrText xml:space="preserve"> PAGEREF _Toc103361720 \h </w:instrText>
            </w:r>
            <w:r w:rsidR="00236B7D">
              <w:rPr>
                <w:noProof/>
                <w:webHidden/>
              </w:rPr>
            </w:r>
            <w:r w:rsidR="00236B7D">
              <w:rPr>
                <w:noProof/>
                <w:webHidden/>
              </w:rPr>
              <w:fldChar w:fldCharType="separate"/>
            </w:r>
            <w:r w:rsidR="006B12D8">
              <w:rPr>
                <w:noProof/>
                <w:webHidden/>
              </w:rPr>
              <w:t>20</w:t>
            </w:r>
            <w:r w:rsidR="00236B7D">
              <w:rPr>
                <w:noProof/>
                <w:webHidden/>
              </w:rPr>
              <w:fldChar w:fldCharType="end"/>
            </w:r>
          </w:hyperlink>
        </w:p>
        <w:p w14:paraId="0CBBF619" w14:textId="073834D7" w:rsidR="00236B7D" w:rsidRDefault="004153DF" w:rsidP="00236B7D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03361721" w:history="1">
            <w:r w:rsidR="00236B7D" w:rsidRPr="00250F90">
              <w:rPr>
                <w:rStyle w:val="Hyperlink"/>
                <w:noProof/>
              </w:rPr>
              <w:t>3.2</w:t>
            </w:r>
            <w:r w:rsidR="00236B7D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236B7D" w:rsidRPr="00250F90">
              <w:rPr>
                <w:rStyle w:val="Hyperlink"/>
                <w:noProof/>
              </w:rPr>
              <w:t>Topic discussion meeting scheduling</w:t>
            </w:r>
            <w:r w:rsidR="00236B7D">
              <w:rPr>
                <w:noProof/>
                <w:webHidden/>
              </w:rPr>
              <w:tab/>
            </w:r>
            <w:r w:rsidR="00236B7D">
              <w:rPr>
                <w:noProof/>
                <w:webHidden/>
              </w:rPr>
              <w:fldChar w:fldCharType="begin"/>
            </w:r>
            <w:r w:rsidR="00236B7D">
              <w:rPr>
                <w:noProof/>
                <w:webHidden/>
              </w:rPr>
              <w:instrText xml:space="preserve"> PAGEREF _Toc103361721 \h </w:instrText>
            </w:r>
            <w:r w:rsidR="00236B7D">
              <w:rPr>
                <w:noProof/>
                <w:webHidden/>
              </w:rPr>
            </w:r>
            <w:r w:rsidR="00236B7D">
              <w:rPr>
                <w:noProof/>
                <w:webHidden/>
              </w:rPr>
              <w:fldChar w:fldCharType="separate"/>
            </w:r>
            <w:r w:rsidR="006B12D8">
              <w:rPr>
                <w:noProof/>
                <w:webHidden/>
              </w:rPr>
              <w:t>21</w:t>
            </w:r>
            <w:r w:rsidR="00236B7D">
              <w:rPr>
                <w:noProof/>
                <w:webHidden/>
              </w:rPr>
              <w:fldChar w:fldCharType="end"/>
            </w:r>
          </w:hyperlink>
        </w:p>
        <w:p w14:paraId="21DCD5BB" w14:textId="1A401FC9" w:rsidR="00236B7D" w:rsidRDefault="004153DF" w:rsidP="00236B7D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03361722" w:history="1">
            <w:r w:rsidR="00236B7D" w:rsidRPr="00250F90">
              <w:rPr>
                <w:rStyle w:val="Hyperlink"/>
                <w:noProof/>
              </w:rPr>
              <w:t>3.3</w:t>
            </w:r>
            <w:r w:rsidR="00236B7D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236B7D" w:rsidRPr="00250F90">
              <w:rPr>
                <w:rStyle w:val="Hyperlink"/>
                <w:noProof/>
              </w:rPr>
              <w:t>Research proposal draft review requesting emails</w:t>
            </w:r>
            <w:r w:rsidR="00236B7D">
              <w:rPr>
                <w:noProof/>
                <w:webHidden/>
              </w:rPr>
              <w:tab/>
            </w:r>
            <w:r w:rsidR="00236B7D">
              <w:rPr>
                <w:noProof/>
                <w:webHidden/>
              </w:rPr>
              <w:fldChar w:fldCharType="begin"/>
            </w:r>
            <w:r w:rsidR="00236B7D">
              <w:rPr>
                <w:noProof/>
                <w:webHidden/>
              </w:rPr>
              <w:instrText xml:space="preserve"> PAGEREF _Toc103361722 \h </w:instrText>
            </w:r>
            <w:r w:rsidR="00236B7D">
              <w:rPr>
                <w:noProof/>
                <w:webHidden/>
              </w:rPr>
            </w:r>
            <w:r w:rsidR="00236B7D">
              <w:rPr>
                <w:noProof/>
                <w:webHidden/>
              </w:rPr>
              <w:fldChar w:fldCharType="separate"/>
            </w:r>
            <w:r w:rsidR="006B12D8">
              <w:rPr>
                <w:noProof/>
                <w:webHidden/>
              </w:rPr>
              <w:t>22</w:t>
            </w:r>
            <w:r w:rsidR="00236B7D">
              <w:rPr>
                <w:noProof/>
                <w:webHidden/>
              </w:rPr>
              <w:fldChar w:fldCharType="end"/>
            </w:r>
          </w:hyperlink>
        </w:p>
        <w:p w14:paraId="300026B3" w14:textId="6D9EC68F" w:rsidR="00236B7D" w:rsidRDefault="004153DF" w:rsidP="00236B7D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03361723" w:history="1">
            <w:r w:rsidR="00236B7D" w:rsidRPr="00250F90">
              <w:rPr>
                <w:rStyle w:val="Hyperlink"/>
                <w:noProof/>
              </w:rPr>
              <w:t>3.4</w:t>
            </w:r>
            <w:r w:rsidR="00236B7D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236B7D" w:rsidRPr="00250F90">
              <w:rPr>
                <w:rStyle w:val="Hyperlink"/>
                <w:noProof/>
              </w:rPr>
              <w:t>Progress discussion meeting scheduling</w:t>
            </w:r>
            <w:r w:rsidR="00236B7D">
              <w:rPr>
                <w:noProof/>
                <w:webHidden/>
              </w:rPr>
              <w:tab/>
            </w:r>
            <w:r w:rsidR="00236B7D">
              <w:rPr>
                <w:noProof/>
                <w:webHidden/>
              </w:rPr>
              <w:fldChar w:fldCharType="begin"/>
            </w:r>
            <w:r w:rsidR="00236B7D">
              <w:rPr>
                <w:noProof/>
                <w:webHidden/>
              </w:rPr>
              <w:instrText xml:space="preserve"> PAGEREF _Toc103361723 \h </w:instrText>
            </w:r>
            <w:r w:rsidR="00236B7D">
              <w:rPr>
                <w:noProof/>
                <w:webHidden/>
              </w:rPr>
            </w:r>
            <w:r w:rsidR="00236B7D">
              <w:rPr>
                <w:noProof/>
                <w:webHidden/>
              </w:rPr>
              <w:fldChar w:fldCharType="separate"/>
            </w:r>
            <w:r w:rsidR="006B12D8">
              <w:rPr>
                <w:noProof/>
                <w:webHidden/>
              </w:rPr>
              <w:t>23</w:t>
            </w:r>
            <w:r w:rsidR="00236B7D">
              <w:rPr>
                <w:noProof/>
                <w:webHidden/>
              </w:rPr>
              <w:fldChar w:fldCharType="end"/>
            </w:r>
          </w:hyperlink>
        </w:p>
        <w:p w14:paraId="10D96A9C" w14:textId="14647113" w:rsidR="00236B7D" w:rsidRDefault="004153DF" w:rsidP="00236B7D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03361724" w:history="1">
            <w:r w:rsidR="00236B7D" w:rsidRPr="00250F90">
              <w:rPr>
                <w:rStyle w:val="Hyperlink"/>
                <w:noProof/>
              </w:rPr>
              <w:t>3.5</w:t>
            </w:r>
            <w:r w:rsidR="00236B7D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236B7D" w:rsidRPr="00250F90">
              <w:rPr>
                <w:rStyle w:val="Hyperlink"/>
                <w:noProof/>
              </w:rPr>
              <w:t>Topic assessments form review request</w:t>
            </w:r>
            <w:r w:rsidR="00236B7D">
              <w:rPr>
                <w:noProof/>
                <w:webHidden/>
              </w:rPr>
              <w:tab/>
            </w:r>
            <w:r w:rsidR="00236B7D">
              <w:rPr>
                <w:noProof/>
                <w:webHidden/>
              </w:rPr>
              <w:fldChar w:fldCharType="begin"/>
            </w:r>
            <w:r w:rsidR="00236B7D">
              <w:rPr>
                <w:noProof/>
                <w:webHidden/>
              </w:rPr>
              <w:instrText xml:space="preserve"> PAGEREF _Toc103361724 \h </w:instrText>
            </w:r>
            <w:r w:rsidR="00236B7D">
              <w:rPr>
                <w:noProof/>
                <w:webHidden/>
              </w:rPr>
            </w:r>
            <w:r w:rsidR="00236B7D">
              <w:rPr>
                <w:noProof/>
                <w:webHidden/>
              </w:rPr>
              <w:fldChar w:fldCharType="separate"/>
            </w:r>
            <w:r w:rsidR="006B12D8">
              <w:rPr>
                <w:noProof/>
                <w:webHidden/>
              </w:rPr>
              <w:t>24</w:t>
            </w:r>
            <w:r w:rsidR="00236B7D">
              <w:rPr>
                <w:noProof/>
                <w:webHidden/>
              </w:rPr>
              <w:fldChar w:fldCharType="end"/>
            </w:r>
          </w:hyperlink>
        </w:p>
        <w:p w14:paraId="7FDBA461" w14:textId="3C05FF8B" w:rsidR="00236B7D" w:rsidRDefault="004153DF" w:rsidP="00236B7D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03361725" w:history="1">
            <w:r w:rsidR="00236B7D" w:rsidRPr="00250F90">
              <w:rPr>
                <w:rStyle w:val="Hyperlink"/>
                <w:noProof/>
              </w:rPr>
              <w:t>3.6</w:t>
            </w:r>
            <w:r w:rsidR="00236B7D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236B7D" w:rsidRPr="00250F90">
              <w:rPr>
                <w:rStyle w:val="Hyperlink"/>
                <w:noProof/>
              </w:rPr>
              <w:t>Research component changes review request</w:t>
            </w:r>
            <w:r w:rsidR="00236B7D">
              <w:rPr>
                <w:noProof/>
                <w:webHidden/>
              </w:rPr>
              <w:tab/>
            </w:r>
            <w:r w:rsidR="00236B7D">
              <w:rPr>
                <w:noProof/>
                <w:webHidden/>
              </w:rPr>
              <w:fldChar w:fldCharType="begin"/>
            </w:r>
            <w:r w:rsidR="00236B7D">
              <w:rPr>
                <w:noProof/>
                <w:webHidden/>
              </w:rPr>
              <w:instrText xml:space="preserve"> PAGEREF _Toc103361725 \h </w:instrText>
            </w:r>
            <w:r w:rsidR="00236B7D">
              <w:rPr>
                <w:noProof/>
                <w:webHidden/>
              </w:rPr>
            </w:r>
            <w:r w:rsidR="00236B7D">
              <w:rPr>
                <w:noProof/>
                <w:webHidden/>
              </w:rPr>
              <w:fldChar w:fldCharType="separate"/>
            </w:r>
            <w:r w:rsidR="006B12D8">
              <w:rPr>
                <w:noProof/>
                <w:webHidden/>
              </w:rPr>
              <w:t>25</w:t>
            </w:r>
            <w:r w:rsidR="00236B7D">
              <w:rPr>
                <w:noProof/>
                <w:webHidden/>
              </w:rPr>
              <w:fldChar w:fldCharType="end"/>
            </w:r>
          </w:hyperlink>
        </w:p>
        <w:p w14:paraId="283E28E8" w14:textId="440E2E54" w:rsidR="00236B7D" w:rsidRDefault="004153DF" w:rsidP="00236B7D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03361726" w:history="1">
            <w:r w:rsidR="00236B7D" w:rsidRPr="00250F90">
              <w:rPr>
                <w:rStyle w:val="Hyperlink"/>
                <w:noProof/>
              </w:rPr>
              <w:t>3.7</w:t>
            </w:r>
            <w:r w:rsidR="00236B7D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236B7D" w:rsidRPr="00250F90">
              <w:rPr>
                <w:rStyle w:val="Hyperlink"/>
                <w:noProof/>
              </w:rPr>
              <w:t>Topic changes review request after panel evaluation was done</w:t>
            </w:r>
            <w:r w:rsidR="00236B7D">
              <w:rPr>
                <w:noProof/>
                <w:webHidden/>
              </w:rPr>
              <w:tab/>
            </w:r>
            <w:r w:rsidR="00236B7D">
              <w:rPr>
                <w:noProof/>
                <w:webHidden/>
              </w:rPr>
              <w:fldChar w:fldCharType="begin"/>
            </w:r>
            <w:r w:rsidR="00236B7D">
              <w:rPr>
                <w:noProof/>
                <w:webHidden/>
              </w:rPr>
              <w:instrText xml:space="preserve"> PAGEREF _Toc103361726 \h </w:instrText>
            </w:r>
            <w:r w:rsidR="00236B7D">
              <w:rPr>
                <w:noProof/>
                <w:webHidden/>
              </w:rPr>
            </w:r>
            <w:r w:rsidR="00236B7D">
              <w:rPr>
                <w:noProof/>
                <w:webHidden/>
              </w:rPr>
              <w:fldChar w:fldCharType="separate"/>
            </w:r>
            <w:r w:rsidR="006B12D8">
              <w:rPr>
                <w:noProof/>
                <w:webHidden/>
              </w:rPr>
              <w:t>26</w:t>
            </w:r>
            <w:r w:rsidR="00236B7D">
              <w:rPr>
                <w:noProof/>
                <w:webHidden/>
              </w:rPr>
              <w:fldChar w:fldCharType="end"/>
            </w:r>
          </w:hyperlink>
        </w:p>
        <w:p w14:paraId="73B415EF" w14:textId="74CAEED0" w:rsidR="00236B7D" w:rsidRDefault="004153DF" w:rsidP="00236B7D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03361727" w:history="1">
            <w:r w:rsidR="00236B7D" w:rsidRPr="00250F90">
              <w:rPr>
                <w:rStyle w:val="Hyperlink"/>
                <w:noProof/>
              </w:rPr>
              <w:t>3.8</w:t>
            </w:r>
            <w:r w:rsidR="00236B7D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236B7D" w:rsidRPr="00250F90">
              <w:rPr>
                <w:rStyle w:val="Hyperlink"/>
                <w:noProof/>
              </w:rPr>
              <w:t>Individual project proposal documents review request</w:t>
            </w:r>
            <w:r w:rsidR="00236B7D">
              <w:rPr>
                <w:noProof/>
                <w:webHidden/>
              </w:rPr>
              <w:tab/>
            </w:r>
            <w:r w:rsidR="00236B7D">
              <w:rPr>
                <w:noProof/>
                <w:webHidden/>
              </w:rPr>
              <w:fldChar w:fldCharType="begin"/>
            </w:r>
            <w:r w:rsidR="00236B7D">
              <w:rPr>
                <w:noProof/>
                <w:webHidden/>
              </w:rPr>
              <w:instrText xml:space="preserve"> PAGEREF _Toc103361727 \h </w:instrText>
            </w:r>
            <w:r w:rsidR="00236B7D">
              <w:rPr>
                <w:noProof/>
                <w:webHidden/>
              </w:rPr>
            </w:r>
            <w:r w:rsidR="00236B7D">
              <w:rPr>
                <w:noProof/>
                <w:webHidden/>
              </w:rPr>
              <w:fldChar w:fldCharType="separate"/>
            </w:r>
            <w:r w:rsidR="006B12D8">
              <w:rPr>
                <w:noProof/>
                <w:webHidden/>
              </w:rPr>
              <w:t>27</w:t>
            </w:r>
            <w:r w:rsidR="00236B7D">
              <w:rPr>
                <w:noProof/>
                <w:webHidden/>
              </w:rPr>
              <w:fldChar w:fldCharType="end"/>
            </w:r>
          </w:hyperlink>
        </w:p>
        <w:p w14:paraId="5EBA60DE" w14:textId="1C7252AE" w:rsidR="00236B7D" w:rsidRDefault="004153DF" w:rsidP="00236B7D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03361728" w:history="1">
            <w:r w:rsidR="00236B7D" w:rsidRPr="00250F90">
              <w:rPr>
                <w:rStyle w:val="Hyperlink"/>
                <w:noProof/>
              </w:rPr>
              <w:t>3.9</w:t>
            </w:r>
            <w:r w:rsidR="00236B7D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236B7D" w:rsidRPr="00250F90">
              <w:rPr>
                <w:rStyle w:val="Hyperlink"/>
                <w:noProof/>
              </w:rPr>
              <w:t>Sharing the updated proposal presentation slides deck</w:t>
            </w:r>
            <w:r w:rsidR="00236B7D">
              <w:rPr>
                <w:noProof/>
                <w:webHidden/>
              </w:rPr>
              <w:tab/>
            </w:r>
            <w:r w:rsidR="00236B7D">
              <w:rPr>
                <w:noProof/>
                <w:webHidden/>
              </w:rPr>
              <w:fldChar w:fldCharType="begin"/>
            </w:r>
            <w:r w:rsidR="00236B7D">
              <w:rPr>
                <w:noProof/>
                <w:webHidden/>
              </w:rPr>
              <w:instrText xml:space="preserve"> PAGEREF _Toc103361728 \h </w:instrText>
            </w:r>
            <w:r w:rsidR="00236B7D">
              <w:rPr>
                <w:noProof/>
                <w:webHidden/>
              </w:rPr>
            </w:r>
            <w:r w:rsidR="00236B7D">
              <w:rPr>
                <w:noProof/>
                <w:webHidden/>
              </w:rPr>
              <w:fldChar w:fldCharType="separate"/>
            </w:r>
            <w:r w:rsidR="006B12D8">
              <w:rPr>
                <w:noProof/>
                <w:webHidden/>
              </w:rPr>
              <w:t>27</w:t>
            </w:r>
            <w:r w:rsidR="00236B7D">
              <w:rPr>
                <w:noProof/>
                <w:webHidden/>
              </w:rPr>
              <w:fldChar w:fldCharType="end"/>
            </w:r>
          </w:hyperlink>
        </w:p>
        <w:p w14:paraId="2F2305FB" w14:textId="27D2F4BC" w:rsidR="00236B7D" w:rsidRDefault="004153DF" w:rsidP="00236B7D">
          <w:pPr>
            <w:pStyle w:val="TOC2"/>
            <w:spacing w:after="0"/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03361729" w:history="1">
            <w:r w:rsidR="00236B7D" w:rsidRPr="00250F90">
              <w:rPr>
                <w:rStyle w:val="Hyperlink"/>
                <w:noProof/>
              </w:rPr>
              <w:t>3.10</w:t>
            </w:r>
            <w:r w:rsidR="00236B7D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236B7D" w:rsidRPr="00250F90">
              <w:rPr>
                <w:rStyle w:val="Hyperlink"/>
                <w:noProof/>
              </w:rPr>
              <w:t>Research progress discussion meeting before progress presentation – I</w:t>
            </w:r>
            <w:r w:rsidR="00236B7D">
              <w:rPr>
                <w:noProof/>
                <w:webHidden/>
              </w:rPr>
              <w:tab/>
            </w:r>
            <w:r w:rsidR="00236B7D">
              <w:rPr>
                <w:noProof/>
                <w:webHidden/>
              </w:rPr>
              <w:fldChar w:fldCharType="begin"/>
            </w:r>
            <w:r w:rsidR="00236B7D">
              <w:rPr>
                <w:noProof/>
                <w:webHidden/>
              </w:rPr>
              <w:instrText xml:space="preserve"> PAGEREF _Toc103361729 \h </w:instrText>
            </w:r>
            <w:r w:rsidR="00236B7D">
              <w:rPr>
                <w:noProof/>
                <w:webHidden/>
              </w:rPr>
            </w:r>
            <w:r w:rsidR="00236B7D">
              <w:rPr>
                <w:noProof/>
                <w:webHidden/>
              </w:rPr>
              <w:fldChar w:fldCharType="separate"/>
            </w:r>
            <w:r w:rsidR="006B12D8">
              <w:rPr>
                <w:noProof/>
                <w:webHidden/>
              </w:rPr>
              <w:t>28</w:t>
            </w:r>
            <w:r w:rsidR="00236B7D">
              <w:rPr>
                <w:noProof/>
                <w:webHidden/>
              </w:rPr>
              <w:fldChar w:fldCharType="end"/>
            </w:r>
          </w:hyperlink>
        </w:p>
        <w:p w14:paraId="6DA94626" w14:textId="1CFC4566" w:rsidR="00236B7D" w:rsidRDefault="004153DF" w:rsidP="00236B7D">
          <w:pPr>
            <w:pStyle w:val="TOC1"/>
            <w:spacing w:before="0"/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03361730" w:history="1">
            <w:r w:rsidR="00236B7D" w:rsidRPr="00250F90">
              <w:rPr>
                <w:rStyle w:val="Hyperlink"/>
                <w:bCs/>
                <w:noProof/>
              </w:rPr>
              <w:t>4.</w:t>
            </w:r>
            <w:r w:rsidR="00236B7D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236B7D" w:rsidRPr="00250F90">
              <w:rPr>
                <w:rStyle w:val="Hyperlink"/>
                <w:noProof/>
              </w:rPr>
              <w:t>Gantt chart comparison</w:t>
            </w:r>
            <w:r w:rsidR="00236B7D">
              <w:rPr>
                <w:noProof/>
                <w:webHidden/>
              </w:rPr>
              <w:tab/>
            </w:r>
            <w:r w:rsidR="00236B7D">
              <w:rPr>
                <w:noProof/>
                <w:webHidden/>
              </w:rPr>
              <w:fldChar w:fldCharType="begin"/>
            </w:r>
            <w:r w:rsidR="00236B7D">
              <w:rPr>
                <w:noProof/>
                <w:webHidden/>
              </w:rPr>
              <w:instrText xml:space="preserve"> PAGEREF _Toc103361730 \h </w:instrText>
            </w:r>
            <w:r w:rsidR="00236B7D">
              <w:rPr>
                <w:noProof/>
                <w:webHidden/>
              </w:rPr>
            </w:r>
            <w:r w:rsidR="00236B7D">
              <w:rPr>
                <w:noProof/>
                <w:webHidden/>
              </w:rPr>
              <w:fldChar w:fldCharType="separate"/>
            </w:r>
            <w:r w:rsidR="006B12D8">
              <w:rPr>
                <w:noProof/>
                <w:webHidden/>
              </w:rPr>
              <w:t>29</w:t>
            </w:r>
            <w:r w:rsidR="00236B7D">
              <w:rPr>
                <w:noProof/>
                <w:webHidden/>
              </w:rPr>
              <w:fldChar w:fldCharType="end"/>
            </w:r>
          </w:hyperlink>
        </w:p>
        <w:p w14:paraId="11F50316" w14:textId="1C31D87B" w:rsidR="00236B7D" w:rsidRDefault="004153DF" w:rsidP="00236B7D">
          <w:pPr>
            <w:pStyle w:val="TOC1"/>
            <w:spacing w:before="0"/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03361731" w:history="1">
            <w:r w:rsidR="00236B7D" w:rsidRPr="00250F90">
              <w:rPr>
                <w:rStyle w:val="Hyperlink"/>
                <w:bCs/>
                <w:noProof/>
              </w:rPr>
              <w:t>5.</w:t>
            </w:r>
            <w:r w:rsidR="00236B7D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236B7D" w:rsidRPr="00250F90">
              <w:rPr>
                <w:rStyle w:val="Hyperlink"/>
                <w:noProof/>
              </w:rPr>
              <w:t>Work breakdown and task status</w:t>
            </w:r>
            <w:r w:rsidR="00236B7D">
              <w:rPr>
                <w:noProof/>
                <w:webHidden/>
              </w:rPr>
              <w:tab/>
            </w:r>
            <w:r w:rsidR="00236B7D">
              <w:rPr>
                <w:noProof/>
                <w:webHidden/>
              </w:rPr>
              <w:fldChar w:fldCharType="begin"/>
            </w:r>
            <w:r w:rsidR="00236B7D">
              <w:rPr>
                <w:noProof/>
                <w:webHidden/>
              </w:rPr>
              <w:instrText xml:space="preserve"> PAGEREF _Toc103361731 \h </w:instrText>
            </w:r>
            <w:r w:rsidR="00236B7D">
              <w:rPr>
                <w:noProof/>
                <w:webHidden/>
              </w:rPr>
            </w:r>
            <w:r w:rsidR="00236B7D">
              <w:rPr>
                <w:noProof/>
                <w:webHidden/>
              </w:rPr>
              <w:fldChar w:fldCharType="separate"/>
            </w:r>
            <w:r w:rsidR="006B12D8">
              <w:rPr>
                <w:noProof/>
                <w:webHidden/>
              </w:rPr>
              <w:t>30</w:t>
            </w:r>
            <w:r w:rsidR="00236B7D">
              <w:rPr>
                <w:noProof/>
                <w:webHidden/>
              </w:rPr>
              <w:fldChar w:fldCharType="end"/>
            </w:r>
          </w:hyperlink>
        </w:p>
        <w:p w14:paraId="291AA0E1" w14:textId="7F843064" w:rsidR="00FA0018" w:rsidRDefault="00FB4479" w:rsidP="00236B7D">
          <w:pPr>
            <w:pStyle w:val="TOC2"/>
            <w:spacing w:after="0" w:line="360" w:lineRule="auto"/>
          </w:pPr>
          <w:r w:rsidRPr="00FA0018">
            <w:fldChar w:fldCharType="end"/>
          </w:r>
        </w:p>
      </w:sdtContent>
    </w:sdt>
    <w:p w14:paraId="14D06C4C" w14:textId="521E639D" w:rsidR="00916EEE" w:rsidRDefault="00916EEE" w:rsidP="008E749B"/>
    <w:p w14:paraId="72E05FBD" w14:textId="24C5D078" w:rsidR="00D94B8C" w:rsidRDefault="00D94B8C" w:rsidP="008E749B"/>
    <w:p w14:paraId="53DB5A58" w14:textId="471390C2" w:rsidR="00D94B8C" w:rsidRDefault="00D94B8C" w:rsidP="008E749B"/>
    <w:p w14:paraId="54A544B5" w14:textId="08ACC7E5" w:rsidR="00D94B8C" w:rsidRDefault="00D94B8C" w:rsidP="008E749B"/>
    <w:p w14:paraId="677D5D27" w14:textId="4176C670" w:rsidR="00D94B8C" w:rsidRDefault="00D94B8C" w:rsidP="008E749B"/>
    <w:p w14:paraId="04A794BA" w14:textId="02531199" w:rsidR="00D94B8C" w:rsidRDefault="00D94B8C" w:rsidP="008E749B"/>
    <w:p w14:paraId="47D6BA94" w14:textId="77777777" w:rsidR="00D94B8C" w:rsidRDefault="00D94B8C" w:rsidP="008E749B"/>
    <w:p w14:paraId="721ADAAB" w14:textId="42200115" w:rsidR="00F213D5" w:rsidRDefault="000947A3" w:rsidP="00D3236C">
      <w:pPr>
        <w:pStyle w:val="Heading1"/>
        <w:spacing w:before="0" w:after="240" w:line="360" w:lineRule="auto"/>
        <w:rPr>
          <w:rFonts w:cs="Times New Roman"/>
        </w:rPr>
      </w:pPr>
      <w:bookmarkStart w:id="4" w:name="_Toc103361710"/>
      <w:r w:rsidRPr="009B30D9">
        <w:rPr>
          <w:rFonts w:cs="Times New Roman"/>
        </w:rPr>
        <w:lastRenderedPageBreak/>
        <w:t>List of Figures</w:t>
      </w:r>
      <w:bookmarkEnd w:id="4"/>
      <w:r w:rsidRPr="009B30D9">
        <w:rPr>
          <w:rFonts w:cs="Times New Roman"/>
        </w:rPr>
        <w:t xml:space="preserve"> </w:t>
      </w:r>
    </w:p>
    <w:p w14:paraId="1481D5C5" w14:textId="733DEF52" w:rsidR="008B453F" w:rsidRPr="008B453F" w:rsidRDefault="00D270AA" w:rsidP="004A44BC">
      <w:pPr>
        <w:pStyle w:val="TOC2"/>
        <w:spacing w:after="0"/>
        <w:ind w:left="0"/>
        <w:rPr>
          <w:rStyle w:val="Hyperlink"/>
          <w:noProof/>
        </w:rPr>
      </w:pPr>
      <w:r w:rsidRPr="008B453F">
        <w:rPr>
          <w:rStyle w:val="Hyperlink"/>
          <w:noProof/>
        </w:rPr>
        <w:fldChar w:fldCharType="begin"/>
      </w:r>
      <w:r w:rsidRPr="008B453F">
        <w:rPr>
          <w:rStyle w:val="Hyperlink"/>
          <w:noProof/>
        </w:rPr>
        <w:instrText xml:space="preserve"> TOC \h \z \c "Figure 1.1." </w:instrText>
      </w:r>
      <w:r w:rsidRPr="008B453F">
        <w:rPr>
          <w:rStyle w:val="Hyperlink"/>
          <w:noProof/>
        </w:rPr>
        <w:fldChar w:fldCharType="separate"/>
      </w:r>
      <w:hyperlink r:id="rId20" w:anchor="_Toc103330827" w:history="1">
        <w:r w:rsidR="008B453F" w:rsidRPr="00626A55">
          <w:rPr>
            <w:rStyle w:val="Hyperlink"/>
            <w:noProof/>
          </w:rPr>
          <w:t>Figure 1.1. 1. Topic assessment form preparation discussion meeting</w:t>
        </w:r>
        <w:r w:rsidR="008B453F" w:rsidRPr="008B453F">
          <w:rPr>
            <w:rStyle w:val="Hyperlink"/>
            <w:noProof/>
            <w:webHidden/>
          </w:rPr>
          <w:tab/>
        </w:r>
        <w:r w:rsidR="008B453F" w:rsidRPr="008B453F">
          <w:rPr>
            <w:rStyle w:val="Hyperlink"/>
            <w:noProof/>
            <w:webHidden/>
          </w:rPr>
          <w:fldChar w:fldCharType="begin"/>
        </w:r>
        <w:r w:rsidR="008B453F" w:rsidRPr="008B453F">
          <w:rPr>
            <w:rStyle w:val="Hyperlink"/>
            <w:noProof/>
            <w:webHidden/>
          </w:rPr>
          <w:instrText xml:space="preserve"> PAGEREF _Toc103330827 \h </w:instrText>
        </w:r>
        <w:r w:rsidR="008B453F" w:rsidRPr="008B453F">
          <w:rPr>
            <w:rStyle w:val="Hyperlink"/>
            <w:noProof/>
            <w:webHidden/>
          </w:rPr>
        </w:r>
        <w:r w:rsidR="008B453F" w:rsidRPr="008B453F">
          <w:rPr>
            <w:rStyle w:val="Hyperlink"/>
            <w:noProof/>
            <w:webHidden/>
          </w:rPr>
          <w:fldChar w:fldCharType="separate"/>
        </w:r>
        <w:r w:rsidR="008B453F" w:rsidRPr="008B453F">
          <w:rPr>
            <w:rStyle w:val="Hyperlink"/>
            <w:noProof/>
            <w:webHidden/>
          </w:rPr>
          <w:t>2</w:t>
        </w:r>
        <w:r w:rsidR="008B453F" w:rsidRPr="008B453F">
          <w:rPr>
            <w:rStyle w:val="Hyperlink"/>
            <w:noProof/>
            <w:webHidden/>
          </w:rPr>
          <w:fldChar w:fldCharType="end"/>
        </w:r>
      </w:hyperlink>
    </w:p>
    <w:p w14:paraId="53F2B23E" w14:textId="27587C97" w:rsidR="008B453F" w:rsidRPr="008B453F" w:rsidRDefault="004153DF" w:rsidP="004A44BC">
      <w:pPr>
        <w:pStyle w:val="TOC2"/>
        <w:spacing w:after="0"/>
        <w:ind w:left="0"/>
        <w:rPr>
          <w:rStyle w:val="Hyperlink"/>
          <w:noProof/>
        </w:rPr>
      </w:pPr>
      <w:hyperlink r:id="rId21" w:anchor="_Toc103330828" w:history="1">
        <w:r w:rsidR="008B453F" w:rsidRPr="00626A55">
          <w:rPr>
            <w:rStyle w:val="Hyperlink"/>
            <w:noProof/>
          </w:rPr>
          <w:t>Figure 1.1. 2. Chatbot backend design planning meeting</w:t>
        </w:r>
        <w:r w:rsidR="008B453F" w:rsidRPr="008B453F">
          <w:rPr>
            <w:rStyle w:val="Hyperlink"/>
            <w:noProof/>
            <w:webHidden/>
          </w:rPr>
          <w:tab/>
        </w:r>
        <w:r w:rsidR="008B453F" w:rsidRPr="008B453F">
          <w:rPr>
            <w:rStyle w:val="Hyperlink"/>
            <w:noProof/>
            <w:webHidden/>
          </w:rPr>
          <w:fldChar w:fldCharType="begin"/>
        </w:r>
        <w:r w:rsidR="008B453F" w:rsidRPr="008B453F">
          <w:rPr>
            <w:rStyle w:val="Hyperlink"/>
            <w:noProof/>
            <w:webHidden/>
          </w:rPr>
          <w:instrText xml:space="preserve"> PAGEREF _Toc103330828 \h </w:instrText>
        </w:r>
        <w:r w:rsidR="008B453F" w:rsidRPr="008B453F">
          <w:rPr>
            <w:rStyle w:val="Hyperlink"/>
            <w:noProof/>
            <w:webHidden/>
          </w:rPr>
        </w:r>
        <w:r w:rsidR="008B453F" w:rsidRPr="008B453F">
          <w:rPr>
            <w:rStyle w:val="Hyperlink"/>
            <w:noProof/>
            <w:webHidden/>
          </w:rPr>
          <w:fldChar w:fldCharType="separate"/>
        </w:r>
        <w:r w:rsidR="008B453F" w:rsidRPr="008B453F">
          <w:rPr>
            <w:rStyle w:val="Hyperlink"/>
            <w:noProof/>
            <w:webHidden/>
          </w:rPr>
          <w:t>2</w:t>
        </w:r>
        <w:r w:rsidR="008B453F" w:rsidRPr="008B453F">
          <w:rPr>
            <w:rStyle w:val="Hyperlink"/>
            <w:noProof/>
            <w:webHidden/>
          </w:rPr>
          <w:fldChar w:fldCharType="end"/>
        </w:r>
      </w:hyperlink>
    </w:p>
    <w:p w14:paraId="20ACDFE6" w14:textId="5D199DC4" w:rsidR="008B453F" w:rsidRPr="008B453F" w:rsidRDefault="004153DF" w:rsidP="004A44BC">
      <w:pPr>
        <w:pStyle w:val="TOC2"/>
        <w:spacing w:after="0"/>
        <w:ind w:left="0"/>
        <w:rPr>
          <w:rStyle w:val="Hyperlink"/>
          <w:noProof/>
        </w:rPr>
      </w:pPr>
      <w:hyperlink r:id="rId22" w:anchor="_Toc103330829" w:history="1">
        <w:r w:rsidR="008B453F" w:rsidRPr="00626A55">
          <w:rPr>
            <w:rStyle w:val="Hyperlink"/>
            <w:noProof/>
          </w:rPr>
          <w:t>Figure 1.1. 3. Charter document preparation team discussion - I</w:t>
        </w:r>
        <w:r w:rsidR="008B453F" w:rsidRPr="008B453F">
          <w:rPr>
            <w:rStyle w:val="Hyperlink"/>
            <w:noProof/>
            <w:webHidden/>
          </w:rPr>
          <w:tab/>
        </w:r>
        <w:r w:rsidR="008B453F" w:rsidRPr="008B453F">
          <w:rPr>
            <w:rStyle w:val="Hyperlink"/>
            <w:noProof/>
            <w:webHidden/>
          </w:rPr>
          <w:fldChar w:fldCharType="begin"/>
        </w:r>
        <w:r w:rsidR="008B453F" w:rsidRPr="008B453F">
          <w:rPr>
            <w:rStyle w:val="Hyperlink"/>
            <w:noProof/>
            <w:webHidden/>
          </w:rPr>
          <w:instrText xml:space="preserve"> PAGEREF _Toc103330829 \h </w:instrText>
        </w:r>
        <w:r w:rsidR="008B453F" w:rsidRPr="008B453F">
          <w:rPr>
            <w:rStyle w:val="Hyperlink"/>
            <w:noProof/>
            <w:webHidden/>
          </w:rPr>
        </w:r>
        <w:r w:rsidR="008B453F" w:rsidRPr="008B453F">
          <w:rPr>
            <w:rStyle w:val="Hyperlink"/>
            <w:noProof/>
            <w:webHidden/>
          </w:rPr>
          <w:fldChar w:fldCharType="separate"/>
        </w:r>
        <w:r w:rsidR="008B453F" w:rsidRPr="008B453F">
          <w:rPr>
            <w:rStyle w:val="Hyperlink"/>
            <w:noProof/>
            <w:webHidden/>
          </w:rPr>
          <w:t>3</w:t>
        </w:r>
        <w:r w:rsidR="008B453F" w:rsidRPr="008B453F">
          <w:rPr>
            <w:rStyle w:val="Hyperlink"/>
            <w:noProof/>
            <w:webHidden/>
          </w:rPr>
          <w:fldChar w:fldCharType="end"/>
        </w:r>
      </w:hyperlink>
    </w:p>
    <w:p w14:paraId="23163932" w14:textId="30843D7C" w:rsidR="008B453F" w:rsidRPr="008B453F" w:rsidRDefault="004153DF" w:rsidP="004A44BC">
      <w:pPr>
        <w:pStyle w:val="TOC2"/>
        <w:spacing w:after="0"/>
        <w:ind w:left="0"/>
        <w:rPr>
          <w:rStyle w:val="Hyperlink"/>
          <w:noProof/>
        </w:rPr>
      </w:pPr>
      <w:hyperlink r:id="rId23" w:anchor="_Toc103330830" w:history="1">
        <w:r w:rsidR="008B453F" w:rsidRPr="00626A55">
          <w:rPr>
            <w:rStyle w:val="Hyperlink"/>
            <w:noProof/>
          </w:rPr>
          <w:t>Figure 1.1. 4  Charter document preparation team discussion - II</w:t>
        </w:r>
        <w:r w:rsidR="008B453F" w:rsidRPr="008B453F">
          <w:rPr>
            <w:rStyle w:val="Hyperlink"/>
            <w:noProof/>
            <w:webHidden/>
          </w:rPr>
          <w:tab/>
        </w:r>
        <w:r w:rsidR="008B453F" w:rsidRPr="008B453F">
          <w:rPr>
            <w:rStyle w:val="Hyperlink"/>
            <w:noProof/>
            <w:webHidden/>
          </w:rPr>
          <w:fldChar w:fldCharType="begin"/>
        </w:r>
        <w:r w:rsidR="008B453F" w:rsidRPr="008B453F">
          <w:rPr>
            <w:rStyle w:val="Hyperlink"/>
            <w:noProof/>
            <w:webHidden/>
          </w:rPr>
          <w:instrText xml:space="preserve"> PAGEREF _Toc103330830 \h </w:instrText>
        </w:r>
        <w:r w:rsidR="008B453F" w:rsidRPr="008B453F">
          <w:rPr>
            <w:rStyle w:val="Hyperlink"/>
            <w:noProof/>
            <w:webHidden/>
          </w:rPr>
        </w:r>
        <w:r w:rsidR="008B453F" w:rsidRPr="008B453F">
          <w:rPr>
            <w:rStyle w:val="Hyperlink"/>
            <w:noProof/>
            <w:webHidden/>
          </w:rPr>
          <w:fldChar w:fldCharType="separate"/>
        </w:r>
        <w:r w:rsidR="008B453F" w:rsidRPr="008B453F">
          <w:rPr>
            <w:rStyle w:val="Hyperlink"/>
            <w:noProof/>
            <w:webHidden/>
          </w:rPr>
          <w:t>3</w:t>
        </w:r>
        <w:r w:rsidR="008B453F" w:rsidRPr="008B453F">
          <w:rPr>
            <w:rStyle w:val="Hyperlink"/>
            <w:noProof/>
            <w:webHidden/>
          </w:rPr>
          <w:fldChar w:fldCharType="end"/>
        </w:r>
      </w:hyperlink>
    </w:p>
    <w:p w14:paraId="269D074F" w14:textId="2974C332" w:rsidR="008B453F" w:rsidRPr="008B453F" w:rsidRDefault="004153DF" w:rsidP="004A44BC">
      <w:pPr>
        <w:pStyle w:val="TOC2"/>
        <w:spacing w:after="0"/>
        <w:ind w:left="0"/>
        <w:rPr>
          <w:rStyle w:val="Hyperlink"/>
          <w:noProof/>
        </w:rPr>
      </w:pPr>
      <w:hyperlink r:id="rId24" w:anchor="_Toc103330831" w:history="1">
        <w:r w:rsidR="008B453F" w:rsidRPr="00626A55">
          <w:rPr>
            <w:rStyle w:val="Hyperlink"/>
            <w:noProof/>
          </w:rPr>
          <w:t>Figure 1.1. 5. Research proposal draft preparation discussion meeting</w:t>
        </w:r>
        <w:r w:rsidR="008B453F" w:rsidRPr="008B453F">
          <w:rPr>
            <w:rStyle w:val="Hyperlink"/>
            <w:noProof/>
            <w:webHidden/>
          </w:rPr>
          <w:tab/>
        </w:r>
        <w:r w:rsidR="008B453F" w:rsidRPr="008B453F">
          <w:rPr>
            <w:rStyle w:val="Hyperlink"/>
            <w:noProof/>
            <w:webHidden/>
          </w:rPr>
          <w:fldChar w:fldCharType="begin"/>
        </w:r>
        <w:r w:rsidR="008B453F" w:rsidRPr="008B453F">
          <w:rPr>
            <w:rStyle w:val="Hyperlink"/>
            <w:noProof/>
            <w:webHidden/>
          </w:rPr>
          <w:instrText xml:space="preserve"> PAGEREF _Toc103330831 \h </w:instrText>
        </w:r>
        <w:r w:rsidR="008B453F" w:rsidRPr="008B453F">
          <w:rPr>
            <w:rStyle w:val="Hyperlink"/>
            <w:noProof/>
            <w:webHidden/>
          </w:rPr>
        </w:r>
        <w:r w:rsidR="008B453F" w:rsidRPr="008B453F">
          <w:rPr>
            <w:rStyle w:val="Hyperlink"/>
            <w:noProof/>
            <w:webHidden/>
          </w:rPr>
          <w:fldChar w:fldCharType="separate"/>
        </w:r>
        <w:r w:rsidR="008B453F" w:rsidRPr="008B453F">
          <w:rPr>
            <w:rStyle w:val="Hyperlink"/>
            <w:noProof/>
            <w:webHidden/>
          </w:rPr>
          <w:t>4</w:t>
        </w:r>
        <w:r w:rsidR="008B453F" w:rsidRPr="008B453F">
          <w:rPr>
            <w:rStyle w:val="Hyperlink"/>
            <w:noProof/>
            <w:webHidden/>
          </w:rPr>
          <w:fldChar w:fldCharType="end"/>
        </w:r>
      </w:hyperlink>
    </w:p>
    <w:p w14:paraId="712E3ADC" w14:textId="61113478" w:rsidR="008B453F" w:rsidRPr="008B453F" w:rsidRDefault="004153DF" w:rsidP="004A44BC">
      <w:pPr>
        <w:pStyle w:val="TOC2"/>
        <w:spacing w:after="0"/>
        <w:ind w:left="0"/>
        <w:rPr>
          <w:rStyle w:val="Hyperlink"/>
          <w:noProof/>
        </w:rPr>
      </w:pPr>
      <w:hyperlink r:id="rId25" w:anchor="_Toc103330832" w:history="1">
        <w:r w:rsidR="008B453F" w:rsidRPr="00626A55">
          <w:rPr>
            <w:rStyle w:val="Hyperlink"/>
            <w:noProof/>
          </w:rPr>
          <w:t>Figure 1.1. 6 Files shared during the project proposal draft meeting - I</w:t>
        </w:r>
        <w:r w:rsidR="008B453F" w:rsidRPr="008B453F">
          <w:rPr>
            <w:rStyle w:val="Hyperlink"/>
            <w:noProof/>
            <w:webHidden/>
          </w:rPr>
          <w:tab/>
        </w:r>
        <w:r w:rsidR="008B453F" w:rsidRPr="008B453F">
          <w:rPr>
            <w:rStyle w:val="Hyperlink"/>
            <w:noProof/>
            <w:webHidden/>
          </w:rPr>
          <w:fldChar w:fldCharType="begin"/>
        </w:r>
        <w:r w:rsidR="008B453F" w:rsidRPr="008B453F">
          <w:rPr>
            <w:rStyle w:val="Hyperlink"/>
            <w:noProof/>
            <w:webHidden/>
          </w:rPr>
          <w:instrText xml:space="preserve"> PAGEREF _Toc103330832 \h </w:instrText>
        </w:r>
        <w:r w:rsidR="008B453F" w:rsidRPr="008B453F">
          <w:rPr>
            <w:rStyle w:val="Hyperlink"/>
            <w:noProof/>
            <w:webHidden/>
          </w:rPr>
        </w:r>
        <w:r w:rsidR="008B453F" w:rsidRPr="008B453F">
          <w:rPr>
            <w:rStyle w:val="Hyperlink"/>
            <w:noProof/>
            <w:webHidden/>
          </w:rPr>
          <w:fldChar w:fldCharType="separate"/>
        </w:r>
        <w:r w:rsidR="008B453F" w:rsidRPr="008B453F">
          <w:rPr>
            <w:rStyle w:val="Hyperlink"/>
            <w:noProof/>
            <w:webHidden/>
          </w:rPr>
          <w:t>4</w:t>
        </w:r>
        <w:r w:rsidR="008B453F" w:rsidRPr="008B453F">
          <w:rPr>
            <w:rStyle w:val="Hyperlink"/>
            <w:noProof/>
            <w:webHidden/>
          </w:rPr>
          <w:fldChar w:fldCharType="end"/>
        </w:r>
      </w:hyperlink>
    </w:p>
    <w:p w14:paraId="15950FF9" w14:textId="31954017" w:rsidR="008B453F" w:rsidRPr="008B453F" w:rsidRDefault="004153DF" w:rsidP="004A44BC">
      <w:pPr>
        <w:pStyle w:val="TOC2"/>
        <w:spacing w:after="0"/>
        <w:ind w:left="0"/>
        <w:rPr>
          <w:rStyle w:val="Hyperlink"/>
          <w:noProof/>
        </w:rPr>
      </w:pPr>
      <w:hyperlink r:id="rId26" w:anchor="_Toc103330833" w:history="1">
        <w:r w:rsidR="008B453F" w:rsidRPr="00626A55">
          <w:rPr>
            <w:rStyle w:val="Hyperlink"/>
            <w:noProof/>
          </w:rPr>
          <w:t>Figure 1.1. 7 Gantt chart designed during the proposal draft discussion meeting - I</w:t>
        </w:r>
        <w:r w:rsidR="008B453F" w:rsidRPr="008B453F">
          <w:rPr>
            <w:rStyle w:val="Hyperlink"/>
            <w:noProof/>
            <w:webHidden/>
          </w:rPr>
          <w:tab/>
        </w:r>
        <w:r w:rsidR="008B453F" w:rsidRPr="008B453F">
          <w:rPr>
            <w:rStyle w:val="Hyperlink"/>
            <w:noProof/>
            <w:webHidden/>
          </w:rPr>
          <w:fldChar w:fldCharType="begin"/>
        </w:r>
        <w:r w:rsidR="008B453F" w:rsidRPr="008B453F">
          <w:rPr>
            <w:rStyle w:val="Hyperlink"/>
            <w:noProof/>
            <w:webHidden/>
          </w:rPr>
          <w:instrText xml:space="preserve"> PAGEREF _Toc103330833 \h </w:instrText>
        </w:r>
        <w:r w:rsidR="008B453F" w:rsidRPr="008B453F">
          <w:rPr>
            <w:rStyle w:val="Hyperlink"/>
            <w:noProof/>
            <w:webHidden/>
          </w:rPr>
        </w:r>
        <w:r w:rsidR="008B453F" w:rsidRPr="008B453F">
          <w:rPr>
            <w:rStyle w:val="Hyperlink"/>
            <w:noProof/>
            <w:webHidden/>
          </w:rPr>
          <w:fldChar w:fldCharType="separate"/>
        </w:r>
        <w:r w:rsidR="008B453F" w:rsidRPr="008B453F">
          <w:rPr>
            <w:rStyle w:val="Hyperlink"/>
            <w:noProof/>
            <w:webHidden/>
          </w:rPr>
          <w:t>5</w:t>
        </w:r>
        <w:r w:rsidR="008B453F" w:rsidRPr="008B453F">
          <w:rPr>
            <w:rStyle w:val="Hyperlink"/>
            <w:noProof/>
            <w:webHidden/>
          </w:rPr>
          <w:fldChar w:fldCharType="end"/>
        </w:r>
      </w:hyperlink>
    </w:p>
    <w:p w14:paraId="1292754A" w14:textId="67D02EB1" w:rsidR="008B453F" w:rsidRPr="008B453F" w:rsidRDefault="004153DF" w:rsidP="004A44BC">
      <w:pPr>
        <w:pStyle w:val="TOC2"/>
        <w:spacing w:after="0"/>
        <w:ind w:left="0"/>
        <w:rPr>
          <w:rStyle w:val="Hyperlink"/>
          <w:noProof/>
        </w:rPr>
      </w:pPr>
      <w:hyperlink r:id="rId27" w:anchor="_Toc103330834" w:history="1">
        <w:r w:rsidR="008B453F" w:rsidRPr="00626A55">
          <w:rPr>
            <w:rStyle w:val="Hyperlink"/>
            <w:noProof/>
          </w:rPr>
          <w:t>Figure 1.1. 8 Gantt chart designed during the proposal draft discussion meeting - II</w:t>
        </w:r>
        <w:r w:rsidR="008B453F" w:rsidRPr="008B453F">
          <w:rPr>
            <w:rStyle w:val="Hyperlink"/>
            <w:noProof/>
            <w:webHidden/>
          </w:rPr>
          <w:tab/>
        </w:r>
        <w:r w:rsidR="008B453F" w:rsidRPr="008B453F">
          <w:rPr>
            <w:rStyle w:val="Hyperlink"/>
            <w:noProof/>
            <w:webHidden/>
          </w:rPr>
          <w:fldChar w:fldCharType="begin"/>
        </w:r>
        <w:r w:rsidR="008B453F" w:rsidRPr="008B453F">
          <w:rPr>
            <w:rStyle w:val="Hyperlink"/>
            <w:noProof/>
            <w:webHidden/>
          </w:rPr>
          <w:instrText xml:space="preserve"> PAGEREF _Toc103330834 \h </w:instrText>
        </w:r>
        <w:r w:rsidR="008B453F" w:rsidRPr="008B453F">
          <w:rPr>
            <w:rStyle w:val="Hyperlink"/>
            <w:noProof/>
            <w:webHidden/>
          </w:rPr>
        </w:r>
        <w:r w:rsidR="008B453F" w:rsidRPr="008B453F">
          <w:rPr>
            <w:rStyle w:val="Hyperlink"/>
            <w:noProof/>
            <w:webHidden/>
          </w:rPr>
          <w:fldChar w:fldCharType="separate"/>
        </w:r>
        <w:r w:rsidR="008B453F" w:rsidRPr="008B453F">
          <w:rPr>
            <w:rStyle w:val="Hyperlink"/>
            <w:noProof/>
            <w:webHidden/>
          </w:rPr>
          <w:t>5</w:t>
        </w:r>
        <w:r w:rsidR="008B453F" w:rsidRPr="008B453F">
          <w:rPr>
            <w:rStyle w:val="Hyperlink"/>
            <w:noProof/>
            <w:webHidden/>
          </w:rPr>
          <w:fldChar w:fldCharType="end"/>
        </w:r>
      </w:hyperlink>
    </w:p>
    <w:p w14:paraId="17AA4358" w14:textId="413C4109" w:rsidR="008B453F" w:rsidRPr="008B453F" w:rsidRDefault="004153DF" w:rsidP="004A44BC">
      <w:pPr>
        <w:pStyle w:val="TOC2"/>
        <w:spacing w:after="0"/>
        <w:ind w:left="0"/>
        <w:rPr>
          <w:rStyle w:val="Hyperlink"/>
          <w:noProof/>
        </w:rPr>
      </w:pPr>
      <w:hyperlink r:id="rId28" w:anchor="_Toc103330835" w:history="1">
        <w:r w:rsidR="008B453F" w:rsidRPr="00626A55">
          <w:rPr>
            <w:rStyle w:val="Hyperlink"/>
            <w:noProof/>
          </w:rPr>
          <w:t>Figure 1.1. 9 Survey planning and designing meeting</w:t>
        </w:r>
        <w:r w:rsidR="008B453F" w:rsidRPr="008B453F">
          <w:rPr>
            <w:rStyle w:val="Hyperlink"/>
            <w:noProof/>
            <w:webHidden/>
          </w:rPr>
          <w:tab/>
        </w:r>
        <w:r w:rsidR="008B453F" w:rsidRPr="008B453F">
          <w:rPr>
            <w:rStyle w:val="Hyperlink"/>
            <w:noProof/>
            <w:webHidden/>
          </w:rPr>
          <w:fldChar w:fldCharType="begin"/>
        </w:r>
        <w:r w:rsidR="008B453F" w:rsidRPr="008B453F">
          <w:rPr>
            <w:rStyle w:val="Hyperlink"/>
            <w:noProof/>
            <w:webHidden/>
          </w:rPr>
          <w:instrText xml:space="preserve"> PAGEREF _Toc103330835 \h </w:instrText>
        </w:r>
        <w:r w:rsidR="008B453F" w:rsidRPr="008B453F">
          <w:rPr>
            <w:rStyle w:val="Hyperlink"/>
            <w:noProof/>
            <w:webHidden/>
          </w:rPr>
        </w:r>
        <w:r w:rsidR="008B453F" w:rsidRPr="008B453F">
          <w:rPr>
            <w:rStyle w:val="Hyperlink"/>
            <w:noProof/>
            <w:webHidden/>
          </w:rPr>
          <w:fldChar w:fldCharType="separate"/>
        </w:r>
        <w:r w:rsidR="008B453F" w:rsidRPr="008B453F">
          <w:rPr>
            <w:rStyle w:val="Hyperlink"/>
            <w:noProof/>
            <w:webHidden/>
          </w:rPr>
          <w:t>6</w:t>
        </w:r>
        <w:r w:rsidR="008B453F" w:rsidRPr="008B453F">
          <w:rPr>
            <w:rStyle w:val="Hyperlink"/>
            <w:noProof/>
            <w:webHidden/>
          </w:rPr>
          <w:fldChar w:fldCharType="end"/>
        </w:r>
      </w:hyperlink>
    </w:p>
    <w:p w14:paraId="79E647EE" w14:textId="77F32390" w:rsidR="008B453F" w:rsidRPr="008B453F" w:rsidRDefault="004153DF" w:rsidP="004A44BC">
      <w:pPr>
        <w:pStyle w:val="TOC2"/>
        <w:spacing w:after="0"/>
        <w:ind w:left="0"/>
        <w:rPr>
          <w:rStyle w:val="Hyperlink"/>
          <w:noProof/>
        </w:rPr>
      </w:pPr>
      <w:hyperlink r:id="rId29" w:anchor="_Toc103330836" w:history="1">
        <w:r w:rsidR="008B453F" w:rsidRPr="00626A55">
          <w:rPr>
            <w:rStyle w:val="Hyperlink"/>
            <w:noProof/>
          </w:rPr>
          <w:t>Figure 1.1. 10 Files shared during the project proposal draft meeting - II</w:t>
        </w:r>
        <w:r w:rsidR="008B453F" w:rsidRPr="008B453F">
          <w:rPr>
            <w:rStyle w:val="Hyperlink"/>
            <w:noProof/>
            <w:webHidden/>
          </w:rPr>
          <w:tab/>
        </w:r>
        <w:r w:rsidR="008B453F" w:rsidRPr="008B453F">
          <w:rPr>
            <w:rStyle w:val="Hyperlink"/>
            <w:noProof/>
            <w:webHidden/>
          </w:rPr>
          <w:fldChar w:fldCharType="begin"/>
        </w:r>
        <w:r w:rsidR="008B453F" w:rsidRPr="008B453F">
          <w:rPr>
            <w:rStyle w:val="Hyperlink"/>
            <w:noProof/>
            <w:webHidden/>
          </w:rPr>
          <w:instrText xml:space="preserve"> PAGEREF _Toc103330836 \h </w:instrText>
        </w:r>
        <w:r w:rsidR="008B453F" w:rsidRPr="008B453F">
          <w:rPr>
            <w:rStyle w:val="Hyperlink"/>
            <w:noProof/>
            <w:webHidden/>
          </w:rPr>
        </w:r>
        <w:r w:rsidR="008B453F" w:rsidRPr="008B453F">
          <w:rPr>
            <w:rStyle w:val="Hyperlink"/>
            <w:noProof/>
            <w:webHidden/>
          </w:rPr>
          <w:fldChar w:fldCharType="separate"/>
        </w:r>
        <w:r w:rsidR="008B453F" w:rsidRPr="008B453F">
          <w:rPr>
            <w:rStyle w:val="Hyperlink"/>
            <w:noProof/>
            <w:webHidden/>
          </w:rPr>
          <w:t>6</w:t>
        </w:r>
        <w:r w:rsidR="008B453F" w:rsidRPr="008B453F">
          <w:rPr>
            <w:rStyle w:val="Hyperlink"/>
            <w:noProof/>
            <w:webHidden/>
          </w:rPr>
          <w:fldChar w:fldCharType="end"/>
        </w:r>
      </w:hyperlink>
    </w:p>
    <w:p w14:paraId="126261CF" w14:textId="1F5E02E3" w:rsidR="008B453F" w:rsidRPr="008B453F" w:rsidRDefault="004153DF" w:rsidP="004A44BC">
      <w:pPr>
        <w:pStyle w:val="TOC2"/>
        <w:spacing w:after="0"/>
        <w:ind w:left="0"/>
        <w:rPr>
          <w:rStyle w:val="Hyperlink"/>
          <w:noProof/>
        </w:rPr>
      </w:pPr>
      <w:hyperlink w:anchor="_Toc103330837" w:history="1">
        <w:r w:rsidR="008B453F" w:rsidRPr="00626A55">
          <w:rPr>
            <w:rStyle w:val="Hyperlink"/>
            <w:noProof/>
          </w:rPr>
          <w:t>Figure 1.1. 11 Files shared during the project proposal draft meeting - III</w:t>
        </w:r>
        <w:r w:rsidR="008B453F" w:rsidRPr="008B453F">
          <w:rPr>
            <w:rStyle w:val="Hyperlink"/>
            <w:noProof/>
            <w:webHidden/>
          </w:rPr>
          <w:tab/>
        </w:r>
        <w:r w:rsidR="008B453F" w:rsidRPr="008B453F">
          <w:rPr>
            <w:rStyle w:val="Hyperlink"/>
            <w:noProof/>
            <w:webHidden/>
          </w:rPr>
          <w:fldChar w:fldCharType="begin"/>
        </w:r>
        <w:r w:rsidR="008B453F" w:rsidRPr="008B453F">
          <w:rPr>
            <w:rStyle w:val="Hyperlink"/>
            <w:noProof/>
            <w:webHidden/>
          </w:rPr>
          <w:instrText xml:space="preserve"> PAGEREF _Toc103330837 \h </w:instrText>
        </w:r>
        <w:r w:rsidR="008B453F" w:rsidRPr="008B453F">
          <w:rPr>
            <w:rStyle w:val="Hyperlink"/>
            <w:noProof/>
            <w:webHidden/>
          </w:rPr>
        </w:r>
        <w:r w:rsidR="008B453F" w:rsidRPr="008B453F">
          <w:rPr>
            <w:rStyle w:val="Hyperlink"/>
            <w:noProof/>
            <w:webHidden/>
          </w:rPr>
          <w:fldChar w:fldCharType="separate"/>
        </w:r>
        <w:r w:rsidR="008B453F" w:rsidRPr="008B453F">
          <w:rPr>
            <w:rStyle w:val="Hyperlink"/>
            <w:noProof/>
            <w:webHidden/>
          </w:rPr>
          <w:t>6</w:t>
        </w:r>
        <w:r w:rsidR="008B453F" w:rsidRPr="008B453F">
          <w:rPr>
            <w:rStyle w:val="Hyperlink"/>
            <w:noProof/>
            <w:webHidden/>
          </w:rPr>
          <w:fldChar w:fldCharType="end"/>
        </w:r>
      </w:hyperlink>
    </w:p>
    <w:p w14:paraId="634F0ED9" w14:textId="56482879" w:rsidR="008B453F" w:rsidRPr="008B453F" w:rsidRDefault="004153DF" w:rsidP="004A44BC">
      <w:pPr>
        <w:pStyle w:val="TOC2"/>
        <w:spacing w:after="0"/>
        <w:ind w:left="0"/>
        <w:rPr>
          <w:rStyle w:val="Hyperlink"/>
          <w:noProof/>
        </w:rPr>
      </w:pPr>
      <w:hyperlink r:id="rId30" w:anchor="_Toc103330838" w:history="1">
        <w:r w:rsidR="008B453F" w:rsidRPr="00626A55">
          <w:rPr>
            <w:rStyle w:val="Hyperlink"/>
            <w:noProof/>
          </w:rPr>
          <w:t>Figure 1.1. 12. Ideas shared during proposal presentation planning discussion - I</w:t>
        </w:r>
        <w:r w:rsidR="008B453F" w:rsidRPr="008B453F">
          <w:rPr>
            <w:rStyle w:val="Hyperlink"/>
            <w:noProof/>
            <w:webHidden/>
          </w:rPr>
          <w:tab/>
        </w:r>
        <w:r w:rsidR="008B453F" w:rsidRPr="008B453F">
          <w:rPr>
            <w:rStyle w:val="Hyperlink"/>
            <w:noProof/>
            <w:webHidden/>
          </w:rPr>
          <w:fldChar w:fldCharType="begin"/>
        </w:r>
        <w:r w:rsidR="008B453F" w:rsidRPr="008B453F">
          <w:rPr>
            <w:rStyle w:val="Hyperlink"/>
            <w:noProof/>
            <w:webHidden/>
          </w:rPr>
          <w:instrText xml:space="preserve"> PAGEREF _Toc103330838 \h </w:instrText>
        </w:r>
        <w:r w:rsidR="008B453F" w:rsidRPr="008B453F">
          <w:rPr>
            <w:rStyle w:val="Hyperlink"/>
            <w:noProof/>
            <w:webHidden/>
          </w:rPr>
        </w:r>
        <w:r w:rsidR="008B453F" w:rsidRPr="008B453F">
          <w:rPr>
            <w:rStyle w:val="Hyperlink"/>
            <w:noProof/>
            <w:webHidden/>
          </w:rPr>
          <w:fldChar w:fldCharType="separate"/>
        </w:r>
        <w:r w:rsidR="008B453F" w:rsidRPr="008B453F">
          <w:rPr>
            <w:rStyle w:val="Hyperlink"/>
            <w:noProof/>
            <w:webHidden/>
          </w:rPr>
          <w:t>7</w:t>
        </w:r>
        <w:r w:rsidR="008B453F" w:rsidRPr="008B453F">
          <w:rPr>
            <w:rStyle w:val="Hyperlink"/>
            <w:noProof/>
            <w:webHidden/>
          </w:rPr>
          <w:fldChar w:fldCharType="end"/>
        </w:r>
      </w:hyperlink>
    </w:p>
    <w:p w14:paraId="6AF99410" w14:textId="66563299" w:rsidR="008B453F" w:rsidRPr="008B453F" w:rsidRDefault="004153DF" w:rsidP="004A44BC">
      <w:pPr>
        <w:pStyle w:val="TOC2"/>
        <w:spacing w:after="0"/>
        <w:ind w:left="0"/>
        <w:rPr>
          <w:rStyle w:val="Hyperlink"/>
          <w:noProof/>
        </w:rPr>
      </w:pPr>
      <w:hyperlink r:id="rId31" w:anchor="_Toc103330839" w:history="1">
        <w:r w:rsidR="008B453F" w:rsidRPr="00626A55">
          <w:rPr>
            <w:rStyle w:val="Hyperlink"/>
            <w:noProof/>
          </w:rPr>
          <w:t>Figure 1.1. 13. Ideas shared during proposal presentation planning discussion - II</w:t>
        </w:r>
        <w:r w:rsidR="008B453F" w:rsidRPr="008B453F">
          <w:rPr>
            <w:rStyle w:val="Hyperlink"/>
            <w:noProof/>
            <w:webHidden/>
          </w:rPr>
          <w:tab/>
        </w:r>
        <w:r w:rsidR="008B453F" w:rsidRPr="008B453F">
          <w:rPr>
            <w:rStyle w:val="Hyperlink"/>
            <w:noProof/>
            <w:webHidden/>
          </w:rPr>
          <w:fldChar w:fldCharType="begin"/>
        </w:r>
        <w:r w:rsidR="008B453F" w:rsidRPr="008B453F">
          <w:rPr>
            <w:rStyle w:val="Hyperlink"/>
            <w:noProof/>
            <w:webHidden/>
          </w:rPr>
          <w:instrText xml:space="preserve"> PAGEREF _Toc103330839 \h </w:instrText>
        </w:r>
        <w:r w:rsidR="008B453F" w:rsidRPr="008B453F">
          <w:rPr>
            <w:rStyle w:val="Hyperlink"/>
            <w:noProof/>
            <w:webHidden/>
          </w:rPr>
        </w:r>
        <w:r w:rsidR="008B453F" w:rsidRPr="008B453F">
          <w:rPr>
            <w:rStyle w:val="Hyperlink"/>
            <w:noProof/>
            <w:webHidden/>
          </w:rPr>
          <w:fldChar w:fldCharType="separate"/>
        </w:r>
        <w:r w:rsidR="008B453F" w:rsidRPr="008B453F">
          <w:rPr>
            <w:rStyle w:val="Hyperlink"/>
            <w:noProof/>
            <w:webHidden/>
          </w:rPr>
          <w:t>8</w:t>
        </w:r>
        <w:r w:rsidR="008B453F" w:rsidRPr="008B453F">
          <w:rPr>
            <w:rStyle w:val="Hyperlink"/>
            <w:noProof/>
            <w:webHidden/>
          </w:rPr>
          <w:fldChar w:fldCharType="end"/>
        </w:r>
      </w:hyperlink>
    </w:p>
    <w:p w14:paraId="03B225F9" w14:textId="40D811F3" w:rsidR="008B453F" w:rsidRPr="008B453F" w:rsidRDefault="004153DF" w:rsidP="004A44BC">
      <w:pPr>
        <w:pStyle w:val="TOC2"/>
        <w:spacing w:after="0"/>
        <w:ind w:left="0"/>
        <w:rPr>
          <w:rStyle w:val="Hyperlink"/>
          <w:noProof/>
        </w:rPr>
      </w:pPr>
      <w:hyperlink r:id="rId32" w:anchor="_Toc103330840" w:history="1">
        <w:r w:rsidR="008B453F" w:rsidRPr="00626A55">
          <w:rPr>
            <w:rStyle w:val="Hyperlink"/>
            <w:noProof/>
          </w:rPr>
          <w:t>Figure 1.1. 14. Proposal presentation demo meeting</w:t>
        </w:r>
        <w:r w:rsidR="008B453F" w:rsidRPr="008B453F">
          <w:rPr>
            <w:rStyle w:val="Hyperlink"/>
            <w:noProof/>
            <w:webHidden/>
          </w:rPr>
          <w:tab/>
        </w:r>
        <w:r w:rsidR="008B453F" w:rsidRPr="008B453F">
          <w:rPr>
            <w:rStyle w:val="Hyperlink"/>
            <w:noProof/>
            <w:webHidden/>
          </w:rPr>
          <w:fldChar w:fldCharType="begin"/>
        </w:r>
        <w:r w:rsidR="008B453F" w:rsidRPr="008B453F">
          <w:rPr>
            <w:rStyle w:val="Hyperlink"/>
            <w:noProof/>
            <w:webHidden/>
          </w:rPr>
          <w:instrText xml:space="preserve"> PAGEREF _Toc103330840 \h </w:instrText>
        </w:r>
        <w:r w:rsidR="008B453F" w:rsidRPr="008B453F">
          <w:rPr>
            <w:rStyle w:val="Hyperlink"/>
            <w:noProof/>
            <w:webHidden/>
          </w:rPr>
        </w:r>
        <w:r w:rsidR="008B453F" w:rsidRPr="008B453F">
          <w:rPr>
            <w:rStyle w:val="Hyperlink"/>
            <w:noProof/>
            <w:webHidden/>
          </w:rPr>
          <w:fldChar w:fldCharType="separate"/>
        </w:r>
        <w:r w:rsidR="008B453F" w:rsidRPr="008B453F">
          <w:rPr>
            <w:rStyle w:val="Hyperlink"/>
            <w:noProof/>
            <w:webHidden/>
          </w:rPr>
          <w:t>9</w:t>
        </w:r>
        <w:r w:rsidR="008B453F" w:rsidRPr="008B453F">
          <w:rPr>
            <w:rStyle w:val="Hyperlink"/>
            <w:noProof/>
            <w:webHidden/>
          </w:rPr>
          <w:fldChar w:fldCharType="end"/>
        </w:r>
      </w:hyperlink>
    </w:p>
    <w:p w14:paraId="6467742E" w14:textId="2932EE9E" w:rsidR="008B453F" w:rsidRPr="008B453F" w:rsidRDefault="004153DF" w:rsidP="004A44BC">
      <w:pPr>
        <w:pStyle w:val="TOC2"/>
        <w:spacing w:after="0"/>
        <w:ind w:left="0"/>
        <w:rPr>
          <w:rStyle w:val="Hyperlink"/>
          <w:noProof/>
        </w:rPr>
      </w:pPr>
      <w:hyperlink r:id="rId33" w:anchor="_Toc103330841" w:history="1">
        <w:r w:rsidR="008B453F" w:rsidRPr="00626A55">
          <w:rPr>
            <w:rStyle w:val="Hyperlink"/>
            <w:noProof/>
          </w:rPr>
          <w:t>Figure 1.1. 15. Proposal presentation last-minute preparation meetings</w:t>
        </w:r>
        <w:r w:rsidR="008B453F" w:rsidRPr="008B453F">
          <w:rPr>
            <w:rStyle w:val="Hyperlink"/>
            <w:noProof/>
            <w:webHidden/>
          </w:rPr>
          <w:tab/>
        </w:r>
        <w:r w:rsidR="008B453F" w:rsidRPr="008B453F">
          <w:rPr>
            <w:rStyle w:val="Hyperlink"/>
            <w:noProof/>
            <w:webHidden/>
          </w:rPr>
          <w:fldChar w:fldCharType="begin"/>
        </w:r>
        <w:r w:rsidR="008B453F" w:rsidRPr="008B453F">
          <w:rPr>
            <w:rStyle w:val="Hyperlink"/>
            <w:noProof/>
            <w:webHidden/>
          </w:rPr>
          <w:instrText xml:space="preserve"> PAGEREF _Toc103330841 \h </w:instrText>
        </w:r>
        <w:r w:rsidR="008B453F" w:rsidRPr="008B453F">
          <w:rPr>
            <w:rStyle w:val="Hyperlink"/>
            <w:noProof/>
            <w:webHidden/>
          </w:rPr>
        </w:r>
        <w:r w:rsidR="008B453F" w:rsidRPr="008B453F">
          <w:rPr>
            <w:rStyle w:val="Hyperlink"/>
            <w:noProof/>
            <w:webHidden/>
          </w:rPr>
          <w:fldChar w:fldCharType="separate"/>
        </w:r>
        <w:r w:rsidR="008B453F" w:rsidRPr="008B453F">
          <w:rPr>
            <w:rStyle w:val="Hyperlink"/>
            <w:noProof/>
            <w:webHidden/>
          </w:rPr>
          <w:t>10</w:t>
        </w:r>
        <w:r w:rsidR="008B453F" w:rsidRPr="008B453F">
          <w:rPr>
            <w:rStyle w:val="Hyperlink"/>
            <w:noProof/>
            <w:webHidden/>
          </w:rPr>
          <w:fldChar w:fldCharType="end"/>
        </w:r>
      </w:hyperlink>
    </w:p>
    <w:p w14:paraId="6FE107C9" w14:textId="05ACFDB6" w:rsidR="008B453F" w:rsidRPr="008B453F" w:rsidRDefault="004153DF" w:rsidP="004A44BC">
      <w:pPr>
        <w:pStyle w:val="TOC2"/>
        <w:spacing w:after="0"/>
        <w:ind w:left="0"/>
        <w:rPr>
          <w:rStyle w:val="Hyperlink"/>
          <w:noProof/>
        </w:rPr>
      </w:pPr>
      <w:hyperlink r:id="rId34" w:anchor="_Toc103330842" w:history="1">
        <w:r w:rsidR="008B453F" w:rsidRPr="00626A55">
          <w:rPr>
            <w:rStyle w:val="Hyperlink"/>
            <w:noProof/>
          </w:rPr>
          <w:t>Figure 1.1. 16. Initial dataset preparation planning discussion meeting</w:t>
        </w:r>
        <w:r w:rsidR="008B453F" w:rsidRPr="008B453F">
          <w:rPr>
            <w:rStyle w:val="Hyperlink"/>
            <w:noProof/>
            <w:webHidden/>
          </w:rPr>
          <w:tab/>
        </w:r>
        <w:r w:rsidR="008B453F" w:rsidRPr="008B453F">
          <w:rPr>
            <w:rStyle w:val="Hyperlink"/>
            <w:noProof/>
            <w:webHidden/>
          </w:rPr>
          <w:fldChar w:fldCharType="begin"/>
        </w:r>
        <w:r w:rsidR="008B453F" w:rsidRPr="008B453F">
          <w:rPr>
            <w:rStyle w:val="Hyperlink"/>
            <w:noProof/>
            <w:webHidden/>
          </w:rPr>
          <w:instrText xml:space="preserve"> PAGEREF _Toc103330842 \h </w:instrText>
        </w:r>
        <w:r w:rsidR="008B453F" w:rsidRPr="008B453F">
          <w:rPr>
            <w:rStyle w:val="Hyperlink"/>
            <w:noProof/>
            <w:webHidden/>
          </w:rPr>
        </w:r>
        <w:r w:rsidR="008B453F" w:rsidRPr="008B453F">
          <w:rPr>
            <w:rStyle w:val="Hyperlink"/>
            <w:noProof/>
            <w:webHidden/>
          </w:rPr>
          <w:fldChar w:fldCharType="separate"/>
        </w:r>
        <w:r w:rsidR="008B453F" w:rsidRPr="008B453F">
          <w:rPr>
            <w:rStyle w:val="Hyperlink"/>
            <w:noProof/>
            <w:webHidden/>
          </w:rPr>
          <w:t>10</w:t>
        </w:r>
        <w:r w:rsidR="008B453F" w:rsidRPr="008B453F">
          <w:rPr>
            <w:rStyle w:val="Hyperlink"/>
            <w:noProof/>
            <w:webHidden/>
          </w:rPr>
          <w:fldChar w:fldCharType="end"/>
        </w:r>
      </w:hyperlink>
    </w:p>
    <w:p w14:paraId="26F4AC9F" w14:textId="6924B97E" w:rsidR="008B453F" w:rsidRPr="008B453F" w:rsidRDefault="004153DF" w:rsidP="004A44BC">
      <w:pPr>
        <w:pStyle w:val="TOC2"/>
        <w:spacing w:after="0"/>
        <w:ind w:left="0"/>
        <w:rPr>
          <w:rStyle w:val="Hyperlink"/>
          <w:noProof/>
        </w:rPr>
      </w:pPr>
      <w:hyperlink r:id="rId35" w:anchor="_Toc103330843" w:history="1">
        <w:r w:rsidR="008B453F" w:rsidRPr="00626A55">
          <w:rPr>
            <w:rStyle w:val="Hyperlink"/>
            <w:noProof/>
          </w:rPr>
          <w:t>Figure 1.1. 17. Proposal draft submission finalization meeting</w:t>
        </w:r>
        <w:r w:rsidR="008B453F" w:rsidRPr="008B453F">
          <w:rPr>
            <w:rStyle w:val="Hyperlink"/>
            <w:noProof/>
            <w:webHidden/>
          </w:rPr>
          <w:tab/>
        </w:r>
        <w:r w:rsidR="008B453F" w:rsidRPr="008B453F">
          <w:rPr>
            <w:rStyle w:val="Hyperlink"/>
            <w:noProof/>
            <w:webHidden/>
          </w:rPr>
          <w:fldChar w:fldCharType="begin"/>
        </w:r>
        <w:r w:rsidR="008B453F" w:rsidRPr="008B453F">
          <w:rPr>
            <w:rStyle w:val="Hyperlink"/>
            <w:noProof/>
            <w:webHidden/>
          </w:rPr>
          <w:instrText xml:space="preserve"> PAGEREF _Toc103330843 \h </w:instrText>
        </w:r>
        <w:r w:rsidR="008B453F" w:rsidRPr="008B453F">
          <w:rPr>
            <w:rStyle w:val="Hyperlink"/>
            <w:noProof/>
            <w:webHidden/>
          </w:rPr>
        </w:r>
        <w:r w:rsidR="008B453F" w:rsidRPr="008B453F">
          <w:rPr>
            <w:rStyle w:val="Hyperlink"/>
            <w:noProof/>
            <w:webHidden/>
          </w:rPr>
          <w:fldChar w:fldCharType="separate"/>
        </w:r>
        <w:r w:rsidR="008B453F" w:rsidRPr="008B453F">
          <w:rPr>
            <w:rStyle w:val="Hyperlink"/>
            <w:noProof/>
            <w:webHidden/>
          </w:rPr>
          <w:t>11</w:t>
        </w:r>
        <w:r w:rsidR="008B453F" w:rsidRPr="008B453F">
          <w:rPr>
            <w:rStyle w:val="Hyperlink"/>
            <w:noProof/>
            <w:webHidden/>
          </w:rPr>
          <w:fldChar w:fldCharType="end"/>
        </w:r>
      </w:hyperlink>
    </w:p>
    <w:p w14:paraId="138F1A52" w14:textId="7C37B700" w:rsidR="008B453F" w:rsidRPr="008B453F" w:rsidRDefault="004153DF" w:rsidP="004A44BC">
      <w:pPr>
        <w:pStyle w:val="TOC2"/>
        <w:spacing w:after="0"/>
        <w:ind w:left="0"/>
        <w:rPr>
          <w:rStyle w:val="Hyperlink"/>
          <w:noProof/>
        </w:rPr>
      </w:pPr>
      <w:hyperlink r:id="rId36" w:anchor="_Toc103330844" w:history="1">
        <w:r w:rsidR="008B453F" w:rsidRPr="00626A55">
          <w:rPr>
            <w:rStyle w:val="Hyperlink"/>
            <w:noProof/>
          </w:rPr>
          <w:t>Figure 1.1. 18. Proposal draft review and proofreading discussion</w:t>
        </w:r>
        <w:r w:rsidR="008B453F" w:rsidRPr="008B453F">
          <w:rPr>
            <w:rStyle w:val="Hyperlink"/>
            <w:noProof/>
            <w:webHidden/>
          </w:rPr>
          <w:tab/>
        </w:r>
        <w:r w:rsidR="008B453F" w:rsidRPr="008B453F">
          <w:rPr>
            <w:rStyle w:val="Hyperlink"/>
            <w:noProof/>
            <w:webHidden/>
          </w:rPr>
          <w:fldChar w:fldCharType="begin"/>
        </w:r>
        <w:r w:rsidR="008B453F" w:rsidRPr="008B453F">
          <w:rPr>
            <w:rStyle w:val="Hyperlink"/>
            <w:noProof/>
            <w:webHidden/>
          </w:rPr>
          <w:instrText xml:space="preserve"> PAGEREF _Toc103330844 \h </w:instrText>
        </w:r>
        <w:r w:rsidR="008B453F" w:rsidRPr="008B453F">
          <w:rPr>
            <w:rStyle w:val="Hyperlink"/>
            <w:noProof/>
            <w:webHidden/>
          </w:rPr>
        </w:r>
        <w:r w:rsidR="008B453F" w:rsidRPr="008B453F">
          <w:rPr>
            <w:rStyle w:val="Hyperlink"/>
            <w:noProof/>
            <w:webHidden/>
          </w:rPr>
          <w:fldChar w:fldCharType="separate"/>
        </w:r>
        <w:r w:rsidR="008B453F" w:rsidRPr="008B453F">
          <w:rPr>
            <w:rStyle w:val="Hyperlink"/>
            <w:noProof/>
            <w:webHidden/>
          </w:rPr>
          <w:t>11</w:t>
        </w:r>
        <w:r w:rsidR="008B453F" w:rsidRPr="008B453F">
          <w:rPr>
            <w:rStyle w:val="Hyperlink"/>
            <w:noProof/>
            <w:webHidden/>
          </w:rPr>
          <w:fldChar w:fldCharType="end"/>
        </w:r>
      </w:hyperlink>
    </w:p>
    <w:p w14:paraId="73F164FF" w14:textId="3CA126EB" w:rsidR="008B453F" w:rsidRPr="008B453F" w:rsidRDefault="004153DF" w:rsidP="004A44BC">
      <w:pPr>
        <w:pStyle w:val="TOC2"/>
        <w:spacing w:after="0"/>
        <w:ind w:left="0"/>
        <w:rPr>
          <w:rStyle w:val="Hyperlink"/>
          <w:noProof/>
        </w:rPr>
      </w:pPr>
      <w:hyperlink r:id="rId37" w:anchor="_Toc103330845" w:history="1">
        <w:r w:rsidR="008B453F" w:rsidRPr="00626A55">
          <w:rPr>
            <w:rStyle w:val="Hyperlink"/>
            <w:noProof/>
          </w:rPr>
          <w:t>Figure 1.1. 19 GitLab repository setting up meeting</w:t>
        </w:r>
        <w:r w:rsidR="008B453F" w:rsidRPr="008B453F">
          <w:rPr>
            <w:rStyle w:val="Hyperlink"/>
            <w:noProof/>
            <w:webHidden/>
          </w:rPr>
          <w:tab/>
        </w:r>
        <w:r w:rsidR="008B453F" w:rsidRPr="008B453F">
          <w:rPr>
            <w:rStyle w:val="Hyperlink"/>
            <w:noProof/>
            <w:webHidden/>
          </w:rPr>
          <w:fldChar w:fldCharType="begin"/>
        </w:r>
        <w:r w:rsidR="008B453F" w:rsidRPr="008B453F">
          <w:rPr>
            <w:rStyle w:val="Hyperlink"/>
            <w:noProof/>
            <w:webHidden/>
          </w:rPr>
          <w:instrText xml:space="preserve"> PAGEREF _Toc103330845 \h </w:instrText>
        </w:r>
        <w:r w:rsidR="008B453F" w:rsidRPr="008B453F">
          <w:rPr>
            <w:rStyle w:val="Hyperlink"/>
            <w:noProof/>
            <w:webHidden/>
          </w:rPr>
        </w:r>
        <w:r w:rsidR="008B453F" w:rsidRPr="008B453F">
          <w:rPr>
            <w:rStyle w:val="Hyperlink"/>
            <w:noProof/>
            <w:webHidden/>
          </w:rPr>
          <w:fldChar w:fldCharType="separate"/>
        </w:r>
        <w:r w:rsidR="008B453F" w:rsidRPr="008B453F">
          <w:rPr>
            <w:rStyle w:val="Hyperlink"/>
            <w:noProof/>
            <w:webHidden/>
          </w:rPr>
          <w:t>12</w:t>
        </w:r>
        <w:r w:rsidR="008B453F" w:rsidRPr="008B453F">
          <w:rPr>
            <w:rStyle w:val="Hyperlink"/>
            <w:noProof/>
            <w:webHidden/>
          </w:rPr>
          <w:fldChar w:fldCharType="end"/>
        </w:r>
      </w:hyperlink>
    </w:p>
    <w:p w14:paraId="0EBC8719" w14:textId="0BCE1AAA" w:rsidR="008B453F" w:rsidRPr="008B453F" w:rsidRDefault="004153DF" w:rsidP="004A44BC">
      <w:pPr>
        <w:pStyle w:val="TOC2"/>
        <w:spacing w:after="0"/>
        <w:ind w:left="0"/>
        <w:rPr>
          <w:rStyle w:val="Hyperlink"/>
          <w:noProof/>
        </w:rPr>
      </w:pPr>
      <w:hyperlink r:id="rId38" w:anchor="_Toc103330846" w:history="1">
        <w:r w:rsidR="008B453F" w:rsidRPr="00626A55">
          <w:rPr>
            <w:rStyle w:val="Hyperlink"/>
            <w:noProof/>
          </w:rPr>
          <w:t>Figure 1.1. 20. Research 50% progress discussion meeting with the four members</w:t>
        </w:r>
        <w:r w:rsidR="008B453F" w:rsidRPr="008B453F">
          <w:rPr>
            <w:rStyle w:val="Hyperlink"/>
            <w:noProof/>
            <w:webHidden/>
          </w:rPr>
          <w:tab/>
        </w:r>
        <w:r w:rsidR="008B453F" w:rsidRPr="008B453F">
          <w:rPr>
            <w:rStyle w:val="Hyperlink"/>
            <w:noProof/>
            <w:webHidden/>
          </w:rPr>
          <w:fldChar w:fldCharType="begin"/>
        </w:r>
        <w:r w:rsidR="008B453F" w:rsidRPr="008B453F">
          <w:rPr>
            <w:rStyle w:val="Hyperlink"/>
            <w:noProof/>
            <w:webHidden/>
          </w:rPr>
          <w:instrText xml:space="preserve"> PAGEREF _Toc103330846 \h </w:instrText>
        </w:r>
        <w:r w:rsidR="008B453F" w:rsidRPr="008B453F">
          <w:rPr>
            <w:rStyle w:val="Hyperlink"/>
            <w:noProof/>
            <w:webHidden/>
          </w:rPr>
        </w:r>
        <w:r w:rsidR="008B453F" w:rsidRPr="008B453F">
          <w:rPr>
            <w:rStyle w:val="Hyperlink"/>
            <w:noProof/>
            <w:webHidden/>
          </w:rPr>
          <w:fldChar w:fldCharType="separate"/>
        </w:r>
        <w:r w:rsidR="008B453F" w:rsidRPr="008B453F">
          <w:rPr>
            <w:rStyle w:val="Hyperlink"/>
            <w:noProof/>
            <w:webHidden/>
          </w:rPr>
          <w:t>12</w:t>
        </w:r>
        <w:r w:rsidR="008B453F" w:rsidRPr="008B453F">
          <w:rPr>
            <w:rStyle w:val="Hyperlink"/>
            <w:noProof/>
            <w:webHidden/>
          </w:rPr>
          <w:fldChar w:fldCharType="end"/>
        </w:r>
      </w:hyperlink>
    </w:p>
    <w:p w14:paraId="67918F20" w14:textId="76DF504A" w:rsidR="000947A3" w:rsidRPr="008B453F" w:rsidRDefault="004153DF" w:rsidP="004A44BC">
      <w:pPr>
        <w:pStyle w:val="TOC2"/>
        <w:spacing w:after="0"/>
        <w:ind w:left="0"/>
        <w:rPr>
          <w:rStyle w:val="Hyperlink"/>
          <w:noProof/>
        </w:rPr>
      </w:pPr>
      <w:hyperlink r:id="rId39" w:anchor="_Toc103330847" w:history="1">
        <w:r w:rsidR="008B453F" w:rsidRPr="00626A55">
          <w:rPr>
            <w:rStyle w:val="Hyperlink"/>
            <w:noProof/>
          </w:rPr>
          <w:t>Figure 1.1. 21 Research 50% progress discussion meeting with the team including supervisors</w:t>
        </w:r>
        <w:r w:rsidR="008B453F" w:rsidRPr="008B453F">
          <w:rPr>
            <w:rStyle w:val="Hyperlink"/>
            <w:noProof/>
            <w:webHidden/>
          </w:rPr>
          <w:tab/>
        </w:r>
        <w:r w:rsidR="008B453F" w:rsidRPr="008B453F">
          <w:rPr>
            <w:rStyle w:val="Hyperlink"/>
            <w:noProof/>
            <w:webHidden/>
          </w:rPr>
          <w:fldChar w:fldCharType="begin"/>
        </w:r>
        <w:r w:rsidR="008B453F" w:rsidRPr="008B453F">
          <w:rPr>
            <w:rStyle w:val="Hyperlink"/>
            <w:noProof/>
            <w:webHidden/>
          </w:rPr>
          <w:instrText xml:space="preserve"> PAGEREF _Toc103330847 \h </w:instrText>
        </w:r>
        <w:r w:rsidR="008B453F" w:rsidRPr="008B453F">
          <w:rPr>
            <w:rStyle w:val="Hyperlink"/>
            <w:noProof/>
            <w:webHidden/>
          </w:rPr>
        </w:r>
        <w:r w:rsidR="008B453F" w:rsidRPr="008B453F">
          <w:rPr>
            <w:rStyle w:val="Hyperlink"/>
            <w:noProof/>
            <w:webHidden/>
          </w:rPr>
          <w:fldChar w:fldCharType="separate"/>
        </w:r>
        <w:r w:rsidR="008B453F" w:rsidRPr="008B453F">
          <w:rPr>
            <w:rStyle w:val="Hyperlink"/>
            <w:noProof/>
            <w:webHidden/>
          </w:rPr>
          <w:t>12</w:t>
        </w:r>
        <w:r w:rsidR="008B453F" w:rsidRPr="008B453F">
          <w:rPr>
            <w:rStyle w:val="Hyperlink"/>
            <w:noProof/>
            <w:webHidden/>
          </w:rPr>
          <w:fldChar w:fldCharType="end"/>
        </w:r>
      </w:hyperlink>
      <w:r w:rsidR="00D270AA" w:rsidRPr="008B453F">
        <w:rPr>
          <w:rStyle w:val="Hyperlink"/>
          <w:noProof/>
        </w:rPr>
        <w:fldChar w:fldCharType="end"/>
      </w:r>
    </w:p>
    <w:p w14:paraId="31AF270F" w14:textId="4B2BF1E5" w:rsidR="00E44691" w:rsidRPr="00E44691" w:rsidRDefault="00E44691" w:rsidP="004A44BC">
      <w:pPr>
        <w:pStyle w:val="TOC2"/>
        <w:spacing w:after="0"/>
        <w:ind w:left="0"/>
        <w:rPr>
          <w:rStyle w:val="Hyperlink"/>
        </w:rPr>
      </w:pPr>
      <w:r w:rsidRPr="00E44691">
        <w:rPr>
          <w:rStyle w:val="Hyperlink"/>
          <w:noProof/>
        </w:rPr>
        <w:fldChar w:fldCharType="begin"/>
      </w:r>
      <w:r w:rsidRPr="00E44691">
        <w:rPr>
          <w:rStyle w:val="Hyperlink"/>
          <w:noProof/>
        </w:rPr>
        <w:instrText xml:space="preserve"> TOC \h \z \c "Figure 1.2." </w:instrText>
      </w:r>
      <w:r w:rsidRPr="00E44691">
        <w:rPr>
          <w:rStyle w:val="Hyperlink"/>
          <w:noProof/>
        </w:rPr>
        <w:fldChar w:fldCharType="separate"/>
      </w:r>
      <w:hyperlink r:id="rId40" w:anchor="_Toc103331680" w:history="1">
        <w:r w:rsidRPr="006A3132">
          <w:rPr>
            <w:rStyle w:val="Hyperlink"/>
            <w:noProof/>
          </w:rPr>
          <w:t>Figure 1.2. 1. Charter document review conversation</w:t>
        </w:r>
        <w:r w:rsidRPr="00E44691">
          <w:rPr>
            <w:rStyle w:val="Hyperlink"/>
            <w:webHidden/>
          </w:rPr>
          <w:tab/>
        </w:r>
        <w:r w:rsidRPr="00E44691">
          <w:rPr>
            <w:rStyle w:val="Hyperlink"/>
            <w:webHidden/>
          </w:rPr>
          <w:fldChar w:fldCharType="begin"/>
        </w:r>
        <w:r w:rsidRPr="00E44691">
          <w:rPr>
            <w:rStyle w:val="Hyperlink"/>
            <w:webHidden/>
          </w:rPr>
          <w:instrText xml:space="preserve"> PAGEREF _Toc103331680 \h </w:instrText>
        </w:r>
        <w:r w:rsidRPr="00E44691">
          <w:rPr>
            <w:rStyle w:val="Hyperlink"/>
            <w:webHidden/>
          </w:rPr>
        </w:r>
        <w:r w:rsidRPr="00E44691">
          <w:rPr>
            <w:rStyle w:val="Hyperlink"/>
            <w:webHidden/>
          </w:rPr>
          <w:fldChar w:fldCharType="separate"/>
        </w:r>
        <w:r w:rsidRPr="00E44691">
          <w:rPr>
            <w:rStyle w:val="Hyperlink"/>
            <w:webHidden/>
          </w:rPr>
          <w:t>13</w:t>
        </w:r>
        <w:r w:rsidRPr="00E44691">
          <w:rPr>
            <w:rStyle w:val="Hyperlink"/>
            <w:webHidden/>
          </w:rPr>
          <w:fldChar w:fldCharType="end"/>
        </w:r>
      </w:hyperlink>
    </w:p>
    <w:p w14:paraId="277A46EA" w14:textId="2564DB65" w:rsidR="00E44691" w:rsidRPr="00E44691" w:rsidRDefault="004153DF" w:rsidP="004A44BC">
      <w:pPr>
        <w:pStyle w:val="TOC2"/>
        <w:spacing w:after="0"/>
        <w:ind w:left="0"/>
        <w:rPr>
          <w:rStyle w:val="Hyperlink"/>
        </w:rPr>
      </w:pPr>
      <w:hyperlink r:id="rId41" w:anchor="_Toc103331681" w:history="1">
        <w:r w:rsidR="00E44691" w:rsidRPr="006A3132">
          <w:rPr>
            <w:rStyle w:val="Hyperlink"/>
            <w:noProof/>
          </w:rPr>
          <w:t>Figure 1.2. 2 Initial proposal presentation sharing and discussion</w:t>
        </w:r>
        <w:r w:rsidR="00E44691" w:rsidRPr="00E44691">
          <w:rPr>
            <w:rStyle w:val="Hyperlink"/>
            <w:webHidden/>
          </w:rPr>
          <w:tab/>
        </w:r>
        <w:r w:rsidR="00E44691" w:rsidRPr="00E44691">
          <w:rPr>
            <w:rStyle w:val="Hyperlink"/>
            <w:webHidden/>
          </w:rPr>
          <w:fldChar w:fldCharType="begin"/>
        </w:r>
        <w:r w:rsidR="00E44691" w:rsidRPr="00E44691">
          <w:rPr>
            <w:rStyle w:val="Hyperlink"/>
            <w:webHidden/>
          </w:rPr>
          <w:instrText xml:space="preserve"> PAGEREF _Toc103331681 \h </w:instrText>
        </w:r>
        <w:r w:rsidR="00E44691" w:rsidRPr="00E44691">
          <w:rPr>
            <w:rStyle w:val="Hyperlink"/>
            <w:webHidden/>
          </w:rPr>
        </w:r>
        <w:r w:rsidR="00E44691" w:rsidRPr="00E44691">
          <w:rPr>
            <w:rStyle w:val="Hyperlink"/>
            <w:webHidden/>
          </w:rPr>
          <w:fldChar w:fldCharType="separate"/>
        </w:r>
        <w:r w:rsidR="00E44691" w:rsidRPr="00E44691">
          <w:rPr>
            <w:rStyle w:val="Hyperlink"/>
            <w:webHidden/>
          </w:rPr>
          <w:t>13</w:t>
        </w:r>
        <w:r w:rsidR="00E44691" w:rsidRPr="00E44691">
          <w:rPr>
            <w:rStyle w:val="Hyperlink"/>
            <w:webHidden/>
          </w:rPr>
          <w:fldChar w:fldCharType="end"/>
        </w:r>
      </w:hyperlink>
    </w:p>
    <w:p w14:paraId="18FF3808" w14:textId="3D5A5943" w:rsidR="00E44691" w:rsidRPr="00E44691" w:rsidRDefault="004153DF" w:rsidP="004A44BC">
      <w:pPr>
        <w:pStyle w:val="TOC2"/>
        <w:spacing w:after="0"/>
        <w:ind w:left="0"/>
        <w:rPr>
          <w:rStyle w:val="Hyperlink"/>
        </w:rPr>
      </w:pPr>
      <w:hyperlink r:id="rId42" w:anchor="_Toc103331682" w:history="1">
        <w:r w:rsidR="00E44691" w:rsidRPr="006A3132">
          <w:rPr>
            <w:rStyle w:val="Hyperlink"/>
            <w:noProof/>
          </w:rPr>
          <w:t>Figure 1.2. 3. Discussion / Resources sharing on dataset and development tools</w:t>
        </w:r>
        <w:r w:rsidR="00E44691" w:rsidRPr="00E44691">
          <w:rPr>
            <w:rStyle w:val="Hyperlink"/>
            <w:webHidden/>
          </w:rPr>
          <w:tab/>
        </w:r>
        <w:r w:rsidR="00E44691" w:rsidRPr="00E44691">
          <w:rPr>
            <w:rStyle w:val="Hyperlink"/>
            <w:webHidden/>
          </w:rPr>
          <w:fldChar w:fldCharType="begin"/>
        </w:r>
        <w:r w:rsidR="00E44691" w:rsidRPr="00E44691">
          <w:rPr>
            <w:rStyle w:val="Hyperlink"/>
            <w:webHidden/>
          </w:rPr>
          <w:instrText xml:space="preserve"> PAGEREF _Toc103331682 \h </w:instrText>
        </w:r>
        <w:r w:rsidR="00E44691" w:rsidRPr="00E44691">
          <w:rPr>
            <w:rStyle w:val="Hyperlink"/>
            <w:webHidden/>
          </w:rPr>
        </w:r>
        <w:r w:rsidR="00E44691" w:rsidRPr="00E44691">
          <w:rPr>
            <w:rStyle w:val="Hyperlink"/>
            <w:webHidden/>
          </w:rPr>
          <w:fldChar w:fldCharType="separate"/>
        </w:r>
        <w:r w:rsidR="00E44691" w:rsidRPr="00E44691">
          <w:rPr>
            <w:rStyle w:val="Hyperlink"/>
            <w:webHidden/>
          </w:rPr>
          <w:t>14</w:t>
        </w:r>
        <w:r w:rsidR="00E44691" w:rsidRPr="00E44691">
          <w:rPr>
            <w:rStyle w:val="Hyperlink"/>
            <w:webHidden/>
          </w:rPr>
          <w:fldChar w:fldCharType="end"/>
        </w:r>
      </w:hyperlink>
    </w:p>
    <w:p w14:paraId="12154727" w14:textId="3A57DBFD" w:rsidR="00E44691" w:rsidRPr="00E44691" w:rsidRDefault="004153DF" w:rsidP="004A44BC">
      <w:pPr>
        <w:pStyle w:val="TOC2"/>
        <w:spacing w:after="0"/>
        <w:ind w:left="0"/>
        <w:rPr>
          <w:rStyle w:val="Hyperlink"/>
        </w:rPr>
      </w:pPr>
      <w:hyperlink r:id="rId43" w:anchor="_Toc103331683" w:history="1">
        <w:r w:rsidR="00E44691" w:rsidRPr="006A3132">
          <w:rPr>
            <w:rStyle w:val="Hyperlink"/>
            <w:noProof/>
          </w:rPr>
          <w:t>Figure 1.2. 4 Proposal report for the individual component</w:t>
        </w:r>
        <w:r w:rsidR="00E44691" w:rsidRPr="00E44691">
          <w:rPr>
            <w:rStyle w:val="Hyperlink"/>
            <w:webHidden/>
          </w:rPr>
          <w:tab/>
        </w:r>
        <w:r w:rsidR="00E44691" w:rsidRPr="00E44691">
          <w:rPr>
            <w:rStyle w:val="Hyperlink"/>
            <w:webHidden/>
          </w:rPr>
          <w:fldChar w:fldCharType="begin"/>
        </w:r>
        <w:r w:rsidR="00E44691" w:rsidRPr="00E44691">
          <w:rPr>
            <w:rStyle w:val="Hyperlink"/>
            <w:webHidden/>
          </w:rPr>
          <w:instrText xml:space="preserve"> PAGEREF _Toc103331683 \h </w:instrText>
        </w:r>
        <w:r w:rsidR="00E44691" w:rsidRPr="00E44691">
          <w:rPr>
            <w:rStyle w:val="Hyperlink"/>
            <w:webHidden/>
          </w:rPr>
        </w:r>
        <w:r w:rsidR="00E44691" w:rsidRPr="00E44691">
          <w:rPr>
            <w:rStyle w:val="Hyperlink"/>
            <w:webHidden/>
          </w:rPr>
          <w:fldChar w:fldCharType="separate"/>
        </w:r>
        <w:r w:rsidR="00E44691" w:rsidRPr="00E44691">
          <w:rPr>
            <w:rStyle w:val="Hyperlink"/>
            <w:webHidden/>
          </w:rPr>
          <w:t>15</w:t>
        </w:r>
        <w:r w:rsidR="00E44691" w:rsidRPr="00E44691">
          <w:rPr>
            <w:rStyle w:val="Hyperlink"/>
            <w:webHidden/>
          </w:rPr>
          <w:fldChar w:fldCharType="end"/>
        </w:r>
      </w:hyperlink>
    </w:p>
    <w:p w14:paraId="0AD5C8D4" w14:textId="70180D88" w:rsidR="008323FF" w:rsidRDefault="004153DF" w:rsidP="004A44BC">
      <w:pPr>
        <w:pStyle w:val="TOC2"/>
        <w:spacing w:after="0"/>
        <w:ind w:left="0"/>
        <w:rPr>
          <w:rStyle w:val="Hyperlink"/>
          <w:noProof/>
        </w:rPr>
      </w:pPr>
      <w:hyperlink r:id="rId44" w:anchor="_Toc103331684" w:history="1">
        <w:r w:rsidR="00E44691" w:rsidRPr="006A3132">
          <w:rPr>
            <w:rStyle w:val="Hyperlink"/>
            <w:noProof/>
          </w:rPr>
          <w:t>Figure 1.2. 5 Progress update</w:t>
        </w:r>
        <w:r w:rsidR="00E44691" w:rsidRPr="00E44691">
          <w:rPr>
            <w:rStyle w:val="Hyperlink"/>
            <w:webHidden/>
          </w:rPr>
          <w:tab/>
        </w:r>
        <w:r w:rsidR="00E44691" w:rsidRPr="00E44691">
          <w:rPr>
            <w:rStyle w:val="Hyperlink"/>
            <w:webHidden/>
          </w:rPr>
          <w:fldChar w:fldCharType="begin"/>
        </w:r>
        <w:r w:rsidR="00E44691" w:rsidRPr="00E44691">
          <w:rPr>
            <w:rStyle w:val="Hyperlink"/>
            <w:webHidden/>
          </w:rPr>
          <w:instrText xml:space="preserve"> PAGEREF _Toc103331684 \h </w:instrText>
        </w:r>
        <w:r w:rsidR="00E44691" w:rsidRPr="00E44691">
          <w:rPr>
            <w:rStyle w:val="Hyperlink"/>
            <w:webHidden/>
          </w:rPr>
        </w:r>
        <w:r w:rsidR="00E44691" w:rsidRPr="00E44691">
          <w:rPr>
            <w:rStyle w:val="Hyperlink"/>
            <w:webHidden/>
          </w:rPr>
          <w:fldChar w:fldCharType="separate"/>
        </w:r>
        <w:r w:rsidR="00E44691" w:rsidRPr="00E44691">
          <w:rPr>
            <w:rStyle w:val="Hyperlink"/>
            <w:webHidden/>
          </w:rPr>
          <w:t>15</w:t>
        </w:r>
        <w:r w:rsidR="00E44691" w:rsidRPr="00E44691">
          <w:rPr>
            <w:rStyle w:val="Hyperlink"/>
            <w:webHidden/>
          </w:rPr>
          <w:fldChar w:fldCharType="end"/>
        </w:r>
      </w:hyperlink>
      <w:r w:rsidR="00E44691" w:rsidRPr="00E44691">
        <w:rPr>
          <w:rStyle w:val="Hyperlink"/>
          <w:noProof/>
        </w:rPr>
        <w:fldChar w:fldCharType="end"/>
      </w:r>
    </w:p>
    <w:p w14:paraId="3D6E271D" w14:textId="65CC14E9" w:rsidR="008323FF" w:rsidRPr="00CB7FC0" w:rsidRDefault="008323FF" w:rsidP="004A44BC">
      <w:pPr>
        <w:pStyle w:val="TOC2"/>
        <w:spacing w:after="0"/>
        <w:ind w:left="0"/>
        <w:rPr>
          <w:rStyle w:val="Hyperlink"/>
          <w:noProof/>
        </w:rPr>
      </w:pPr>
      <w:r w:rsidRPr="00CB7FC0">
        <w:rPr>
          <w:rStyle w:val="Hyperlink"/>
          <w:noProof/>
        </w:rPr>
        <w:fldChar w:fldCharType="begin"/>
      </w:r>
      <w:r w:rsidRPr="00CB7FC0">
        <w:rPr>
          <w:rStyle w:val="Hyperlink"/>
          <w:noProof/>
        </w:rPr>
        <w:instrText xml:space="preserve"> TOC \h \z \c "Figure 1.3." </w:instrText>
      </w:r>
      <w:r w:rsidRPr="00CB7FC0">
        <w:rPr>
          <w:rStyle w:val="Hyperlink"/>
          <w:noProof/>
        </w:rPr>
        <w:fldChar w:fldCharType="separate"/>
      </w:r>
      <w:hyperlink r:id="rId45" w:anchor="_Toc103331800" w:history="1">
        <w:r w:rsidRPr="00410147">
          <w:rPr>
            <w:rStyle w:val="Hyperlink"/>
            <w:noProof/>
          </w:rPr>
          <w:t>Figure 1.3. 1.  Project backlog with individually assigned tasks to IT19051208</w:t>
        </w:r>
        <w:r w:rsidRPr="00CB7FC0">
          <w:rPr>
            <w:rStyle w:val="Hyperlink"/>
            <w:webHidden/>
          </w:rPr>
          <w:tab/>
        </w:r>
        <w:r w:rsidRPr="00CB7FC0">
          <w:rPr>
            <w:rStyle w:val="Hyperlink"/>
            <w:webHidden/>
          </w:rPr>
          <w:fldChar w:fldCharType="begin"/>
        </w:r>
        <w:r w:rsidRPr="00CB7FC0">
          <w:rPr>
            <w:rStyle w:val="Hyperlink"/>
            <w:webHidden/>
          </w:rPr>
          <w:instrText xml:space="preserve"> PAGEREF _Toc103331800 \h </w:instrText>
        </w:r>
        <w:r w:rsidRPr="00CB7FC0">
          <w:rPr>
            <w:rStyle w:val="Hyperlink"/>
            <w:webHidden/>
          </w:rPr>
        </w:r>
        <w:r w:rsidRPr="00CB7FC0">
          <w:rPr>
            <w:rStyle w:val="Hyperlink"/>
            <w:webHidden/>
          </w:rPr>
          <w:fldChar w:fldCharType="separate"/>
        </w:r>
        <w:r w:rsidRPr="00CB7FC0">
          <w:rPr>
            <w:rStyle w:val="Hyperlink"/>
            <w:webHidden/>
          </w:rPr>
          <w:t>16</w:t>
        </w:r>
        <w:r w:rsidRPr="00CB7FC0">
          <w:rPr>
            <w:rStyle w:val="Hyperlink"/>
            <w:webHidden/>
          </w:rPr>
          <w:fldChar w:fldCharType="end"/>
        </w:r>
      </w:hyperlink>
      <w:r w:rsidRPr="00CB7FC0">
        <w:rPr>
          <w:rStyle w:val="Hyperlink"/>
          <w:noProof/>
        </w:rPr>
        <w:fldChar w:fldCharType="end"/>
      </w:r>
    </w:p>
    <w:p w14:paraId="1A5656D3" w14:textId="26E6557D" w:rsidR="008323FF" w:rsidRPr="00CB7FC0" w:rsidRDefault="008323FF" w:rsidP="004A44BC">
      <w:pPr>
        <w:pStyle w:val="TOC2"/>
        <w:spacing w:after="0"/>
        <w:ind w:left="0"/>
        <w:rPr>
          <w:rStyle w:val="Hyperlink"/>
        </w:rPr>
      </w:pPr>
      <w:r w:rsidRPr="00CB7FC0">
        <w:rPr>
          <w:rStyle w:val="Hyperlink"/>
          <w:noProof/>
        </w:rPr>
        <w:fldChar w:fldCharType="begin"/>
      </w:r>
      <w:r w:rsidRPr="00CB7FC0">
        <w:rPr>
          <w:rStyle w:val="Hyperlink"/>
          <w:noProof/>
        </w:rPr>
        <w:instrText xml:space="preserve"> TOC \h \z \c "Figure 1.4." </w:instrText>
      </w:r>
      <w:r w:rsidRPr="00CB7FC0">
        <w:rPr>
          <w:rStyle w:val="Hyperlink"/>
          <w:noProof/>
        </w:rPr>
        <w:fldChar w:fldCharType="separate"/>
      </w:r>
      <w:hyperlink r:id="rId46" w:anchor="_Toc103331820" w:history="1">
        <w:r w:rsidRPr="00F474BE">
          <w:rPr>
            <w:rStyle w:val="Hyperlink"/>
            <w:noProof/>
          </w:rPr>
          <w:t>Figure 1.4. 1 Number of total tasks and tasks assigned to each member</w:t>
        </w:r>
        <w:r w:rsidRPr="00CB7FC0">
          <w:rPr>
            <w:rStyle w:val="Hyperlink"/>
            <w:webHidden/>
          </w:rPr>
          <w:tab/>
        </w:r>
        <w:r w:rsidRPr="00CB7FC0">
          <w:rPr>
            <w:rStyle w:val="Hyperlink"/>
            <w:webHidden/>
          </w:rPr>
          <w:fldChar w:fldCharType="begin"/>
        </w:r>
        <w:r w:rsidRPr="00CB7FC0">
          <w:rPr>
            <w:rStyle w:val="Hyperlink"/>
            <w:webHidden/>
          </w:rPr>
          <w:instrText xml:space="preserve"> PAGEREF _Toc103331820 \h </w:instrText>
        </w:r>
        <w:r w:rsidRPr="00CB7FC0">
          <w:rPr>
            <w:rStyle w:val="Hyperlink"/>
            <w:webHidden/>
          </w:rPr>
        </w:r>
        <w:r w:rsidRPr="00CB7FC0">
          <w:rPr>
            <w:rStyle w:val="Hyperlink"/>
            <w:webHidden/>
          </w:rPr>
          <w:fldChar w:fldCharType="separate"/>
        </w:r>
        <w:r w:rsidRPr="00CB7FC0">
          <w:rPr>
            <w:rStyle w:val="Hyperlink"/>
            <w:webHidden/>
          </w:rPr>
          <w:t>17</w:t>
        </w:r>
        <w:r w:rsidRPr="00CB7FC0">
          <w:rPr>
            <w:rStyle w:val="Hyperlink"/>
            <w:webHidden/>
          </w:rPr>
          <w:fldChar w:fldCharType="end"/>
        </w:r>
      </w:hyperlink>
    </w:p>
    <w:p w14:paraId="76622D2D" w14:textId="614B2E3F" w:rsidR="008323FF" w:rsidRPr="00CB7FC0" w:rsidRDefault="004153DF" w:rsidP="004A44BC">
      <w:pPr>
        <w:pStyle w:val="TOC2"/>
        <w:spacing w:after="0"/>
        <w:ind w:left="0"/>
        <w:rPr>
          <w:rStyle w:val="Hyperlink"/>
          <w:noProof/>
        </w:rPr>
      </w:pPr>
      <w:hyperlink r:id="rId47" w:anchor="_Toc103331821" w:history="1">
        <w:r w:rsidR="008323FF" w:rsidRPr="00F474BE">
          <w:rPr>
            <w:rStyle w:val="Hyperlink"/>
            <w:noProof/>
          </w:rPr>
          <w:t>Figure 1.4. 2 Number of tasks assigned to IT19051208 along with priority</w:t>
        </w:r>
        <w:r w:rsidR="008323FF" w:rsidRPr="00CB7FC0">
          <w:rPr>
            <w:rStyle w:val="Hyperlink"/>
            <w:webHidden/>
          </w:rPr>
          <w:tab/>
        </w:r>
        <w:r w:rsidR="008323FF" w:rsidRPr="00CB7FC0">
          <w:rPr>
            <w:rStyle w:val="Hyperlink"/>
            <w:webHidden/>
          </w:rPr>
          <w:fldChar w:fldCharType="begin"/>
        </w:r>
        <w:r w:rsidR="008323FF" w:rsidRPr="00CB7FC0">
          <w:rPr>
            <w:rStyle w:val="Hyperlink"/>
            <w:webHidden/>
          </w:rPr>
          <w:instrText xml:space="preserve"> PAGEREF _Toc103331821 \h </w:instrText>
        </w:r>
        <w:r w:rsidR="008323FF" w:rsidRPr="00CB7FC0">
          <w:rPr>
            <w:rStyle w:val="Hyperlink"/>
            <w:webHidden/>
          </w:rPr>
        </w:r>
        <w:r w:rsidR="008323FF" w:rsidRPr="00CB7FC0">
          <w:rPr>
            <w:rStyle w:val="Hyperlink"/>
            <w:webHidden/>
          </w:rPr>
          <w:fldChar w:fldCharType="separate"/>
        </w:r>
        <w:r w:rsidR="008323FF" w:rsidRPr="00CB7FC0">
          <w:rPr>
            <w:rStyle w:val="Hyperlink"/>
            <w:webHidden/>
          </w:rPr>
          <w:t>18</w:t>
        </w:r>
        <w:r w:rsidR="008323FF" w:rsidRPr="00CB7FC0">
          <w:rPr>
            <w:rStyle w:val="Hyperlink"/>
            <w:webHidden/>
          </w:rPr>
          <w:fldChar w:fldCharType="end"/>
        </w:r>
      </w:hyperlink>
      <w:r w:rsidR="008323FF" w:rsidRPr="00CB7FC0">
        <w:rPr>
          <w:rStyle w:val="Hyperlink"/>
          <w:noProof/>
        </w:rPr>
        <w:fldChar w:fldCharType="end"/>
      </w:r>
    </w:p>
    <w:p w14:paraId="5CA00D08" w14:textId="1C3A0D8A" w:rsidR="00CB7FC0" w:rsidRPr="00CB7FC0" w:rsidRDefault="00CB7FC0" w:rsidP="004A44BC">
      <w:pPr>
        <w:pStyle w:val="TOC2"/>
        <w:spacing w:after="0"/>
        <w:ind w:left="0"/>
        <w:rPr>
          <w:rStyle w:val="Hyperlink"/>
          <w:noProof/>
        </w:rPr>
      </w:pPr>
      <w:r w:rsidRPr="00CB7FC0">
        <w:rPr>
          <w:rStyle w:val="Hyperlink"/>
          <w:noProof/>
        </w:rPr>
        <w:fldChar w:fldCharType="begin"/>
      </w:r>
      <w:r w:rsidRPr="00CB7FC0">
        <w:rPr>
          <w:rStyle w:val="Hyperlink"/>
          <w:noProof/>
        </w:rPr>
        <w:instrText xml:space="preserve"> TOC \h \z \c "Figure 2.1." </w:instrText>
      </w:r>
      <w:r w:rsidRPr="00CB7FC0">
        <w:rPr>
          <w:rStyle w:val="Hyperlink"/>
          <w:noProof/>
        </w:rPr>
        <w:fldChar w:fldCharType="separate"/>
      </w:r>
      <w:hyperlink r:id="rId48" w:anchor="_Toc103331864" w:history="1">
        <w:r w:rsidRPr="001A0E24">
          <w:rPr>
            <w:rStyle w:val="Hyperlink"/>
            <w:noProof/>
          </w:rPr>
          <w:t>Figure 2.1. 1 GitLab branches created</w:t>
        </w:r>
        <w:r w:rsidRPr="00CB7FC0">
          <w:rPr>
            <w:rStyle w:val="Hyperlink"/>
            <w:webHidden/>
          </w:rPr>
          <w:tab/>
        </w:r>
        <w:r w:rsidRPr="00CB7FC0">
          <w:rPr>
            <w:rStyle w:val="Hyperlink"/>
            <w:webHidden/>
          </w:rPr>
          <w:fldChar w:fldCharType="begin"/>
        </w:r>
        <w:r w:rsidRPr="00CB7FC0">
          <w:rPr>
            <w:rStyle w:val="Hyperlink"/>
            <w:webHidden/>
          </w:rPr>
          <w:instrText xml:space="preserve"> PAGEREF _Toc103331864 \h </w:instrText>
        </w:r>
        <w:r w:rsidRPr="00CB7FC0">
          <w:rPr>
            <w:rStyle w:val="Hyperlink"/>
            <w:webHidden/>
          </w:rPr>
        </w:r>
        <w:r w:rsidRPr="00CB7FC0">
          <w:rPr>
            <w:rStyle w:val="Hyperlink"/>
            <w:webHidden/>
          </w:rPr>
          <w:fldChar w:fldCharType="separate"/>
        </w:r>
        <w:r w:rsidRPr="00CB7FC0">
          <w:rPr>
            <w:rStyle w:val="Hyperlink"/>
            <w:webHidden/>
          </w:rPr>
          <w:t>18</w:t>
        </w:r>
        <w:r w:rsidRPr="00CB7FC0">
          <w:rPr>
            <w:rStyle w:val="Hyperlink"/>
            <w:webHidden/>
          </w:rPr>
          <w:fldChar w:fldCharType="end"/>
        </w:r>
      </w:hyperlink>
      <w:r w:rsidRPr="00CB7FC0">
        <w:rPr>
          <w:rStyle w:val="Hyperlink"/>
          <w:noProof/>
        </w:rPr>
        <w:fldChar w:fldCharType="end"/>
      </w:r>
      <w:r w:rsidRPr="00CB7FC0">
        <w:rPr>
          <w:rStyle w:val="Hyperlink"/>
          <w:noProof/>
        </w:rPr>
        <w:fldChar w:fldCharType="begin"/>
      </w:r>
      <w:r w:rsidRPr="00CB7FC0">
        <w:rPr>
          <w:rStyle w:val="Hyperlink"/>
          <w:noProof/>
        </w:rPr>
        <w:instrText xml:space="preserve"> TOC \h \z \c "Figure 2.2." </w:instrText>
      </w:r>
      <w:r w:rsidRPr="00CB7FC0">
        <w:rPr>
          <w:rStyle w:val="Hyperlink"/>
          <w:noProof/>
        </w:rPr>
        <w:fldChar w:fldCharType="separate"/>
      </w:r>
    </w:p>
    <w:p w14:paraId="0320DD47" w14:textId="12E85E22" w:rsidR="00CB7FC0" w:rsidRPr="00CB7FC0" w:rsidRDefault="004153DF" w:rsidP="004A44BC">
      <w:pPr>
        <w:pStyle w:val="TOC2"/>
        <w:spacing w:after="0"/>
        <w:ind w:left="0"/>
        <w:rPr>
          <w:rStyle w:val="Hyperlink"/>
          <w:noProof/>
        </w:rPr>
      </w:pPr>
      <w:hyperlink r:id="rId49" w:anchor="_Toc103331875" w:history="1">
        <w:r w:rsidR="00CB7FC0" w:rsidRPr="00CD079F">
          <w:rPr>
            <w:rStyle w:val="Hyperlink"/>
            <w:noProof/>
          </w:rPr>
          <w:t>Figure 2.2. 1. GitLab commits overtime</w:t>
        </w:r>
        <w:r w:rsidR="00CB7FC0" w:rsidRPr="00CB7FC0">
          <w:rPr>
            <w:rStyle w:val="Hyperlink"/>
            <w:noProof/>
            <w:webHidden/>
          </w:rPr>
          <w:tab/>
        </w:r>
        <w:r w:rsidR="00CB7FC0" w:rsidRPr="00CB7FC0">
          <w:rPr>
            <w:rStyle w:val="Hyperlink"/>
            <w:noProof/>
            <w:webHidden/>
          </w:rPr>
          <w:fldChar w:fldCharType="begin"/>
        </w:r>
        <w:r w:rsidR="00CB7FC0" w:rsidRPr="00CB7FC0">
          <w:rPr>
            <w:rStyle w:val="Hyperlink"/>
            <w:noProof/>
            <w:webHidden/>
          </w:rPr>
          <w:instrText xml:space="preserve"> PAGEREF _Toc103331875 \h </w:instrText>
        </w:r>
        <w:r w:rsidR="00CB7FC0" w:rsidRPr="00CB7FC0">
          <w:rPr>
            <w:rStyle w:val="Hyperlink"/>
            <w:noProof/>
            <w:webHidden/>
          </w:rPr>
        </w:r>
        <w:r w:rsidR="00CB7FC0" w:rsidRPr="00CB7FC0">
          <w:rPr>
            <w:rStyle w:val="Hyperlink"/>
            <w:noProof/>
            <w:webHidden/>
          </w:rPr>
          <w:fldChar w:fldCharType="separate"/>
        </w:r>
        <w:r w:rsidR="00CB7FC0" w:rsidRPr="00CB7FC0">
          <w:rPr>
            <w:rStyle w:val="Hyperlink"/>
            <w:noProof/>
            <w:webHidden/>
          </w:rPr>
          <w:t>19</w:t>
        </w:r>
        <w:r w:rsidR="00CB7FC0" w:rsidRPr="00CB7FC0">
          <w:rPr>
            <w:rStyle w:val="Hyperlink"/>
            <w:noProof/>
            <w:webHidden/>
          </w:rPr>
          <w:fldChar w:fldCharType="end"/>
        </w:r>
      </w:hyperlink>
    </w:p>
    <w:p w14:paraId="398F58C2" w14:textId="7A263B20" w:rsidR="00CB7FC0" w:rsidRDefault="004153DF" w:rsidP="004A44BC">
      <w:pPr>
        <w:pStyle w:val="TOC2"/>
        <w:spacing w:after="0"/>
        <w:ind w:left="0"/>
        <w:rPr>
          <w:rStyle w:val="Hyperlink"/>
          <w:noProof/>
        </w:rPr>
      </w:pPr>
      <w:hyperlink r:id="rId50" w:anchor="_Toc103331876" w:history="1">
        <w:r w:rsidR="00CB7FC0" w:rsidRPr="00CD079F">
          <w:rPr>
            <w:rStyle w:val="Hyperlink"/>
            <w:noProof/>
          </w:rPr>
          <w:t>Figure 2.2. 2 GitLab recent activity</w:t>
        </w:r>
        <w:r w:rsidR="00CB7FC0" w:rsidRPr="00CB7FC0">
          <w:rPr>
            <w:rStyle w:val="Hyperlink"/>
            <w:noProof/>
            <w:webHidden/>
          </w:rPr>
          <w:tab/>
        </w:r>
        <w:r w:rsidR="00CB7FC0" w:rsidRPr="00CB7FC0">
          <w:rPr>
            <w:rStyle w:val="Hyperlink"/>
            <w:noProof/>
            <w:webHidden/>
          </w:rPr>
          <w:fldChar w:fldCharType="begin"/>
        </w:r>
        <w:r w:rsidR="00CB7FC0" w:rsidRPr="00CB7FC0">
          <w:rPr>
            <w:rStyle w:val="Hyperlink"/>
            <w:noProof/>
            <w:webHidden/>
          </w:rPr>
          <w:instrText xml:space="preserve"> PAGEREF _Toc103331876 \h </w:instrText>
        </w:r>
        <w:r w:rsidR="00CB7FC0" w:rsidRPr="00CB7FC0">
          <w:rPr>
            <w:rStyle w:val="Hyperlink"/>
            <w:noProof/>
            <w:webHidden/>
          </w:rPr>
        </w:r>
        <w:r w:rsidR="00CB7FC0" w:rsidRPr="00CB7FC0">
          <w:rPr>
            <w:rStyle w:val="Hyperlink"/>
            <w:noProof/>
            <w:webHidden/>
          </w:rPr>
          <w:fldChar w:fldCharType="separate"/>
        </w:r>
        <w:r w:rsidR="00CB7FC0" w:rsidRPr="00CB7FC0">
          <w:rPr>
            <w:rStyle w:val="Hyperlink"/>
            <w:noProof/>
            <w:webHidden/>
          </w:rPr>
          <w:t>20</w:t>
        </w:r>
        <w:r w:rsidR="00CB7FC0" w:rsidRPr="00CB7FC0">
          <w:rPr>
            <w:rStyle w:val="Hyperlink"/>
            <w:noProof/>
            <w:webHidden/>
          </w:rPr>
          <w:fldChar w:fldCharType="end"/>
        </w:r>
      </w:hyperlink>
      <w:r w:rsidR="00CB7FC0" w:rsidRPr="00CB7FC0">
        <w:rPr>
          <w:rStyle w:val="Hyperlink"/>
          <w:noProof/>
        </w:rPr>
        <w:fldChar w:fldCharType="end"/>
      </w:r>
    </w:p>
    <w:p w14:paraId="7A8253AD" w14:textId="7DD3FAB4" w:rsidR="00852D7E" w:rsidRPr="0043440E" w:rsidRDefault="00852D7E" w:rsidP="004A44BC">
      <w:pPr>
        <w:pStyle w:val="TOC2"/>
        <w:spacing w:after="0"/>
        <w:ind w:left="0"/>
        <w:rPr>
          <w:rStyle w:val="Hyperlink"/>
        </w:rPr>
      </w:pPr>
      <w:r w:rsidRPr="0043440E">
        <w:rPr>
          <w:rStyle w:val="Hyperlink"/>
          <w:noProof/>
        </w:rPr>
        <w:fldChar w:fldCharType="begin"/>
      </w:r>
      <w:r w:rsidRPr="0043440E">
        <w:rPr>
          <w:rStyle w:val="Hyperlink"/>
          <w:noProof/>
        </w:rPr>
        <w:instrText xml:space="preserve"> TOC \h \z \c "Figure 3.1." </w:instrText>
      </w:r>
      <w:r w:rsidRPr="0043440E">
        <w:rPr>
          <w:rStyle w:val="Hyperlink"/>
          <w:noProof/>
        </w:rPr>
        <w:fldChar w:fldCharType="separate"/>
      </w:r>
      <w:hyperlink r:id="rId51" w:anchor="_Toc103331964" w:history="1">
        <w:r w:rsidRPr="00B64B78">
          <w:rPr>
            <w:rStyle w:val="Hyperlink"/>
            <w:noProof/>
          </w:rPr>
          <w:t>Figure 3.1. 1 Research project supervision confirmation</w:t>
        </w:r>
        <w:r w:rsidRPr="0043440E">
          <w:rPr>
            <w:rStyle w:val="Hyperlink"/>
            <w:webHidden/>
          </w:rPr>
          <w:tab/>
        </w:r>
        <w:r w:rsidRPr="0043440E">
          <w:rPr>
            <w:rStyle w:val="Hyperlink"/>
            <w:webHidden/>
          </w:rPr>
          <w:fldChar w:fldCharType="begin"/>
        </w:r>
        <w:r w:rsidRPr="0043440E">
          <w:rPr>
            <w:rStyle w:val="Hyperlink"/>
            <w:webHidden/>
          </w:rPr>
          <w:instrText xml:space="preserve"> PAGEREF _Toc103331964 \h </w:instrText>
        </w:r>
        <w:r w:rsidRPr="0043440E">
          <w:rPr>
            <w:rStyle w:val="Hyperlink"/>
            <w:webHidden/>
          </w:rPr>
        </w:r>
        <w:r w:rsidRPr="0043440E">
          <w:rPr>
            <w:rStyle w:val="Hyperlink"/>
            <w:webHidden/>
          </w:rPr>
          <w:fldChar w:fldCharType="separate"/>
        </w:r>
        <w:r w:rsidRPr="0043440E">
          <w:rPr>
            <w:rStyle w:val="Hyperlink"/>
            <w:webHidden/>
          </w:rPr>
          <w:t>21</w:t>
        </w:r>
        <w:r w:rsidRPr="0043440E">
          <w:rPr>
            <w:rStyle w:val="Hyperlink"/>
            <w:webHidden/>
          </w:rPr>
          <w:fldChar w:fldCharType="end"/>
        </w:r>
      </w:hyperlink>
    </w:p>
    <w:p w14:paraId="74D11612" w14:textId="126E0966" w:rsidR="00852D7E" w:rsidRPr="0043440E" w:rsidRDefault="004153DF" w:rsidP="004A44BC">
      <w:pPr>
        <w:pStyle w:val="TOC2"/>
        <w:spacing w:after="0"/>
        <w:ind w:left="0"/>
        <w:rPr>
          <w:rStyle w:val="Hyperlink"/>
        </w:rPr>
      </w:pPr>
      <w:hyperlink r:id="rId52" w:anchor="_Toc103331965" w:history="1">
        <w:r w:rsidR="00852D7E" w:rsidRPr="00B64B78">
          <w:rPr>
            <w:rStyle w:val="Hyperlink"/>
            <w:noProof/>
          </w:rPr>
          <w:t>Figure 3.1. 2 Research supervision request</w:t>
        </w:r>
        <w:r w:rsidR="00852D7E" w:rsidRPr="0043440E">
          <w:rPr>
            <w:rStyle w:val="Hyperlink"/>
            <w:webHidden/>
          </w:rPr>
          <w:tab/>
        </w:r>
        <w:r w:rsidR="00852D7E" w:rsidRPr="0043440E">
          <w:rPr>
            <w:rStyle w:val="Hyperlink"/>
            <w:webHidden/>
          </w:rPr>
          <w:fldChar w:fldCharType="begin"/>
        </w:r>
        <w:r w:rsidR="00852D7E" w:rsidRPr="0043440E">
          <w:rPr>
            <w:rStyle w:val="Hyperlink"/>
            <w:webHidden/>
          </w:rPr>
          <w:instrText xml:space="preserve"> PAGEREF _Toc103331965 \h </w:instrText>
        </w:r>
        <w:r w:rsidR="00852D7E" w:rsidRPr="0043440E">
          <w:rPr>
            <w:rStyle w:val="Hyperlink"/>
            <w:webHidden/>
          </w:rPr>
        </w:r>
        <w:r w:rsidR="00852D7E" w:rsidRPr="0043440E">
          <w:rPr>
            <w:rStyle w:val="Hyperlink"/>
            <w:webHidden/>
          </w:rPr>
          <w:fldChar w:fldCharType="separate"/>
        </w:r>
        <w:r w:rsidR="00852D7E" w:rsidRPr="0043440E">
          <w:rPr>
            <w:rStyle w:val="Hyperlink"/>
            <w:webHidden/>
          </w:rPr>
          <w:t>21</w:t>
        </w:r>
        <w:r w:rsidR="00852D7E" w:rsidRPr="0043440E">
          <w:rPr>
            <w:rStyle w:val="Hyperlink"/>
            <w:webHidden/>
          </w:rPr>
          <w:fldChar w:fldCharType="end"/>
        </w:r>
      </w:hyperlink>
    </w:p>
    <w:p w14:paraId="55B419F4" w14:textId="27B72C38" w:rsidR="00852D7E" w:rsidRPr="0043440E" w:rsidRDefault="004153DF" w:rsidP="004A44BC">
      <w:pPr>
        <w:pStyle w:val="TOC2"/>
        <w:spacing w:after="0"/>
        <w:ind w:left="0"/>
        <w:rPr>
          <w:rStyle w:val="Hyperlink"/>
          <w:noProof/>
        </w:rPr>
      </w:pPr>
      <w:hyperlink r:id="rId53" w:anchor="_Toc103331966" w:history="1">
        <w:r w:rsidR="00852D7E" w:rsidRPr="00B64B78">
          <w:rPr>
            <w:rStyle w:val="Hyperlink"/>
            <w:noProof/>
          </w:rPr>
          <w:t>Figure 3.1. 3 Research project co-supervision request and response</w:t>
        </w:r>
        <w:r w:rsidR="00852D7E" w:rsidRPr="0043440E">
          <w:rPr>
            <w:rStyle w:val="Hyperlink"/>
            <w:webHidden/>
          </w:rPr>
          <w:tab/>
        </w:r>
        <w:r w:rsidR="00852D7E" w:rsidRPr="0043440E">
          <w:rPr>
            <w:rStyle w:val="Hyperlink"/>
            <w:webHidden/>
          </w:rPr>
          <w:fldChar w:fldCharType="begin"/>
        </w:r>
        <w:r w:rsidR="00852D7E" w:rsidRPr="0043440E">
          <w:rPr>
            <w:rStyle w:val="Hyperlink"/>
            <w:webHidden/>
          </w:rPr>
          <w:instrText xml:space="preserve"> PAGEREF _Toc103331966 \h </w:instrText>
        </w:r>
        <w:r w:rsidR="00852D7E" w:rsidRPr="0043440E">
          <w:rPr>
            <w:rStyle w:val="Hyperlink"/>
            <w:webHidden/>
          </w:rPr>
        </w:r>
        <w:r w:rsidR="00852D7E" w:rsidRPr="0043440E">
          <w:rPr>
            <w:rStyle w:val="Hyperlink"/>
            <w:webHidden/>
          </w:rPr>
          <w:fldChar w:fldCharType="separate"/>
        </w:r>
        <w:r w:rsidR="00852D7E" w:rsidRPr="0043440E">
          <w:rPr>
            <w:rStyle w:val="Hyperlink"/>
            <w:webHidden/>
          </w:rPr>
          <w:t>22</w:t>
        </w:r>
        <w:r w:rsidR="00852D7E" w:rsidRPr="0043440E">
          <w:rPr>
            <w:rStyle w:val="Hyperlink"/>
            <w:webHidden/>
          </w:rPr>
          <w:fldChar w:fldCharType="end"/>
        </w:r>
      </w:hyperlink>
      <w:r w:rsidR="00852D7E" w:rsidRPr="0043440E">
        <w:rPr>
          <w:rStyle w:val="Hyperlink"/>
          <w:noProof/>
        </w:rPr>
        <w:fldChar w:fldCharType="end"/>
      </w:r>
    </w:p>
    <w:p w14:paraId="5BBF162C" w14:textId="4C8A1BA1" w:rsidR="00852D7E" w:rsidRPr="0043440E" w:rsidRDefault="00852D7E" w:rsidP="004A44BC">
      <w:pPr>
        <w:pStyle w:val="TOC2"/>
        <w:spacing w:after="0"/>
        <w:ind w:left="0"/>
        <w:rPr>
          <w:rStyle w:val="Hyperlink"/>
        </w:rPr>
      </w:pPr>
      <w:r w:rsidRPr="0043440E">
        <w:rPr>
          <w:rStyle w:val="Hyperlink"/>
          <w:noProof/>
        </w:rPr>
        <w:fldChar w:fldCharType="begin"/>
      </w:r>
      <w:r w:rsidRPr="0043440E">
        <w:rPr>
          <w:rStyle w:val="Hyperlink"/>
          <w:noProof/>
        </w:rPr>
        <w:instrText xml:space="preserve"> TOC \h \z \c "Figure 3.2." </w:instrText>
      </w:r>
      <w:r w:rsidRPr="0043440E">
        <w:rPr>
          <w:rStyle w:val="Hyperlink"/>
          <w:noProof/>
        </w:rPr>
        <w:fldChar w:fldCharType="separate"/>
      </w:r>
      <w:hyperlink r:id="rId54" w:anchor="_Toc103331982" w:history="1">
        <w:r w:rsidRPr="00544349">
          <w:rPr>
            <w:rStyle w:val="Hyperlink"/>
            <w:noProof/>
          </w:rPr>
          <w:t>Figure 3.2. 1. Topic discussion meeting scheduling - I</w:t>
        </w:r>
        <w:r w:rsidRPr="0043440E">
          <w:rPr>
            <w:rStyle w:val="Hyperlink"/>
            <w:webHidden/>
          </w:rPr>
          <w:tab/>
        </w:r>
        <w:r w:rsidRPr="0043440E">
          <w:rPr>
            <w:rStyle w:val="Hyperlink"/>
            <w:webHidden/>
          </w:rPr>
          <w:fldChar w:fldCharType="begin"/>
        </w:r>
        <w:r w:rsidRPr="0043440E">
          <w:rPr>
            <w:rStyle w:val="Hyperlink"/>
            <w:webHidden/>
          </w:rPr>
          <w:instrText xml:space="preserve"> PAGEREF _Toc103331982 \h </w:instrText>
        </w:r>
        <w:r w:rsidRPr="0043440E">
          <w:rPr>
            <w:rStyle w:val="Hyperlink"/>
            <w:webHidden/>
          </w:rPr>
        </w:r>
        <w:r w:rsidRPr="0043440E">
          <w:rPr>
            <w:rStyle w:val="Hyperlink"/>
            <w:webHidden/>
          </w:rPr>
          <w:fldChar w:fldCharType="separate"/>
        </w:r>
        <w:r w:rsidRPr="0043440E">
          <w:rPr>
            <w:rStyle w:val="Hyperlink"/>
            <w:webHidden/>
          </w:rPr>
          <w:t>22</w:t>
        </w:r>
        <w:r w:rsidRPr="0043440E">
          <w:rPr>
            <w:rStyle w:val="Hyperlink"/>
            <w:webHidden/>
          </w:rPr>
          <w:fldChar w:fldCharType="end"/>
        </w:r>
      </w:hyperlink>
    </w:p>
    <w:p w14:paraId="4D20B8E4" w14:textId="392821E8" w:rsidR="00852D7E" w:rsidRPr="0043440E" w:rsidRDefault="004153DF" w:rsidP="004A44BC">
      <w:pPr>
        <w:pStyle w:val="TOC2"/>
        <w:spacing w:after="0"/>
        <w:ind w:left="0"/>
        <w:rPr>
          <w:rStyle w:val="Hyperlink"/>
          <w:noProof/>
        </w:rPr>
      </w:pPr>
      <w:hyperlink r:id="rId55" w:anchor="_Toc103331983" w:history="1">
        <w:r w:rsidR="00852D7E" w:rsidRPr="00544349">
          <w:rPr>
            <w:rStyle w:val="Hyperlink"/>
            <w:noProof/>
          </w:rPr>
          <w:t>Figure 3.2. 2  Topic discussion meeting scheduling - II</w:t>
        </w:r>
        <w:r w:rsidR="00852D7E" w:rsidRPr="0043440E">
          <w:rPr>
            <w:rStyle w:val="Hyperlink"/>
            <w:webHidden/>
          </w:rPr>
          <w:tab/>
        </w:r>
        <w:r w:rsidR="00852D7E" w:rsidRPr="0043440E">
          <w:rPr>
            <w:rStyle w:val="Hyperlink"/>
            <w:webHidden/>
          </w:rPr>
          <w:fldChar w:fldCharType="begin"/>
        </w:r>
        <w:r w:rsidR="00852D7E" w:rsidRPr="0043440E">
          <w:rPr>
            <w:rStyle w:val="Hyperlink"/>
            <w:webHidden/>
          </w:rPr>
          <w:instrText xml:space="preserve"> PAGEREF _Toc103331983 \h </w:instrText>
        </w:r>
        <w:r w:rsidR="00852D7E" w:rsidRPr="0043440E">
          <w:rPr>
            <w:rStyle w:val="Hyperlink"/>
            <w:webHidden/>
          </w:rPr>
        </w:r>
        <w:r w:rsidR="00852D7E" w:rsidRPr="0043440E">
          <w:rPr>
            <w:rStyle w:val="Hyperlink"/>
            <w:webHidden/>
          </w:rPr>
          <w:fldChar w:fldCharType="separate"/>
        </w:r>
        <w:r w:rsidR="00852D7E" w:rsidRPr="0043440E">
          <w:rPr>
            <w:rStyle w:val="Hyperlink"/>
            <w:webHidden/>
          </w:rPr>
          <w:t>23</w:t>
        </w:r>
        <w:r w:rsidR="00852D7E" w:rsidRPr="0043440E">
          <w:rPr>
            <w:rStyle w:val="Hyperlink"/>
            <w:webHidden/>
          </w:rPr>
          <w:fldChar w:fldCharType="end"/>
        </w:r>
      </w:hyperlink>
      <w:r w:rsidR="00852D7E" w:rsidRPr="0043440E">
        <w:rPr>
          <w:rStyle w:val="Hyperlink"/>
          <w:noProof/>
        </w:rPr>
        <w:fldChar w:fldCharType="end"/>
      </w:r>
    </w:p>
    <w:p w14:paraId="52198137" w14:textId="672BF695" w:rsidR="00852D7E" w:rsidRPr="0043440E" w:rsidRDefault="00852D7E" w:rsidP="004A44BC">
      <w:pPr>
        <w:pStyle w:val="TOC2"/>
        <w:spacing w:after="0"/>
        <w:ind w:left="0"/>
        <w:rPr>
          <w:rStyle w:val="Hyperlink"/>
        </w:rPr>
      </w:pPr>
      <w:r w:rsidRPr="0043440E">
        <w:rPr>
          <w:rStyle w:val="Hyperlink"/>
          <w:noProof/>
        </w:rPr>
        <w:fldChar w:fldCharType="begin"/>
      </w:r>
      <w:r w:rsidRPr="0043440E">
        <w:rPr>
          <w:rStyle w:val="Hyperlink"/>
          <w:noProof/>
        </w:rPr>
        <w:instrText xml:space="preserve"> TOC \h \z \c "Figure 3.3." </w:instrText>
      </w:r>
      <w:r w:rsidRPr="0043440E">
        <w:rPr>
          <w:rStyle w:val="Hyperlink"/>
          <w:noProof/>
        </w:rPr>
        <w:fldChar w:fldCharType="separate"/>
      </w:r>
      <w:hyperlink r:id="rId56" w:anchor="_Toc103332009" w:history="1">
        <w:r w:rsidRPr="00C9382A">
          <w:rPr>
            <w:rStyle w:val="Hyperlink"/>
            <w:noProof/>
          </w:rPr>
          <w:t>Figure 3.3. 1. Proposal drafts review request</w:t>
        </w:r>
        <w:r w:rsidRPr="0043440E">
          <w:rPr>
            <w:rStyle w:val="Hyperlink"/>
            <w:webHidden/>
          </w:rPr>
          <w:tab/>
        </w:r>
        <w:r w:rsidRPr="0043440E">
          <w:rPr>
            <w:rStyle w:val="Hyperlink"/>
            <w:webHidden/>
          </w:rPr>
          <w:fldChar w:fldCharType="begin"/>
        </w:r>
        <w:r w:rsidRPr="0043440E">
          <w:rPr>
            <w:rStyle w:val="Hyperlink"/>
            <w:webHidden/>
          </w:rPr>
          <w:instrText xml:space="preserve"> PAGEREF _Toc103332009 \h </w:instrText>
        </w:r>
        <w:r w:rsidRPr="0043440E">
          <w:rPr>
            <w:rStyle w:val="Hyperlink"/>
            <w:webHidden/>
          </w:rPr>
        </w:r>
        <w:r w:rsidRPr="0043440E">
          <w:rPr>
            <w:rStyle w:val="Hyperlink"/>
            <w:webHidden/>
          </w:rPr>
          <w:fldChar w:fldCharType="separate"/>
        </w:r>
        <w:r w:rsidRPr="0043440E">
          <w:rPr>
            <w:rStyle w:val="Hyperlink"/>
            <w:webHidden/>
          </w:rPr>
          <w:t>23</w:t>
        </w:r>
        <w:r w:rsidRPr="0043440E">
          <w:rPr>
            <w:rStyle w:val="Hyperlink"/>
            <w:webHidden/>
          </w:rPr>
          <w:fldChar w:fldCharType="end"/>
        </w:r>
      </w:hyperlink>
    </w:p>
    <w:p w14:paraId="12787BE9" w14:textId="53A998A6" w:rsidR="00852D7E" w:rsidRPr="0043440E" w:rsidRDefault="004153DF" w:rsidP="004A44BC">
      <w:pPr>
        <w:pStyle w:val="TOC2"/>
        <w:spacing w:after="0"/>
        <w:ind w:left="0"/>
        <w:rPr>
          <w:rStyle w:val="Hyperlink"/>
          <w:noProof/>
        </w:rPr>
      </w:pPr>
      <w:hyperlink r:id="rId57" w:anchor="_Toc103332010" w:history="1">
        <w:r w:rsidR="00852D7E" w:rsidRPr="00C9382A">
          <w:rPr>
            <w:rStyle w:val="Hyperlink"/>
            <w:noProof/>
          </w:rPr>
          <w:t>Figure 3.3. 2. Reply of the supervisor on proposal drafts review request</w:t>
        </w:r>
        <w:r w:rsidR="00852D7E" w:rsidRPr="0043440E">
          <w:rPr>
            <w:rStyle w:val="Hyperlink"/>
            <w:webHidden/>
          </w:rPr>
          <w:tab/>
        </w:r>
        <w:r w:rsidR="00852D7E" w:rsidRPr="0043440E">
          <w:rPr>
            <w:rStyle w:val="Hyperlink"/>
            <w:webHidden/>
          </w:rPr>
          <w:fldChar w:fldCharType="begin"/>
        </w:r>
        <w:r w:rsidR="00852D7E" w:rsidRPr="0043440E">
          <w:rPr>
            <w:rStyle w:val="Hyperlink"/>
            <w:webHidden/>
          </w:rPr>
          <w:instrText xml:space="preserve"> PAGEREF _Toc103332010 \h </w:instrText>
        </w:r>
        <w:r w:rsidR="00852D7E" w:rsidRPr="0043440E">
          <w:rPr>
            <w:rStyle w:val="Hyperlink"/>
            <w:webHidden/>
          </w:rPr>
        </w:r>
        <w:r w:rsidR="00852D7E" w:rsidRPr="0043440E">
          <w:rPr>
            <w:rStyle w:val="Hyperlink"/>
            <w:webHidden/>
          </w:rPr>
          <w:fldChar w:fldCharType="separate"/>
        </w:r>
        <w:r w:rsidR="00852D7E" w:rsidRPr="0043440E">
          <w:rPr>
            <w:rStyle w:val="Hyperlink"/>
            <w:webHidden/>
          </w:rPr>
          <w:t>24</w:t>
        </w:r>
        <w:r w:rsidR="00852D7E" w:rsidRPr="0043440E">
          <w:rPr>
            <w:rStyle w:val="Hyperlink"/>
            <w:webHidden/>
          </w:rPr>
          <w:fldChar w:fldCharType="end"/>
        </w:r>
      </w:hyperlink>
      <w:r w:rsidR="00852D7E" w:rsidRPr="0043440E">
        <w:rPr>
          <w:rStyle w:val="Hyperlink"/>
          <w:noProof/>
        </w:rPr>
        <w:fldChar w:fldCharType="end"/>
      </w:r>
    </w:p>
    <w:p w14:paraId="6144AF1E" w14:textId="08CFE98F" w:rsidR="00852D7E" w:rsidRPr="0043440E" w:rsidRDefault="00852D7E" w:rsidP="004A44BC">
      <w:pPr>
        <w:pStyle w:val="TOC2"/>
        <w:spacing w:after="0"/>
        <w:ind w:left="0"/>
        <w:rPr>
          <w:rStyle w:val="Hyperlink"/>
        </w:rPr>
      </w:pPr>
      <w:r w:rsidRPr="0043440E">
        <w:rPr>
          <w:rStyle w:val="Hyperlink"/>
          <w:noProof/>
        </w:rPr>
        <w:fldChar w:fldCharType="begin"/>
      </w:r>
      <w:r w:rsidRPr="0043440E">
        <w:rPr>
          <w:rStyle w:val="Hyperlink"/>
          <w:noProof/>
        </w:rPr>
        <w:instrText xml:space="preserve"> TOC \h \z \c "Figure 3.4." </w:instrText>
      </w:r>
      <w:r w:rsidRPr="0043440E">
        <w:rPr>
          <w:rStyle w:val="Hyperlink"/>
          <w:noProof/>
        </w:rPr>
        <w:fldChar w:fldCharType="separate"/>
      </w:r>
      <w:hyperlink r:id="rId58" w:anchor="_Toc103332028" w:history="1">
        <w:r w:rsidRPr="000E2BBB">
          <w:rPr>
            <w:rStyle w:val="Hyperlink"/>
            <w:noProof/>
          </w:rPr>
          <w:t>Figure 3.4. 1. Research progress discussion meeting request</w:t>
        </w:r>
        <w:r w:rsidRPr="0043440E">
          <w:rPr>
            <w:rStyle w:val="Hyperlink"/>
            <w:webHidden/>
          </w:rPr>
          <w:tab/>
        </w:r>
        <w:r w:rsidRPr="0043440E">
          <w:rPr>
            <w:rStyle w:val="Hyperlink"/>
            <w:webHidden/>
          </w:rPr>
          <w:fldChar w:fldCharType="begin"/>
        </w:r>
        <w:r w:rsidRPr="0043440E">
          <w:rPr>
            <w:rStyle w:val="Hyperlink"/>
            <w:webHidden/>
          </w:rPr>
          <w:instrText xml:space="preserve"> PAGEREF _Toc103332028 \h </w:instrText>
        </w:r>
        <w:r w:rsidRPr="0043440E">
          <w:rPr>
            <w:rStyle w:val="Hyperlink"/>
            <w:webHidden/>
          </w:rPr>
        </w:r>
        <w:r w:rsidRPr="0043440E">
          <w:rPr>
            <w:rStyle w:val="Hyperlink"/>
            <w:webHidden/>
          </w:rPr>
          <w:fldChar w:fldCharType="separate"/>
        </w:r>
        <w:r w:rsidRPr="0043440E">
          <w:rPr>
            <w:rStyle w:val="Hyperlink"/>
            <w:webHidden/>
          </w:rPr>
          <w:t>24</w:t>
        </w:r>
        <w:r w:rsidRPr="0043440E">
          <w:rPr>
            <w:rStyle w:val="Hyperlink"/>
            <w:webHidden/>
          </w:rPr>
          <w:fldChar w:fldCharType="end"/>
        </w:r>
      </w:hyperlink>
    </w:p>
    <w:p w14:paraId="233B209C" w14:textId="2C51EA34" w:rsidR="00852D7E" w:rsidRPr="0043440E" w:rsidRDefault="004153DF" w:rsidP="004A44BC">
      <w:pPr>
        <w:pStyle w:val="TOC2"/>
        <w:spacing w:after="0"/>
        <w:ind w:left="0"/>
        <w:rPr>
          <w:rStyle w:val="Hyperlink"/>
          <w:noProof/>
        </w:rPr>
      </w:pPr>
      <w:hyperlink r:id="rId59" w:anchor="_Toc103332029" w:history="1">
        <w:r w:rsidR="00852D7E" w:rsidRPr="000E2BBB">
          <w:rPr>
            <w:rStyle w:val="Hyperlink"/>
            <w:noProof/>
          </w:rPr>
          <w:t>Figure 3.4. 2. Reply for the research progress discussion meeting request</w:t>
        </w:r>
        <w:r w:rsidR="00852D7E" w:rsidRPr="0043440E">
          <w:rPr>
            <w:rStyle w:val="Hyperlink"/>
            <w:webHidden/>
          </w:rPr>
          <w:tab/>
        </w:r>
        <w:r w:rsidR="00852D7E" w:rsidRPr="0043440E">
          <w:rPr>
            <w:rStyle w:val="Hyperlink"/>
            <w:webHidden/>
          </w:rPr>
          <w:fldChar w:fldCharType="begin"/>
        </w:r>
        <w:r w:rsidR="00852D7E" w:rsidRPr="0043440E">
          <w:rPr>
            <w:rStyle w:val="Hyperlink"/>
            <w:webHidden/>
          </w:rPr>
          <w:instrText xml:space="preserve"> PAGEREF _Toc103332029 \h </w:instrText>
        </w:r>
        <w:r w:rsidR="00852D7E" w:rsidRPr="0043440E">
          <w:rPr>
            <w:rStyle w:val="Hyperlink"/>
            <w:webHidden/>
          </w:rPr>
        </w:r>
        <w:r w:rsidR="00852D7E" w:rsidRPr="0043440E">
          <w:rPr>
            <w:rStyle w:val="Hyperlink"/>
            <w:webHidden/>
          </w:rPr>
          <w:fldChar w:fldCharType="separate"/>
        </w:r>
        <w:r w:rsidR="00852D7E" w:rsidRPr="0043440E">
          <w:rPr>
            <w:rStyle w:val="Hyperlink"/>
            <w:webHidden/>
          </w:rPr>
          <w:t>24</w:t>
        </w:r>
        <w:r w:rsidR="00852D7E" w:rsidRPr="0043440E">
          <w:rPr>
            <w:rStyle w:val="Hyperlink"/>
            <w:webHidden/>
          </w:rPr>
          <w:fldChar w:fldCharType="end"/>
        </w:r>
      </w:hyperlink>
      <w:r w:rsidR="00852D7E" w:rsidRPr="0043440E">
        <w:rPr>
          <w:rStyle w:val="Hyperlink"/>
          <w:noProof/>
        </w:rPr>
        <w:fldChar w:fldCharType="end"/>
      </w:r>
    </w:p>
    <w:p w14:paraId="5ABDC247" w14:textId="773DDBB2" w:rsidR="00852D7E" w:rsidRPr="0043440E" w:rsidRDefault="00852D7E" w:rsidP="004A44BC">
      <w:pPr>
        <w:pStyle w:val="TOC2"/>
        <w:spacing w:after="0"/>
        <w:ind w:left="0"/>
        <w:rPr>
          <w:rStyle w:val="Hyperlink"/>
        </w:rPr>
      </w:pPr>
      <w:r w:rsidRPr="0043440E">
        <w:rPr>
          <w:rStyle w:val="Hyperlink"/>
          <w:noProof/>
        </w:rPr>
        <w:fldChar w:fldCharType="begin"/>
      </w:r>
      <w:r w:rsidRPr="0043440E">
        <w:rPr>
          <w:rStyle w:val="Hyperlink"/>
          <w:noProof/>
        </w:rPr>
        <w:instrText xml:space="preserve"> TOC \h \z \c "Figure 3.5." </w:instrText>
      </w:r>
      <w:r w:rsidRPr="0043440E">
        <w:rPr>
          <w:rStyle w:val="Hyperlink"/>
          <w:noProof/>
        </w:rPr>
        <w:fldChar w:fldCharType="separate"/>
      </w:r>
      <w:hyperlink r:id="rId60" w:anchor="_Toc103332050" w:history="1">
        <w:r w:rsidRPr="002347B1">
          <w:rPr>
            <w:rStyle w:val="Hyperlink"/>
            <w:noProof/>
          </w:rPr>
          <w:t>Figure 3.5. 1. Topic assessment form review request - I</w:t>
        </w:r>
        <w:r w:rsidRPr="0043440E">
          <w:rPr>
            <w:rStyle w:val="Hyperlink"/>
            <w:webHidden/>
          </w:rPr>
          <w:tab/>
        </w:r>
        <w:r w:rsidRPr="0043440E">
          <w:rPr>
            <w:rStyle w:val="Hyperlink"/>
            <w:webHidden/>
          </w:rPr>
          <w:fldChar w:fldCharType="begin"/>
        </w:r>
        <w:r w:rsidRPr="0043440E">
          <w:rPr>
            <w:rStyle w:val="Hyperlink"/>
            <w:webHidden/>
          </w:rPr>
          <w:instrText xml:space="preserve"> PAGEREF _Toc103332050 \h </w:instrText>
        </w:r>
        <w:r w:rsidRPr="0043440E">
          <w:rPr>
            <w:rStyle w:val="Hyperlink"/>
            <w:webHidden/>
          </w:rPr>
        </w:r>
        <w:r w:rsidRPr="0043440E">
          <w:rPr>
            <w:rStyle w:val="Hyperlink"/>
            <w:webHidden/>
          </w:rPr>
          <w:fldChar w:fldCharType="separate"/>
        </w:r>
        <w:r w:rsidRPr="0043440E">
          <w:rPr>
            <w:rStyle w:val="Hyperlink"/>
            <w:webHidden/>
          </w:rPr>
          <w:t>25</w:t>
        </w:r>
        <w:r w:rsidRPr="0043440E">
          <w:rPr>
            <w:rStyle w:val="Hyperlink"/>
            <w:webHidden/>
          </w:rPr>
          <w:fldChar w:fldCharType="end"/>
        </w:r>
      </w:hyperlink>
    </w:p>
    <w:p w14:paraId="3CEA2D41" w14:textId="5D9294D2" w:rsidR="00852D7E" w:rsidRPr="0043440E" w:rsidRDefault="004153DF" w:rsidP="004A44BC">
      <w:pPr>
        <w:pStyle w:val="TOC2"/>
        <w:spacing w:after="0"/>
        <w:ind w:left="0"/>
        <w:rPr>
          <w:rStyle w:val="Hyperlink"/>
          <w:noProof/>
        </w:rPr>
      </w:pPr>
      <w:hyperlink r:id="rId61" w:anchor="_Toc103332051" w:history="1">
        <w:r w:rsidR="00852D7E" w:rsidRPr="002347B1">
          <w:rPr>
            <w:rStyle w:val="Hyperlink"/>
            <w:noProof/>
          </w:rPr>
          <w:t>Figure 3.5. 2. Topic assessment form review -II</w:t>
        </w:r>
        <w:r w:rsidR="00852D7E" w:rsidRPr="0043440E">
          <w:rPr>
            <w:rStyle w:val="Hyperlink"/>
            <w:webHidden/>
          </w:rPr>
          <w:tab/>
        </w:r>
        <w:r w:rsidR="00852D7E" w:rsidRPr="0043440E">
          <w:rPr>
            <w:rStyle w:val="Hyperlink"/>
            <w:webHidden/>
          </w:rPr>
          <w:fldChar w:fldCharType="begin"/>
        </w:r>
        <w:r w:rsidR="00852D7E" w:rsidRPr="0043440E">
          <w:rPr>
            <w:rStyle w:val="Hyperlink"/>
            <w:webHidden/>
          </w:rPr>
          <w:instrText xml:space="preserve"> PAGEREF _Toc103332051 \h </w:instrText>
        </w:r>
        <w:r w:rsidR="00852D7E" w:rsidRPr="0043440E">
          <w:rPr>
            <w:rStyle w:val="Hyperlink"/>
            <w:webHidden/>
          </w:rPr>
        </w:r>
        <w:r w:rsidR="00852D7E" w:rsidRPr="0043440E">
          <w:rPr>
            <w:rStyle w:val="Hyperlink"/>
            <w:webHidden/>
          </w:rPr>
          <w:fldChar w:fldCharType="separate"/>
        </w:r>
        <w:r w:rsidR="00852D7E" w:rsidRPr="0043440E">
          <w:rPr>
            <w:rStyle w:val="Hyperlink"/>
            <w:webHidden/>
          </w:rPr>
          <w:t>25</w:t>
        </w:r>
        <w:r w:rsidR="00852D7E" w:rsidRPr="0043440E">
          <w:rPr>
            <w:rStyle w:val="Hyperlink"/>
            <w:webHidden/>
          </w:rPr>
          <w:fldChar w:fldCharType="end"/>
        </w:r>
      </w:hyperlink>
      <w:r w:rsidR="00852D7E" w:rsidRPr="0043440E">
        <w:rPr>
          <w:rStyle w:val="Hyperlink"/>
          <w:noProof/>
        </w:rPr>
        <w:fldChar w:fldCharType="end"/>
      </w:r>
      <w:r w:rsidR="00852D7E" w:rsidRPr="0043440E">
        <w:rPr>
          <w:rStyle w:val="Hyperlink"/>
          <w:noProof/>
        </w:rPr>
        <w:fldChar w:fldCharType="begin"/>
      </w:r>
      <w:r w:rsidR="00852D7E" w:rsidRPr="0043440E">
        <w:rPr>
          <w:rStyle w:val="Hyperlink"/>
          <w:noProof/>
        </w:rPr>
        <w:instrText xml:space="preserve"> TOC \h \z \c "Figure 3.6." </w:instrText>
      </w:r>
      <w:r w:rsidR="00852D7E" w:rsidRPr="0043440E">
        <w:rPr>
          <w:rStyle w:val="Hyperlink"/>
          <w:noProof/>
        </w:rPr>
        <w:fldChar w:fldCharType="separate"/>
      </w:r>
    </w:p>
    <w:p w14:paraId="7ED6E775" w14:textId="23C1F819" w:rsidR="00852D7E" w:rsidRPr="0043440E" w:rsidRDefault="004153DF" w:rsidP="004A44BC">
      <w:pPr>
        <w:pStyle w:val="TOC2"/>
        <w:spacing w:after="0"/>
        <w:ind w:left="0"/>
        <w:rPr>
          <w:rStyle w:val="Hyperlink"/>
          <w:noProof/>
        </w:rPr>
      </w:pPr>
      <w:hyperlink r:id="rId62" w:anchor="_Toc103332065" w:history="1">
        <w:r w:rsidR="00852D7E" w:rsidRPr="00B5020C">
          <w:rPr>
            <w:rStyle w:val="Hyperlink"/>
            <w:noProof/>
          </w:rPr>
          <w:t>Figure 3.6. 1. Research component/component objective changes review request</w:t>
        </w:r>
        <w:r w:rsidR="00852D7E" w:rsidRPr="0043440E">
          <w:rPr>
            <w:rStyle w:val="Hyperlink"/>
            <w:noProof/>
            <w:webHidden/>
          </w:rPr>
          <w:tab/>
        </w:r>
        <w:r w:rsidR="00852D7E" w:rsidRPr="0043440E">
          <w:rPr>
            <w:rStyle w:val="Hyperlink"/>
            <w:noProof/>
            <w:webHidden/>
          </w:rPr>
          <w:fldChar w:fldCharType="begin"/>
        </w:r>
        <w:r w:rsidR="00852D7E" w:rsidRPr="0043440E">
          <w:rPr>
            <w:rStyle w:val="Hyperlink"/>
            <w:noProof/>
            <w:webHidden/>
          </w:rPr>
          <w:instrText xml:space="preserve"> PAGEREF _Toc103332065 \h </w:instrText>
        </w:r>
        <w:r w:rsidR="00852D7E" w:rsidRPr="0043440E">
          <w:rPr>
            <w:rStyle w:val="Hyperlink"/>
            <w:noProof/>
            <w:webHidden/>
          </w:rPr>
        </w:r>
        <w:r w:rsidR="00852D7E" w:rsidRPr="0043440E">
          <w:rPr>
            <w:rStyle w:val="Hyperlink"/>
            <w:noProof/>
            <w:webHidden/>
          </w:rPr>
          <w:fldChar w:fldCharType="separate"/>
        </w:r>
        <w:r w:rsidR="00A66164">
          <w:rPr>
            <w:rStyle w:val="Hyperlink"/>
            <w:noProof/>
            <w:webHidden/>
          </w:rPr>
          <w:t>26</w:t>
        </w:r>
        <w:r w:rsidR="00852D7E" w:rsidRPr="0043440E">
          <w:rPr>
            <w:rStyle w:val="Hyperlink"/>
            <w:noProof/>
            <w:webHidden/>
          </w:rPr>
          <w:fldChar w:fldCharType="end"/>
        </w:r>
      </w:hyperlink>
    </w:p>
    <w:p w14:paraId="157A7356" w14:textId="353C8A24" w:rsidR="00852D7E" w:rsidRPr="0043440E" w:rsidRDefault="004153DF" w:rsidP="004A44BC">
      <w:pPr>
        <w:pStyle w:val="TOC2"/>
        <w:spacing w:after="0"/>
        <w:ind w:left="0"/>
        <w:rPr>
          <w:rStyle w:val="Hyperlink"/>
          <w:noProof/>
        </w:rPr>
      </w:pPr>
      <w:hyperlink r:id="rId63" w:anchor="_Toc103332066" w:history="1">
        <w:r w:rsidR="00852D7E" w:rsidRPr="00B5020C">
          <w:rPr>
            <w:rStyle w:val="Hyperlink"/>
            <w:noProof/>
          </w:rPr>
          <w:t>Figure 3.6. 2. Component changes approval of the supervisor</w:t>
        </w:r>
        <w:r w:rsidR="00852D7E" w:rsidRPr="0043440E">
          <w:rPr>
            <w:rStyle w:val="Hyperlink"/>
            <w:noProof/>
            <w:webHidden/>
          </w:rPr>
          <w:tab/>
        </w:r>
        <w:r w:rsidR="00852D7E" w:rsidRPr="0043440E">
          <w:rPr>
            <w:rStyle w:val="Hyperlink"/>
            <w:noProof/>
            <w:webHidden/>
          </w:rPr>
          <w:fldChar w:fldCharType="begin"/>
        </w:r>
        <w:r w:rsidR="00852D7E" w:rsidRPr="0043440E">
          <w:rPr>
            <w:rStyle w:val="Hyperlink"/>
            <w:noProof/>
            <w:webHidden/>
          </w:rPr>
          <w:instrText xml:space="preserve"> PAGEREF _Toc103332066 \h </w:instrText>
        </w:r>
        <w:r w:rsidR="00852D7E" w:rsidRPr="0043440E">
          <w:rPr>
            <w:rStyle w:val="Hyperlink"/>
            <w:noProof/>
            <w:webHidden/>
          </w:rPr>
        </w:r>
        <w:r w:rsidR="00852D7E" w:rsidRPr="0043440E">
          <w:rPr>
            <w:rStyle w:val="Hyperlink"/>
            <w:noProof/>
            <w:webHidden/>
          </w:rPr>
          <w:fldChar w:fldCharType="separate"/>
        </w:r>
        <w:r w:rsidR="00A66164">
          <w:rPr>
            <w:rStyle w:val="Hyperlink"/>
            <w:noProof/>
            <w:webHidden/>
          </w:rPr>
          <w:t>26</w:t>
        </w:r>
        <w:r w:rsidR="00852D7E" w:rsidRPr="0043440E">
          <w:rPr>
            <w:rStyle w:val="Hyperlink"/>
            <w:noProof/>
            <w:webHidden/>
          </w:rPr>
          <w:fldChar w:fldCharType="end"/>
        </w:r>
      </w:hyperlink>
    </w:p>
    <w:p w14:paraId="6A42B8CC" w14:textId="77777777" w:rsidR="001B6928" w:rsidRDefault="004153DF" w:rsidP="004A44BC">
      <w:pPr>
        <w:pStyle w:val="TOC2"/>
        <w:spacing w:after="0"/>
        <w:ind w:left="0"/>
        <w:rPr>
          <w:noProof/>
        </w:rPr>
      </w:pPr>
      <w:hyperlink r:id="rId64" w:anchor="_Toc103332067" w:history="1">
        <w:r w:rsidR="00852D7E" w:rsidRPr="00B5020C">
          <w:rPr>
            <w:rStyle w:val="Hyperlink"/>
            <w:noProof/>
          </w:rPr>
          <w:t>Figure 3.6. 3. Component changes approval of the co-supervisor</w:t>
        </w:r>
        <w:r w:rsidR="00852D7E" w:rsidRPr="0043440E">
          <w:rPr>
            <w:rStyle w:val="Hyperlink"/>
            <w:noProof/>
            <w:webHidden/>
          </w:rPr>
          <w:tab/>
        </w:r>
        <w:r w:rsidR="00852D7E" w:rsidRPr="0043440E">
          <w:rPr>
            <w:rStyle w:val="Hyperlink"/>
            <w:noProof/>
            <w:webHidden/>
          </w:rPr>
          <w:fldChar w:fldCharType="begin"/>
        </w:r>
        <w:r w:rsidR="00852D7E" w:rsidRPr="0043440E">
          <w:rPr>
            <w:rStyle w:val="Hyperlink"/>
            <w:noProof/>
            <w:webHidden/>
          </w:rPr>
          <w:instrText xml:space="preserve"> PAGEREF _Toc103332067 \h </w:instrText>
        </w:r>
        <w:r w:rsidR="00852D7E" w:rsidRPr="0043440E">
          <w:rPr>
            <w:rStyle w:val="Hyperlink"/>
            <w:noProof/>
            <w:webHidden/>
          </w:rPr>
        </w:r>
        <w:r w:rsidR="00852D7E" w:rsidRPr="0043440E">
          <w:rPr>
            <w:rStyle w:val="Hyperlink"/>
            <w:noProof/>
            <w:webHidden/>
          </w:rPr>
          <w:fldChar w:fldCharType="separate"/>
        </w:r>
        <w:r w:rsidR="00A66164">
          <w:rPr>
            <w:rStyle w:val="Hyperlink"/>
            <w:noProof/>
            <w:webHidden/>
          </w:rPr>
          <w:t>27</w:t>
        </w:r>
        <w:r w:rsidR="00852D7E" w:rsidRPr="0043440E">
          <w:rPr>
            <w:rStyle w:val="Hyperlink"/>
            <w:noProof/>
            <w:webHidden/>
          </w:rPr>
          <w:fldChar w:fldCharType="end"/>
        </w:r>
      </w:hyperlink>
      <w:r w:rsidR="00852D7E" w:rsidRPr="0043440E">
        <w:rPr>
          <w:rStyle w:val="Hyperlink"/>
          <w:noProof/>
        </w:rPr>
        <w:fldChar w:fldCharType="end"/>
      </w:r>
      <w:r w:rsidR="00852D7E" w:rsidRPr="0043440E">
        <w:rPr>
          <w:rStyle w:val="Hyperlink"/>
          <w:noProof/>
        </w:rPr>
        <w:fldChar w:fldCharType="begin"/>
      </w:r>
      <w:r w:rsidR="00852D7E" w:rsidRPr="0043440E">
        <w:rPr>
          <w:rStyle w:val="Hyperlink"/>
          <w:noProof/>
        </w:rPr>
        <w:instrText xml:space="preserve"> TOC \h \z \c "Figure 3.7." </w:instrText>
      </w:r>
      <w:r w:rsidR="00852D7E" w:rsidRPr="0043440E">
        <w:rPr>
          <w:rStyle w:val="Hyperlink"/>
          <w:noProof/>
        </w:rPr>
        <w:fldChar w:fldCharType="separate"/>
      </w:r>
    </w:p>
    <w:p w14:paraId="0B278C13" w14:textId="0A0030E7" w:rsidR="0043440E" w:rsidRPr="0043440E" w:rsidRDefault="004153DF" w:rsidP="001B6928">
      <w:pPr>
        <w:pStyle w:val="TableofFigures"/>
        <w:tabs>
          <w:tab w:val="right" w:leader="dot" w:pos="8213"/>
        </w:tabs>
        <w:spacing w:before="0"/>
        <w:rPr>
          <w:rStyle w:val="Hyperlink"/>
        </w:rPr>
      </w:pPr>
      <w:hyperlink r:id="rId65" w:anchor="_Toc103361836" w:history="1">
        <w:r w:rsidR="001B6928" w:rsidRPr="008B268C">
          <w:rPr>
            <w:rStyle w:val="Hyperlink"/>
            <w:noProof/>
          </w:rPr>
          <w:t>Figure 3.7. 1. Topics suggested by the members due to the suggestion made by the panel</w:t>
        </w:r>
        <w:r w:rsidR="001B6928">
          <w:rPr>
            <w:noProof/>
            <w:webHidden/>
          </w:rPr>
          <w:tab/>
        </w:r>
        <w:r w:rsidR="001B6928">
          <w:rPr>
            <w:noProof/>
            <w:webHidden/>
          </w:rPr>
          <w:fldChar w:fldCharType="begin"/>
        </w:r>
        <w:r w:rsidR="001B6928">
          <w:rPr>
            <w:noProof/>
            <w:webHidden/>
          </w:rPr>
          <w:instrText xml:space="preserve"> PAGEREF _Toc103361836 \h </w:instrText>
        </w:r>
        <w:r w:rsidR="001B6928">
          <w:rPr>
            <w:noProof/>
            <w:webHidden/>
          </w:rPr>
        </w:r>
        <w:r w:rsidR="001B6928">
          <w:rPr>
            <w:noProof/>
            <w:webHidden/>
          </w:rPr>
          <w:fldChar w:fldCharType="separate"/>
        </w:r>
        <w:r w:rsidR="001B6928">
          <w:rPr>
            <w:noProof/>
            <w:webHidden/>
          </w:rPr>
          <w:t>27</w:t>
        </w:r>
        <w:r w:rsidR="001B6928">
          <w:rPr>
            <w:noProof/>
            <w:webHidden/>
          </w:rPr>
          <w:fldChar w:fldCharType="end"/>
        </w:r>
      </w:hyperlink>
      <w:r w:rsidR="00852D7E" w:rsidRPr="0043440E">
        <w:rPr>
          <w:rStyle w:val="Hyperlink"/>
          <w:noProof/>
        </w:rPr>
        <w:fldChar w:fldCharType="end"/>
      </w:r>
      <w:r w:rsidR="0043440E" w:rsidRPr="0043440E">
        <w:rPr>
          <w:rStyle w:val="Hyperlink"/>
          <w:noProof/>
        </w:rPr>
        <w:fldChar w:fldCharType="begin"/>
      </w:r>
      <w:r w:rsidR="0043440E" w:rsidRPr="0043440E">
        <w:rPr>
          <w:rStyle w:val="Hyperlink"/>
          <w:noProof/>
        </w:rPr>
        <w:instrText xml:space="preserve"> TOC \h \z \c "Figure 3.8. " </w:instrText>
      </w:r>
      <w:r w:rsidR="0043440E" w:rsidRPr="0043440E">
        <w:rPr>
          <w:rStyle w:val="Hyperlink"/>
          <w:noProof/>
        </w:rPr>
        <w:fldChar w:fldCharType="separate"/>
      </w:r>
    </w:p>
    <w:p w14:paraId="45330FB0" w14:textId="582EB4CA" w:rsidR="00852D7E" w:rsidRPr="0043440E" w:rsidRDefault="004153DF" w:rsidP="004A44BC">
      <w:pPr>
        <w:pStyle w:val="TOC2"/>
        <w:spacing w:after="0"/>
        <w:ind w:left="0"/>
        <w:rPr>
          <w:rStyle w:val="Hyperlink"/>
        </w:rPr>
      </w:pPr>
      <w:hyperlink r:id="rId66" w:anchor="_Toc103332212" w:history="1">
        <w:r w:rsidR="0043440E" w:rsidRPr="003E7D7C">
          <w:rPr>
            <w:rStyle w:val="Hyperlink"/>
            <w:noProof/>
          </w:rPr>
          <w:t>Figure 3.8.  1 Individual proposal draft review request</w:t>
        </w:r>
        <w:r w:rsidR="0043440E" w:rsidRPr="0043440E">
          <w:rPr>
            <w:rStyle w:val="Hyperlink"/>
            <w:webHidden/>
          </w:rPr>
          <w:tab/>
        </w:r>
        <w:r w:rsidR="0043440E" w:rsidRPr="0043440E">
          <w:rPr>
            <w:rStyle w:val="Hyperlink"/>
            <w:webHidden/>
          </w:rPr>
          <w:fldChar w:fldCharType="begin"/>
        </w:r>
        <w:r w:rsidR="0043440E" w:rsidRPr="0043440E">
          <w:rPr>
            <w:rStyle w:val="Hyperlink"/>
            <w:webHidden/>
          </w:rPr>
          <w:instrText xml:space="preserve"> PAGEREF _Toc103332212 \h </w:instrText>
        </w:r>
        <w:r w:rsidR="0043440E" w:rsidRPr="0043440E">
          <w:rPr>
            <w:rStyle w:val="Hyperlink"/>
            <w:webHidden/>
          </w:rPr>
        </w:r>
        <w:r w:rsidR="0043440E" w:rsidRPr="0043440E">
          <w:rPr>
            <w:rStyle w:val="Hyperlink"/>
            <w:webHidden/>
          </w:rPr>
          <w:fldChar w:fldCharType="separate"/>
        </w:r>
        <w:r w:rsidR="0043440E" w:rsidRPr="0043440E">
          <w:rPr>
            <w:rStyle w:val="Hyperlink"/>
            <w:webHidden/>
          </w:rPr>
          <w:t>28</w:t>
        </w:r>
        <w:r w:rsidR="0043440E" w:rsidRPr="0043440E">
          <w:rPr>
            <w:rStyle w:val="Hyperlink"/>
            <w:webHidden/>
          </w:rPr>
          <w:fldChar w:fldCharType="end"/>
        </w:r>
      </w:hyperlink>
      <w:r w:rsidR="0043440E" w:rsidRPr="0043440E">
        <w:rPr>
          <w:rStyle w:val="Hyperlink"/>
          <w:noProof/>
        </w:rPr>
        <w:fldChar w:fldCharType="end"/>
      </w:r>
      <w:r w:rsidR="00852D7E" w:rsidRPr="0043440E">
        <w:rPr>
          <w:rStyle w:val="Hyperlink"/>
        </w:rPr>
        <w:fldChar w:fldCharType="begin"/>
      </w:r>
      <w:r w:rsidR="00852D7E" w:rsidRPr="0043440E">
        <w:rPr>
          <w:rStyle w:val="Hyperlink"/>
        </w:rPr>
        <w:instrText xml:space="preserve"> TOC \h \z \c "Figure 3.9." </w:instrText>
      </w:r>
      <w:r w:rsidR="00852D7E" w:rsidRPr="0043440E">
        <w:rPr>
          <w:rStyle w:val="Hyperlink"/>
        </w:rPr>
        <w:fldChar w:fldCharType="separate"/>
      </w:r>
    </w:p>
    <w:p w14:paraId="33BEF48E" w14:textId="12DA992E" w:rsidR="00852D7E" w:rsidRDefault="004153DF" w:rsidP="004A44BC">
      <w:pPr>
        <w:pStyle w:val="TOC2"/>
        <w:spacing w:after="0"/>
        <w:ind w:left="0"/>
        <w:rPr>
          <w:rStyle w:val="Hyperlink"/>
        </w:rPr>
      </w:pPr>
      <w:hyperlink r:id="rId67" w:anchor="_Toc103332094" w:history="1">
        <w:r w:rsidR="00852D7E" w:rsidRPr="004B08A4">
          <w:rPr>
            <w:rStyle w:val="Hyperlink"/>
          </w:rPr>
          <w:t>Figure 3.9. 1</w:t>
        </w:r>
        <w:r w:rsidR="000C7D03">
          <w:rPr>
            <w:rStyle w:val="Hyperlink"/>
          </w:rPr>
          <w:t xml:space="preserve"> </w:t>
        </w:r>
        <w:r w:rsidR="00852D7E" w:rsidRPr="004B08A4">
          <w:rPr>
            <w:rStyle w:val="Hyperlink"/>
          </w:rPr>
          <w:t xml:space="preserve"> Sharing the updated proposal slides deck</w:t>
        </w:r>
        <w:r w:rsidR="00852D7E" w:rsidRPr="0043440E">
          <w:rPr>
            <w:rStyle w:val="Hyperlink"/>
            <w:webHidden/>
          </w:rPr>
          <w:tab/>
        </w:r>
        <w:r w:rsidR="00852D7E" w:rsidRPr="0043440E">
          <w:rPr>
            <w:rStyle w:val="Hyperlink"/>
            <w:webHidden/>
          </w:rPr>
          <w:fldChar w:fldCharType="begin"/>
        </w:r>
        <w:r w:rsidR="00852D7E" w:rsidRPr="0043440E">
          <w:rPr>
            <w:rStyle w:val="Hyperlink"/>
            <w:webHidden/>
          </w:rPr>
          <w:instrText xml:space="preserve"> PAGEREF _Toc103332094 \h </w:instrText>
        </w:r>
        <w:r w:rsidR="00852D7E" w:rsidRPr="0043440E">
          <w:rPr>
            <w:rStyle w:val="Hyperlink"/>
            <w:webHidden/>
          </w:rPr>
        </w:r>
        <w:r w:rsidR="00852D7E" w:rsidRPr="0043440E">
          <w:rPr>
            <w:rStyle w:val="Hyperlink"/>
            <w:webHidden/>
          </w:rPr>
          <w:fldChar w:fldCharType="separate"/>
        </w:r>
        <w:r w:rsidR="00852D7E" w:rsidRPr="0043440E">
          <w:rPr>
            <w:rStyle w:val="Hyperlink"/>
            <w:webHidden/>
          </w:rPr>
          <w:t>28</w:t>
        </w:r>
        <w:r w:rsidR="00852D7E" w:rsidRPr="0043440E">
          <w:rPr>
            <w:rStyle w:val="Hyperlink"/>
            <w:webHidden/>
          </w:rPr>
          <w:fldChar w:fldCharType="end"/>
        </w:r>
      </w:hyperlink>
      <w:r w:rsidR="00852D7E" w:rsidRPr="0043440E">
        <w:rPr>
          <w:rStyle w:val="Hyperlink"/>
        </w:rPr>
        <w:fldChar w:fldCharType="end"/>
      </w:r>
    </w:p>
    <w:p w14:paraId="017592E9" w14:textId="67332D7C" w:rsidR="00AD658F" w:rsidRPr="00AD658F" w:rsidRDefault="00AD658F" w:rsidP="004A44BC">
      <w:pPr>
        <w:pStyle w:val="TOC2"/>
        <w:spacing w:after="0"/>
        <w:ind w:left="0"/>
        <w:rPr>
          <w:rStyle w:val="Hyperlink"/>
          <w:noProof/>
        </w:rPr>
      </w:pPr>
      <w:r w:rsidRPr="00AD658F">
        <w:rPr>
          <w:rStyle w:val="Hyperlink"/>
        </w:rPr>
        <w:fldChar w:fldCharType="begin"/>
      </w:r>
      <w:r w:rsidRPr="00AD658F">
        <w:rPr>
          <w:rStyle w:val="Hyperlink"/>
        </w:rPr>
        <w:instrText xml:space="preserve"> TOC \h \z \c "Figure 3.10." </w:instrText>
      </w:r>
      <w:r w:rsidRPr="00AD658F">
        <w:rPr>
          <w:rStyle w:val="Hyperlink"/>
        </w:rPr>
        <w:fldChar w:fldCharType="separate"/>
      </w:r>
      <w:hyperlink r:id="rId68" w:anchor="_Toc103332317" w:history="1">
        <w:r w:rsidRPr="005A283B">
          <w:rPr>
            <w:rStyle w:val="Hyperlink"/>
          </w:rPr>
          <w:t>Figure 3.10. 1 50% progress discussion meeting scheduling</w:t>
        </w:r>
        <w:r w:rsidRPr="00AD658F">
          <w:rPr>
            <w:rStyle w:val="Hyperlink"/>
            <w:webHidden/>
          </w:rPr>
          <w:tab/>
        </w:r>
        <w:r w:rsidRPr="00AD658F">
          <w:rPr>
            <w:rStyle w:val="Hyperlink"/>
            <w:webHidden/>
          </w:rPr>
          <w:fldChar w:fldCharType="begin"/>
        </w:r>
        <w:r w:rsidRPr="00AD658F">
          <w:rPr>
            <w:rStyle w:val="Hyperlink"/>
            <w:webHidden/>
          </w:rPr>
          <w:instrText xml:space="preserve"> PAGEREF _Toc103332317 \h </w:instrText>
        </w:r>
        <w:r w:rsidRPr="00AD658F">
          <w:rPr>
            <w:rStyle w:val="Hyperlink"/>
            <w:webHidden/>
          </w:rPr>
        </w:r>
        <w:r w:rsidRPr="00AD658F">
          <w:rPr>
            <w:rStyle w:val="Hyperlink"/>
            <w:webHidden/>
          </w:rPr>
          <w:fldChar w:fldCharType="separate"/>
        </w:r>
        <w:r w:rsidRPr="00AD658F">
          <w:rPr>
            <w:rStyle w:val="Hyperlink"/>
            <w:webHidden/>
          </w:rPr>
          <w:t>29</w:t>
        </w:r>
        <w:r w:rsidRPr="00AD658F">
          <w:rPr>
            <w:rStyle w:val="Hyperlink"/>
            <w:webHidden/>
          </w:rPr>
          <w:fldChar w:fldCharType="end"/>
        </w:r>
      </w:hyperlink>
      <w:r w:rsidRPr="00AD658F">
        <w:rPr>
          <w:rStyle w:val="Hyperlink"/>
        </w:rPr>
        <w:fldChar w:fldCharType="end"/>
      </w:r>
      <w:r w:rsidRPr="00AD658F">
        <w:rPr>
          <w:rStyle w:val="Hyperlink"/>
        </w:rPr>
        <w:fldChar w:fldCharType="begin"/>
      </w:r>
      <w:r w:rsidRPr="00AD658F">
        <w:rPr>
          <w:rStyle w:val="Hyperlink"/>
        </w:rPr>
        <w:instrText xml:space="preserve"> TOC \h \z \c "Figure 4." </w:instrText>
      </w:r>
      <w:r w:rsidRPr="00AD658F">
        <w:rPr>
          <w:rStyle w:val="Hyperlink"/>
        </w:rPr>
        <w:fldChar w:fldCharType="separate"/>
      </w:r>
    </w:p>
    <w:p w14:paraId="779F2430" w14:textId="3164DB98" w:rsidR="00AD658F" w:rsidRDefault="004153DF" w:rsidP="004A44BC">
      <w:pPr>
        <w:pStyle w:val="TOC2"/>
        <w:spacing w:after="0"/>
        <w:ind w:left="0"/>
        <w:rPr>
          <w:rStyle w:val="Hyperlink"/>
        </w:rPr>
      </w:pPr>
      <w:hyperlink r:id="rId69" w:anchor="_Toc103332330" w:history="1">
        <w:r w:rsidR="00AD658F" w:rsidRPr="0042076C">
          <w:rPr>
            <w:rStyle w:val="Hyperlink"/>
            <w:noProof/>
          </w:rPr>
          <w:t>Figure 4. 1. Predicted Gantt chart vs actual completion comparison</w:t>
        </w:r>
        <w:r w:rsidR="00AD658F" w:rsidRPr="00AD658F">
          <w:rPr>
            <w:rStyle w:val="Hyperlink"/>
            <w:noProof/>
            <w:webHidden/>
          </w:rPr>
          <w:tab/>
        </w:r>
        <w:r w:rsidR="00AD658F" w:rsidRPr="00AD658F">
          <w:rPr>
            <w:rStyle w:val="Hyperlink"/>
            <w:noProof/>
            <w:webHidden/>
          </w:rPr>
          <w:fldChar w:fldCharType="begin"/>
        </w:r>
        <w:r w:rsidR="00AD658F" w:rsidRPr="00AD658F">
          <w:rPr>
            <w:rStyle w:val="Hyperlink"/>
            <w:noProof/>
            <w:webHidden/>
          </w:rPr>
          <w:instrText xml:space="preserve"> PAGEREF _Toc103332330 \h </w:instrText>
        </w:r>
        <w:r w:rsidR="00AD658F" w:rsidRPr="00AD658F">
          <w:rPr>
            <w:rStyle w:val="Hyperlink"/>
            <w:noProof/>
            <w:webHidden/>
          </w:rPr>
        </w:r>
        <w:r w:rsidR="00AD658F" w:rsidRPr="00AD658F">
          <w:rPr>
            <w:rStyle w:val="Hyperlink"/>
            <w:noProof/>
            <w:webHidden/>
          </w:rPr>
          <w:fldChar w:fldCharType="separate"/>
        </w:r>
        <w:r w:rsidR="00A66164">
          <w:rPr>
            <w:rStyle w:val="Hyperlink"/>
            <w:noProof/>
            <w:webHidden/>
          </w:rPr>
          <w:t>30</w:t>
        </w:r>
        <w:r w:rsidR="00AD658F" w:rsidRPr="00AD658F">
          <w:rPr>
            <w:rStyle w:val="Hyperlink"/>
            <w:noProof/>
            <w:webHidden/>
          </w:rPr>
          <w:fldChar w:fldCharType="end"/>
        </w:r>
      </w:hyperlink>
      <w:r w:rsidR="00AD658F" w:rsidRPr="00AD658F">
        <w:rPr>
          <w:rStyle w:val="Hyperlink"/>
        </w:rPr>
        <w:fldChar w:fldCharType="end"/>
      </w:r>
    </w:p>
    <w:p w14:paraId="5CF9A32C" w14:textId="239D7A93" w:rsidR="004A44BC" w:rsidRDefault="004A44BC" w:rsidP="004A44BC">
      <w:pPr>
        <w:pStyle w:val="TableofFigures"/>
        <w:tabs>
          <w:tab w:val="right" w:leader="dot" w:pos="8213"/>
        </w:tabs>
        <w:spacing w:before="0"/>
        <w:rPr>
          <w:rFonts w:asciiTheme="minorHAnsi" w:eastAsiaTheme="minorEastAsia" w:hAnsiTheme="minorHAnsi"/>
          <w:noProof/>
          <w:sz w:val="22"/>
          <w:lang w:val="en-US"/>
        </w:rPr>
      </w:pPr>
      <w:r>
        <w:rPr>
          <w:rStyle w:val="Hyperlink"/>
        </w:rPr>
        <w:fldChar w:fldCharType="begin"/>
      </w:r>
      <w:r>
        <w:rPr>
          <w:rStyle w:val="Hyperlink"/>
        </w:rPr>
        <w:instrText xml:space="preserve"> TOC \h \z \c "Figure 5." </w:instrText>
      </w:r>
      <w:r>
        <w:rPr>
          <w:rStyle w:val="Hyperlink"/>
        </w:rPr>
        <w:fldChar w:fldCharType="separate"/>
      </w:r>
      <w:hyperlink r:id="rId70" w:anchor="_Toc103361771" w:history="1">
        <w:r w:rsidRPr="008D5C59">
          <w:rPr>
            <w:rStyle w:val="Hyperlink"/>
            <w:noProof/>
          </w:rPr>
          <w:t>Figure 5. 1. Work breakdown structure, completed, on-going and pending task indic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3617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3A62AE6F" w14:textId="6EBF3673" w:rsidR="004A44BC" w:rsidRPr="00FF4BC1" w:rsidRDefault="004A44BC" w:rsidP="00FF4BC1">
      <w:pPr>
        <w:spacing w:before="0" w:after="0"/>
        <w:rPr>
          <w:color w:val="0563C1" w:themeColor="hyperlink"/>
          <w:u w:val="single"/>
        </w:rPr>
        <w:sectPr w:rsidR="004A44BC" w:rsidRPr="00FF4BC1" w:rsidSect="009458F0">
          <w:footerReference w:type="default" r:id="rId71"/>
          <w:type w:val="nextColumn"/>
          <w:pgSz w:w="11909" w:h="16834" w:code="9"/>
          <w:pgMar w:top="1418" w:right="1418" w:bottom="2268" w:left="2268" w:header="720" w:footer="720" w:gutter="0"/>
          <w:pgNumType w:fmt="lowerRoman" w:start="1"/>
          <w:cols w:space="720"/>
          <w:docGrid w:linePitch="360"/>
        </w:sectPr>
      </w:pPr>
      <w:r>
        <w:rPr>
          <w:rStyle w:val="Hyperlink"/>
        </w:rPr>
        <w:fldChar w:fldCharType="end"/>
      </w:r>
    </w:p>
    <w:p w14:paraId="7C06ADF5" w14:textId="68A34785" w:rsidR="001E59B8" w:rsidRDefault="00B527E8" w:rsidP="00BA67EC">
      <w:pPr>
        <w:pStyle w:val="Heading1"/>
        <w:numPr>
          <w:ilvl w:val="0"/>
          <w:numId w:val="3"/>
        </w:numPr>
        <w:spacing w:before="0" w:line="360" w:lineRule="auto"/>
      </w:pPr>
      <w:bookmarkStart w:id="5" w:name="_Toc103361711"/>
      <w:r>
        <w:lastRenderedPageBreak/>
        <w:t xml:space="preserve">Microsoft </w:t>
      </w:r>
      <w:r w:rsidR="001338F1">
        <w:t xml:space="preserve">Teams </w:t>
      </w:r>
      <w:r w:rsidR="008D090D">
        <w:t>S</w:t>
      </w:r>
      <w:r w:rsidR="008A3734">
        <w:t>creenshot</w:t>
      </w:r>
      <w:bookmarkEnd w:id="5"/>
    </w:p>
    <w:p w14:paraId="274C8844" w14:textId="435B9EAA" w:rsidR="001E59B8" w:rsidRDefault="007B7B8F" w:rsidP="00CD3CC2">
      <w:pPr>
        <w:pStyle w:val="Heading2"/>
        <w:numPr>
          <w:ilvl w:val="1"/>
          <w:numId w:val="3"/>
        </w:numPr>
        <w:spacing w:before="0" w:line="360" w:lineRule="auto"/>
      </w:pPr>
      <w:bookmarkStart w:id="6" w:name="_Toc103361712"/>
      <w:r>
        <w:t>Calls</w:t>
      </w:r>
      <w:r w:rsidR="004634AD">
        <w:t xml:space="preserve"> with </w:t>
      </w:r>
      <w:r w:rsidR="00D04592">
        <w:t>the team</w:t>
      </w:r>
      <w:bookmarkEnd w:id="6"/>
    </w:p>
    <w:p w14:paraId="552D6450" w14:textId="6CD9C9CA" w:rsidR="00C718BA" w:rsidRDefault="70DDBBF6" w:rsidP="00BA67EC">
      <w:pPr>
        <w:spacing w:before="0" w:after="0" w:line="360" w:lineRule="auto"/>
      </w:pPr>
      <w:bookmarkStart w:id="7" w:name="_Hlk103270027"/>
      <w:r>
        <w:t>The following</w:t>
      </w:r>
      <w:r w:rsidR="0072501D">
        <w:t xml:space="preserve"> screenshots include all the </w:t>
      </w:r>
      <w:r w:rsidR="007D7107">
        <w:t>calls that were taken</w:t>
      </w:r>
      <w:r w:rsidR="0072501D">
        <w:t xml:space="preserve"> via </w:t>
      </w:r>
      <w:r w:rsidR="00D4368E">
        <w:t>the</w:t>
      </w:r>
      <w:r w:rsidR="0072501D">
        <w:t xml:space="preserve"> Microsoft </w:t>
      </w:r>
      <w:r w:rsidR="000154BF">
        <w:t>T</w:t>
      </w:r>
      <w:r w:rsidR="0072501D">
        <w:t>eams</w:t>
      </w:r>
      <w:r w:rsidR="00764721">
        <w:t xml:space="preserve"> channel</w:t>
      </w:r>
      <w:r w:rsidR="00D4368E">
        <w:t>,</w:t>
      </w:r>
      <w:r w:rsidR="00764721">
        <w:t xml:space="preserve"> created for the Research project team.</w:t>
      </w:r>
    </w:p>
    <w:p w14:paraId="01346302" w14:textId="6CD9C9CA" w:rsidR="00F15ACB" w:rsidRDefault="00F15ACB" w:rsidP="00BA67EC">
      <w:pPr>
        <w:spacing w:before="0" w:after="0" w:line="360" w:lineRule="auto"/>
      </w:pPr>
    </w:p>
    <w:p w14:paraId="57AC21FF" w14:textId="0AA5D08E" w:rsidR="00F15ACB" w:rsidRDefault="00F15ACB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219" behindDoc="0" locked="0" layoutInCell="1" allowOverlap="1" wp14:anchorId="3DF4D965" wp14:editId="678E0D1E">
                <wp:simplePos x="0" y="0"/>
                <wp:positionH relativeFrom="margin">
                  <wp:align>right</wp:align>
                </wp:positionH>
                <wp:positionV relativeFrom="paragraph">
                  <wp:posOffset>1977390</wp:posOffset>
                </wp:positionV>
                <wp:extent cx="5220970" cy="635"/>
                <wp:effectExtent l="0" t="0" r="0" b="0"/>
                <wp:wrapTopAndBottom/>
                <wp:docPr id="103" name="Text Box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996F245" w14:textId="1027EBB5" w:rsidR="00FB1811" w:rsidRPr="00CD158A" w:rsidRDefault="00FB1811" w:rsidP="00FB1811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8" w:name="_Toc103330827"/>
                            <w:r>
                              <w:t xml:space="preserve">Figure 1.1. 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323575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>. Topic assessment form preparation discussion meeting</w:t>
                            </w:r>
                            <w:bookmarkEnd w:id="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type w14:anchorId="3DF4D965" id="_x0000_t202" coordsize="21600,21600" o:spt="202" path="m,l,21600r21600,l21600,xe">
                <v:stroke joinstyle="miter"/>
                <v:path gradientshapeok="t" o:connecttype="rect"/>
              </v:shapetype>
              <v:shape id="Text Box 103" o:spid="_x0000_s1026" type="#_x0000_t202" style="position:absolute;left:0;text-align:left;margin-left:359.9pt;margin-top:155.7pt;width:411.1pt;height:.05pt;z-index:251656219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" stroked="f">
                <v:textbox style="mso-fit-shape-to-text:t" inset="0,0,0,0">
                  <w:txbxContent>
                    <w:p w14:paraId="5996F245" w14:textId="1027EBB5" w:rsidR="00FB1811" w:rsidRPr="00CD158A" w:rsidRDefault="00FB1811" w:rsidP="00FB1811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9" w:name="_Toc103330827"/>
                      <w:r>
                        <w:t xml:space="preserve">Figure 1.1. 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323575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>. Topic assessment form preparation discussion meeting</w:t>
                      </w:r>
                      <w:bookmarkEnd w:id="9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>Team Meetings</w:t>
      </w:r>
      <w:r>
        <w:rPr>
          <w:noProof/>
        </w:rPr>
        <w:drawing>
          <wp:anchor distT="0" distB="0" distL="114300" distR="114300" simplePos="0" relativeHeight="251656244" behindDoc="0" locked="0" layoutInCell="1" allowOverlap="1" wp14:anchorId="2AC5F81E" wp14:editId="4F9A2AC3">
            <wp:simplePos x="0" y="0"/>
            <wp:positionH relativeFrom="margin">
              <wp:align>right</wp:align>
            </wp:positionH>
            <wp:positionV relativeFrom="paragraph">
              <wp:posOffset>243840</wp:posOffset>
            </wp:positionV>
            <wp:extent cx="5220970" cy="1656080"/>
            <wp:effectExtent l="0" t="0" r="0" b="127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970" cy="1656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bookmarkEnd w:id="7"/>
    <w:p w14:paraId="53614EC9" w14:textId="497F791E" w:rsidR="00386BF3" w:rsidRDefault="00386BF3" w:rsidP="00BA67EC">
      <w:pPr>
        <w:spacing w:before="0" w:after="0" w:line="360" w:lineRule="auto"/>
      </w:pPr>
    </w:p>
    <w:p w14:paraId="0CA27547" w14:textId="77777777" w:rsidR="008D36CE" w:rsidRDefault="008D36CE" w:rsidP="00BA67EC">
      <w:pPr>
        <w:spacing w:before="0" w:after="0" w:line="360" w:lineRule="auto"/>
      </w:pPr>
    </w:p>
    <w:p w14:paraId="49653D0B" w14:textId="1C9B421D" w:rsidR="00F012D6" w:rsidRDefault="00FB1811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220" behindDoc="0" locked="0" layoutInCell="1" allowOverlap="1" wp14:anchorId="0B441659" wp14:editId="68676623">
                <wp:simplePos x="0" y="0"/>
                <wp:positionH relativeFrom="column">
                  <wp:posOffset>1905</wp:posOffset>
                </wp:positionH>
                <wp:positionV relativeFrom="paragraph">
                  <wp:posOffset>2001520</wp:posOffset>
                </wp:positionV>
                <wp:extent cx="5220970" cy="635"/>
                <wp:effectExtent l="0" t="0" r="0" b="0"/>
                <wp:wrapTopAndBottom/>
                <wp:docPr id="110" name="Text Box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B851C4B" w14:textId="0FAA4783" w:rsidR="00FB1811" w:rsidRPr="00F376B8" w:rsidRDefault="00FB1811" w:rsidP="00FB1811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9" w:name="_Toc103330828"/>
                            <w:r>
                              <w:t xml:space="preserve">Figure 1.1. 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323575"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t>. Chatbot backend design planning meeting</w:t>
                            </w:r>
                            <w:bookmarkEnd w:id="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0B441659" id="Text Box 110" o:spid="_x0000_s1027" type="#_x0000_t202" style="position:absolute;left:0;text-align:left;margin-left:.15pt;margin-top:157.6pt;width:411.1pt;height:.05pt;z-index:2516562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" stroked="f">
                <v:textbox style="mso-fit-shape-to-text:t" inset="0,0,0,0">
                  <w:txbxContent>
                    <w:p w14:paraId="5B851C4B" w14:textId="0FAA4783" w:rsidR="00FB1811" w:rsidRPr="00F376B8" w:rsidRDefault="00FB1811" w:rsidP="00FB1811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1" w:name="_Toc103330828"/>
                      <w:r>
                        <w:t xml:space="preserve">Figure 1.1. 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323575"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t>. Chatbot backend design planning meeting</w:t>
                      </w:r>
                      <w:bookmarkEnd w:id="11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F012D6">
        <w:rPr>
          <w:noProof/>
        </w:rPr>
        <w:drawing>
          <wp:anchor distT="0" distB="0" distL="114300" distR="114300" simplePos="0" relativeHeight="251656196" behindDoc="0" locked="0" layoutInCell="1" allowOverlap="1" wp14:anchorId="1C1D1311" wp14:editId="61C62AC0">
            <wp:simplePos x="0" y="0"/>
            <wp:positionH relativeFrom="column">
              <wp:posOffset>2177</wp:posOffset>
            </wp:positionH>
            <wp:positionV relativeFrom="paragraph">
              <wp:posOffset>-1361</wp:posOffset>
            </wp:positionV>
            <wp:extent cx="5221604" cy="1945640"/>
            <wp:effectExtent l="0" t="0" r="0" b="0"/>
            <wp:wrapTopAndBottom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1945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AF1B1C" w14:textId="77777777" w:rsidR="008D36CE" w:rsidRDefault="008D36CE" w:rsidP="00BA67EC">
      <w:pPr>
        <w:spacing w:before="0" w:after="0" w:line="360" w:lineRule="auto"/>
      </w:pPr>
    </w:p>
    <w:p w14:paraId="512287F4" w14:textId="77777777" w:rsidR="008D36CE" w:rsidRDefault="008D36CE" w:rsidP="00BA67EC">
      <w:pPr>
        <w:spacing w:before="0" w:after="0" w:line="360" w:lineRule="auto"/>
      </w:pPr>
    </w:p>
    <w:p w14:paraId="50DA6AA8" w14:textId="00564653" w:rsidR="00F60223" w:rsidRDefault="00F60223" w:rsidP="00BA67EC">
      <w:pPr>
        <w:spacing w:before="0" w:after="0" w:line="360" w:lineRule="auto"/>
      </w:pPr>
    </w:p>
    <w:p w14:paraId="3C1FE6A9" w14:textId="77777777" w:rsidR="008D36CE" w:rsidRDefault="008D36CE" w:rsidP="00BA67EC">
      <w:pPr>
        <w:spacing w:before="0" w:after="0" w:line="360" w:lineRule="auto"/>
      </w:pPr>
    </w:p>
    <w:p w14:paraId="7AFDC6B0" w14:textId="77777777" w:rsidR="008D36CE" w:rsidRDefault="008D36CE" w:rsidP="00BA67EC">
      <w:pPr>
        <w:spacing w:before="0" w:after="0" w:line="360" w:lineRule="auto"/>
      </w:pPr>
    </w:p>
    <w:p w14:paraId="56DF5F0C" w14:textId="024AA809" w:rsidR="0027328D" w:rsidRDefault="001C027B" w:rsidP="00BA67EC">
      <w:pPr>
        <w:spacing w:before="0" w:after="0" w:line="360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6221" behindDoc="0" locked="0" layoutInCell="1" allowOverlap="1" wp14:anchorId="051D04DD" wp14:editId="0A62E005">
                <wp:simplePos x="0" y="0"/>
                <wp:positionH relativeFrom="column">
                  <wp:posOffset>635</wp:posOffset>
                </wp:positionH>
                <wp:positionV relativeFrom="paragraph">
                  <wp:posOffset>2583815</wp:posOffset>
                </wp:positionV>
                <wp:extent cx="5220970" cy="635"/>
                <wp:effectExtent l="0" t="0" r="0" b="0"/>
                <wp:wrapTopAndBottom/>
                <wp:docPr id="111" name="Text Box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F57B1BF" w14:textId="689546CA" w:rsidR="001C027B" w:rsidRPr="000B6624" w:rsidRDefault="001C027B" w:rsidP="001C027B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0" w:name="_Toc103330829"/>
                            <w:r>
                              <w:t xml:space="preserve">Figure 1.1. 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323575"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 Charter document preparation team discussion</w:t>
                            </w:r>
                            <w:r w:rsidR="00E25C29">
                              <w:t xml:space="preserve"> - I</w:t>
                            </w:r>
                            <w:bookmarkEnd w:id="1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051D04DD" id="Text Box 111" o:spid="_x0000_s1028" type="#_x0000_t202" style="position:absolute;left:0;text-align:left;margin-left:.05pt;margin-top:203.45pt;width:411.1pt;height:.05pt;z-index:25165622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" stroked="f">
                <v:textbox style="mso-fit-shape-to-text:t" inset="0,0,0,0">
                  <w:txbxContent>
                    <w:p w14:paraId="1F57B1BF" w14:textId="689546CA" w:rsidR="001C027B" w:rsidRPr="000B6624" w:rsidRDefault="001C027B" w:rsidP="001C027B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3" w:name="_Toc103330829"/>
                      <w:r>
                        <w:t xml:space="preserve">Figure 1.1. 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323575"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 Charter document preparation team discussion</w:t>
                      </w:r>
                      <w:r w:rsidR="00E25C29">
                        <w:t xml:space="preserve"> - I</w:t>
                      </w:r>
                      <w:bookmarkEnd w:id="13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300D3D">
        <w:rPr>
          <w:noProof/>
        </w:rPr>
        <w:drawing>
          <wp:anchor distT="0" distB="0" distL="114300" distR="114300" simplePos="0" relativeHeight="251656198" behindDoc="0" locked="0" layoutInCell="1" allowOverlap="1" wp14:anchorId="1EC54699" wp14:editId="0E38D23F">
            <wp:simplePos x="0" y="0"/>
            <wp:positionH relativeFrom="margin">
              <wp:align>right</wp:align>
            </wp:positionH>
            <wp:positionV relativeFrom="paragraph">
              <wp:posOffset>272</wp:posOffset>
            </wp:positionV>
            <wp:extent cx="5220970" cy="2526665"/>
            <wp:effectExtent l="0" t="0" r="0" b="6985"/>
            <wp:wrapTopAndBottom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970" cy="25266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39654DC" w14:textId="36BD8AA8" w:rsidR="008D36CE" w:rsidRDefault="00E25C29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222" behindDoc="0" locked="0" layoutInCell="1" allowOverlap="1" wp14:anchorId="207D1FCE" wp14:editId="34E677BB">
                <wp:simplePos x="0" y="0"/>
                <wp:positionH relativeFrom="column">
                  <wp:posOffset>635</wp:posOffset>
                </wp:positionH>
                <wp:positionV relativeFrom="paragraph">
                  <wp:posOffset>1972945</wp:posOffset>
                </wp:positionV>
                <wp:extent cx="5220970" cy="635"/>
                <wp:effectExtent l="0" t="0" r="0" b="0"/>
                <wp:wrapTopAndBottom/>
                <wp:docPr id="112" name="Text Box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D7759D2" w14:textId="4907DFCC" w:rsidR="00E25C29" w:rsidRPr="005F2DC2" w:rsidRDefault="00E25C29" w:rsidP="00E25C29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1" w:name="_Toc103330830"/>
                            <w:r>
                              <w:t xml:space="preserve">Figure 1.1. 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323575">
                              <w:rPr>
                                <w:noProof/>
                              </w:rPr>
                              <w:t>4</w:t>
                            </w:r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FE2BCE">
                              <w:t xml:space="preserve"> Charter document preparation team discussion - I</w:t>
                            </w:r>
                            <w:r>
                              <w:t>I</w:t>
                            </w:r>
                            <w:bookmarkEnd w:id="1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207D1FCE" id="Text Box 112" o:spid="_x0000_s1029" type="#_x0000_t202" style="position:absolute;left:0;text-align:left;margin-left:.05pt;margin-top:155.35pt;width:411.1pt;height:.05pt;z-index:25165622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" stroked="f">
                <v:textbox style="mso-fit-shape-to-text:t" inset="0,0,0,0">
                  <w:txbxContent>
                    <w:p w14:paraId="0D7759D2" w14:textId="4907DFCC" w:rsidR="00E25C29" w:rsidRPr="005F2DC2" w:rsidRDefault="00E25C29" w:rsidP="00E25C29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5" w:name="_Toc103330830"/>
                      <w:r>
                        <w:t xml:space="preserve">Figure 1.1. 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323575">
                        <w:rPr>
                          <w:noProof/>
                        </w:rPr>
                        <w:t>4</w:t>
                      </w:r>
                      <w:r>
                        <w:fldChar w:fldCharType="end"/>
                      </w:r>
                      <w:r>
                        <w:t xml:space="preserve"> </w:t>
                      </w:r>
                      <w:r w:rsidRPr="00FE2BCE">
                        <w:t xml:space="preserve"> Charter document preparation team discussion - I</w:t>
                      </w:r>
                      <w:r>
                        <w:t>I</w:t>
                      </w:r>
                      <w:bookmarkEnd w:id="15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300D3D">
        <w:rPr>
          <w:noProof/>
        </w:rPr>
        <w:drawing>
          <wp:anchor distT="0" distB="0" distL="114300" distR="114300" simplePos="0" relativeHeight="251656199" behindDoc="0" locked="0" layoutInCell="1" allowOverlap="1" wp14:anchorId="28736141" wp14:editId="088C074C">
            <wp:simplePos x="0" y="0"/>
            <wp:positionH relativeFrom="margin">
              <wp:align>right</wp:align>
            </wp:positionH>
            <wp:positionV relativeFrom="paragraph">
              <wp:posOffset>303168</wp:posOffset>
            </wp:positionV>
            <wp:extent cx="5220970" cy="1612900"/>
            <wp:effectExtent l="0" t="0" r="0" b="6350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970" cy="1612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405C760" w14:textId="77777777" w:rsidR="008D36CE" w:rsidRDefault="008D36CE" w:rsidP="00BA67EC">
      <w:pPr>
        <w:spacing w:before="0" w:after="0" w:line="360" w:lineRule="auto"/>
      </w:pPr>
    </w:p>
    <w:p w14:paraId="443F2318" w14:textId="77777777" w:rsidR="00533CE1" w:rsidRDefault="00533CE1" w:rsidP="00BA67EC">
      <w:pPr>
        <w:spacing w:before="0" w:after="0" w:line="360" w:lineRule="auto"/>
      </w:pPr>
    </w:p>
    <w:p w14:paraId="2F2C533C" w14:textId="77777777" w:rsidR="00533CE1" w:rsidRDefault="00533CE1" w:rsidP="00BA67EC">
      <w:pPr>
        <w:spacing w:before="0" w:after="0" w:line="360" w:lineRule="auto"/>
      </w:pPr>
    </w:p>
    <w:p w14:paraId="60CD5C7B" w14:textId="77777777" w:rsidR="00533CE1" w:rsidRDefault="00533CE1" w:rsidP="00BA67EC">
      <w:pPr>
        <w:spacing w:before="0" w:after="0" w:line="360" w:lineRule="auto"/>
      </w:pPr>
    </w:p>
    <w:p w14:paraId="5C5FE9F6" w14:textId="77777777" w:rsidR="00533CE1" w:rsidRDefault="00533CE1" w:rsidP="00BA67EC">
      <w:pPr>
        <w:spacing w:before="0" w:after="0" w:line="360" w:lineRule="auto"/>
      </w:pPr>
    </w:p>
    <w:p w14:paraId="0E7562D4" w14:textId="77777777" w:rsidR="00533CE1" w:rsidRDefault="00533CE1" w:rsidP="00BA67EC">
      <w:pPr>
        <w:spacing w:before="0" w:after="0" w:line="360" w:lineRule="auto"/>
      </w:pPr>
    </w:p>
    <w:p w14:paraId="37A945C8" w14:textId="77777777" w:rsidR="00533CE1" w:rsidRDefault="00533CE1" w:rsidP="00BA67EC">
      <w:pPr>
        <w:spacing w:before="0" w:after="0" w:line="360" w:lineRule="auto"/>
      </w:pPr>
    </w:p>
    <w:p w14:paraId="77D85D2A" w14:textId="77777777" w:rsidR="00533CE1" w:rsidRDefault="00533CE1" w:rsidP="00BA67EC">
      <w:pPr>
        <w:spacing w:before="0" w:after="0" w:line="360" w:lineRule="auto"/>
      </w:pPr>
    </w:p>
    <w:p w14:paraId="05DB4F7B" w14:textId="77777777" w:rsidR="00533CE1" w:rsidRDefault="00533CE1" w:rsidP="00BA67EC">
      <w:pPr>
        <w:spacing w:before="0" w:after="0" w:line="360" w:lineRule="auto"/>
      </w:pPr>
    </w:p>
    <w:p w14:paraId="090EEAC4" w14:textId="77777777" w:rsidR="00533CE1" w:rsidRDefault="00533CE1" w:rsidP="00BA67EC">
      <w:pPr>
        <w:spacing w:before="0" w:after="0" w:line="360" w:lineRule="auto"/>
      </w:pPr>
    </w:p>
    <w:p w14:paraId="155C67D7" w14:textId="77777777" w:rsidR="00533CE1" w:rsidRDefault="00533CE1" w:rsidP="00BA67EC">
      <w:pPr>
        <w:spacing w:before="0" w:after="0" w:line="360" w:lineRule="auto"/>
      </w:pPr>
    </w:p>
    <w:p w14:paraId="14F06314" w14:textId="5D6D7227" w:rsidR="008D36CE" w:rsidRDefault="00533CE1" w:rsidP="00BA67EC">
      <w:pPr>
        <w:spacing w:before="0" w:after="0" w:line="360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6223" behindDoc="0" locked="0" layoutInCell="1" allowOverlap="1" wp14:anchorId="4AC11FC1" wp14:editId="7F009139">
                <wp:simplePos x="0" y="0"/>
                <wp:positionH relativeFrom="column">
                  <wp:posOffset>635</wp:posOffset>
                </wp:positionH>
                <wp:positionV relativeFrom="paragraph">
                  <wp:posOffset>3421380</wp:posOffset>
                </wp:positionV>
                <wp:extent cx="5220970" cy="635"/>
                <wp:effectExtent l="0" t="0" r="0" b="0"/>
                <wp:wrapTopAndBottom/>
                <wp:docPr id="115" name="Text Box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4B78FE" w14:textId="1ACF220E" w:rsidR="00533CE1" w:rsidRPr="006C7F4A" w:rsidRDefault="00533CE1" w:rsidP="00533CE1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2" w:name="_Toc103330831"/>
                            <w:r>
                              <w:t xml:space="preserve">Figure 1.1. 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323575">
                              <w:rPr>
                                <w:noProof/>
                              </w:rPr>
                              <w:t>5</w:t>
                            </w:r>
                            <w:r>
                              <w:fldChar w:fldCharType="end"/>
                            </w:r>
                            <w:r>
                              <w:t>. Research proposal draft preparation discussion meeting</w:t>
                            </w:r>
                            <w:bookmarkEnd w:id="1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4AC11FC1" id="Text Box 115" o:spid="_x0000_s1030" type="#_x0000_t202" style="position:absolute;left:0;text-align:left;margin-left:.05pt;margin-top:269.4pt;width:411.1pt;height:.05pt;z-index:25165622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" stroked="f">
                <v:textbox style="mso-fit-shape-to-text:t" inset="0,0,0,0">
                  <w:txbxContent>
                    <w:p w14:paraId="0F4B78FE" w14:textId="1ACF220E" w:rsidR="00533CE1" w:rsidRPr="006C7F4A" w:rsidRDefault="00533CE1" w:rsidP="00533CE1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7" w:name="_Toc103330831"/>
                      <w:r>
                        <w:t xml:space="preserve">Figure 1.1. 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323575">
                        <w:rPr>
                          <w:noProof/>
                        </w:rPr>
                        <w:t>5</w:t>
                      </w:r>
                      <w:r>
                        <w:fldChar w:fldCharType="end"/>
                      </w:r>
                      <w:r>
                        <w:t>. Research proposal draft preparation discussion meeting</w:t>
                      </w:r>
                      <w:bookmarkEnd w:id="17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300D3D">
        <w:rPr>
          <w:noProof/>
        </w:rPr>
        <w:drawing>
          <wp:anchor distT="0" distB="0" distL="114300" distR="114300" simplePos="0" relativeHeight="251656197" behindDoc="0" locked="0" layoutInCell="1" allowOverlap="1" wp14:anchorId="23D66A94" wp14:editId="53D034C3">
            <wp:simplePos x="0" y="0"/>
            <wp:positionH relativeFrom="margin">
              <wp:align>right</wp:align>
            </wp:positionH>
            <wp:positionV relativeFrom="paragraph">
              <wp:posOffset>178163</wp:posOffset>
            </wp:positionV>
            <wp:extent cx="5221604" cy="3186430"/>
            <wp:effectExtent l="0" t="0" r="0" b="0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/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3186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AC493B5" w14:textId="77777777" w:rsidR="008D36CE" w:rsidRDefault="008D36CE" w:rsidP="00BA67EC">
      <w:pPr>
        <w:spacing w:before="0" w:after="0" w:line="360" w:lineRule="auto"/>
      </w:pPr>
    </w:p>
    <w:p w14:paraId="755FD279" w14:textId="77777777" w:rsidR="00533CE1" w:rsidRDefault="00533CE1" w:rsidP="00BA67EC">
      <w:pPr>
        <w:spacing w:before="0" w:after="0" w:line="360" w:lineRule="auto"/>
      </w:pPr>
    </w:p>
    <w:p w14:paraId="2527DB83" w14:textId="77777777" w:rsidR="00533CE1" w:rsidRDefault="00533CE1" w:rsidP="00BA67EC">
      <w:pPr>
        <w:spacing w:before="0" w:after="0" w:line="360" w:lineRule="auto"/>
      </w:pPr>
    </w:p>
    <w:p w14:paraId="03344A48" w14:textId="7D23CAB0" w:rsidR="00223E76" w:rsidRDefault="00704047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224" behindDoc="0" locked="0" layoutInCell="1" allowOverlap="1" wp14:anchorId="6123C9A2" wp14:editId="7584FCD2">
                <wp:simplePos x="0" y="0"/>
                <wp:positionH relativeFrom="column">
                  <wp:posOffset>0</wp:posOffset>
                </wp:positionH>
                <wp:positionV relativeFrom="paragraph">
                  <wp:posOffset>3244215</wp:posOffset>
                </wp:positionV>
                <wp:extent cx="5220970" cy="635"/>
                <wp:effectExtent l="0" t="0" r="0" b="0"/>
                <wp:wrapTopAndBottom/>
                <wp:docPr id="117" name="Text Box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0B865BD" w14:textId="3D0883BB" w:rsidR="00704047" w:rsidRPr="00C34BC9" w:rsidRDefault="00704047" w:rsidP="00704047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3" w:name="_Toc103330832"/>
                            <w:r>
                              <w:t xml:space="preserve">Figure 1.1. 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323575">
                              <w:rPr>
                                <w:noProof/>
                              </w:rPr>
                              <w:t>6</w:t>
                            </w:r>
                            <w:r>
                              <w:fldChar w:fldCharType="end"/>
                            </w:r>
                            <w:r>
                              <w:t xml:space="preserve"> Files shared during the project proposal draft meeting</w:t>
                            </w:r>
                            <w:r w:rsidR="009C7275">
                              <w:t xml:space="preserve"> - I</w:t>
                            </w:r>
                            <w:bookmarkEnd w:id="1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6123C9A2" id="Text Box 117" o:spid="_x0000_s1031" type="#_x0000_t202" style="position:absolute;left:0;text-align:left;margin-left:0;margin-top:255.45pt;width:411.1pt;height:.05pt;z-index:251656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" stroked="f">
                <v:textbox style="mso-fit-shape-to-text:t" inset="0,0,0,0">
                  <w:txbxContent>
                    <w:p w14:paraId="40B865BD" w14:textId="3D0883BB" w:rsidR="00704047" w:rsidRPr="00C34BC9" w:rsidRDefault="00704047" w:rsidP="00704047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9" w:name="_Toc103330832"/>
                      <w:r>
                        <w:t xml:space="preserve">Figure 1.1. 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323575">
                        <w:rPr>
                          <w:noProof/>
                        </w:rPr>
                        <w:t>6</w:t>
                      </w:r>
                      <w:r>
                        <w:fldChar w:fldCharType="end"/>
                      </w:r>
                      <w:r>
                        <w:t xml:space="preserve"> Files shared during the project proposal draft meeting</w:t>
                      </w:r>
                      <w:r w:rsidR="009C7275">
                        <w:t xml:space="preserve"> - I</w:t>
                      </w:r>
                      <w:bookmarkEnd w:id="19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E267F9">
        <w:rPr>
          <w:noProof/>
        </w:rPr>
        <w:drawing>
          <wp:anchor distT="0" distB="0" distL="114300" distR="114300" simplePos="0" relativeHeight="251656208" behindDoc="0" locked="0" layoutInCell="1" allowOverlap="1" wp14:anchorId="293FA64A" wp14:editId="09E3F848">
            <wp:simplePos x="0" y="0"/>
            <wp:positionH relativeFrom="column">
              <wp:posOffset>-618</wp:posOffset>
            </wp:positionH>
            <wp:positionV relativeFrom="paragraph">
              <wp:posOffset>995</wp:posOffset>
            </wp:positionV>
            <wp:extent cx="5221604" cy="3186430"/>
            <wp:effectExtent l="0" t="0" r="0" b="0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3186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3D387CE" w14:textId="77777777" w:rsidR="008D36CE" w:rsidRDefault="008D36CE" w:rsidP="00BA67EC">
      <w:pPr>
        <w:spacing w:before="0" w:after="0" w:line="360" w:lineRule="auto"/>
      </w:pPr>
    </w:p>
    <w:p w14:paraId="5A8CA805" w14:textId="715056AC" w:rsidR="00223E76" w:rsidRDefault="0047095C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225" behindDoc="0" locked="0" layoutInCell="1" allowOverlap="1" wp14:anchorId="321A0942" wp14:editId="09B89C87">
                <wp:simplePos x="0" y="0"/>
                <wp:positionH relativeFrom="column">
                  <wp:posOffset>0</wp:posOffset>
                </wp:positionH>
                <wp:positionV relativeFrom="paragraph">
                  <wp:posOffset>3243580</wp:posOffset>
                </wp:positionV>
                <wp:extent cx="5220970" cy="635"/>
                <wp:effectExtent l="0" t="0" r="0" b="0"/>
                <wp:wrapTopAndBottom/>
                <wp:docPr id="118" name="Text Box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54B3580" w14:textId="26467561" w:rsidR="0047095C" w:rsidRPr="0001021E" w:rsidRDefault="0047095C" w:rsidP="0047095C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4" w:name="_Toc103330833"/>
                            <w:r>
                              <w:t xml:space="preserve">Figure 1.1. 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323575">
                              <w:rPr>
                                <w:noProof/>
                              </w:rPr>
                              <w:t>7</w:t>
                            </w:r>
                            <w:r>
                              <w:fldChar w:fldCharType="end"/>
                            </w:r>
                            <w:r>
                              <w:t xml:space="preserve"> Gantt chart designed during the proposal draft discussion meeting</w:t>
                            </w:r>
                            <w:r w:rsidR="00EB0828">
                              <w:t xml:space="preserve"> - I</w:t>
                            </w:r>
                            <w:bookmarkEnd w:id="1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321A0942" id="Text Box 118" o:spid="_x0000_s1032" type="#_x0000_t202" style="position:absolute;left:0;text-align:left;margin-left:0;margin-top:255.4pt;width:411.1pt;height:.05pt;z-index:25165622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" stroked="f">
                <v:textbox style="mso-fit-shape-to-text:t" inset="0,0,0,0">
                  <w:txbxContent>
                    <w:p w14:paraId="454B3580" w14:textId="26467561" w:rsidR="0047095C" w:rsidRPr="0001021E" w:rsidRDefault="0047095C" w:rsidP="0047095C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21" w:name="_Toc103330833"/>
                      <w:r>
                        <w:t xml:space="preserve">Figure 1.1. 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323575">
                        <w:rPr>
                          <w:noProof/>
                        </w:rPr>
                        <w:t>7</w:t>
                      </w:r>
                      <w:r>
                        <w:fldChar w:fldCharType="end"/>
                      </w:r>
                      <w:r>
                        <w:t xml:space="preserve"> Gantt chart designed during the proposal draft discussion meeting</w:t>
                      </w:r>
                      <w:r w:rsidR="00EB0828">
                        <w:t xml:space="preserve"> - I</w:t>
                      </w:r>
                      <w:bookmarkEnd w:id="21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E267F9">
        <w:rPr>
          <w:noProof/>
        </w:rPr>
        <w:drawing>
          <wp:anchor distT="0" distB="0" distL="114300" distR="114300" simplePos="0" relativeHeight="251656207" behindDoc="0" locked="0" layoutInCell="1" allowOverlap="1" wp14:anchorId="649E4524" wp14:editId="0A59ADA1">
            <wp:simplePos x="0" y="0"/>
            <wp:positionH relativeFrom="column">
              <wp:posOffset>-618</wp:posOffset>
            </wp:positionH>
            <wp:positionV relativeFrom="paragraph">
              <wp:posOffset>-412</wp:posOffset>
            </wp:positionV>
            <wp:extent cx="5221604" cy="3186430"/>
            <wp:effectExtent l="0" t="0" r="0" b="0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3186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9D393E9" w14:textId="77777777" w:rsidR="008D36CE" w:rsidRDefault="008D36CE" w:rsidP="00BA67EC">
      <w:pPr>
        <w:spacing w:before="0" w:after="0" w:line="360" w:lineRule="auto"/>
      </w:pPr>
    </w:p>
    <w:p w14:paraId="6A27D14C" w14:textId="02B9CC4B" w:rsidR="00223E76" w:rsidRDefault="00EB0828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226" behindDoc="0" locked="0" layoutInCell="1" allowOverlap="1" wp14:anchorId="2CDF08D4" wp14:editId="2D66B103">
                <wp:simplePos x="0" y="0"/>
                <wp:positionH relativeFrom="column">
                  <wp:posOffset>0</wp:posOffset>
                </wp:positionH>
                <wp:positionV relativeFrom="paragraph">
                  <wp:posOffset>1016000</wp:posOffset>
                </wp:positionV>
                <wp:extent cx="5220970" cy="635"/>
                <wp:effectExtent l="0" t="0" r="0" b="0"/>
                <wp:wrapTopAndBottom/>
                <wp:docPr id="119" name="Text Box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3E71266" w14:textId="55A13D85" w:rsidR="00EB0828" w:rsidRPr="006B1F84" w:rsidRDefault="00EB0828" w:rsidP="00EB0828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5" w:name="_Toc103330834"/>
                            <w:r>
                              <w:t xml:space="preserve">Figure 1.1. 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323575">
                              <w:rPr>
                                <w:noProof/>
                              </w:rPr>
                              <w:t>8</w:t>
                            </w:r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7E6036">
                              <w:t>Gantt chart designed during the proposal draft discussion meeting - I</w:t>
                            </w:r>
                            <w:r>
                              <w:t>I</w:t>
                            </w:r>
                            <w:bookmarkEnd w:id="1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2CDF08D4" id="Text Box 119" o:spid="_x0000_s1033" type="#_x0000_t202" style="position:absolute;left:0;text-align:left;margin-left:0;margin-top:80pt;width:411.1pt;height:.05pt;z-index:25165622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" stroked="f">
                <v:textbox style="mso-fit-shape-to-text:t" inset="0,0,0,0">
                  <w:txbxContent>
                    <w:p w14:paraId="73E71266" w14:textId="55A13D85" w:rsidR="00EB0828" w:rsidRPr="006B1F84" w:rsidRDefault="00EB0828" w:rsidP="00EB0828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23" w:name="_Toc103330834"/>
                      <w:r>
                        <w:t xml:space="preserve">Figure 1.1. 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323575">
                        <w:rPr>
                          <w:noProof/>
                        </w:rPr>
                        <w:t>8</w:t>
                      </w:r>
                      <w:r>
                        <w:fldChar w:fldCharType="end"/>
                      </w:r>
                      <w:r>
                        <w:t xml:space="preserve"> </w:t>
                      </w:r>
                      <w:r w:rsidRPr="007E6036">
                        <w:t>Gantt chart designed during the proposal draft discussion meeting - I</w:t>
                      </w:r>
                      <w:r>
                        <w:t>I</w:t>
                      </w:r>
                      <w:bookmarkEnd w:id="23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E267F9">
        <w:rPr>
          <w:noProof/>
        </w:rPr>
        <w:drawing>
          <wp:anchor distT="0" distB="0" distL="114300" distR="114300" simplePos="0" relativeHeight="251656211" behindDoc="0" locked="0" layoutInCell="1" allowOverlap="1" wp14:anchorId="7EF9FFCF" wp14:editId="57A18A6B">
            <wp:simplePos x="0" y="0"/>
            <wp:positionH relativeFrom="column">
              <wp:posOffset>-618</wp:posOffset>
            </wp:positionH>
            <wp:positionV relativeFrom="paragraph">
              <wp:posOffset>-1785</wp:posOffset>
            </wp:positionV>
            <wp:extent cx="5220970" cy="960592"/>
            <wp:effectExtent l="0" t="0" r="0" b="0"/>
            <wp:wrapTopAndBottom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/>
                  </pic:nvPicPr>
                  <pic:blipFill rotWithShape="1"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6222"/>
                    <a:stretch/>
                  </pic:blipFill>
                  <pic:spPr bwMode="auto">
                    <a:xfrm>
                      <a:off x="0" y="0"/>
                      <a:ext cx="5220970" cy="9605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20473FF6" w14:textId="77777777" w:rsidR="008D36CE" w:rsidRDefault="008D36CE" w:rsidP="00BA67EC">
      <w:pPr>
        <w:spacing w:before="0" w:after="0" w:line="360" w:lineRule="auto"/>
      </w:pPr>
    </w:p>
    <w:p w14:paraId="4AF08C68" w14:textId="77777777" w:rsidR="008D36CE" w:rsidRDefault="008D36CE" w:rsidP="00BA67EC">
      <w:pPr>
        <w:spacing w:before="0" w:after="0" w:line="360" w:lineRule="auto"/>
      </w:pPr>
    </w:p>
    <w:p w14:paraId="2BEF13DD" w14:textId="77777777" w:rsidR="00BD316B" w:rsidRDefault="00BD316B" w:rsidP="00BA67EC">
      <w:pPr>
        <w:spacing w:before="0" w:after="0" w:line="360" w:lineRule="auto"/>
      </w:pPr>
    </w:p>
    <w:p w14:paraId="7574F84B" w14:textId="77777777" w:rsidR="00BD316B" w:rsidRDefault="00BD316B" w:rsidP="00BA67EC">
      <w:pPr>
        <w:spacing w:before="0" w:after="0" w:line="360" w:lineRule="auto"/>
      </w:pPr>
    </w:p>
    <w:p w14:paraId="250BEF6E" w14:textId="77777777" w:rsidR="00BD316B" w:rsidRDefault="00BD316B" w:rsidP="00BA67EC">
      <w:pPr>
        <w:spacing w:before="0" w:after="0" w:line="360" w:lineRule="auto"/>
      </w:pPr>
    </w:p>
    <w:p w14:paraId="02B3DB25" w14:textId="77777777" w:rsidR="00BD316B" w:rsidRDefault="00BD316B" w:rsidP="00BA67EC">
      <w:pPr>
        <w:spacing w:before="0" w:after="0" w:line="360" w:lineRule="auto"/>
      </w:pPr>
    </w:p>
    <w:p w14:paraId="7326DF54" w14:textId="77777777" w:rsidR="00BD316B" w:rsidRDefault="00BD316B" w:rsidP="00BA67EC">
      <w:pPr>
        <w:spacing w:before="0" w:after="0" w:line="360" w:lineRule="auto"/>
      </w:pPr>
    </w:p>
    <w:p w14:paraId="3908E5D2" w14:textId="77777777" w:rsidR="00BD316B" w:rsidRDefault="00BD316B" w:rsidP="00BA67EC">
      <w:pPr>
        <w:spacing w:before="0" w:after="0" w:line="360" w:lineRule="auto"/>
      </w:pPr>
    </w:p>
    <w:p w14:paraId="41DD40BD" w14:textId="77777777" w:rsidR="00BD316B" w:rsidRDefault="00BD316B" w:rsidP="00BA67EC">
      <w:pPr>
        <w:spacing w:before="0" w:after="0" w:line="360" w:lineRule="auto"/>
      </w:pPr>
    </w:p>
    <w:p w14:paraId="3F4A4DF4" w14:textId="2F1B9EA9" w:rsidR="00BD316B" w:rsidRDefault="00BD316B" w:rsidP="00BA67EC">
      <w:pPr>
        <w:spacing w:before="0" w:after="0" w:line="360" w:lineRule="auto"/>
      </w:pPr>
    </w:p>
    <w:p w14:paraId="79BA8534" w14:textId="77777777" w:rsidR="008D36CE" w:rsidRDefault="008D36CE" w:rsidP="00BA67EC">
      <w:pPr>
        <w:spacing w:before="0" w:after="0" w:line="360" w:lineRule="auto"/>
      </w:pPr>
    </w:p>
    <w:p w14:paraId="6528BCB3" w14:textId="00FD9EAB" w:rsidR="00E267F9" w:rsidRDefault="003A5197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227" behindDoc="0" locked="0" layoutInCell="1" allowOverlap="1" wp14:anchorId="1CBCC909" wp14:editId="6B480BE7">
                <wp:simplePos x="0" y="0"/>
                <wp:positionH relativeFrom="column">
                  <wp:posOffset>0</wp:posOffset>
                </wp:positionH>
                <wp:positionV relativeFrom="paragraph">
                  <wp:posOffset>593725</wp:posOffset>
                </wp:positionV>
                <wp:extent cx="5220970" cy="635"/>
                <wp:effectExtent l="0" t="0" r="0" b="0"/>
                <wp:wrapTopAndBottom/>
                <wp:docPr id="120" name="Text Box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13B0A0E" w14:textId="0A7DB640" w:rsidR="003A5197" w:rsidRPr="00F837B7" w:rsidRDefault="003A5197" w:rsidP="003A5197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6" w:name="_Toc103330835"/>
                            <w:r>
                              <w:t xml:space="preserve">Figure 1.1. 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323575">
                              <w:rPr>
                                <w:noProof/>
                              </w:rPr>
                              <w:t>9</w:t>
                            </w:r>
                            <w:r>
                              <w:fldChar w:fldCharType="end"/>
                            </w:r>
                            <w:r>
                              <w:t xml:space="preserve"> Survey planning and designing meeting</w:t>
                            </w:r>
                            <w:bookmarkEnd w:id="1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1CBCC909" id="Text Box 120" o:spid="_x0000_s1034" type="#_x0000_t202" style="position:absolute;left:0;text-align:left;margin-left:0;margin-top:46.75pt;width:411.1pt;height:.05pt;z-index:25165622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" stroked="f">
                <v:textbox style="mso-fit-shape-to-text:t" inset="0,0,0,0">
                  <w:txbxContent>
                    <w:p w14:paraId="713B0A0E" w14:textId="0A7DB640" w:rsidR="003A5197" w:rsidRPr="00F837B7" w:rsidRDefault="003A5197" w:rsidP="003A5197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25" w:name="_Toc103330835"/>
                      <w:r>
                        <w:t xml:space="preserve">Figure 1.1. 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323575">
                        <w:rPr>
                          <w:noProof/>
                        </w:rPr>
                        <w:t>9</w:t>
                      </w:r>
                      <w:r>
                        <w:fldChar w:fldCharType="end"/>
                      </w:r>
                      <w:r>
                        <w:t xml:space="preserve"> Survey planning and designing meeting</w:t>
                      </w:r>
                      <w:bookmarkEnd w:id="25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E267F9">
        <w:rPr>
          <w:noProof/>
        </w:rPr>
        <w:drawing>
          <wp:anchor distT="0" distB="0" distL="114300" distR="114300" simplePos="0" relativeHeight="251656210" behindDoc="0" locked="0" layoutInCell="1" allowOverlap="1" wp14:anchorId="3C3CE08E" wp14:editId="45FD7F60">
            <wp:simplePos x="0" y="0"/>
            <wp:positionH relativeFrom="column">
              <wp:posOffset>-618</wp:posOffset>
            </wp:positionH>
            <wp:positionV relativeFrom="paragraph">
              <wp:posOffset>1236</wp:posOffset>
            </wp:positionV>
            <wp:extent cx="5221604" cy="535940"/>
            <wp:effectExtent l="0" t="0" r="0" b="0"/>
            <wp:wrapTopAndBottom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5359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CE3709B" w14:textId="77777777" w:rsidR="008D36CE" w:rsidRDefault="008D36CE" w:rsidP="00BA67EC">
      <w:pPr>
        <w:spacing w:before="0" w:after="0" w:line="360" w:lineRule="auto"/>
      </w:pPr>
    </w:p>
    <w:p w14:paraId="118154EF" w14:textId="7A6700BE" w:rsidR="00E267F9" w:rsidRDefault="009C7275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228" behindDoc="0" locked="0" layoutInCell="1" allowOverlap="1" wp14:anchorId="5C946571" wp14:editId="290C536D">
                <wp:simplePos x="0" y="0"/>
                <wp:positionH relativeFrom="column">
                  <wp:posOffset>0</wp:posOffset>
                </wp:positionH>
                <wp:positionV relativeFrom="paragraph">
                  <wp:posOffset>3239770</wp:posOffset>
                </wp:positionV>
                <wp:extent cx="5220970" cy="635"/>
                <wp:effectExtent l="0" t="0" r="0" b="0"/>
                <wp:wrapTopAndBottom/>
                <wp:docPr id="121" name="Text Box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E0CC178" w14:textId="51BC83D7" w:rsidR="009C7275" w:rsidRPr="00FD7860" w:rsidRDefault="009C7275" w:rsidP="009C7275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7" w:name="_Toc103330836"/>
                            <w:r>
                              <w:t xml:space="preserve">Figure 1.1. 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323575"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1A0626">
                              <w:t>Files shared during the project proposal draft meeting - I</w:t>
                            </w:r>
                            <w:r>
                              <w:t>I</w:t>
                            </w:r>
                            <w:bookmarkEnd w:id="1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5C946571" id="Text Box 121" o:spid="_x0000_s1035" type="#_x0000_t202" style="position:absolute;left:0;text-align:left;margin-left:0;margin-top:255.1pt;width:411.1pt;height:.05pt;z-index:2516562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" stroked="f">
                <v:textbox style="mso-fit-shape-to-text:t" inset="0,0,0,0">
                  <w:txbxContent>
                    <w:p w14:paraId="6E0CC178" w14:textId="51BC83D7" w:rsidR="009C7275" w:rsidRPr="00FD7860" w:rsidRDefault="009C7275" w:rsidP="009C7275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27" w:name="_Toc103330836"/>
                      <w:r>
                        <w:t xml:space="preserve">Figure 1.1. 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323575"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 xml:space="preserve"> </w:t>
                      </w:r>
                      <w:r w:rsidRPr="001A0626">
                        <w:t>Files shared during the project proposal draft meeting - I</w:t>
                      </w:r>
                      <w:r>
                        <w:t>I</w:t>
                      </w:r>
                      <w:bookmarkEnd w:id="27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982B58">
        <w:rPr>
          <w:noProof/>
        </w:rPr>
        <w:drawing>
          <wp:anchor distT="0" distB="0" distL="114300" distR="114300" simplePos="0" relativeHeight="251656209" behindDoc="0" locked="0" layoutInCell="1" allowOverlap="1" wp14:anchorId="614752D5" wp14:editId="58E9565C">
            <wp:simplePos x="0" y="0"/>
            <wp:positionH relativeFrom="column">
              <wp:posOffset>-618</wp:posOffset>
            </wp:positionH>
            <wp:positionV relativeFrom="paragraph">
              <wp:posOffset>1613</wp:posOffset>
            </wp:positionV>
            <wp:extent cx="5221604" cy="3181350"/>
            <wp:effectExtent l="0" t="0" r="0" b="0"/>
            <wp:wrapTopAndBottom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/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3181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689B1A0" w14:textId="76FAAEF4" w:rsidR="00E267F9" w:rsidRDefault="00E267F9" w:rsidP="00BA67EC">
      <w:pPr>
        <w:spacing w:before="0" w:after="0" w:line="360" w:lineRule="auto"/>
      </w:pPr>
    </w:p>
    <w:p w14:paraId="4DF01D8C" w14:textId="77777777" w:rsidR="00DC02D0" w:rsidRDefault="00982B58" w:rsidP="00DC02D0">
      <w:pPr>
        <w:keepNext/>
        <w:spacing w:before="0" w:after="0" w:line="360" w:lineRule="auto"/>
      </w:pPr>
      <w:r>
        <w:rPr>
          <w:noProof/>
        </w:rPr>
        <w:drawing>
          <wp:inline distT="0" distB="0" distL="0" distR="0" wp14:anchorId="796A18A1" wp14:editId="0AA2F87E">
            <wp:extent cx="5221604" cy="1826260"/>
            <wp:effectExtent l="0" t="0" r="0" b="254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/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182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091CE" w14:textId="0CEBC5C0" w:rsidR="00E267F9" w:rsidRDefault="00DC02D0" w:rsidP="00DC02D0">
      <w:pPr>
        <w:pStyle w:val="Caption"/>
        <w:jc w:val="both"/>
      </w:pPr>
      <w:bookmarkStart w:id="18" w:name="_Toc103330837"/>
      <w:r>
        <w:t xml:space="preserve">Figure 1.1. </w:t>
      </w:r>
      <w:r>
        <w:fldChar w:fldCharType="begin"/>
      </w:r>
      <w:r>
        <w:instrText>SEQ Figure_1.1. \* ARABIC</w:instrText>
      </w:r>
      <w:r>
        <w:fldChar w:fldCharType="separate"/>
      </w:r>
      <w:r w:rsidR="00323575">
        <w:rPr>
          <w:noProof/>
        </w:rPr>
        <w:t>11</w:t>
      </w:r>
      <w:r>
        <w:fldChar w:fldCharType="end"/>
      </w:r>
      <w:r>
        <w:t xml:space="preserve"> </w:t>
      </w:r>
      <w:r w:rsidRPr="00284CFC">
        <w:t>Files shared during the project proposal draft meeting - I</w:t>
      </w:r>
      <w:r>
        <w:t>I</w:t>
      </w:r>
      <w:r w:rsidR="009A3029">
        <w:t>I</w:t>
      </w:r>
      <w:bookmarkEnd w:id="18"/>
    </w:p>
    <w:p w14:paraId="1E1E3298" w14:textId="5B7ED81D" w:rsidR="00080A82" w:rsidRPr="00080A82" w:rsidRDefault="00CE6A1A" w:rsidP="00080A82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6230" behindDoc="0" locked="0" layoutInCell="1" allowOverlap="1" wp14:anchorId="2C35C174" wp14:editId="2923B0EC">
                <wp:simplePos x="0" y="0"/>
                <wp:positionH relativeFrom="column">
                  <wp:posOffset>1905</wp:posOffset>
                </wp:positionH>
                <wp:positionV relativeFrom="paragraph">
                  <wp:posOffset>7004685</wp:posOffset>
                </wp:positionV>
                <wp:extent cx="5226050" cy="635"/>
                <wp:effectExtent l="0" t="0" r="0" b="0"/>
                <wp:wrapTopAndBottom/>
                <wp:docPr id="125" name="Text Box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60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A723C45" w14:textId="66FA0608" w:rsidR="00CE6A1A" w:rsidRPr="00852BA0" w:rsidRDefault="00CE6A1A" w:rsidP="00CE6A1A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9" w:name="_Toc103330838"/>
                            <w:r>
                              <w:t xml:space="preserve">Figure 1.1. 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323575">
                              <w:rPr>
                                <w:noProof/>
                              </w:rPr>
                              <w:t>12</w:t>
                            </w:r>
                            <w:r>
                              <w:fldChar w:fldCharType="end"/>
                            </w:r>
                            <w:r>
                              <w:t>. Ideas shared during proposal presentation</w:t>
                            </w:r>
                            <w:r>
                              <w:rPr>
                                <w:noProof/>
                              </w:rPr>
                              <w:t xml:space="preserve"> planning discussion</w:t>
                            </w:r>
                            <w:r w:rsidR="006A5A2E">
                              <w:rPr>
                                <w:noProof/>
                              </w:rPr>
                              <w:t xml:space="preserve"> - I</w:t>
                            </w:r>
                            <w:bookmarkEnd w:id="1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2C35C174" id="Text Box 125" o:spid="_x0000_s1036" type="#_x0000_t202" style="position:absolute;left:0;text-align:left;margin-left:.15pt;margin-top:551.55pt;width:411.5pt;height:.05pt;z-index:25165623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" stroked="f">
                <v:textbox style="mso-fit-shape-to-text:t" inset="0,0,0,0">
                  <w:txbxContent>
                    <w:p w14:paraId="0A723C45" w14:textId="66FA0608" w:rsidR="00CE6A1A" w:rsidRPr="00852BA0" w:rsidRDefault="00CE6A1A" w:rsidP="00CE6A1A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30" w:name="_Toc103330838"/>
                      <w:r>
                        <w:t xml:space="preserve">Figure 1.1. 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323575">
                        <w:rPr>
                          <w:noProof/>
                        </w:rPr>
                        <w:t>12</w:t>
                      </w:r>
                      <w:r>
                        <w:fldChar w:fldCharType="end"/>
                      </w:r>
                      <w:r>
                        <w:t>. Ideas shared during proposal presentation</w:t>
                      </w:r>
                      <w:r>
                        <w:rPr>
                          <w:noProof/>
                        </w:rPr>
                        <w:t xml:space="preserve"> planning discussion</w:t>
                      </w:r>
                      <w:r w:rsidR="006A5A2E">
                        <w:rPr>
                          <w:noProof/>
                        </w:rPr>
                        <w:t xml:space="preserve"> - I</w:t>
                      </w:r>
                      <w:bookmarkEnd w:id="30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6229" behindDoc="0" locked="0" layoutInCell="1" allowOverlap="1" wp14:anchorId="208F7EB4" wp14:editId="59471B95">
                <wp:simplePos x="0" y="0"/>
                <wp:positionH relativeFrom="margin">
                  <wp:posOffset>2177</wp:posOffset>
                </wp:positionH>
                <wp:positionV relativeFrom="paragraph">
                  <wp:posOffset>182699</wp:posOffset>
                </wp:positionV>
                <wp:extent cx="5226413" cy="6765562"/>
                <wp:effectExtent l="0" t="0" r="0" b="0"/>
                <wp:wrapTopAndBottom/>
                <wp:docPr id="124" name="Group 1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26413" cy="6765562"/>
                          <a:chOff x="0" y="-65314"/>
                          <a:chExt cx="5226413" cy="6765562"/>
                        </a:xfrm>
                      </wpg:grpSpPr>
                      <wpg:grpSp>
                        <wpg:cNvPr id="123" name="Group 123"/>
                        <wpg:cNvGrpSpPr/>
                        <wpg:grpSpPr>
                          <a:xfrm>
                            <a:off x="0" y="-65314"/>
                            <a:ext cx="5220970" cy="4522379"/>
                            <a:chOff x="0" y="-65319"/>
                            <a:chExt cx="5220970" cy="4522726"/>
                          </a:xfrm>
                        </wpg:grpSpPr>
                        <wpg:grpSp>
                          <wpg:cNvPr id="122" name="Group 122"/>
                          <wpg:cNvGrpSpPr/>
                          <wpg:grpSpPr>
                            <a:xfrm>
                              <a:off x="0" y="-65319"/>
                              <a:ext cx="5220970" cy="1436724"/>
                              <a:chOff x="0" y="-65319"/>
                              <a:chExt cx="5220970" cy="1436724"/>
                            </a:xfrm>
                          </wpg:grpSpPr>
                          <pic:pic xmlns:pic="http://schemas.openxmlformats.org/drawingml/2006/picture">
                            <pic:nvPicPr>
                              <pic:cNvPr id="72" name="Picture 72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8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-65319"/>
                                <a:ext cx="5220970" cy="39687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31" name="Picture 31" descr="Graphical user interface, text&#10;&#10;Description automatically generated with medium confidence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8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398585"/>
                                <a:ext cx="5220970" cy="97282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grpSp>
                        <pic:pic xmlns:pic="http://schemas.openxmlformats.org/drawingml/2006/picture">
                          <pic:nvPicPr>
                            <pic:cNvPr id="29" name="Picture 2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1359877"/>
                              <a:ext cx="5220970" cy="309753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28" name="Picture 28" descr="Graphical user interface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8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443" y="4501243"/>
                            <a:ext cx="5220970" cy="219900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group w14:anchorId="0293130C" id="Group 124" o:spid="_x0000_s1026" style="position:absolute;margin-left:.15pt;margin-top:14.4pt;width:411.55pt;height:532.7pt;z-index:251656229;mso-position-horizontal-relative:margin;mso-height-relative:margin" coordorigin=",-653" coordsize="52264,6765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">
                <v:group id="Group 123" o:spid="_x0000_s1027" style="position:absolute;top:-653;width:52209;height:45223" coordorigin=",-653" coordsize="52209,452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">
                  <v:group id="Group 122" o:spid="_x0000_s1028" style="position:absolute;top:-653;width:52209;height:14367" coordorigin=",-653" coordsize="52209,143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Picture 72" o:spid="_x0000_s1029" type="#_x0000_t75" style="position:absolute;top:-653;width:52209;height:39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">
                      <v:imagedata r:id="rId87" o:title=""/>
                    </v:shape>
                    <v:shape id="Picture 31" o:spid="_x0000_s1030" type="#_x0000_t75" alt="Graphical user interface, text&#10;&#10;Description automatically generated with medium confidence" style="position:absolute;top:3985;width:52209;height:97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">
                      <v:imagedata r:id="rId88" o:title="Graphical user interface, text&#10;&#10;Description automatically generated with medium confidence"/>
                    </v:shape>
                  </v:group>
                  <v:shape id="Picture 29" o:spid="_x0000_s1031" type="#_x0000_t75" style="position:absolute;top:13598;width:52209;height:309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">
                    <v:imagedata r:id="rId89" o:title=""/>
                  </v:shape>
                </v:group>
                <v:shape id="Picture 28" o:spid="_x0000_s1032" type="#_x0000_t75" alt="Graphical user interface, application&#10;&#10;Description automatically generated" style="position:absolute;left:54;top:45012;width:52210;height:219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">
                  <v:imagedata r:id="rId90" o:title="Graphical user interface, application&#10;&#10;Description automatically generated"/>
                </v:shape>
                <w10:wrap type="topAndBottom" anchorx="margin"/>
              </v:group>
            </w:pict>
          </mc:Fallback>
        </mc:AlternateContent>
      </w:r>
    </w:p>
    <w:p w14:paraId="68DA40A0" w14:textId="00C14AEF" w:rsidR="008D36CE" w:rsidRDefault="008D36CE" w:rsidP="00BA67EC">
      <w:pPr>
        <w:spacing w:before="0" w:after="0" w:line="360" w:lineRule="auto"/>
      </w:pPr>
    </w:p>
    <w:p w14:paraId="29297B39" w14:textId="3C2D871E" w:rsidR="008D36CE" w:rsidRDefault="008D36CE" w:rsidP="00BA67EC">
      <w:pPr>
        <w:spacing w:before="0" w:after="0" w:line="360" w:lineRule="auto"/>
      </w:pPr>
    </w:p>
    <w:p w14:paraId="2594EDDC" w14:textId="77777777" w:rsidR="006A5A2E" w:rsidRDefault="006A5A2E" w:rsidP="00BA67EC">
      <w:pPr>
        <w:spacing w:before="0" w:after="0" w:line="360" w:lineRule="auto"/>
      </w:pPr>
    </w:p>
    <w:p w14:paraId="049A0417" w14:textId="77777777" w:rsidR="006A5A2E" w:rsidRDefault="006A5A2E" w:rsidP="00BA67EC">
      <w:pPr>
        <w:spacing w:before="0" w:after="0" w:line="360" w:lineRule="auto"/>
      </w:pPr>
    </w:p>
    <w:p w14:paraId="18BE7139" w14:textId="51380123" w:rsidR="007A689B" w:rsidRDefault="002A4405" w:rsidP="00BA67EC">
      <w:pPr>
        <w:spacing w:before="0" w:after="0" w:line="360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6232" behindDoc="0" locked="0" layoutInCell="1" allowOverlap="1" wp14:anchorId="6C9075A0" wp14:editId="17FA18C5">
                <wp:simplePos x="0" y="0"/>
                <wp:positionH relativeFrom="column">
                  <wp:posOffset>1905</wp:posOffset>
                </wp:positionH>
                <wp:positionV relativeFrom="paragraph">
                  <wp:posOffset>6892290</wp:posOffset>
                </wp:positionV>
                <wp:extent cx="5220970" cy="635"/>
                <wp:effectExtent l="0" t="0" r="0" b="0"/>
                <wp:wrapTopAndBottom/>
                <wp:docPr id="1025" name="Text Box 10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20ABE6B" w14:textId="61733B78" w:rsidR="002A4405" w:rsidRPr="00F05CF4" w:rsidRDefault="002A4405" w:rsidP="002A4405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20" w:name="_Toc103330839"/>
                            <w:r>
                              <w:t xml:space="preserve">Figure 1.1. 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323575">
                              <w:rPr>
                                <w:noProof/>
                              </w:rPr>
                              <w:t>13</w:t>
                            </w:r>
                            <w:r>
                              <w:fldChar w:fldCharType="end"/>
                            </w:r>
                            <w:r>
                              <w:t xml:space="preserve">. </w:t>
                            </w:r>
                            <w:r w:rsidRPr="00880FC0">
                              <w:t>Ideas shared during proposal presentation planning discussion</w:t>
                            </w:r>
                            <w:r>
                              <w:t xml:space="preserve"> - II</w:t>
                            </w:r>
                            <w:bookmarkEnd w:id="2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6C9075A0" id="Text Box 1025" o:spid="_x0000_s1037" type="#_x0000_t202" style="position:absolute;left:0;text-align:left;margin-left:.15pt;margin-top:542.7pt;width:411.1pt;height:.05pt;z-index:251656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" stroked="f">
                <v:textbox style="mso-fit-shape-to-text:t" inset="0,0,0,0">
                  <w:txbxContent>
                    <w:p w14:paraId="620ABE6B" w14:textId="61733B78" w:rsidR="002A4405" w:rsidRPr="00F05CF4" w:rsidRDefault="002A4405" w:rsidP="002A4405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32" w:name="_Toc103330839"/>
                      <w:r>
                        <w:t xml:space="preserve">Figure 1.1. 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323575">
                        <w:rPr>
                          <w:noProof/>
                        </w:rPr>
                        <w:t>13</w:t>
                      </w:r>
                      <w:r>
                        <w:fldChar w:fldCharType="end"/>
                      </w:r>
                      <w:r>
                        <w:t xml:space="preserve">. </w:t>
                      </w:r>
                      <w:r w:rsidRPr="00880FC0">
                        <w:t>Ideas shared during proposal presentation planning discussion</w:t>
                      </w:r>
                      <w:r>
                        <w:t xml:space="preserve"> - II</w:t>
                      </w:r>
                      <w:bookmarkEnd w:id="32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6231" behindDoc="0" locked="0" layoutInCell="1" allowOverlap="1" wp14:anchorId="56646BDA" wp14:editId="7094F7C8">
                <wp:simplePos x="0" y="0"/>
                <wp:positionH relativeFrom="column">
                  <wp:posOffset>2177</wp:posOffset>
                </wp:positionH>
                <wp:positionV relativeFrom="paragraph">
                  <wp:posOffset>264341</wp:posOffset>
                </wp:positionV>
                <wp:extent cx="5220970" cy="6571162"/>
                <wp:effectExtent l="0" t="0" r="0" b="1270"/>
                <wp:wrapTopAndBottom/>
                <wp:docPr id="127" name="Group 1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20970" cy="6571162"/>
                          <a:chOff x="0" y="0"/>
                          <a:chExt cx="5220970" cy="6571162"/>
                        </a:xfrm>
                      </wpg:grpSpPr>
                      <pic:pic xmlns:pic="http://schemas.openxmlformats.org/drawingml/2006/picture">
                        <pic:nvPicPr>
                          <pic:cNvPr id="27" name="Picture 27"/>
                          <pic:cNvPicPr>
                            <a:picLocks noChangeAspect="1"/>
                          </pic:cNvPicPr>
                        </pic:nvPicPr>
                        <pic:blipFill>
                          <a:blip r:embed="rId9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374572"/>
                            <a:ext cx="5220970" cy="31965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2" name="Picture 32"/>
                          <pic:cNvPicPr>
                            <a:picLocks noChangeAspect="1"/>
                          </pic:cNvPicPr>
                        </pic:nvPicPr>
                        <pic:blipFill>
                          <a:blip r:embed="rId9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20970" cy="327596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oel="http://schemas.microsoft.com/office/2019/extlst">
            <w:pict>
              <v:group w14:anchorId="7E571FCF" id="Group 127" o:spid="_x0000_s1026" style="position:absolute;margin-left:.15pt;margin-top:20.8pt;width:411.1pt;height:517.4pt;z-index:251656231" coordsize="52209,657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">
                <v:shape id="Picture 27" o:spid="_x0000_s1027" type="#_x0000_t75" style="position:absolute;top:33745;width:52209;height:319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">
                  <v:imagedata r:id="rId93" o:title=""/>
                </v:shape>
                <v:shape id="Picture 32" o:spid="_x0000_s1028" type="#_x0000_t75" style="position:absolute;width:52209;height:327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">
                  <v:imagedata r:id="rId94" o:title=""/>
                </v:shape>
                <w10:wrap type="topAndBottom"/>
              </v:group>
            </w:pict>
          </mc:Fallback>
        </mc:AlternateContent>
      </w:r>
    </w:p>
    <w:p w14:paraId="07BC3DC4" w14:textId="68C2D74F" w:rsidR="00982B58" w:rsidRDefault="00982B58" w:rsidP="00BA67EC">
      <w:pPr>
        <w:spacing w:before="0" w:after="0" w:line="360" w:lineRule="auto"/>
      </w:pPr>
    </w:p>
    <w:p w14:paraId="703DACDF" w14:textId="5AA4A0CD" w:rsidR="007A689B" w:rsidRDefault="007A689B" w:rsidP="00BA67EC">
      <w:pPr>
        <w:spacing w:before="0" w:after="0" w:line="360" w:lineRule="auto"/>
      </w:pPr>
    </w:p>
    <w:p w14:paraId="44A9BFB8" w14:textId="77777777" w:rsidR="004C6E69" w:rsidRDefault="004C6E69" w:rsidP="00BA67EC">
      <w:pPr>
        <w:spacing w:before="0" w:after="0" w:line="360" w:lineRule="auto"/>
      </w:pPr>
    </w:p>
    <w:p w14:paraId="330616D2" w14:textId="77777777" w:rsidR="004C6E69" w:rsidRDefault="004C6E69" w:rsidP="00BA67EC">
      <w:pPr>
        <w:spacing w:before="0" w:after="0" w:line="360" w:lineRule="auto"/>
      </w:pPr>
    </w:p>
    <w:p w14:paraId="0E2D09DC" w14:textId="052C2316" w:rsidR="007A689B" w:rsidRDefault="003900E6" w:rsidP="00BA67EC">
      <w:pPr>
        <w:spacing w:before="0" w:after="0" w:line="360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6233" behindDoc="0" locked="0" layoutInCell="1" allowOverlap="1" wp14:anchorId="094AA769" wp14:editId="1DF2B908">
                <wp:simplePos x="0" y="0"/>
                <wp:positionH relativeFrom="column">
                  <wp:posOffset>1905</wp:posOffset>
                </wp:positionH>
                <wp:positionV relativeFrom="paragraph">
                  <wp:posOffset>5000625</wp:posOffset>
                </wp:positionV>
                <wp:extent cx="5220970" cy="635"/>
                <wp:effectExtent l="0" t="0" r="0" b="0"/>
                <wp:wrapTopAndBottom/>
                <wp:docPr id="1027" name="Text Box 10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8970873" w14:textId="75BE4285" w:rsidR="003900E6" w:rsidRPr="00A50655" w:rsidRDefault="003900E6" w:rsidP="003900E6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21" w:name="_Toc103330840"/>
                            <w:r>
                              <w:t xml:space="preserve">Figure 1.1. 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323575">
                              <w:rPr>
                                <w:noProof/>
                              </w:rPr>
                              <w:t>14</w:t>
                            </w:r>
                            <w:r>
                              <w:fldChar w:fldCharType="end"/>
                            </w:r>
                            <w:r>
                              <w:t>. Proposal presentation demo meeting</w:t>
                            </w:r>
                            <w:bookmarkEnd w:id="2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094AA769" id="Text Box 1027" o:spid="_x0000_s1038" type="#_x0000_t202" style="position:absolute;left:0;text-align:left;margin-left:.15pt;margin-top:393.75pt;width:411.1pt;height:.05pt;z-index:25165623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" stroked="f">
                <v:textbox style="mso-fit-shape-to-text:t" inset="0,0,0,0">
                  <w:txbxContent>
                    <w:p w14:paraId="68970873" w14:textId="75BE4285" w:rsidR="003900E6" w:rsidRPr="00A50655" w:rsidRDefault="003900E6" w:rsidP="003900E6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34" w:name="_Toc103330840"/>
                      <w:r>
                        <w:t xml:space="preserve">Figure 1.1. 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323575">
                        <w:rPr>
                          <w:noProof/>
                        </w:rPr>
                        <w:t>14</w:t>
                      </w:r>
                      <w:r>
                        <w:fldChar w:fldCharType="end"/>
                      </w:r>
                      <w:r>
                        <w:t>. Proposal presentation demo meeting</w:t>
                      </w:r>
                      <w:bookmarkEnd w:id="34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6212" behindDoc="0" locked="0" layoutInCell="1" allowOverlap="1" wp14:anchorId="7574F97B" wp14:editId="03B127AD">
                <wp:simplePos x="0" y="0"/>
                <wp:positionH relativeFrom="column">
                  <wp:posOffset>2177</wp:posOffset>
                </wp:positionH>
                <wp:positionV relativeFrom="paragraph">
                  <wp:posOffset>258899</wp:posOffset>
                </wp:positionV>
                <wp:extent cx="5220970" cy="4685211"/>
                <wp:effectExtent l="0" t="0" r="0" b="1270"/>
                <wp:wrapTopAndBottom/>
                <wp:docPr id="1026" name="Group 10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20970" cy="4685211"/>
                          <a:chOff x="0" y="0"/>
                          <a:chExt cx="5220970" cy="4685211"/>
                        </a:xfrm>
                      </wpg:grpSpPr>
                      <pic:pic xmlns:pic="http://schemas.openxmlformats.org/drawingml/2006/picture">
                        <pic:nvPicPr>
                          <pic:cNvPr id="41" name="Picture 41"/>
                          <pic:cNvPicPr>
                            <a:picLocks noChangeAspect="1"/>
                          </pic:cNvPicPr>
                        </pic:nvPicPr>
                        <pic:blipFill>
                          <a:blip r:embed="rId9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20970" cy="30429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3" name="Picture 43"/>
                          <pic:cNvPicPr>
                            <a:picLocks noChangeAspect="1"/>
                          </pic:cNvPicPr>
                        </pic:nvPicPr>
                        <pic:blipFill>
                          <a:blip r:embed="rId9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307771"/>
                            <a:ext cx="5220970" cy="23774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oel="http://schemas.microsoft.com/office/2019/extlst">
            <w:pict>
              <v:group w14:anchorId="698BBDDB" id="Group 1026" o:spid="_x0000_s1026" style="position:absolute;margin-left:.15pt;margin-top:20.4pt;width:411.1pt;height:368.9pt;z-index:251656212" coordsize="52209,468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">
                <v:shape id="Picture 41" o:spid="_x0000_s1027" type="#_x0000_t75" style="position:absolute;width:52209;height:30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">
                  <v:imagedata r:id="rId97" o:title=""/>
                </v:shape>
                <v:shape id="Picture 43" o:spid="_x0000_s1028" type="#_x0000_t75" style="position:absolute;top:23077;width:52209;height:237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">
                  <v:imagedata r:id="rId98" o:title=""/>
                </v:shape>
                <w10:wrap type="topAndBottom"/>
              </v:group>
            </w:pict>
          </mc:Fallback>
        </mc:AlternateContent>
      </w:r>
    </w:p>
    <w:p w14:paraId="490F8D89" w14:textId="7E2166DE" w:rsidR="00BC0FEE" w:rsidRDefault="00BC0FEE" w:rsidP="00BA67EC">
      <w:pPr>
        <w:spacing w:before="0" w:after="0" w:line="360" w:lineRule="auto"/>
      </w:pPr>
    </w:p>
    <w:p w14:paraId="3EF412CA" w14:textId="550E4F53" w:rsidR="007A689B" w:rsidRDefault="007A689B" w:rsidP="00BA67EC">
      <w:pPr>
        <w:spacing w:before="0" w:after="0" w:line="360" w:lineRule="auto"/>
      </w:pPr>
    </w:p>
    <w:p w14:paraId="6E5F74B4" w14:textId="2D6CA6FF" w:rsidR="007A689B" w:rsidRDefault="007A689B" w:rsidP="00BA67EC">
      <w:pPr>
        <w:spacing w:before="0" w:after="0" w:line="360" w:lineRule="auto"/>
      </w:pPr>
    </w:p>
    <w:p w14:paraId="26CC5FE0" w14:textId="038A26DB" w:rsidR="00BC0FEE" w:rsidRDefault="00BC0FEE" w:rsidP="00BA67EC">
      <w:pPr>
        <w:spacing w:before="0" w:after="0" w:line="360" w:lineRule="auto"/>
      </w:pPr>
    </w:p>
    <w:p w14:paraId="121BC5AA" w14:textId="77777777" w:rsidR="007A689B" w:rsidRDefault="007A689B" w:rsidP="00BA67EC">
      <w:pPr>
        <w:spacing w:before="0" w:after="0" w:line="360" w:lineRule="auto"/>
      </w:pPr>
    </w:p>
    <w:p w14:paraId="54D5817F" w14:textId="77777777" w:rsidR="007A689B" w:rsidRDefault="007A689B" w:rsidP="00BA67EC">
      <w:pPr>
        <w:spacing w:before="0" w:after="0" w:line="360" w:lineRule="auto"/>
      </w:pPr>
    </w:p>
    <w:p w14:paraId="36ED3FB5" w14:textId="77777777" w:rsidR="001A118E" w:rsidRDefault="001A118E" w:rsidP="00BA67EC">
      <w:pPr>
        <w:spacing w:before="0" w:after="0" w:line="360" w:lineRule="auto"/>
      </w:pPr>
    </w:p>
    <w:p w14:paraId="2FB08D2B" w14:textId="77777777" w:rsidR="001A118E" w:rsidRDefault="001A118E" w:rsidP="00BA67EC">
      <w:pPr>
        <w:spacing w:before="0" w:after="0" w:line="360" w:lineRule="auto"/>
      </w:pPr>
    </w:p>
    <w:p w14:paraId="4A313D97" w14:textId="77777777" w:rsidR="001A118E" w:rsidRDefault="001A118E" w:rsidP="00BA67EC">
      <w:pPr>
        <w:spacing w:before="0" w:after="0" w:line="360" w:lineRule="auto"/>
      </w:pPr>
    </w:p>
    <w:p w14:paraId="5BC413B6" w14:textId="77777777" w:rsidR="001A118E" w:rsidRDefault="001A118E" w:rsidP="00BA67EC">
      <w:pPr>
        <w:spacing w:before="0" w:after="0" w:line="360" w:lineRule="auto"/>
      </w:pPr>
    </w:p>
    <w:p w14:paraId="0716E8C2" w14:textId="77777777" w:rsidR="001A118E" w:rsidRDefault="001A118E" w:rsidP="00BA67EC">
      <w:pPr>
        <w:spacing w:before="0" w:after="0" w:line="360" w:lineRule="auto"/>
      </w:pPr>
    </w:p>
    <w:p w14:paraId="64B04FF4" w14:textId="36AD667A" w:rsidR="001A118E" w:rsidRDefault="00CB0472" w:rsidP="00BA67EC">
      <w:pPr>
        <w:spacing w:before="0" w:after="0" w:line="360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6234" behindDoc="0" locked="0" layoutInCell="1" allowOverlap="1" wp14:anchorId="3541322F" wp14:editId="3E4BBB10">
                <wp:simplePos x="0" y="0"/>
                <wp:positionH relativeFrom="column">
                  <wp:posOffset>1905</wp:posOffset>
                </wp:positionH>
                <wp:positionV relativeFrom="paragraph">
                  <wp:posOffset>4004310</wp:posOffset>
                </wp:positionV>
                <wp:extent cx="5220970" cy="635"/>
                <wp:effectExtent l="0" t="0" r="0" b="0"/>
                <wp:wrapTopAndBottom/>
                <wp:docPr id="1029" name="Text Box 10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C9A4DF4" w14:textId="7CF68B25" w:rsidR="00CB0472" w:rsidRPr="009333DC" w:rsidRDefault="00CB0472" w:rsidP="00CB0472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22" w:name="_Toc103330841"/>
                            <w:r>
                              <w:t xml:space="preserve">Figure 1.1. 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323575">
                              <w:rPr>
                                <w:noProof/>
                              </w:rPr>
                              <w:t>15</w:t>
                            </w:r>
                            <w:r>
                              <w:fldChar w:fldCharType="end"/>
                            </w:r>
                            <w:r>
                              <w:t>. Proposal presentation last-minute preparation meetings</w:t>
                            </w:r>
                            <w:bookmarkEnd w:id="2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3541322F" id="Text Box 1029" o:spid="_x0000_s1039" type="#_x0000_t202" style="position:absolute;left:0;text-align:left;margin-left:.15pt;margin-top:315.3pt;width:411.1pt;height:.05pt;z-index:25165623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" stroked="f">
                <v:textbox style="mso-fit-shape-to-text:t" inset="0,0,0,0">
                  <w:txbxContent>
                    <w:p w14:paraId="2C9A4DF4" w14:textId="7CF68B25" w:rsidR="00CB0472" w:rsidRPr="009333DC" w:rsidRDefault="00CB0472" w:rsidP="00CB0472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36" w:name="_Toc103330841"/>
                      <w:r>
                        <w:t xml:space="preserve">Figure 1.1. 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323575">
                        <w:rPr>
                          <w:noProof/>
                        </w:rPr>
                        <w:t>15</w:t>
                      </w:r>
                      <w:r>
                        <w:fldChar w:fldCharType="end"/>
                      </w:r>
                      <w:r>
                        <w:t>. Proposal presentation last-minute preparation meetings</w:t>
                      </w:r>
                      <w:bookmarkEnd w:id="36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6213" behindDoc="0" locked="0" layoutInCell="1" allowOverlap="1" wp14:anchorId="088632DB" wp14:editId="7A543CE2">
                <wp:simplePos x="0" y="0"/>
                <wp:positionH relativeFrom="column">
                  <wp:posOffset>2177</wp:posOffset>
                </wp:positionH>
                <wp:positionV relativeFrom="paragraph">
                  <wp:posOffset>264341</wp:posOffset>
                </wp:positionV>
                <wp:extent cx="5220970" cy="3683091"/>
                <wp:effectExtent l="0" t="0" r="0" b="0"/>
                <wp:wrapTopAndBottom/>
                <wp:docPr id="1028" name="Group 10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20970" cy="3683091"/>
                          <a:chOff x="0" y="0"/>
                          <a:chExt cx="5220970" cy="3683091"/>
                        </a:xfrm>
                      </wpg:grpSpPr>
                      <pic:pic xmlns:pic="http://schemas.openxmlformats.org/drawingml/2006/picture">
                        <pic:nvPicPr>
                          <pic:cNvPr id="44" name="Picture 44"/>
                          <pic:cNvPicPr>
                            <a:picLocks noChangeAspect="1"/>
                          </pic:cNvPicPr>
                        </pic:nvPicPr>
                        <pic:blipFill>
                          <a:blip r:embed="rId9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20970" cy="31267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6" name="Picture 46"/>
                          <pic:cNvPicPr>
                            <a:picLocks noChangeAspect="1"/>
                          </pic:cNvPicPr>
                        </pic:nvPicPr>
                        <pic:blipFill>
                          <a:blip r:embed="rId10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211286"/>
                            <a:ext cx="5220970" cy="47180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oel="http://schemas.microsoft.com/office/2019/extlst">
            <w:pict>
              <v:group w14:anchorId="1A3594E0" id="Group 1028" o:spid="_x0000_s1026" style="position:absolute;margin-left:.15pt;margin-top:20.8pt;width:411.1pt;height:290pt;z-index:251656213" coordsize="52209,368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">
                <v:shape id="Picture 44" o:spid="_x0000_s1027" type="#_x0000_t75" style="position:absolute;width:52209;height:312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">
                  <v:imagedata r:id="rId101" o:title=""/>
                </v:shape>
                <v:shape id="Picture 46" o:spid="_x0000_s1028" type="#_x0000_t75" style="position:absolute;top:32112;width:52209;height:47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">
                  <v:imagedata r:id="rId102" o:title=""/>
                </v:shape>
                <w10:wrap type="topAndBottom"/>
              </v:group>
            </w:pict>
          </mc:Fallback>
        </mc:AlternateContent>
      </w:r>
    </w:p>
    <w:p w14:paraId="48416A07" w14:textId="49B3E4A4" w:rsidR="00BC0FEE" w:rsidRDefault="00BC0FEE" w:rsidP="00BA67EC">
      <w:pPr>
        <w:spacing w:before="0" w:after="0" w:line="360" w:lineRule="auto"/>
      </w:pPr>
    </w:p>
    <w:p w14:paraId="2BECAFEB" w14:textId="5AEB6412" w:rsidR="007A689B" w:rsidRDefault="00C00B03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235" behindDoc="0" locked="0" layoutInCell="1" allowOverlap="1" wp14:anchorId="136AF1C4" wp14:editId="0CB0B5C5">
                <wp:simplePos x="0" y="0"/>
                <wp:positionH relativeFrom="column">
                  <wp:posOffset>635</wp:posOffset>
                </wp:positionH>
                <wp:positionV relativeFrom="paragraph">
                  <wp:posOffset>2673350</wp:posOffset>
                </wp:positionV>
                <wp:extent cx="5220970" cy="635"/>
                <wp:effectExtent l="0" t="0" r="0" b="0"/>
                <wp:wrapTopAndBottom/>
                <wp:docPr id="1030" name="Text Box 10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30827CB" w14:textId="44CEE328" w:rsidR="00C00B03" w:rsidRPr="00265395" w:rsidRDefault="00C00B03" w:rsidP="00C00B03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23" w:name="_Toc103330842"/>
                            <w:r>
                              <w:t xml:space="preserve">Figure 1.1. 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323575">
                              <w:rPr>
                                <w:noProof/>
                              </w:rPr>
                              <w:t>16</w:t>
                            </w:r>
                            <w:r>
                              <w:fldChar w:fldCharType="end"/>
                            </w:r>
                            <w:r>
                              <w:t>. Initial dataset preparation planning discussion meeting</w:t>
                            </w:r>
                            <w:bookmarkEnd w:id="2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136AF1C4" id="Text Box 1030" o:spid="_x0000_s1040" type="#_x0000_t202" style="position:absolute;left:0;text-align:left;margin-left:.05pt;margin-top:210.5pt;width:411.1pt;height:.05pt;z-index:25165623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" stroked="f">
                <v:textbox style="mso-fit-shape-to-text:t" inset="0,0,0,0">
                  <w:txbxContent>
                    <w:p w14:paraId="330827CB" w14:textId="44CEE328" w:rsidR="00C00B03" w:rsidRPr="00265395" w:rsidRDefault="00C00B03" w:rsidP="00C00B03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38" w:name="_Toc103330842"/>
                      <w:r>
                        <w:t xml:space="preserve">Figure 1.1. 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323575">
                        <w:rPr>
                          <w:noProof/>
                        </w:rPr>
                        <w:t>16</w:t>
                      </w:r>
                      <w:r>
                        <w:fldChar w:fldCharType="end"/>
                      </w:r>
                      <w:r>
                        <w:t>. Initial dataset preparation planning discussion meeting</w:t>
                      </w:r>
                      <w:bookmarkEnd w:id="38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4D36A0">
        <w:rPr>
          <w:noProof/>
        </w:rPr>
        <w:drawing>
          <wp:anchor distT="0" distB="0" distL="114300" distR="114300" simplePos="0" relativeHeight="251656216" behindDoc="0" locked="0" layoutInCell="1" allowOverlap="1" wp14:anchorId="7BC2167F" wp14:editId="723A1038">
            <wp:simplePos x="0" y="0"/>
            <wp:positionH relativeFrom="margin">
              <wp:align>right</wp:align>
            </wp:positionH>
            <wp:positionV relativeFrom="paragraph">
              <wp:posOffset>184150</wp:posOffset>
            </wp:positionV>
            <wp:extent cx="5221604" cy="2432050"/>
            <wp:effectExtent l="0" t="0" r="0" b="6350"/>
            <wp:wrapTopAndBottom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/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2432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53D440" w14:textId="1FE59FC8" w:rsidR="007A689B" w:rsidRDefault="007A689B" w:rsidP="00BA67EC">
      <w:pPr>
        <w:spacing w:before="0" w:after="0" w:line="360" w:lineRule="auto"/>
      </w:pPr>
    </w:p>
    <w:p w14:paraId="699B3A91" w14:textId="3ACAB516" w:rsidR="00F62CF1" w:rsidRDefault="00F62CF1" w:rsidP="00BA67EC">
      <w:pPr>
        <w:spacing w:before="0" w:after="0" w:line="360" w:lineRule="auto"/>
      </w:pPr>
    </w:p>
    <w:p w14:paraId="20047A7B" w14:textId="6BEDAE6A" w:rsidR="007A689B" w:rsidRDefault="007A689B" w:rsidP="00BA67EC">
      <w:pPr>
        <w:spacing w:before="0" w:after="0" w:line="360" w:lineRule="auto"/>
      </w:pPr>
    </w:p>
    <w:p w14:paraId="0FBE6FA2" w14:textId="5E8C0B60" w:rsidR="007A689B" w:rsidRDefault="007A689B" w:rsidP="00BA67EC">
      <w:pPr>
        <w:spacing w:before="0" w:after="0" w:line="360" w:lineRule="auto"/>
      </w:pPr>
    </w:p>
    <w:p w14:paraId="48E3A8B1" w14:textId="3ED32954" w:rsidR="00F62CF1" w:rsidRDefault="00BA451A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236" behindDoc="0" locked="0" layoutInCell="1" allowOverlap="1" wp14:anchorId="10CDEEBA" wp14:editId="388D2363">
                <wp:simplePos x="0" y="0"/>
                <wp:positionH relativeFrom="column">
                  <wp:posOffset>0</wp:posOffset>
                </wp:positionH>
                <wp:positionV relativeFrom="paragraph">
                  <wp:posOffset>3103245</wp:posOffset>
                </wp:positionV>
                <wp:extent cx="5220970" cy="635"/>
                <wp:effectExtent l="0" t="0" r="0" b="0"/>
                <wp:wrapTopAndBottom/>
                <wp:docPr id="1031" name="Text Box 10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58E561C" w14:textId="5F43CBCA" w:rsidR="00BA451A" w:rsidRPr="002F2D8C" w:rsidRDefault="00BA451A" w:rsidP="00BA451A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24" w:name="_Toc103330843"/>
                            <w:r>
                              <w:t xml:space="preserve">Figure 1.1. 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323575">
                              <w:rPr>
                                <w:noProof/>
                              </w:rPr>
                              <w:t>17</w:t>
                            </w:r>
                            <w:r>
                              <w:fldChar w:fldCharType="end"/>
                            </w:r>
                            <w:r>
                              <w:t>. Proposal draft submission finalization meeting</w:t>
                            </w:r>
                            <w:bookmarkEnd w:id="2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10CDEEBA" id="Text Box 1031" o:spid="_x0000_s1041" type="#_x0000_t202" style="position:absolute;left:0;text-align:left;margin-left:0;margin-top:244.35pt;width:411.1pt;height:.05pt;z-index:2516562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" stroked="f">
                <v:textbox style="mso-fit-shape-to-text:t" inset="0,0,0,0">
                  <w:txbxContent>
                    <w:p w14:paraId="058E561C" w14:textId="5F43CBCA" w:rsidR="00BA451A" w:rsidRPr="002F2D8C" w:rsidRDefault="00BA451A" w:rsidP="00BA451A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40" w:name="_Toc103330843"/>
                      <w:r>
                        <w:t xml:space="preserve">Figure 1.1. 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323575">
                        <w:rPr>
                          <w:noProof/>
                        </w:rPr>
                        <w:t>17</w:t>
                      </w:r>
                      <w:r>
                        <w:fldChar w:fldCharType="end"/>
                      </w:r>
                      <w:r>
                        <w:t>. Proposal draft submission finalization meeting</w:t>
                      </w:r>
                      <w:bookmarkEnd w:id="40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F62CF1">
        <w:rPr>
          <w:noProof/>
        </w:rPr>
        <w:drawing>
          <wp:anchor distT="0" distB="0" distL="114300" distR="114300" simplePos="0" relativeHeight="251656214" behindDoc="0" locked="0" layoutInCell="1" allowOverlap="1" wp14:anchorId="00CE230F" wp14:editId="19936E4D">
            <wp:simplePos x="0" y="0"/>
            <wp:positionH relativeFrom="column">
              <wp:posOffset>-618</wp:posOffset>
            </wp:positionH>
            <wp:positionV relativeFrom="paragraph">
              <wp:posOffset>-1785</wp:posOffset>
            </wp:positionV>
            <wp:extent cx="5221604" cy="3047365"/>
            <wp:effectExtent l="0" t="0" r="0" b="635"/>
            <wp:wrapTopAndBottom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/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A49D719" w14:textId="76FAAEF4" w:rsidR="00F62CF1" w:rsidRDefault="00F62CF1" w:rsidP="00BA67EC">
      <w:pPr>
        <w:spacing w:before="0" w:after="0" w:line="360" w:lineRule="auto"/>
      </w:pPr>
    </w:p>
    <w:p w14:paraId="646B7451" w14:textId="7C1CC211" w:rsidR="00F62CF1" w:rsidRDefault="008E40E2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237" behindDoc="0" locked="0" layoutInCell="1" allowOverlap="1" wp14:anchorId="764DF0B9" wp14:editId="47FB3193">
                <wp:simplePos x="0" y="0"/>
                <wp:positionH relativeFrom="column">
                  <wp:posOffset>0</wp:posOffset>
                </wp:positionH>
                <wp:positionV relativeFrom="paragraph">
                  <wp:posOffset>2033905</wp:posOffset>
                </wp:positionV>
                <wp:extent cx="5220970" cy="635"/>
                <wp:effectExtent l="0" t="0" r="0" b="0"/>
                <wp:wrapTopAndBottom/>
                <wp:docPr id="1032" name="Text Box 10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311C76F" w14:textId="4F49C82B" w:rsidR="008E40E2" w:rsidRPr="00841500" w:rsidRDefault="008E40E2" w:rsidP="008E40E2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25" w:name="_Toc103330844"/>
                            <w:r>
                              <w:t xml:space="preserve">Figure 1.1. 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323575">
                              <w:rPr>
                                <w:noProof/>
                              </w:rPr>
                              <w:t>18</w:t>
                            </w:r>
                            <w:r>
                              <w:fldChar w:fldCharType="end"/>
                            </w:r>
                            <w:r>
                              <w:t>. Proposal draft review and proofreading discussion</w:t>
                            </w:r>
                            <w:bookmarkEnd w:id="2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764DF0B9" id="Text Box 1032" o:spid="_x0000_s1042" type="#_x0000_t202" style="position:absolute;left:0;text-align:left;margin-left:0;margin-top:160.15pt;width:411.1pt;height:.05pt;z-index:25165623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" stroked="f">
                <v:textbox style="mso-fit-shape-to-text:t" inset="0,0,0,0">
                  <w:txbxContent>
                    <w:p w14:paraId="2311C76F" w14:textId="4F49C82B" w:rsidR="008E40E2" w:rsidRPr="00841500" w:rsidRDefault="008E40E2" w:rsidP="008E40E2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42" w:name="_Toc103330844"/>
                      <w:r>
                        <w:t xml:space="preserve">Figure 1.1. 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323575">
                        <w:rPr>
                          <w:noProof/>
                        </w:rPr>
                        <w:t>18</w:t>
                      </w:r>
                      <w:r>
                        <w:fldChar w:fldCharType="end"/>
                      </w:r>
                      <w:r>
                        <w:t>. Proposal draft review and proofreading discussion</w:t>
                      </w:r>
                      <w:bookmarkEnd w:id="42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F62CF1">
        <w:rPr>
          <w:noProof/>
        </w:rPr>
        <w:drawing>
          <wp:anchor distT="0" distB="0" distL="114300" distR="114300" simplePos="0" relativeHeight="251656215" behindDoc="0" locked="0" layoutInCell="1" allowOverlap="1" wp14:anchorId="4793CD37" wp14:editId="0AA9B7B0">
            <wp:simplePos x="0" y="0"/>
            <wp:positionH relativeFrom="column">
              <wp:posOffset>-618</wp:posOffset>
            </wp:positionH>
            <wp:positionV relativeFrom="paragraph">
              <wp:posOffset>-3810</wp:posOffset>
            </wp:positionV>
            <wp:extent cx="5221604" cy="1980565"/>
            <wp:effectExtent l="0" t="0" r="0" b="635"/>
            <wp:wrapTopAndBottom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/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19805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0767896" w14:textId="77777777" w:rsidR="007A689B" w:rsidRDefault="007A689B" w:rsidP="00BA67EC">
      <w:pPr>
        <w:spacing w:before="0" w:after="0" w:line="360" w:lineRule="auto"/>
      </w:pPr>
    </w:p>
    <w:p w14:paraId="636146ED" w14:textId="77777777" w:rsidR="0045122E" w:rsidRDefault="0045122E" w:rsidP="00BA67EC">
      <w:pPr>
        <w:spacing w:before="0" w:after="0" w:line="360" w:lineRule="auto"/>
      </w:pPr>
    </w:p>
    <w:p w14:paraId="3B7649AC" w14:textId="77777777" w:rsidR="0045122E" w:rsidRDefault="0045122E" w:rsidP="00BA67EC">
      <w:pPr>
        <w:spacing w:before="0" w:after="0" w:line="360" w:lineRule="auto"/>
      </w:pPr>
    </w:p>
    <w:p w14:paraId="2BBA5473" w14:textId="77777777" w:rsidR="0045122E" w:rsidRDefault="0045122E" w:rsidP="00BA67EC">
      <w:pPr>
        <w:spacing w:before="0" w:after="0" w:line="360" w:lineRule="auto"/>
      </w:pPr>
    </w:p>
    <w:p w14:paraId="7D075980" w14:textId="77777777" w:rsidR="0045122E" w:rsidRDefault="0045122E" w:rsidP="00BA67EC">
      <w:pPr>
        <w:spacing w:before="0" w:after="0" w:line="360" w:lineRule="auto"/>
      </w:pPr>
    </w:p>
    <w:p w14:paraId="3846833F" w14:textId="77777777" w:rsidR="0045122E" w:rsidRDefault="0045122E" w:rsidP="00BA67EC">
      <w:pPr>
        <w:spacing w:before="0" w:after="0" w:line="360" w:lineRule="auto"/>
      </w:pPr>
    </w:p>
    <w:p w14:paraId="5EF18379" w14:textId="0C91F938" w:rsidR="007A689B" w:rsidRDefault="009209B4" w:rsidP="00BA67EC">
      <w:pPr>
        <w:spacing w:before="0" w:after="0" w:line="360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6239" behindDoc="0" locked="0" layoutInCell="1" allowOverlap="1" wp14:anchorId="57127F55" wp14:editId="2BF881E7">
                <wp:simplePos x="0" y="0"/>
                <wp:positionH relativeFrom="column">
                  <wp:posOffset>1270</wp:posOffset>
                </wp:positionH>
                <wp:positionV relativeFrom="paragraph">
                  <wp:posOffset>4127500</wp:posOffset>
                </wp:positionV>
                <wp:extent cx="5220970" cy="635"/>
                <wp:effectExtent l="0" t="0" r="0" b="0"/>
                <wp:wrapTopAndBottom/>
                <wp:docPr id="1035" name="Text Box 10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33B149A" w14:textId="51EB07B5" w:rsidR="009209B4" w:rsidRPr="001B2FDB" w:rsidRDefault="009209B4" w:rsidP="009209B4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26" w:name="_Toc103330845"/>
                            <w:r>
                              <w:t xml:space="preserve">Figure 1.1. 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323575">
                              <w:rPr>
                                <w:noProof/>
                              </w:rPr>
                              <w:t>19</w:t>
                            </w:r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B634D1">
                              <w:t>GitLab repository setting up meeting</w:t>
                            </w:r>
                            <w:bookmarkEnd w:id="2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57127F55" id="Text Box 1035" o:spid="_x0000_s1043" type="#_x0000_t202" style="position:absolute;left:0;text-align:left;margin-left:.1pt;margin-top:325pt;width:411.1pt;height:.05pt;z-index:25165623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" stroked="f">
                <v:textbox style="mso-fit-shape-to-text:t" inset="0,0,0,0">
                  <w:txbxContent>
                    <w:p w14:paraId="033B149A" w14:textId="51EB07B5" w:rsidR="009209B4" w:rsidRPr="001B2FDB" w:rsidRDefault="009209B4" w:rsidP="009209B4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44" w:name="_Toc103330845"/>
                      <w:r>
                        <w:t xml:space="preserve">Figure 1.1. 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323575">
                        <w:rPr>
                          <w:noProof/>
                        </w:rPr>
                        <w:t>19</w:t>
                      </w:r>
                      <w:r>
                        <w:fldChar w:fldCharType="end"/>
                      </w:r>
                      <w:r>
                        <w:t xml:space="preserve"> </w:t>
                      </w:r>
                      <w:r w:rsidRPr="00B634D1">
                        <w:t>GitLab repository setting up meeting</w:t>
                      </w:r>
                      <w:bookmarkEnd w:id="44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6238" behindDoc="0" locked="0" layoutInCell="1" allowOverlap="1" wp14:anchorId="0E056554" wp14:editId="779C3FC6">
                <wp:simplePos x="0" y="0"/>
                <wp:positionH relativeFrom="column">
                  <wp:posOffset>1270</wp:posOffset>
                </wp:positionH>
                <wp:positionV relativeFrom="paragraph">
                  <wp:posOffset>261620</wp:posOffset>
                </wp:positionV>
                <wp:extent cx="5220970" cy="3808730"/>
                <wp:effectExtent l="0" t="0" r="0" b="1270"/>
                <wp:wrapTopAndBottom/>
                <wp:docPr id="1034" name="Group 10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20970" cy="3808730"/>
                          <a:chOff x="0" y="0"/>
                          <a:chExt cx="5220970" cy="3808730"/>
                        </a:xfrm>
                      </wpg:grpSpPr>
                      <pic:pic xmlns:pic="http://schemas.openxmlformats.org/drawingml/2006/picture">
                        <pic:nvPicPr>
                          <pic:cNvPr id="51" name="Picture 51"/>
                          <pic:cNvPicPr>
                            <a:picLocks noChangeAspect="1"/>
                          </pic:cNvPicPr>
                        </pic:nvPicPr>
                        <pic:blipFill>
                          <a:blip r:embed="rId10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962150"/>
                            <a:ext cx="5220970" cy="184658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0" name="Picture 50"/>
                          <pic:cNvPicPr>
                            <a:picLocks noChangeAspect="1"/>
                          </pic:cNvPicPr>
                        </pic:nvPicPr>
                        <pic:blipFill>
                          <a:blip r:embed="rId10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20970" cy="31121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oel="http://schemas.microsoft.com/office/2019/extlst">
            <w:pict>
              <v:group w14:anchorId="10846AD2" id="Group 1034" o:spid="_x0000_s1026" style="position:absolute;margin-left:.1pt;margin-top:20.6pt;width:411.1pt;height:299.9pt;z-index:251656238" coordsize="52209,380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">
                <v:shape id="Picture 51" o:spid="_x0000_s1027" type="#_x0000_t75" style="position:absolute;top:19621;width:52209;height:184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">
                  <v:imagedata r:id="rId108" o:title=""/>
                </v:shape>
                <v:shape id="Picture 50" o:spid="_x0000_s1028" type="#_x0000_t75" style="position:absolute;width:52209;height:311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">
                  <v:imagedata r:id="rId109" o:title=""/>
                </v:shape>
                <w10:wrap type="topAndBottom"/>
              </v:group>
            </w:pict>
          </mc:Fallback>
        </mc:AlternateContent>
      </w:r>
    </w:p>
    <w:p w14:paraId="3A7645A5" w14:textId="3613BC10" w:rsidR="007A689B" w:rsidRDefault="007A689B" w:rsidP="00BA67EC">
      <w:pPr>
        <w:spacing w:before="0" w:after="0" w:line="360" w:lineRule="auto"/>
      </w:pPr>
    </w:p>
    <w:p w14:paraId="0DD063DE" w14:textId="5BA63079" w:rsidR="0054758B" w:rsidRDefault="002921D5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241" behindDoc="0" locked="0" layoutInCell="1" allowOverlap="1" wp14:anchorId="7ECA5ABF" wp14:editId="40478C5C">
                <wp:simplePos x="0" y="0"/>
                <wp:positionH relativeFrom="column">
                  <wp:posOffset>635</wp:posOffset>
                </wp:positionH>
                <wp:positionV relativeFrom="paragraph">
                  <wp:posOffset>1517650</wp:posOffset>
                </wp:positionV>
                <wp:extent cx="5220970" cy="635"/>
                <wp:effectExtent l="0" t="0" r="0" b="0"/>
                <wp:wrapTopAndBottom/>
                <wp:docPr id="1036" name="Text Box 10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47EE5C1" w14:textId="294B1F92" w:rsidR="002921D5" w:rsidRPr="00E51366" w:rsidRDefault="002921D5" w:rsidP="002921D5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27" w:name="_Toc103330846"/>
                            <w:r>
                              <w:t xml:space="preserve">Figure 1.1. 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 w:rsidR="00323575">
                              <w:rPr>
                                <w:noProof/>
                              </w:rPr>
                              <w:t>20</w:t>
                            </w:r>
                            <w:r>
                              <w:fldChar w:fldCharType="end"/>
                            </w:r>
                            <w:r>
                              <w:t xml:space="preserve">. Research 50% </w:t>
                            </w:r>
                            <w:r>
                              <w:rPr>
                                <w:noProof/>
                              </w:rPr>
                              <w:t>progress discussion meeting</w:t>
                            </w:r>
                            <w:r w:rsidR="00323575">
                              <w:rPr>
                                <w:noProof/>
                              </w:rPr>
                              <w:t xml:space="preserve"> with the four members</w:t>
                            </w:r>
                            <w:bookmarkEnd w:id="2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7ECA5ABF" id="Text Box 1036" o:spid="_x0000_s1044" type="#_x0000_t202" style="position:absolute;left:0;text-align:left;margin-left:.05pt;margin-top:119.5pt;width:411.1pt;height:.05pt;z-index:251656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" stroked="f">
                <v:textbox style="mso-fit-shape-to-text:t" inset="0,0,0,0">
                  <w:txbxContent>
                    <w:p w14:paraId="447EE5C1" w14:textId="294B1F92" w:rsidR="002921D5" w:rsidRPr="00E51366" w:rsidRDefault="002921D5" w:rsidP="002921D5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46" w:name="_Toc103330846"/>
                      <w:r>
                        <w:t xml:space="preserve">Figure 1.1. 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 w:rsidR="00323575">
                        <w:rPr>
                          <w:noProof/>
                        </w:rPr>
                        <w:t>20</w:t>
                      </w:r>
                      <w:r>
                        <w:fldChar w:fldCharType="end"/>
                      </w:r>
                      <w:r>
                        <w:t xml:space="preserve">. Research 50% </w:t>
                      </w:r>
                      <w:r>
                        <w:rPr>
                          <w:noProof/>
                        </w:rPr>
                        <w:t>progress discussion meeting</w:t>
                      </w:r>
                      <w:r w:rsidR="00323575">
                        <w:rPr>
                          <w:noProof/>
                        </w:rPr>
                        <w:t xml:space="preserve"> with the four members</w:t>
                      </w:r>
                      <w:bookmarkEnd w:id="46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6240" behindDoc="0" locked="0" layoutInCell="1" allowOverlap="1" wp14:anchorId="7E97290D" wp14:editId="13E081F6">
            <wp:simplePos x="0" y="0"/>
            <wp:positionH relativeFrom="margin">
              <wp:align>right</wp:align>
            </wp:positionH>
            <wp:positionV relativeFrom="paragraph">
              <wp:posOffset>288925</wp:posOffset>
            </wp:positionV>
            <wp:extent cx="5220970" cy="1171575"/>
            <wp:effectExtent l="0" t="0" r="0" b="9525"/>
            <wp:wrapTopAndBottom/>
            <wp:docPr id="56" name="Picture 5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Graphical user interface, text, application&#10;&#10;Description automatically generated"/>
                    <pic:cNvPicPr/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970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0C89F19" w14:textId="6852BBB2" w:rsidR="0054758B" w:rsidRDefault="00323575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243" behindDoc="0" locked="0" layoutInCell="1" allowOverlap="1" wp14:anchorId="160DAB68" wp14:editId="26E67A5C">
                <wp:simplePos x="0" y="0"/>
                <wp:positionH relativeFrom="column">
                  <wp:posOffset>635</wp:posOffset>
                </wp:positionH>
                <wp:positionV relativeFrom="paragraph">
                  <wp:posOffset>1151255</wp:posOffset>
                </wp:positionV>
                <wp:extent cx="5220970" cy="635"/>
                <wp:effectExtent l="0" t="0" r="0" b="0"/>
                <wp:wrapTopAndBottom/>
                <wp:docPr id="1037" name="Text Box 10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6040F04" w14:textId="7FB493AA" w:rsidR="00323575" w:rsidRPr="00971976" w:rsidRDefault="00323575" w:rsidP="00323575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28" w:name="_Toc103330847"/>
                            <w:r>
                              <w:t xml:space="preserve">Figure 1.1. </w:t>
                            </w:r>
                            <w:r>
                              <w:fldChar w:fldCharType="begin"/>
                            </w:r>
                            <w:r>
                              <w:instrText>SEQ Figure_1.1. \* ARABIC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1</w:t>
                            </w:r>
                            <w:r>
                              <w:fldChar w:fldCharType="end"/>
                            </w:r>
                            <w:r>
                              <w:t xml:space="preserve"> Research 50% progress discussion meeting with the team including supervisors</w:t>
                            </w:r>
                            <w:bookmarkEnd w:id="2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160DAB68" id="Text Box 1037" o:spid="_x0000_s1045" type="#_x0000_t202" style="position:absolute;left:0;text-align:left;margin-left:.05pt;margin-top:90.65pt;width:411.1pt;height:.05pt;z-index:251656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" stroked="f">
                <v:textbox style="mso-fit-shape-to-text:t" inset="0,0,0,0">
                  <w:txbxContent>
                    <w:p w14:paraId="46040F04" w14:textId="7FB493AA" w:rsidR="00323575" w:rsidRPr="00971976" w:rsidRDefault="00323575" w:rsidP="00323575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48" w:name="_Toc103330847"/>
                      <w:r>
                        <w:t xml:space="preserve">Figure 1.1. </w:t>
                      </w:r>
                      <w:r>
                        <w:fldChar w:fldCharType="begin"/>
                      </w:r>
                      <w:r>
                        <w:instrText>SEQ Figure_1.1. \* ARABIC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1</w:t>
                      </w:r>
                      <w:r>
                        <w:fldChar w:fldCharType="end"/>
                      </w:r>
                      <w:r>
                        <w:t xml:space="preserve"> Research 50% progress discussion meeting with the team including supervisors</w:t>
                      </w:r>
                      <w:bookmarkEnd w:id="48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6242" behindDoc="0" locked="0" layoutInCell="1" allowOverlap="1" wp14:anchorId="72CF3B44" wp14:editId="72F0D38A">
            <wp:simplePos x="0" y="0"/>
            <wp:positionH relativeFrom="margin">
              <wp:align>right</wp:align>
            </wp:positionH>
            <wp:positionV relativeFrom="paragraph">
              <wp:posOffset>281305</wp:posOffset>
            </wp:positionV>
            <wp:extent cx="5221604" cy="858520"/>
            <wp:effectExtent l="0" t="0" r="0" b="0"/>
            <wp:wrapTopAndBottom/>
            <wp:docPr id="66" name="Picture 66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Background pattern&#10;&#10;Description automatically generated"/>
                    <pic:cNvPicPr/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858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F808DE1" w14:textId="6093AC80" w:rsidR="00B712C5" w:rsidRDefault="00B712C5" w:rsidP="00BA67EC">
      <w:pPr>
        <w:spacing w:before="0" w:after="0" w:line="360" w:lineRule="auto"/>
      </w:pPr>
    </w:p>
    <w:p w14:paraId="32F049C6" w14:textId="2CC20F49" w:rsidR="00A54A72" w:rsidRDefault="00A54A72" w:rsidP="00BA67EC">
      <w:pPr>
        <w:spacing w:before="0" w:after="0" w:line="360" w:lineRule="auto"/>
      </w:pPr>
    </w:p>
    <w:p w14:paraId="3DD52550" w14:textId="6BC1CD46" w:rsidR="007A689B" w:rsidRDefault="007A689B" w:rsidP="00BA67EC">
      <w:pPr>
        <w:spacing w:before="0" w:after="0" w:line="360" w:lineRule="auto"/>
      </w:pPr>
    </w:p>
    <w:p w14:paraId="256DC88F" w14:textId="0DE253C0" w:rsidR="007A689B" w:rsidRDefault="007A689B" w:rsidP="00BA67EC">
      <w:pPr>
        <w:spacing w:before="0" w:after="0" w:line="360" w:lineRule="auto"/>
      </w:pPr>
    </w:p>
    <w:p w14:paraId="1F011BE2" w14:textId="2BD13EEF" w:rsidR="00A54A72" w:rsidRDefault="00A54A72" w:rsidP="00BA67EC">
      <w:pPr>
        <w:spacing w:before="0" w:after="0" w:line="360" w:lineRule="auto"/>
      </w:pPr>
    </w:p>
    <w:p w14:paraId="06D65521" w14:textId="77777777" w:rsidR="007A689B" w:rsidRDefault="007A689B" w:rsidP="00BA67EC">
      <w:pPr>
        <w:spacing w:before="0" w:after="0" w:line="360" w:lineRule="auto"/>
      </w:pPr>
    </w:p>
    <w:p w14:paraId="14405E37" w14:textId="77777777" w:rsidR="007A689B" w:rsidRDefault="007A689B" w:rsidP="00BA67EC">
      <w:pPr>
        <w:spacing w:before="0" w:after="0" w:line="360" w:lineRule="auto"/>
      </w:pPr>
    </w:p>
    <w:p w14:paraId="6B019452" w14:textId="0CC2AD59" w:rsidR="00A54A72" w:rsidRDefault="00A54A72" w:rsidP="00BA67EC">
      <w:pPr>
        <w:spacing w:before="0" w:after="0" w:line="360" w:lineRule="auto"/>
      </w:pPr>
    </w:p>
    <w:p w14:paraId="1F974554" w14:textId="77777777" w:rsidR="007A689B" w:rsidRDefault="007A689B" w:rsidP="00BA67EC">
      <w:pPr>
        <w:spacing w:before="0" w:after="0" w:line="360" w:lineRule="auto"/>
      </w:pPr>
    </w:p>
    <w:p w14:paraId="2C5303E9" w14:textId="6093AC80" w:rsidR="007A689B" w:rsidRDefault="007A689B" w:rsidP="00BA67EC">
      <w:pPr>
        <w:spacing w:before="0" w:after="0" w:line="360" w:lineRule="auto"/>
      </w:pPr>
    </w:p>
    <w:p w14:paraId="03D080A2" w14:textId="2FE5AF1D" w:rsidR="00A54A72" w:rsidRDefault="00A54A72" w:rsidP="00BA67EC">
      <w:pPr>
        <w:spacing w:before="0" w:after="0" w:line="360" w:lineRule="auto"/>
      </w:pPr>
    </w:p>
    <w:p w14:paraId="496E3371" w14:textId="3B8A9A05" w:rsidR="00C718BA" w:rsidRDefault="00F60223" w:rsidP="00CD3CC2">
      <w:pPr>
        <w:pStyle w:val="Heading2"/>
        <w:numPr>
          <w:ilvl w:val="1"/>
          <w:numId w:val="3"/>
        </w:numPr>
        <w:spacing w:before="0" w:line="360" w:lineRule="auto"/>
      </w:pPr>
      <w:bookmarkStart w:id="29" w:name="_Toc103361713"/>
      <w:r>
        <w:t>Conversations</w:t>
      </w:r>
      <w:r w:rsidR="00F77657">
        <w:t xml:space="preserve"> with the team</w:t>
      </w:r>
      <w:bookmarkEnd w:id="29"/>
    </w:p>
    <w:p w14:paraId="090BA7EB" w14:textId="4F7417B9" w:rsidR="00C718BA" w:rsidRDefault="003640D7" w:rsidP="00BA67EC">
      <w:pPr>
        <w:spacing w:before="0" w:after="0" w:line="360" w:lineRule="auto"/>
      </w:pPr>
      <w:r w:rsidRPr="003640D7">
        <w:t xml:space="preserve">Following screenshots include all the </w:t>
      </w:r>
      <w:r w:rsidR="00357838">
        <w:t>conversations that took place</w:t>
      </w:r>
      <w:r w:rsidRPr="003640D7">
        <w:t xml:space="preserve"> via </w:t>
      </w:r>
      <w:r w:rsidR="000663F5">
        <w:t>the</w:t>
      </w:r>
      <w:r w:rsidRPr="003640D7">
        <w:t xml:space="preserve"> Microsoft </w:t>
      </w:r>
      <w:r w:rsidR="00886F11">
        <w:t>T</w:t>
      </w:r>
      <w:r w:rsidRPr="003640D7">
        <w:t>eams channel</w:t>
      </w:r>
      <w:r w:rsidR="00FD2741">
        <w:t>,</w:t>
      </w:r>
      <w:r w:rsidRPr="003640D7">
        <w:t xml:space="preserve"> created for the Research project team.</w:t>
      </w:r>
    </w:p>
    <w:p w14:paraId="6D13A9CD" w14:textId="3234F772" w:rsidR="00FF78AC" w:rsidRDefault="00FF78AC" w:rsidP="00BA67EC">
      <w:pPr>
        <w:spacing w:before="0" w:after="0" w:line="360" w:lineRule="auto"/>
      </w:pPr>
    </w:p>
    <w:p w14:paraId="5F153831" w14:textId="7F9773F8" w:rsidR="0096227E" w:rsidRDefault="0096227E" w:rsidP="00BA67EC">
      <w:pPr>
        <w:spacing w:before="0" w:after="0" w:line="360" w:lineRule="auto"/>
      </w:pPr>
      <w:r>
        <w:t xml:space="preserve">Group </w:t>
      </w:r>
      <w:r w:rsidR="00645094">
        <w:t>c</w:t>
      </w:r>
      <w:r>
        <w:t>onversation</w:t>
      </w:r>
      <w:r w:rsidR="00D7721D">
        <w:t>s</w:t>
      </w:r>
    </w:p>
    <w:p w14:paraId="4B7F6A6C" w14:textId="4D5BB0D2" w:rsidR="00A909B7" w:rsidRDefault="00835D7A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246" behindDoc="0" locked="0" layoutInCell="1" allowOverlap="1" wp14:anchorId="677FD67C" wp14:editId="1BF05736">
                <wp:simplePos x="0" y="0"/>
                <wp:positionH relativeFrom="column">
                  <wp:posOffset>1270</wp:posOffset>
                </wp:positionH>
                <wp:positionV relativeFrom="paragraph">
                  <wp:posOffset>2386330</wp:posOffset>
                </wp:positionV>
                <wp:extent cx="5220970" cy="635"/>
                <wp:effectExtent l="0" t="0" r="0" b="0"/>
                <wp:wrapTopAndBottom/>
                <wp:docPr id="1038" name="Text Box 10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3A9C129" w14:textId="2CE89C35" w:rsidR="00835D7A" w:rsidRPr="007F6341" w:rsidRDefault="00835D7A" w:rsidP="00835D7A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30" w:name="_Toc103331680"/>
                            <w:r>
                              <w:t xml:space="preserve">Figure 1.2. </w:t>
                            </w:r>
                            <w:r>
                              <w:fldChar w:fldCharType="begin"/>
                            </w:r>
                            <w:r>
                              <w:instrText>SEQ Figure_1.2. \* ARABIC</w:instrText>
                            </w:r>
                            <w:r>
                              <w:fldChar w:fldCharType="separate"/>
                            </w:r>
                            <w:r w:rsidR="00017F4C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>. Charter document review conversation</w:t>
                            </w:r>
                            <w:bookmarkEnd w:id="3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677FD67C" id="Text Box 1038" o:spid="_x0000_s1046" type="#_x0000_t202" style="position:absolute;left:0;text-align:left;margin-left:.1pt;margin-top:187.9pt;width:411.1pt;height:.05pt;z-index:25165624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" stroked="f">
                <v:textbox style="mso-fit-shape-to-text:t" inset="0,0,0,0">
                  <w:txbxContent>
                    <w:p w14:paraId="73A9C129" w14:textId="2CE89C35" w:rsidR="00835D7A" w:rsidRPr="007F6341" w:rsidRDefault="00835D7A" w:rsidP="00835D7A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51" w:name="_Toc103331680"/>
                      <w:r>
                        <w:t xml:space="preserve">Figure 1.2. </w:t>
                      </w:r>
                      <w:r>
                        <w:fldChar w:fldCharType="begin"/>
                      </w:r>
                      <w:r>
                        <w:instrText>SEQ Figure_1.2. \* ARABIC</w:instrText>
                      </w:r>
                      <w:r>
                        <w:fldChar w:fldCharType="separate"/>
                      </w:r>
                      <w:r w:rsidR="00017F4C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>. Charter document review conversation</w:t>
                      </w:r>
                      <w:bookmarkEnd w:id="51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C06303">
        <w:rPr>
          <w:noProof/>
        </w:rPr>
        <w:drawing>
          <wp:anchor distT="0" distB="0" distL="114300" distR="114300" simplePos="0" relativeHeight="251656245" behindDoc="0" locked="0" layoutInCell="1" allowOverlap="1" wp14:anchorId="4AA480ED" wp14:editId="6E4E72AE">
            <wp:simplePos x="0" y="0"/>
            <wp:positionH relativeFrom="column">
              <wp:posOffset>1270</wp:posOffset>
            </wp:positionH>
            <wp:positionV relativeFrom="paragraph">
              <wp:posOffset>-2540</wp:posOffset>
            </wp:positionV>
            <wp:extent cx="5221604" cy="2331720"/>
            <wp:effectExtent l="0" t="0" r="0" b="0"/>
            <wp:wrapTopAndBottom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23317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C6EDA2E" w14:textId="66F471EF" w:rsidR="007A689B" w:rsidRDefault="007A689B" w:rsidP="00BA67EC">
      <w:pPr>
        <w:spacing w:before="0" w:after="0" w:line="360" w:lineRule="auto"/>
      </w:pPr>
    </w:p>
    <w:p w14:paraId="6794228D" w14:textId="5150F18F" w:rsidR="00C718BA" w:rsidRDefault="00835D7A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247" behindDoc="0" locked="0" layoutInCell="1" allowOverlap="1" wp14:anchorId="795D03AB" wp14:editId="529262AA">
                <wp:simplePos x="0" y="0"/>
                <wp:positionH relativeFrom="column">
                  <wp:posOffset>0</wp:posOffset>
                </wp:positionH>
                <wp:positionV relativeFrom="paragraph">
                  <wp:posOffset>1458595</wp:posOffset>
                </wp:positionV>
                <wp:extent cx="5220970" cy="635"/>
                <wp:effectExtent l="0" t="0" r="0" b="0"/>
                <wp:wrapTopAndBottom/>
                <wp:docPr id="1039" name="Text Box 10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811F4B0" w14:textId="0F98CB33" w:rsidR="00835D7A" w:rsidRPr="00AC73B2" w:rsidRDefault="00835D7A" w:rsidP="00835D7A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31" w:name="_Toc103331681"/>
                            <w:r>
                              <w:t xml:space="preserve">Figure 1.2. </w:t>
                            </w:r>
                            <w:r>
                              <w:fldChar w:fldCharType="begin"/>
                            </w:r>
                            <w:r>
                              <w:instrText>SEQ Figure_1.2. \* ARABIC</w:instrText>
                            </w:r>
                            <w:r>
                              <w:fldChar w:fldCharType="separate"/>
                            </w:r>
                            <w:r w:rsidR="00017F4C"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t xml:space="preserve"> Initial proposal presentation sharing and discussion</w:t>
                            </w:r>
                            <w:bookmarkEnd w:id="3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795D03AB" id="Text Box 1039" o:spid="_x0000_s1047" type="#_x0000_t202" style="position:absolute;left:0;text-align:left;margin-left:0;margin-top:114.85pt;width:411.1pt;height:.05pt;z-index:25165624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" stroked="f">
                <v:textbox style="mso-fit-shape-to-text:t" inset="0,0,0,0">
                  <w:txbxContent>
                    <w:p w14:paraId="1811F4B0" w14:textId="0F98CB33" w:rsidR="00835D7A" w:rsidRPr="00AC73B2" w:rsidRDefault="00835D7A" w:rsidP="00835D7A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53" w:name="_Toc103331681"/>
                      <w:r>
                        <w:t xml:space="preserve">Figure 1.2. </w:t>
                      </w:r>
                      <w:r>
                        <w:fldChar w:fldCharType="begin"/>
                      </w:r>
                      <w:r>
                        <w:instrText>SEQ Figure_1.2. \* ARABIC</w:instrText>
                      </w:r>
                      <w:r>
                        <w:fldChar w:fldCharType="separate"/>
                      </w:r>
                      <w:r w:rsidR="00017F4C"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t xml:space="preserve"> Initial proposal presentation sharing and discussion</w:t>
                      </w:r>
                      <w:bookmarkEnd w:id="53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E61669">
        <w:rPr>
          <w:noProof/>
        </w:rPr>
        <w:drawing>
          <wp:anchor distT="0" distB="0" distL="114300" distR="114300" simplePos="0" relativeHeight="251656217" behindDoc="0" locked="0" layoutInCell="1" allowOverlap="1" wp14:anchorId="687E72BA" wp14:editId="54DFEB7F">
            <wp:simplePos x="0" y="0"/>
            <wp:positionH relativeFrom="column">
              <wp:posOffset>-618</wp:posOffset>
            </wp:positionH>
            <wp:positionV relativeFrom="paragraph">
              <wp:posOffset>-2609</wp:posOffset>
            </wp:positionV>
            <wp:extent cx="5221604" cy="1403985"/>
            <wp:effectExtent l="0" t="0" r="0" b="5715"/>
            <wp:wrapTopAndBottom/>
            <wp:docPr id="5" name="Picture 5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4" cy="14039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D7363B0" w14:textId="77777777" w:rsidR="0019031F" w:rsidRDefault="0019031F" w:rsidP="00BA67EC">
      <w:pPr>
        <w:spacing w:before="0" w:after="0" w:line="360" w:lineRule="auto"/>
      </w:pPr>
    </w:p>
    <w:p w14:paraId="7F2E46E0" w14:textId="5A6FE89C" w:rsidR="0019031F" w:rsidRDefault="0019031F" w:rsidP="00BA67EC">
      <w:pPr>
        <w:spacing w:before="0" w:after="0" w:line="360" w:lineRule="auto"/>
      </w:pPr>
    </w:p>
    <w:p w14:paraId="74EF7239" w14:textId="53FD479D" w:rsidR="0019031F" w:rsidRDefault="0019031F" w:rsidP="00BA67EC">
      <w:pPr>
        <w:spacing w:before="0" w:after="0" w:line="360" w:lineRule="auto"/>
      </w:pPr>
    </w:p>
    <w:p w14:paraId="4A61581D" w14:textId="77777777" w:rsidR="0019031F" w:rsidRDefault="0019031F" w:rsidP="00BA67EC">
      <w:pPr>
        <w:spacing w:before="0" w:after="0" w:line="360" w:lineRule="auto"/>
      </w:pPr>
    </w:p>
    <w:p w14:paraId="6BDE8304" w14:textId="77777777" w:rsidR="0019031F" w:rsidRDefault="0019031F" w:rsidP="00BA67EC">
      <w:pPr>
        <w:spacing w:before="0" w:after="0" w:line="360" w:lineRule="auto"/>
      </w:pPr>
    </w:p>
    <w:p w14:paraId="27E25E18" w14:textId="77777777" w:rsidR="0019031F" w:rsidRDefault="0019031F" w:rsidP="00BA67EC">
      <w:pPr>
        <w:spacing w:before="0" w:after="0" w:line="360" w:lineRule="auto"/>
      </w:pPr>
    </w:p>
    <w:p w14:paraId="71D926C0" w14:textId="77777777" w:rsidR="0019031F" w:rsidRDefault="0019031F" w:rsidP="00BA67EC">
      <w:pPr>
        <w:spacing w:before="0" w:after="0" w:line="360" w:lineRule="auto"/>
      </w:pPr>
    </w:p>
    <w:p w14:paraId="3CA7A157" w14:textId="54B2F0BE" w:rsidR="0019031F" w:rsidRDefault="00BF59CD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249" behindDoc="0" locked="0" layoutInCell="1" allowOverlap="1" wp14:anchorId="6FCA7CA4" wp14:editId="2D5A5BE0">
                <wp:simplePos x="0" y="0"/>
                <wp:positionH relativeFrom="column">
                  <wp:posOffset>0</wp:posOffset>
                </wp:positionH>
                <wp:positionV relativeFrom="paragraph">
                  <wp:posOffset>4051935</wp:posOffset>
                </wp:positionV>
                <wp:extent cx="5221605" cy="635"/>
                <wp:effectExtent l="0" t="0" r="0" b="0"/>
                <wp:wrapTopAndBottom/>
                <wp:docPr id="1040" name="Text Box 10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602CE59" w14:textId="4F5D63DB" w:rsidR="00BF59CD" w:rsidRPr="00427C07" w:rsidRDefault="00BF59CD" w:rsidP="00BF59CD">
                            <w:pPr>
                              <w:pStyle w:val="Caption"/>
                              <w:rPr>
                                <w:sz w:val="24"/>
                              </w:rPr>
                            </w:pPr>
                            <w:bookmarkStart w:id="32" w:name="_Toc103331682"/>
                            <w:r>
                              <w:t xml:space="preserve">Figure 1.2. </w:t>
                            </w:r>
                            <w:r>
                              <w:fldChar w:fldCharType="begin"/>
                            </w:r>
                            <w:r>
                              <w:instrText>SEQ Figure_1.2. \* ARABIC</w:instrText>
                            </w:r>
                            <w:r>
                              <w:fldChar w:fldCharType="separate"/>
                            </w:r>
                            <w:r w:rsidR="00017F4C"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 Discussion / Resources sharing on dataset and development tools</w:t>
                            </w:r>
                            <w:bookmarkEnd w:id="3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6FCA7CA4" id="Text Box 1040" o:spid="_x0000_s1048" type="#_x0000_t202" style="position:absolute;left:0;text-align:left;margin-left:0;margin-top:319.05pt;width:411.15pt;height:.05pt;z-index:25165624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" stroked="f">
                <v:textbox style="mso-fit-shape-to-text:t" inset="0,0,0,0">
                  <w:txbxContent>
                    <w:p w14:paraId="2602CE59" w14:textId="4F5D63DB" w:rsidR="00BF59CD" w:rsidRPr="00427C07" w:rsidRDefault="00BF59CD" w:rsidP="00BF59CD">
                      <w:pPr>
                        <w:pStyle w:val="Caption"/>
                        <w:rPr>
                          <w:sz w:val="24"/>
                        </w:rPr>
                      </w:pPr>
                      <w:bookmarkStart w:id="55" w:name="_Toc103331682"/>
                      <w:r>
                        <w:t xml:space="preserve">Figure 1.2. </w:t>
                      </w:r>
                      <w:r>
                        <w:fldChar w:fldCharType="begin"/>
                      </w:r>
                      <w:r>
                        <w:instrText>SEQ Figure_1.2. \* ARABIC</w:instrText>
                      </w:r>
                      <w:r>
                        <w:fldChar w:fldCharType="separate"/>
                      </w:r>
                      <w:r w:rsidR="00017F4C"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 Discussion / Resources sharing on dataset and development tools</w:t>
                      </w:r>
                      <w:bookmarkEnd w:id="55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A946C2">
        <w:rPr>
          <w:noProof/>
        </w:rPr>
        <w:drawing>
          <wp:anchor distT="0" distB="0" distL="114300" distR="114300" simplePos="0" relativeHeight="251656248" behindDoc="0" locked="0" layoutInCell="1" allowOverlap="1" wp14:anchorId="2EF5EB1C" wp14:editId="7E837A10">
            <wp:simplePos x="0" y="0"/>
            <wp:positionH relativeFrom="margin">
              <wp:align>right</wp:align>
            </wp:positionH>
            <wp:positionV relativeFrom="paragraph">
              <wp:posOffset>247015</wp:posOffset>
            </wp:positionV>
            <wp:extent cx="5221605" cy="3747770"/>
            <wp:effectExtent l="0" t="0" r="0" b="5080"/>
            <wp:wrapTopAndBottom/>
            <wp:docPr id="94" name="Picture 9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 descr="Text&#10;&#10;Description automatically generated"/>
                    <pic:cNvPicPr/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5" cy="3747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8A6CA22" w14:textId="429D92F6" w:rsidR="0019031F" w:rsidRDefault="0019031F" w:rsidP="00BA67EC">
      <w:pPr>
        <w:spacing w:before="0" w:after="0" w:line="360" w:lineRule="auto"/>
      </w:pPr>
    </w:p>
    <w:p w14:paraId="04906885" w14:textId="58FF4A41" w:rsidR="007A689B" w:rsidRDefault="007A689B" w:rsidP="00BA67EC">
      <w:pPr>
        <w:spacing w:before="0" w:after="0" w:line="360" w:lineRule="auto"/>
      </w:pPr>
    </w:p>
    <w:p w14:paraId="2DF4EE5C" w14:textId="58FF4A41" w:rsidR="0064527E" w:rsidRDefault="0064527E" w:rsidP="00BA67EC">
      <w:pPr>
        <w:spacing w:before="0" w:after="0" w:line="360" w:lineRule="auto"/>
      </w:pPr>
    </w:p>
    <w:p w14:paraId="7956516A" w14:textId="58FF4A41" w:rsidR="0076744D" w:rsidRDefault="0076744D" w:rsidP="00BA67EC">
      <w:pPr>
        <w:spacing w:before="0" w:after="0" w:line="360" w:lineRule="auto"/>
      </w:pPr>
    </w:p>
    <w:p w14:paraId="20DC5411" w14:textId="58FF4A41" w:rsidR="0076744D" w:rsidRDefault="0076744D" w:rsidP="00BA67EC">
      <w:pPr>
        <w:spacing w:before="0" w:after="0" w:line="360" w:lineRule="auto"/>
      </w:pPr>
    </w:p>
    <w:p w14:paraId="5730E226" w14:textId="58FF4A41" w:rsidR="0076744D" w:rsidRDefault="0076744D" w:rsidP="00BA67EC">
      <w:pPr>
        <w:spacing w:before="0" w:after="0" w:line="360" w:lineRule="auto"/>
      </w:pPr>
    </w:p>
    <w:p w14:paraId="140E6350" w14:textId="58FF4A41" w:rsidR="0076744D" w:rsidRDefault="0076744D" w:rsidP="00BA67EC">
      <w:pPr>
        <w:spacing w:before="0" w:after="0" w:line="360" w:lineRule="auto"/>
      </w:pPr>
    </w:p>
    <w:p w14:paraId="58E127B3" w14:textId="58FF4A41" w:rsidR="0076744D" w:rsidRDefault="0076744D" w:rsidP="00BA67EC">
      <w:pPr>
        <w:spacing w:before="0" w:after="0" w:line="360" w:lineRule="auto"/>
      </w:pPr>
    </w:p>
    <w:p w14:paraId="300E6860" w14:textId="58FF4A41" w:rsidR="0076744D" w:rsidRDefault="0076744D" w:rsidP="00BA67EC">
      <w:pPr>
        <w:spacing w:before="0" w:after="0" w:line="360" w:lineRule="auto"/>
      </w:pPr>
    </w:p>
    <w:p w14:paraId="08DB9201" w14:textId="2FEF8141" w:rsidR="0076744D" w:rsidRDefault="0076744D" w:rsidP="00BA67EC">
      <w:pPr>
        <w:spacing w:before="0" w:after="0" w:line="360" w:lineRule="auto"/>
      </w:pPr>
    </w:p>
    <w:p w14:paraId="1AE6275A" w14:textId="7351F223" w:rsidR="00086FB7" w:rsidRDefault="00FD76B3" w:rsidP="00BA67EC">
      <w:pPr>
        <w:spacing w:before="0" w:after="0" w:line="360" w:lineRule="auto"/>
        <w:rPr>
          <w:noProof/>
        </w:rPr>
      </w:pPr>
      <w:r>
        <w:lastRenderedPageBreak/>
        <w:t>Individual conversations</w:t>
      </w:r>
      <w:r w:rsidR="001D787D">
        <w:t xml:space="preserve"> / replies</w:t>
      </w:r>
    </w:p>
    <w:p w14:paraId="0AED4237" w14:textId="29C30FE5" w:rsidR="00D410AC" w:rsidRDefault="00127104" w:rsidP="00BA67EC">
      <w:pPr>
        <w:spacing w:before="0" w:after="0" w:line="360" w:lineRule="auto"/>
      </w:pPr>
      <w:r w:rsidRPr="00174B1A">
        <w:rPr>
          <w:noProof/>
        </w:rPr>
        <w:drawing>
          <wp:anchor distT="0" distB="0" distL="114300" distR="114300" simplePos="0" relativeHeight="251656251" behindDoc="0" locked="0" layoutInCell="1" allowOverlap="1" wp14:anchorId="5E4AC298" wp14:editId="14EEA1EA">
            <wp:simplePos x="0" y="0"/>
            <wp:positionH relativeFrom="margin">
              <wp:posOffset>-113665</wp:posOffset>
            </wp:positionH>
            <wp:positionV relativeFrom="paragraph">
              <wp:posOffset>182245</wp:posOffset>
            </wp:positionV>
            <wp:extent cx="5221605" cy="793115"/>
            <wp:effectExtent l="0" t="0" r="0" b="6985"/>
            <wp:wrapTopAndBottom/>
            <wp:docPr id="52" name="Picture 52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Graphical user interface, application, Teams&#10;&#10;Description automatically generated"/>
                    <pic:cNvPicPr/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5" cy="7931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EDE7841" w14:textId="54EC7AAF" w:rsidR="00C7684D" w:rsidRDefault="00127104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323" behindDoc="0" locked="0" layoutInCell="1" allowOverlap="1" wp14:anchorId="517439F9" wp14:editId="21C64947">
                <wp:simplePos x="0" y="0"/>
                <wp:positionH relativeFrom="column">
                  <wp:posOffset>-116534</wp:posOffset>
                </wp:positionH>
                <wp:positionV relativeFrom="paragraph">
                  <wp:posOffset>954470</wp:posOffset>
                </wp:positionV>
                <wp:extent cx="5222875" cy="635"/>
                <wp:effectExtent l="0" t="0" r="0" b="0"/>
                <wp:wrapTopAndBottom/>
                <wp:docPr id="102" name="Text Box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28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36AB117" w14:textId="15C80B73" w:rsidR="00407D3C" w:rsidRPr="00B8028A" w:rsidRDefault="00407D3C" w:rsidP="00407D3C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33" w:name="_Toc103331683"/>
                            <w:r>
                              <w:t xml:space="preserve">Figure 1.2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_1.2. \* ARABIC </w:instrText>
                            </w:r>
                            <w:r>
                              <w:fldChar w:fldCharType="separate"/>
                            </w:r>
                            <w:r w:rsidR="00017F4C">
                              <w:rPr>
                                <w:noProof/>
                              </w:rPr>
                              <w:t>4</w:t>
                            </w:r>
                            <w:r>
                              <w:fldChar w:fldCharType="end"/>
                            </w:r>
                            <w:r w:rsidR="005C475F">
                              <w:t xml:space="preserve"> </w:t>
                            </w:r>
                            <w:r w:rsidR="00017F4C">
                              <w:t>Proposal report for the individual component</w:t>
                            </w:r>
                            <w:bookmarkEnd w:id="33"/>
                            <w:r w:rsidR="00017F4C"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517439F9" id="Text Box 102" o:spid="_x0000_s1049" type="#_x0000_t202" style="position:absolute;left:0;text-align:left;margin-left:-9.2pt;margin-top:75.15pt;width:411.25pt;height:.05pt;z-index:25165632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" stroked="f">
                <v:textbox style="mso-fit-shape-to-text:t" inset="0,0,0,0">
                  <w:txbxContent>
                    <w:p w14:paraId="736AB117" w14:textId="15C80B73" w:rsidR="00407D3C" w:rsidRPr="00B8028A" w:rsidRDefault="00407D3C" w:rsidP="00407D3C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57" w:name="_Toc103331683"/>
                      <w:r>
                        <w:t xml:space="preserve">Figure 1.2. </w:t>
                      </w:r>
                      <w:r>
                        <w:fldChar w:fldCharType="begin"/>
                      </w:r>
                      <w:r>
                        <w:instrText xml:space="preserve"> SEQ Figure_1.2. \* ARABIC </w:instrText>
                      </w:r>
                      <w:r>
                        <w:fldChar w:fldCharType="separate"/>
                      </w:r>
                      <w:r w:rsidR="00017F4C">
                        <w:rPr>
                          <w:noProof/>
                        </w:rPr>
                        <w:t>4</w:t>
                      </w:r>
                      <w:r>
                        <w:fldChar w:fldCharType="end"/>
                      </w:r>
                      <w:r w:rsidR="005C475F">
                        <w:t xml:space="preserve"> </w:t>
                      </w:r>
                      <w:r w:rsidR="00017F4C">
                        <w:t>Proposal report for the individual component</w:t>
                      </w:r>
                      <w:bookmarkEnd w:id="57"/>
                      <w:r w:rsidR="00017F4C">
                        <w:t xml:space="preserve"> 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19F9E2BF" w14:textId="41A866D1" w:rsidR="00857ADA" w:rsidRDefault="00857ADA" w:rsidP="00BA67EC">
      <w:pPr>
        <w:spacing w:before="0" w:after="0" w:line="360" w:lineRule="auto"/>
      </w:pPr>
    </w:p>
    <w:p w14:paraId="58C92BAD" w14:textId="10523F05" w:rsidR="00857ADA" w:rsidRDefault="00017F4C" w:rsidP="00BA67EC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324" behindDoc="0" locked="0" layoutInCell="1" allowOverlap="1" wp14:anchorId="3E486E1F" wp14:editId="4EF5F645">
                <wp:simplePos x="0" y="0"/>
                <wp:positionH relativeFrom="column">
                  <wp:posOffset>-116840</wp:posOffset>
                </wp:positionH>
                <wp:positionV relativeFrom="paragraph">
                  <wp:posOffset>4903470</wp:posOffset>
                </wp:positionV>
                <wp:extent cx="5222875" cy="635"/>
                <wp:effectExtent l="0" t="0" r="0" b="0"/>
                <wp:wrapTopAndBottom/>
                <wp:docPr id="104" name="Text Box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28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E438BAD" w14:textId="6407DBD7" w:rsidR="00017F4C" w:rsidRPr="000F7031" w:rsidRDefault="00017F4C" w:rsidP="00017F4C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34" w:name="_Toc103331684"/>
                            <w:r>
                              <w:t xml:space="preserve">Figure 1.2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_1.2.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5</w:t>
                            </w:r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r w:rsidR="0052473E">
                              <w:t>Progress update</w:t>
                            </w:r>
                            <w:bookmarkEnd w:id="3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3E486E1F" id="Text Box 104" o:spid="_x0000_s1050" type="#_x0000_t202" style="position:absolute;left:0;text-align:left;margin-left:-9.2pt;margin-top:386.1pt;width:411.25pt;height:.05pt;z-index:2516563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" stroked="f">
                <v:textbox style="mso-fit-shape-to-text:t" inset="0,0,0,0">
                  <w:txbxContent>
                    <w:p w14:paraId="4E438BAD" w14:textId="6407DBD7" w:rsidR="00017F4C" w:rsidRPr="000F7031" w:rsidRDefault="00017F4C" w:rsidP="00017F4C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59" w:name="_Toc103331684"/>
                      <w:r>
                        <w:t xml:space="preserve">Figure 1.2. </w:t>
                      </w:r>
                      <w:r>
                        <w:fldChar w:fldCharType="begin"/>
                      </w:r>
                      <w:r>
                        <w:instrText xml:space="preserve"> SEQ Figure_1.2.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5</w:t>
                      </w:r>
                      <w:r>
                        <w:fldChar w:fldCharType="end"/>
                      </w:r>
                      <w:r>
                        <w:t xml:space="preserve"> </w:t>
                      </w:r>
                      <w:r w:rsidR="0052473E">
                        <w:t>Progress update</w:t>
                      </w:r>
                      <w:bookmarkEnd w:id="59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127104">
        <w:rPr>
          <w:noProof/>
        </w:rPr>
        <w:drawing>
          <wp:anchor distT="0" distB="0" distL="114300" distR="114300" simplePos="0" relativeHeight="251656250" behindDoc="0" locked="0" layoutInCell="1" allowOverlap="1" wp14:anchorId="5031472A" wp14:editId="4CF587DD">
            <wp:simplePos x="0" y="0"/>
            <wp:positionH relativeFrom="margin">
              <wp:posOffset>-117322</wp:posOffset>
            </wp:positionH>
            <wp:positionV relativeFrom="paragraph">
              <wp:posOffset>396437</wp:posOffset>
            </wp:positionV>
            <wp:extent cx="5222875" cy="4450080"/>
            <wp:effectExtent l="0" t="0" r="0" b="7620"/>
            <wp:wrapTopAndBottom/>
            <wp:docPr id="2044254036" name="Picture 204425403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4254036" name="Picture 2044254036" descr="Text&#10;&#10;Description automatically generated"/>
                    <pic:cNvPicPr/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2875" cy="445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8EE8E1" w14:textId="1F88BBD4" w:rsidR="00857ADA" w:rsidRDefault="00857ADA" w:rsidP="00BA67EC">
      <w:pPr>
        <w:spacing w:before="0" w:after="0" w:line="360" w:lineRule="auto"/>
      </w:pPr>
    </w:p>
    <w:p w14:paraId="09141064" w14:textId="2515EB31" w:rsidR="00857ADA" w:rsidRDefault="00857ADA" w:rsidP="00BA67EC">
      <w:pPr>
        <w:spacing w:before="0" w:after="0" w:line="360" w:lineRule="auto"/>
      </w:pPr>
    </w:p>
    <w:p w14:paraId="65F9CBB8" w14:textId="236D5E97" w:rsidR="0032587A" w:rsidRDefault="0032587A" w:rsidP="00BA67EC">
      <w:pPr>
        <w:spacing w:before="0" w:after="0" w:line="360" w:lineRule="auto"/>
      </w:pPr>
    </w:p>
    <w:p w14:paraId="6AF47DB3" w14:textId="681553AF" w:rsidR="0032587A" w:rsidRDefault="0032587A" w:rsidP="00BA67EC">
      <w:pPr>
        <w:spacing w:before="0" w:after="0" w:line="360" w:lineRule="auto"/>
      </w:pPr>
    </w:p>
    <w:p w14:paraId="1CA331D7" w14:textId="67493A3F" w:rsidR="0032587A" w:rsidRDefault="0032587A" w:rsidP="00BA67EC">
      <w:pPr>
        <w:spacing w:before="0" w:after="0" w:line="360" w:lineRule="auto"/>
      </w:pPr>
    </w:p>
    <w:p w14:paraId="2C2C17B9" w14:textId="039CF5FF" w:rsidR="0032587A" w:rsidRDefault="0032587A" w:rsidP="00BA67EC">
      <w:pPr>
        <w:spacing w:before="0" w:after="0" w:line="360" w:lineRule="auto"/>
      </w:pPr>
    </w:p>
    <w:p w14:paraId="62DDF80A" w14:textId="77777777" w:rsidR="0032587A" w:rsidRDefault="0032587A" w:rsidP="00BA67EC">
      <w:pPr>
        <w:spacing w:before="0" w:after="0" w:line="360" w:lineRule="auto"/>
      </w:pPr>
    </w:p>
    <w:p w14:paraId="224D87A8" w14:textId="1359F10E" w:rsidR="002275D1" w:rsidRDefault="002275D1" w:rsidP="00CD3CC2">
      <w:pPr>
        <w:pStyle w:val="Heading2"/>
        <w:numPr>
          <w:ilvl w:val="1"/>
          <w:numId w:val="3"/>
        </w:numPr>
        <w:spacing w:before="0" w:line="360" w:lineRule="auto"/>
      </w:pPr>
      <w:bookmarkStart w:id="35" w:name="_Toc103361714"/>
      <w:r>
        <w:t>MS Teams Planner Project Backlog</w:t>
      </w:r>
      <w:bookmarkEnd w:id="35"/>
    </w:p>
    <w:p w14:paraId="2BA3C439" w14:textId="3F9C1598" w:rsidR="000937A9" w:rsidRDefault="000937A9" w:rsidP="000937A9">
      <w:pPr>
        <w:spacing w:before="0" w:after="0" w:line="360" w:lineRule="auto"/>
      </w:pPr>
      <w:r w:rsidRPr="003640D7">
        <w:t xml:space="preserve">Following screenshots include all the </w:t>
      </w:r>
      <w:r w:rsidR="009A7722">
        <w:t xml:space="preserve">project backlogs </w:t>
      </w:r>
      <w:r w:rsidR="00A31145">
        <w:t>created using</w:t>
      </w:r>
      <w:r w:rsidR="009A7722">
        <w:t xml:space="preserve"> </w:t>
      </w:r>
      <w:r w:rsidR="005F3C30">
        <w:t>B</w:t>
      </w:r>
      <w:r w:rsidR="00433B8E">
        <w:t>oards in</w:t>
      </w:r>
      <w:r w:rsidR="009A7722">
        <w:t xml:space="preserve"> </w:t>
      </w:r>
      <w:r w:rsidR="000E3834">
        <w:t xml:space="preserve">Microsoft </w:t>
      </w:r>
      <w:r w:rsidR="004A204A">
        <w:t>T</w:t>
      </w:r>
      <w:r w:rsidR="000E3834">
        <w:t xml:space="preserve">eams </w:t>
      </w:r>
      <w:r w:rsidR="00F410A9">
        <w:t>P</w:t>
      </w:r>
      <w:r w:rsidR="00433B8E">
        <w:t>lanner</w:t>
      </w:r>
      <w:r w:rsidR="0058320C">
        <w:t>.</w:t>
      </w:r>
    </w:p>
    <w:p w14:paraId="5945E88B" w14:textId="5046A979" w:rsidR="00833ECA" w:rsidRDefault="00F14530" w:rsidP="000937A9">
      <w:pPr>
        <w:spacing w:before="0" w:after="0" w:line="360" w:lineRule="auto"/>
      </w:pPr>
      <w:r>
        <w:rPr>
          <w:noProof/>
        </w:rPr>
        <w:drawing>
          <wp:anchor distT="0" distB="0" distL="114300" distR="114300" simplePos="0" relativeHeight="251656218" behindDoc="0" locked="0" layoutInCell="1" allowOverlap="1" wp14:anchorId="68A07124" wp14:editId="0269F81D">
            <wp:simplePos x="0" y="0"/>
            <wp:positionH relativeFrom="column">
              <wp:posOffset>20320</wp:posOffset>
            </wp:positionH>
            <wp:positionV relativeFrom="paragraph">
              <wp:posOffset>281940</wp:posOffset>
            </wp:positionV>
            <wp:extent cx="5181600" cy="2892425"/>
            <wp:effectExtent l="19050" t="19050" r="19050" b="22225"/>
            <wp:wrapTopAndBottom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 91"/>
                    <pic:cNvPicPr>
                      <a:picLocks noChangeAspect="1" noChangeArrowheads="1"/>
                    </pic:cNvPicPr>
                  </pic:nvPicPr>
                  <pic:blipFill>
                    <a:blip r:embed="rId1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10" r="6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28924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68262CE" w14:textId="79551655" w:rsidR="00833ECA" w:rsidRDefault="001373E3" w:rsidP="000937A9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252" behindDoc="0" locked="0" layoutInCell="1" allowOverlap="1" wp14:anchorId="6EDAE62B" wp14:editId="3660274F">
                <wp:simplePos x="0" y="0"/>
                <wp:positionH relativeFrom="column">
                  <wp:posOffset>18415</wp:posOffset>
                </wp:positionH>
                <wp:positionV relativeFrom="paragraph">
                  <wp:posOffset>2968625</wp:posOffset>
                </wp:positionV>
                <wp:extent cx="5181600" cy="635"/>
                <wp:effectExtent l="0" t="0" r="0" b="0"/>
                <wp:wrapTopAndBottom/>
                <wp:docPr id="1044" name="Text Box 10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81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F8A3E14" w14:textId="6BBDEC28" w:rsidR="001373E3" w:rsidRPr="00525C6E" w:rsidRDefault="001373E3" w:rsidP="001373E3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36" w:name="_Toc103331713"/>
                            <w:bookmarkStart w:id="37" w:name="_Toc103331800"/>
                            <w:r>
                              <w:t xml:space="preserve">Figure 1.3. </w:t>
                            </w:r>
                            <w:r>
                              <w:fldChar w:fldCharType="begin"/>
                            </w:r>
                            <w:r>
                              <w:instrText>SEQ Figure_1.3. \* ARABIC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>.  Project backlog with individually assigned tasks to IT190</w:t>
                            </w:r>
                            <w:r w:rsidR="00F14530">
                              <w:t>51208</w:t>
                            </w:r>
                            <w:bookmarkEnd w:id="36"/>
                            <w:bookmarkEnd w:id="3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6EDAE62B" id="Text Box 1044" o:spid="_x0000_s1051" type="#_x0000_t202" style="position:absolute;left:0;text-align:left;margin-left:1.45pt;margin-top:233.75pt;width:408pt;height:.05pt;z-index:2516562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" stroked="f">
                <v:textbox style="mso-fit-shape-to-text:t" inset="0,0,0,0">
                  <w:txbxContent>
                    <w:p w14:paraId="2F8A3E14" w14:textId="6BBDEC28" w:rsidR="001373E3" w:rsidRPr="00525C6E" w:rsidRDefault="001373E3" w:rsidP="001373E3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63" w:name="_Toc103331713"/>
                      <w:bookmarkStart w:id="64" w:name="_Toc103331800"/>
                      <w:r>
                        <w:t xml:space="preserve">Figure 1.3. </w:t>
                      </w:r>
                      <w:r>
                        <w:fldChar w:fldCharType="begin"/>
                      </w:r>
                      <w:r>
                        <w:instrText>SEQ Figure_1.3. \* ARABIC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>.  Project backlog with individually assigned tasks to IT190</w:t>
                      </w:r>
                      <w:r w:rsidR="00F14530">
                        <w:t>51208</w:t>
                      </w:r>
                      <w:bookmarkEnd w:id="63"/>
                      <w:bookmarkEnd w:id="64"/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62B93717" w14:textId="77777777" w:rsidR="006C7BEA" w:rsidRDefault="006C7BEA" w:rsidP="000937A9">
      <w:pPr>
        <w:spacing w:before="0" w:after="0" w:line="360" w:lineRule="auto"/>
      </w:pPr>
    </w:p>
    <w:p w14:paraId="60869059" w14:textId="70199A36" w:rsidR="006C7BEA" w:rsidRDefault="006C7BEA" w:rsidP="000937A9">
      <w:pPr>
        <w:spacing w:before="0" w:after="0" w:line="360" w:lineRule="auto"/>
      </w:pPr>
    </w:p>
    <w:p w14:paraId="4200DAF7" w14:textId="0944FEB6" w:rsidR="4E87AF7C" w:rsidRDefault="4E87AF7C" w:rsidP="4E87AF7C">
      <w:pPr>
        <w:spacing w:before="0"/>
      </w:pPr>
    </w:p>
    <w:p w14:paraId="6225C1DF" w14:textId="77777777" w:rsidR="00780B5A" w:rsidRDefault="00780B5A" w:rsidP="006A5AA3">
      <w:pPr>
        <w:spacing w:before="0"/>
      </w:pPr>
    </w:p>
    <w:p w14:paraId="7A786A47" w14:textId="213E082C" w:rsidR="00C76B95" w:rsidRDefault="00C76B95" w:rsidP="006A5AA3">
      <w:pPr>
        <w:spacing w:before="0"/>
      </w:pPr>
    </w:p>
    <w:p w14:paraId="65B393C3" w14:textId="77777777" w:rsidR="00687134" w:rsidRDefault="00687134" w:rsidP="006A5AA3">
      <w:pPr>
        <w:spacing w:before="0"/>
      </w:pPr>
    </w:p>
    <w:p w14:paraId="542AA82A" w14:textId="59C12A8B" w:rsidR="00687134" w:rsidRDefault="00687134" w:rsidP="006A5AA3">
      <w:pPr>
        <w:spacing w:before="0"/>
      </w:pPr>
    </w:p>
    <w:p w14:paraId="41BCEA0C" w14:textId="1F33A4ED" w:rsidR="00D07B1A" w:rsidRDefault="00D07B1A" w:rsidP="006A5AA3">
      <w:pPr>
        <w:spacing w:before="0"/>
      </w:pPr>
    </w:p>
    <w:p w14:paraId="199D5B40" w14:textId="1D64E53E" w:rsidR="00C76B95" w:rsidRDefault="00C76B95" w:rsidP="006A5AA3">
      <w:pPr>
        <w:spacing w:before="0"/>
      </w:pPr>
    </w:p>
    <w:p w14:paraId="42B586CE" w14:textId="77777777" w:rsidR="00B7192F" w:rsidRDefault="00B7192F" w:rsidP="006A5AA3">
      <w:pPr>
        <w:spacing w:before="0"/>
      </w:pPr>
    </w:p>
    <w:p w14:paraId="606610C6" w14:textId="77777777" w:rsidR="00B7192F" w:rsidRDefault="00B7192F" w:rsidP="006A5AA3">
      <w:pPr>
        <w:spacing w:before="0"/>
      </w:pPr>
    </w:p>
    <w:p w14:paraId="2676E3FD" w14:textId="77777777" w:rsidR="00B7192F" w:rsidRDefault="00B7192F" w:rsidP="006A5AA3">
      <w:pPr>
        <w:spacing w:before="0"/>
      </w:pPr>
    </w:p>
    <w:p w14:paraId="3E1F4DE3" w14:textId="77777777" w:rsidR="00B7192F" w:rsidRDefault="00B7192F" w:rsidP="006A5AA3">
      <w:pPr>
        <w:spacing w:before="0"/>
      </w:pPr>
    </w:p>
    <w:p w14:paraId="234A19D0" w14:textId="1FEB18BF" w:rsidR="00164943" w:rsidRPr="00164943" w:rsidRDefault="00F60223" w:rsidP="00164943">
      <w:pPr>
        <w:pStyle w:val="Heading2"/>
        <w:numPr>
          <w:ilvl w:val="1"/>
          <w:numId w:val="3"/>
        </w:numPr>
        <w:spacing w:before="0" w:line="360" w:lineRule="auto"/>
      </w:pPr>
      <w:bookmarkStart w:id="38" w:name="_Toc103361715"/>
      <w:r>
        <w:t>MS Teams Planner</w:t>
      </w:r>
      <w:r w:rsidR="00BC6073">
        <w:t xml:space="preserve"> </w:t>
      </w:r>
      <w:r w:rsidR="002275D1">
        <w:t>Charts</w:t>
      </w:r>
      <w:bookmarkEnd w:id="38"/>
    </w:p>
    <w:p w14:paraId="24DE1FAE" w14:textId="25E609DA" w:rsidR="00164943" w:rsidRDefault="00164943" w:rsidP="002275D1">
      <w:pPr>
        <w:spacing w:before="0" w:after="0" w:line="360" w:lineRule="auto"/>
      </w:pPr>
      <w:r w:rsidRPr="003640D7">
        <w:t xml:space="preserve">Following screenshots include all the </w:t>
      </w:r>
      <w:r w:rsidR="005A0D67">
        <w:t>charts</w:t>
      </w:r>
      <w:r w:rsidR="00433B8E">
        <w:t xml:space="preserve"> </w:t>
      </w:r>
      <w:r w:rsidR="005A0D67">
        <w:t>generated</w:t>
      </w:r>
      <w:r>
        <w:t xml:space="preserve"> </w:t>
      </w:r>
      <w:r w:rsidR="002B738B">
        <w:t>by</w:t>
      </w:r>
      <w:r w:rsidR="00433B8E">
        <w:t xml:space="preserve"> </w:t>
      </w:r>
      <w:r>
        <w:t xml:space="preserve">Microsoft </w:t>
      </w:r>
      <w:proofErr w:type="gramStart"/>
      <w:r>
        <w:t>teams</w:t>
      </w:r>
      <w:proofErr w:type="gramEnd"/>
      <w:r>
        <w:t xml:space="preserve"> </w:t>
      </w:r>
      <w:r w:rsidR="00433B8E">
        <w:t>planner</w:t>
      </w:r>
    </w:p>
    <w:p w14:paraId="650D1F15" w14:textId="77777777" w:rsidR="00EA022F" w:rsidRDefault="00EA022F" w:rsidP="002275D1">
      <w:pPr>
        <w:spacing w:before="0" w:after="0" w:line="360" w:lineRule="auto"/>
      </w:pPr>
    </w:p>
    <w:p w14:paraId="10D9AD89" w14:textId="1D2AC075" w:rsidR="00F2518B" w:rsidRDefault="008C5A35" w:rsidP="002275D1">
      <w:pPr>
        <w:spacing w:before="0" w:after="0" w:line="360" w:lineRule="auto"/>
      </w:pPr>
      <w:r>
        <w:t>Group</w:t>
      </w:r>
      <w:r w:rsidR="0068398E">
        <w:t xml:space="preserve"> c</w:t>
      </w:r>
      <w:r w:rsidR="00A01DB4">
        <w:t>harts</w:t>
      </w:r>
    </w:p>
    <w:p w14:paraId="0A320F1D" w14:textId="07EFC1AF" w:rsidR="00C31380" w:rsidRDefault="00AA0EF4" w:rsidP="002275D1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254" behindDoc="0" locked="0" layoutInCell="1" allowOverlap="1" wp14:anchorId="13E61E22" wp14:editId="21D0D313">
                <wp:simplePos x="0" y="0"/>
                <wp:positionH relativeFrom="column">
                  <wp:posOffset>635</wp:posOffset>
                </wp:positionH>
                <wp:positionV relativeFrom="paragraph">
                  <wp:posOffset>3232150</wp:posOffset>
                </wp:positionV>
                <wp:extent cx="5220970" cy="635"/>
                <wp:effectExtent l="0" t="0" r="0" b="0"/>
                <wp:wrapTopAndBottom/>
                <wp:docPr id="1045" name="Text Box 10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1E0EE0E" w14:textId="0B0C75E5" w:rsidR="00AA0EF4" w:rsidRPr="009623D3" w:rsidRDefault="00AA0EF4" w:rsidP="00AA0EF4">
                            <w:pPr>
                              <w:pStyle w:val="Caption"/>
                              <w:rPr>
                                <w:sz w:val="24"/>
                              </w:rPr>
                            </w:pPr>
                            <w:bookmarkStart w:id="39" w:name="_Toc103331820"/>
                            <w:r>
                              <w:t xml:space="preserve">Figure 1.4. </w:t>
                            </w:r>
                            <w:r>
                              <w:fldChar w:fldCharType="begin"/>
                            </w:r>
                            <w:r>
                              <w:instrText>SEQ Figure_1.4. \* ARABIC</w:instrText>
                            </w:r>
                            <w:r>
                              <w:fldChar w:fldCharType="separate"/>
                            </w:r>
                            <w:r w:rsidR="001F3A0F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 Number of total tasks and tasks assigned to each member</w:t>
                            </w:r>
                          </w:p>
                          <w:p w14:paraId="7D193F30" w14:textId="77777777" w:rsidR="00C2641C" w:rsidRDefault="00C2641C"/>
                          <w:p w14:paraId="59074BB2" w14:textId="02342019" w:rsidR="00AA0EF4" w:rsidRPr="009623D3" w:rsidRDefault="001F3A0F" w:rsidP="00AA0EF4">
                            <w:pPr>
                              <w:pStyle w:val="Caption"/>
                              <w:rPr>
                                <w:sz w:val="24"/>
                              </w:rPr>
                            </w:pPr>
                            <w:r>
                              <w:t xml:space="preserve">Figure 1.4. </w:t>
                            </w:r>
                            <w:r>
                              <w:fldChar w:fldCharType="begin"/>
                            </w:r>
                            <w:r>
                              <w:instrText>SEQ Figure_1.4. \* ARABIC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t xml:space="preserve"> Number of tasks assigned to IT190</w:t>
                            </w:r>
                            <w:r w:rsidR="003E16FB">
                              <w:t>51208</w:t>
                            </w:r>
                            <w:r>
                              <w:t xml:space="preserve"> along with priority</w:t>
                            </w:r>
                            <w:r w:rsidR="00AA0EF4">
                              <w:t xml:space="preserve">Figure 1.4. </w:t>
                            </w:r>
                            <w:r w:rsidR="00AA0EF4">
                              <w:fldChar w:fldCharType="begin"/>
                            </w:r>
                            <w:r w:rsidR="00AA0EF4">
                              <w:instrText>SEQ Figure_1.4. \* ARABIC</w:instrText>
                            </w:r>
                            <w:r w:rsidR="00AA0EF4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 w:rsidR="00AA0EF4">
                              <w:fldChar w:fldCharType="end"/>
                            </w:r>
                            <w:r w:rsidR="00AA0EF4">
                              <w:t xml:space="preserve"> Number of total tasks and tasks assigned to each member</w:t>
                            </w:r>
                            <w:bookmarkEnd w:id="3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13E61E22" id="Text Box 1045" o:spid="_x0000_s1052" type="#_x0000_t202" style="position:absolute;left:0;text-align:left;margin-left:.05pt;margin-top:254.5pt;width:411.1pt;height:.05pt;z-index:25165625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" stroked="f">
                <v:textbox style="mso-fit-shape-to-text:t" inset="0,0,0,0">
                  <w:txbxContent>
                    <w:p w14:paraId="11E0EE0E" w14:textId="0B0C75E5" w:rsidR="00AA0EF4" w:rsidRPr="009623D3" w:rsidRDefault="00AA0EF4" w:rsidP="00AA0EF4">
                      <w:pPr>
                        <w:pStyle w:val="Caption"/>
                        <w:rPr>
                          <w:sz w:val="24"/>
                        </w:rPr>
                      </w:pPr>
                      <w:bookmarkStart w:id="67" w:name="_Toc103331820"/>
                      <w:r>
                        <w:t xml:space="preserve">Figure 1.4. </w:t>
                      </w:r>
                      <w:r>
                        <w:fldChar w:fldCharType="begin"/>
                      </w:r>
                      <w:r>
                        <w:instrText>SEQ Figure_1.4. \* ARABIC</w:instrText>
                      </w:r>
                      <w:r>
                        <w:fldChar w:fldCharType="separate"/>
                      </w:r>
                      <w:r w:rsidR="001F3A0F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 Number of total tasks and tasks assigned to each member</w:t>
                      </w:r>
                    </w:p>
                    <w:p w14:paraId="7D193F30" w14:textId="77777777" w:rsidR="00C2641C" w:rsidRDefault="00C2641C"/>
                    <w:p w14:paraId="59074BB2" w14:textId="02342019" w:rsidR="00AA0EF4" w:rsidRPr="009623D3" w:rsidRDefault="001F3A0F" w:rsidP="00AA0EF4">
                      <w:pPr>
                        <w:pStyle w:val="Caption"/>
                        <w:rPr>
                          <w:sz w:val="24"/>
                        </w:rPr>
                      </w:pPr>
                      <w:r>
                        <w:t xml:space="preserve">Figure 1.4. </w:t>
                      </w:r>
                      <w:r>
                        <w:fldChar w:fldCharType="begin"/>
                      </w:r>
                      <w:r>
                        <w:instrText>SEQ Figure_1.4. \* ARABIC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t xml:space="preserve"> Number of tasks assigned to IT190</w:t>
                      </w:r>
                      <w:r w:rsidR="003E16FB">
                        <w:t>51208</w:t>
                      </w:r>
                      <w:r>
                        <w:t xml:space="preserve"> along with priority</w:t>
                      </w:r>
                      <w:r w:rsidR="00AA0EF4">
                        <w:t xml:space="preserve">Figure 1.4. </w:t>
                      </w:r>
                      <w:r w:rsidR="00AA0EF4">
                        <w:fldChar w:fldCharType="begin"/>
                      </w:r>
                      <w:r w:rsidR="00AA0EF4">
                        <w:instrText>SEQ Figure_1.4. \* ARABIC</w:instrText>
                      </w:r>
                      <w:r w:rsidR="00AA0EF4"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 w:rsidR="00AA0EF4">
                        <w:fldChar w:fldCharType="end"/>
                      </w:r>
                      <w:r w:rsidR="00AA0EF4">
                        <w:t xml:space="preserve"> Number of total tasks and tasks assigned to each member</w:t>
                      </w:r>
                      <w:bookmarkEnd w:id="67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E44132" w:rsidRPr="00E44132">
        <w:rPr>
          <w:noProof/>
        </w:rPr>
        <w:drawing>
          <wp:anchor distT="0" distB="0" distL="114300" distR="114300" simplePos="0" relativeHeight="251656253" behindDoc="0" locked="0" layoutInCell="1" allowOverlap="1" wp14:anchorId="2B290A76" wp14:editId="633E546B">
            <wp:simplePos x="0" y="0"/>
            <wp:positionH relativeFrom="column">
              <wp:posOffset>635</wp:posOffset>
            </wp:positionH>
            <wp:positionV relativeFrom="paragraph">
              <wp:posOffset>1270</wp:posOffset>
            </wp:positionV>
            <wp:extent cx="5220970" cy="3173730"/>
            <wp:effectExtent l="0" t="0" r="0" b="7620"/>
            <wp:wrapTopAndBottom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 rotWithShape="1"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20"/>
                    <a:stretch/>
                  </pic:blipFill>
                  <pic:spPr bwMode="auto">
                    <a:xfrm>
                      <a:off x="0" y="0"/>
                      <a:ext cx="5220970" cy="31737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C718BA">
        <w:t xml:space="preserve"> </w:t>
      </w:r>
    </w:p>
    <w:p w14:paraId="5C774700" w14:textId="1E73E66F" w:rsidR="001951F3" w:rsidRPr="003E16FB" w:rsidRDefault="008960EF" w:rsidP="726E9FDC">
      <w:pPr>
        <w:spacing w:before="0" w:after="0" w:line="360" w:lineRule="auto"/>
      </w:pPr>
      <w:r>
        <w:rPr>
          <w:noProof/>
        </w:rPr>
        <w:lastRenderedPageBreak/>
        <w:drawing>
          <wp:anchor distT="0" distB="0" distL="114300" distR="114300" simplePos="0" relativeHeight="251656255" behindDoc="0" locked="0" layoutInCell="1" allowOverlap="1" wp14:anchorId="7ED32B20" wp14:editId="693988E0">
            <wp:simplePos x="0" y="0"/>
            <wp:positionH relativeFrom="column">
              <wp:posOffset>-4445</wp:posOffset>
            </wp:positionH>
            <wp:positionV relativeFrom="paragraph">
              <wp:posOffset>285750</wp:posOffset>
            </wp:positionV>
            <wp:extent cx="5221605" cy="2827655"/>
            <wp:effectExtent l="19050" t="19050" r="17145" b="10795"/>
            <wp:wrapTopAndBottom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/>
                    <pic:cNvPicPr/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68" r="50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1605" cy="282765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982077">
        <w:rPr>
          <w:noProof/>
        </w:rPr>
        <mc:AlternateContent>
          <mc:Choice Requires="wps">
            <w:drawing>
              <wp:anchor distT="0" distB="0" distL="114300" distR="114300" simplePos="0" relativeHeight="251656256" behindDoc="0" locked="0" layoutInCell="1" allowOverlap="1" wp14:anchorId="60F94901" wp14:editId="5F44EAD1">
                <wp:simplePos x="0" y="0"/>
                <wp:positionH relativeFrom="margin">
                  <wp:align>right</wp:align>
                </wp:positionH>
                <wp:positionV relativeFrom="paragraph">
                  <wp:posOffset>3168419</wp:posOffset>
                </wp:positionV>
                <wp:extent cx="5221605" cy="635"/>
                <wp:effectExtent l="0" t="0" r="0" b="0"/>
                <wp:wrapTopAndBottom/>
                <wp:docPr id="1046" name="Text Box 10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B404412" w14:textId="02342019" w:rsidR="001F3A0F" w:rsidRPr="009B36ED" w:rsidRDefault="001F3A0F" w:rsidP="001F3A0F">
                            <w:pPr>
                              <w:pStyle w:val="Caption"/>
                              <w:rPr>
                                <w:sz w:val="24"/>
                              </w:rPr>
                            </w:pPr>
                            <w:bookmarkStart w:id="40" w:name="_Toc103331821"/>
                            <w:r>
                              <w:t xml:space="preserve">Figure 1.4. </w:t>
                            </w:r>
                            <w:r>
                              <w:fldChar w:fldCharType="begin"/>
                            </w:r>
                            <w:r>
                              <w:instrText>SEQ Figure_1.4. \* ARABIC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t xml:space="preserve"> Number of tasks assigned to IT190</w:t>
                            </w:r>
                            <w:r w:rsidR="003E16FB">
                              <w:t>51208</w:t>
                            </w:r>
                            <w:r>
                              <w:t xml:space="preserve"> along with priority</w:t>
                            </w:r>
                            <w:bookmarkEnd w:id="4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60F94901" id="Text Box 1046" o:spid="_x0000_s1053" type="#_x0000_t202" style="position:absolute;left:0;text-align:left;margin-left:359.95pt;margin-top:249.5pt;width:411.15pt;height:.05pt;z-index:25165625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" stroked="f">
                <v:textbox style="mso-fit-shape-to-text:t" inset="0,0,0,0">
                  <w:txbxContent>
                    <w:p w14:paraId="2B404412" w14:textId="02342019" w:rsidR="001F3A0F" w:rsidRPr="009B36ED" w:rsidRDefault="001F3A0F" w:rsidP="001F3A0F">
                      <w:pPr>
                        <w:pStyle w:val="Caption"/>
                        <w:rPr>
                          <w:sz w:val="24"/>
                        </w:rPr>
                      </w:pPr>
                      <w:bookmarkStart w:id="69" w:name="_Toc103331821"/>
                      <w:r>
                        <w:t xml:space="preserve">Figure 1.4. </w:t>
                      </w:r>
                      <w:r>
                        <w:fldChar w:fldCharType="begin"/>
                      </w:r>
                      <w:r>
                        <w:instrText>SEQ Figure_1.4. \* ARABIC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t xml:space="preserve"> Number of tasks assigned to IT190</w:t>
                      </w:r>
                      <w:r w:rsidR="003E16FB">
                        <w:t>51208</w:t>
                      </w:r>
                      <w:r>
                        <w:t xml:space="preserve"> along with priority</w:t>
                      </w:r>
                      <w:bookmarkEnd w:id="69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4A7483">
        <w:t xml:space="preserve">Individual </w:t>
      </w:r>
      <w:r w:rsidR="004A65C0">
        <w:t>chart</w:t>
      </w:r>
    </w:p>
    <w:p w14:paraId="782A8C5C" w14:textId="193142B3" w:rsidR="009D5EAC" w:rsidRDefault="007A5163" w:rsidP="00BA67EC">
      <w:pPr>
        <w:pStyle w:val="Heading1"/>
        <w:numPr>
          <w:ilvl w:val="0"/>
          <w:numId w:val="3"/>
        </w:numPr>
        <w:spacing w:before="0" w:line="360" w:lineRule="auto"/>
      </w:pPr>
      <w:bookmarkStart w:id="41" w:name="_Toc103361716"/>
      <w:r>
        <w:t>Git</w:t>
      </w:r>
      <w:r w:rsidR="00EB1FFA">
        <w:t xml:space="preserve"> </w:t>
      </w:r>
      <w:r w:rsidR="00362AA6">
        <w:t>Logs</w:t>
      </w:r>
      <w:bookmarkEnd w:id="41"/>
    </w:p>
    <w:p w14:paraId="310E5B23" w14:textId="0751A1A9" w:rsidR="005F0D38" w:rsidRDefault="005F0D38" w:rsidP="00CD3CC2">
      <w:pPr>
        <w:pStyle w:val="Heading2"/>
        <w:numPr>
          <w:ilvl w:val="1"/>
          <w:numId w:val="3"/>
        </w:numPr>
        <w:spacing w:before="0" w:line="360" w:lineRule="auto"/>
      </w:pPr>
      <w:bookmarkStart w:id="42" w:name="_Toc103361717"/>
      <w:r>
        <w:t>GitLab Branch</w:t>
      </w:r>
      <w:bookmarkEnd w:id="42"/>
    </w:p>
    <w:p w14:paraId="50065EAE" w14:textId="76D55871" w:rsidR="001216A9" w:rsidRPr="001216A9" w:rsidRDefault="00C05747" w:rsidP="001216A9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258" behindDoc="0" locked="0" layoutInCell="1" allowOverlap="1" wp14:anchorId="71AED62B" wp14:editId="71F12DE9">
                <wp:simplePos x="0" y="0"/>
                <wp:positionH relativeFrom="column">
                  <wp:posOffset>19050</wp:posOffset>
                </wp:positionH>
                <wp:positionV relativeFrom="paragraph">
                  <wp:posOffset>2646045</wp:posOffset>
                </wp:positionV>
                <wp:extent cx="4366260" cy="635"/>
                <wp:effectExtent l="0" t="0" r="0" b="0"/>
                <wp:wrapTopAndBottom/>
                <wp:docPr id="1047" name="Text Box 10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62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AE8FA41" w14:textId="13AFF130" w:rsidR="00C05747" w:rsidRPr="00825A2E" w:rsidRDefault="00C05747" w:rsidP="00C05747">
                            <w:pPr>
                              <w:pStyle w:val="Caption"/>
                              <w:rPr>
                                <w:sz w:val="24"/>
                              </w:rPr>
                            </w:pPr>
                            <w:bookmarkStart w:id="43" w:name="_Toc103331864"/>
                            <w:r>
                              <w:t xml:space="preserve">Figure 2.1. </w:t>
                            </w:r>
                            <w:r>
                              <w:fldChar w:fldCharType="begin"/>
                            </w:r>
                            <w:r>
                              <w:instrText>SEQ Figure_2.1. \* ARABIC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 GitLab branches created</w:t>
                            </w:r>
                            <w:bookmarkEnd w:id="4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71AED62B" id="Text Box 1047" o:spid="_x0000_s1054" type="#_x0000_t202" style="position:absolute;left:0;text-align:left;margin-left:1.5pt;margin-top:208.35pt;width:343.8pt;height:.05pt;z-index:25165625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" stroked="f">
                <v:textbox style="mso-fit-shape-to-text:t" inset="0,0,0,0">
                  <w:txbxContent>
                    <w:p w14:paraId="1AE8FA41" w14:textId="13AFF130" w:rsidR="00C05747" w:rsidRPr="00825A2E" w:rsidRDefault="00C05747" w:rsidP="00C05747">
                      <w:pPr>
                        <w:pStyle w:val="Caption"/>
                        <w:rPr>
                          <w:sz w:val="24"/>
                        </w:rPr>
                      </w:pPr>
                      <w:bookmarkStart w:id="73" w:name="_Toc103331864"/>
                      <w:r>
                        <w:t xml:space="preserve">Figure 2.1. </w:t>
                      </w:r>
                      <w:r>
                        <w:fldChar w:fldCharType="begin"/>
                      </w:r>
                      <w:r>
                        <w:instrText>SEQ Figure_2.1. \* ARABIC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 GitLab branches created</w:t>
                      </w:r>
                      <w:bookmarkEnd w:id="73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AB3CC1">
        <w:rPr>
          <w:noProof/>
        </w:rPr>
        <w:drawing>
          <wp:anchor distT="0" distB="0" distL="114300" distR="114300" simplePos="0" relativeHeight="251656257" behindDoc="0" locked="0" layoutInCell="1" allowOverlap="1" wp14:anchorId="689328A3" wp14:editId="4C7B499E">
            <wp:simplePos x="0" y="0"/>
            <wp:positionH relativeFrom="margin">
              <wp:align>left</wp:align>
            </wp:positionH>
            <wp:positionV relativeFrom="paragraph">
              <wp:posOffset>539173</wp:posOffset>
            </wp:positionV>
            <wp:extent cx="4366638" cy="2049958"/>
            <wp:effectExtent l="19050" t="19050" r="15240" b="26670"/>
            <wp:wrapTopAndBottom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6638" cy="204995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  <w:r w:rsidR="00776B39">
        <w:t>The f</w:t>
      </w:r>
      <w:r w:rsidR="001216A9" w:rsidRPr="003640D7">
        <w:t xml:space="preserve">ollowing screenshot </w:t>
      </w:r>
      <w:r w:rsidR="00873821">
        <w:t>shows the Gitlab branch</w:t>
      </w:r>
      <w:r w:rsidR="00966907">
        <w:t>es.</w:t>
      </w:r>
    </w:p>
    <w:p w14:paraId="40945FA3" w14:textId="228BB7B8" w:rsidR="005F0D38" w:rsidRDefault="005F0D38" w:rsidP="005F0D38"/>
    <w:p w14:paraId="74A2DF9F" w14:textId="4C707651" w:rsidR="00515D76" w:rsidRDefault="00515D76" w:rsidP="005F0D38"/>
    <w:p w14:paraId="1C2CC04A" w14:textId="2B2A9DAF" w:rsidR="00515D76" w:rsidRDefault="00515D76" w:rsidP="005F0D38"/>
    <w:p w14:paraId="001E8E13" w14:textId="200CEEF9" w:rsidR="00515D76" w:rsidRDefault="00515D76" w:rsidP="005F0D38"/>
    <w:p w14:paraId="4081646A" w14:textId="681E8719" w:rsidR="00515D76" w:rsidRPr="005F0D38" w:rsidRDefault="00515D76" w:rsidP="005F0D38"/>
    <w:p w14:paraId="5C5C62A6" w14:textId="7631C4E3" w:rsidR="005F0D38" w:rsidRDefault="00EE4820" w:rsidP="00CD3CC2">
      <w:pPr>
        <w:pStyle w:val="Heading2"/>
        <w:numPr>
          <w:ilvl w:val="1"/>
          <w:numId w:val="3"/>
        </w:numPr>
        <w:spacing w:before="0" w:line="360" w:lineRule="auto"/>
      </w:pPr>
      <w:bookmarkStart w:id="44" w:name="_Toc103361718"/>
      <w:r>
        <w:rPr>
          <w:noProof/>
        </w:rPr>
        <w:drawing>
          <wp:anchor distT="0" distB="0" distL="114300" distR="114300" simplePos="0" relativeHeight="251656288" behindDoc="0" locked="0" layoutInCell="1" allowOverlap="1" wp14:anchorId="13FC3C5E" wp14:editId="30C4038C">
            <wp:simplePos x="0" y="0"/>
            <wp:positionH relativeFrom="column">
              <wp:posOffset>419735</wp:posOffset>
            </wp:positionH>
            <wp:positionV relativeFrom="paragraph">
              <wp:posOffset>717550</wp:posOffset>
            </wp:positionV>
            <wp:extent cx="3477260" cy="5701665"/>
            <wp:effectExtent l="0" t="0" r="8890" b="0"/>
            <wp:wrapTopAndBottom/>
            <wp:docPr id="859780067" name="Picture 8597800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9780067" name="Picture 859780067"/>
                    <pic:cNvPicPr/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7260" cy="5701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0983">
        <w:t>GitLab Contributions</w:t>
      </w:r>
      <w:bookmarkEnd w:id="44"/>
    </w:p>
    <w:p w14:paraId="2E6FCB29" w14:textId="0DF25508" w:rsidR="00B60399" w:rsidRPr="001216A9" w:rsidRDefault="00EE4820" w:rsidP="00B60399">
      <w:pPr>
        <w:spacing w:before="0"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260" behindDoc="0" locked="0" layoutInCell="1" allowOverlap="1" wp14:anchorId="65293202" wp14:editId="6AC8E0D5">
                <wp:simplePos x="0" y="0"/>
                <wp:positionH relativeFrom="column">
                  <wp:posOffset>-97790</wp:posOffset>
                </wp:positionH>
                <wp:positionV relativeFrom="paragraph">
                  <wp:posOffset>6341745</wp:posOffset>
                </wp:positionV>
                <wp:extent cx="4572000" cy="635"/>
                <wp:effectExtent l="0" t="0" r="0" b="0"/>
                <wp:wrapTopAndBottom/>
                <wp:docPr id="1052" name="Text Box 10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20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9154FC2" w14:textId="2E65E336" w:rsidR="0001211D" w:rsidRPr="00CE720C" w:rsidRDefault="0001211D" w:rsidP="0001211D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45" w:name="_Toc103331875"/>
                            <w:r>
                              <w:t xml:space="preserve">Figure 2.2. </w:t>
                            </w:r>
                            <w:r>
                              <w:fldChar w:fldCharType="begin"/>
                            </w:r>
                            <w:r>
                              <w:instrText>SEQ Figure_2.2. \* ARABIC</w:instrText>
                            </w:r>
                            <w:r>
                              <w:fldChar w:fldCharType="separate"/>
                            </w:r>
                            <w:r w:rsidR="00CD1699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>. GitLab commits overtime</w:t>
                            </w:r>
                            <w:bookmarkEnd w:id="4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65293202" id="Text Box 1052" o:spid="_x0000_s1055" type="#_x0000_t202" style="position:absolute;left:0;text-align:left;margin-left:-7.7pt;margin-top:499.35pt;width:5in;height:.05pt;z-index:2516562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" stroked="f">
                <v:textbox style="mso-fit-shape-to-text:t" inset="0,0,0,0">
                  <w:txbxContent>
                    <w:p w14:paraId="79154FC2" w14:textId="2E65E336" w:rsidR="0001211D" w:rsidRPr="00CE720C" w:rsidRDefault="0001211D" w:rsidP="0001211D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76" w:name="_Toc103331875"/>
                      <w:r>
                        <w:t xml:space="preserve">Figure 2.2. </w:t>
                      </w:r>
                      <w:r>
                        <w:fldChar w:fldCharType="begin"/>
                      </w:r>
                      <w:r>
                        <w:instrText>SEQ Figure_2.2. \* ARABIC</w:instrText>
                      </w:r>
                      <w:r>
                        <w:fldChar w:fldCharType="separate"/>
                      </w:r>
                      <w:r w:rsidR="00CD1699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>. GitLab commits overtime</w:t>
                      </w:r>
                      <w:bookmarkEnd w:id="76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B60399">
        <w:t>The f</w:t>
      </w:r>
      <w:r w:rsidR="00B60399" w:rsidRPr="003640D7">
        <w:t>ollowing screenshot</w:t>
      </w:r>
      <w:r w:rsidR="00B60399">
        <w:t>s</w:t>
      </w:r>
      <w:r w:rsidR="00B60399" w:rsidRPr="003640D7">
        <w:t xml:space="preserve"> </w:t>
      </w:r>
      <w:r w:rsidR="00156AE4">
        <w:t>include</w:t>
      </w:r>
      <w:r w:rsidR="00B60399">
        <w:t xml:space="preserve"> </w:t>
      </w:r>
      <w:r w:rsidR="00104E66">
        <w:t>some of</w:t>
      </w:r>
      <w:r w:rsidR="006D5319">
        <w:t xml:space="preserve"> </w:t>
      </w:r>
      <w:r w:rsidR="00B60399">
        <w:t>the</w:t>
      </w:r>
      <w:r w:rsidR="006D5319">
        <w:t xml:space="preserve"> contribution</w:t>
      </w:r>
      <w:r w:rsidR="00D97652">
        <w:t>s done on</w:t>
      </w:r>
      <w:r w:rsidR="00B60399">
        <w:t xml:space="preserve"> Gitlab.</w:t>
      </w:r>
    </w:p>
    <w:p w14:paraId="013648E1" w14:textId="4DD560E0" w:rsidR="00FD4A67" w:rsidRDefault="00FD4A67" w:rsidP="00515D76">
      <w:pPr>
        <w:jc w:val="center"/>
      </w:pPr>
    </w:p>
    <w:p w14:paraId="3EDB28F7" w14:textId="324B4A5C" w:rsidR="00F92ABA" w:rsidRDefault="00F92ABA" w:rsidP="00FD4A67"/>
    <w:p w14:paraId="5C34E56E" w14:textId="00F9DD33" w:rsidR="00826589" w:rsidRPr="00826589" w:rsidRDefault="00117AB9" w:rsidP="004F614A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6259" behindDoc="0" locked="0" layoutInCell="1" allowOverlap="1" wp14:anchorId="32F3FFB1" wp14:editId="37663674">
                <wp:simplePos x="0" y="0"/>
                <wp:positionH relativeFrom="column">
                  <wp:posOffset>-1440180</wp:posOffset>
                </wp:positionH>
                <wp:positionV relativeFrom="paragraph">
                  <wp:posOffset>8053705</wp:posOffset>
                </wp:positionV>
                <wp:extent cx="7537450" cy="635"/>
                <wp:effectExtent l="0" t="0" r="6350" b="0"/>
                <wp:wrapTopAndBottom/>
                <wp:docPr id="1048" name="Text Box 10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374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2E6CAC7" w14:textId="25A2A1AA" w:rsidR="00EE6644" w:rsidRPr="00520370" w:rsidRDefault="00EE6644" w:rsidP="00D5487D">
                            <w:pPr>
                              <w:pStyle w:val="Caption"/>
                              <w:rPr>
                                <w:sz w:val="24"/>
                              </w:rPr>
                            </w:pPr>
                            <w:bookmarkStart w:id="46" w:name="_Toc103331876"/>
                            <w:r>
                              <w:t xml:space="preserve">Figure 2.2. </w:t>
                            </w:r>
                            <w:r>
                              <w:fldChar w:fldCharType="begin"/>
                            </w:r>
                            <w:r>
                              <w:instrText>SEQ Figure_2.2. \* ARABIC</w:instrText>
                            </w:r>
                            <w:r>
                              <w:fldChar w:fldCharType="separate"/>
                            </w:r>
                            <w:r w:rsidR="00CD1699"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r w:rsidR="007C1ED7">
                              <w:t>GitLab recent activity</w:t>
                            </w:r>
                            <w:bookmarkEnd w:id="4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32F3FFB1" id="Text Box 1048" o:spid="_x0000_s1056" type="#_x0000_t202" style="position:absolute;left:0;text-align:left;margin-left:-113.4pt;margin-top:634.15pt;width:593.5pt;height:.05pt;z-index:25165625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" stroked="f">
                <v:textbox style="mso-fit-shape-to-text:t" inset="0,0,0,0">
                  <w:txbxContent>
                    <w:p w14:paraId="12E6CAC7" w14:textId="25A2A1AA" w:rsidR="00EE6644" w:rsidRPr="00520370" w:rsidRDefault="00EE6644" w:rsidP="00D5487D">
                      <w:pPr>
                        <w:pStyle w:val="Caption"/>
                        <w:rPr>
                          <w:sz w:val="24"/>
                        </w:rPr>
                      </w:pPr>
                      <w:bookmarkStart w:id="78" w:name="_Toc103331876"/>
                      <w:r>
                        <w:t xml:space="preserve">Figure 2.2. </w:t>
                      </w:r>
                      <w:r>
                        <w:fldChar w:fldCharType="begin"/>
                      </w:r>
                      <w:r>
                        <w:instrText>SEQ Figure_2.2. \* ARABIC</w:instrText>
                      </w:r>
                      <w:r>
                        <w:fldChar w:fldCharType="separate"/>
                      </w:r>
                      <w:r w:rsidR="00CD1699"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t xml:space="preserve"> </w:t>
                      </w:r>
                      <w:r w:rsidR="007C1ED7">
                        <w:t>GitLab recent activity</w:t>
                      </w:r>
                      <w:bookmarkEnd w:id="78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D5487D" w:rsidRPr="00DB3B31">
        <w:rPr>
          <w:noProof/>
        </w:rPr>
        <w:drawing>
          <wp:inline distT="0" distB="0" distL="0" distR="0" wp14:anchorId="4DEC09B8" wp14:editId="6743C958">
            <wp:extent cx="3079115" cy="7950200"/>
            <wp:effectExtent l="19050" t="19050" r="26035" b="1270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 rotWithShape="1">
                    <a:blip r:embed="rId1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722"/>
                    <a:stretch/>
                  </pic:blipFill>
                  <pic:spPr bwMode="auto">
                    <a:xfrm>
                      <a:off x="0" y="0"/>
                      <a:ext cx="3079115" cy="795020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999E13" w14:textId="323F75C4" w:rsidR="00752225" w:rsidRDefault="00F5393A" w:rsidP="00BA67EC">
      <w:pPr>
        <w:pStyle w:val="Heading1"/>
        <w:numPr>
          <w:ilvl w:val="0"/>
          <w:numId w:val="3"/>
        </w:numPr>
        <w:spacing w:before="0" w:line="360" w:lineRule="auto"/>
      </w:pPr>
      <w:bookmarkStart w:id="47" w:name="_Toc103361719"/>
      <w:r>
        <w:lastRenderedPageBreak/>
        <w:t>Email</w:t>
      </w:r>
      <w:r w:rsidR="00DB46E8">
        <w:t>s</w:t>
      </w:r>
      <w:bookmarkEnd w:id="47"/>
    </w:p>
    <w:p w14:paraId="1503C572" w14:textId="663E74DD" w:rsidR="000E763E" w:rsidRDefault="000E763E" w:rsidP="000E763E">
      <w:pPr>
        <w:spacing w:before="0" w:after="0" w:line="360" w:lineRule="auto"/>
      </w:pPr>
      <w:r>
        <w:t>The f</w:t>
      </w:r>
      <w:r w:rsidRPr="003640D7">
        <w:t>ollowing screenshot</w:t>
      </w:r>
      <w:r>
        <w:t>s</w:t>
      </w:r>
      <w:r w:rsidRPr="003640D7">
        <w:t xml:space="preserve"> </w:t>
      </w:r>
      <w:r>
        <w:t xml:space="preserve">include some of the </w:t>
      </w:r>
      <w:r w:rsidR="006C6275">
        <w:t>emails sent to the supervisors in charge</w:t>
      </w:r>
      <w:r>
        <w:t>.</w:t>
      </w:r>
    </w:p>
    <w:p w14:paraId="2756819A" w14:textId="77777777" w:rsidR="002F3D5D" w:rsidRPr="000E763E" w:rsidRDefault="002F3D5D" w:rsidP="000E763E">
      <w:pPr>
        <w:spacing w:before="0" w:after="0" w:line="360" w:lineRule="auto"/>
      </w:pPr>
    </w:p>
    <w:p w14:paraId="566CDB51" w14:textId="11F5B822" w:rsidR="00872275" w:rsidRDefault="00F2320D" w:rsidP="00872275">
      <w:pPr>
        <w:pStyle w:val="Heading2"/>
        <w:numPr>
          <w:ilvl w:val="1"/>
          <w:numId w:val="3"/>
        </w:numPr>
      </w:pPr>
      <w:bookmarkStart w:id="48" w:name="_Toc103361720"/>
      <w:r>
        <w:t xml:space="preserve">Supervision </w:t>
      </w:r>
      <w:r w:rsidR="00872275">
        <w:t xml:space="preserve">requesting </w:t>
      </w:r>
      <w:r w:rsidR="00711894">
        <w:t xml:space="preserve">and </w:t>
      </w:r>
      <w:r w:rsidR="00872275">
        <w:t>c</w:t>
      </w:r>
      <w:r w:rsidR="002279EA">
        <w:t>onfirmation</w:t>
      </w:r>
      <w:r>
        <w:t xml:space="preserve"> </w:t>
      </w:r>
      <w:r w:rsidR="00872275">
        <w:t>e</w:t>
      </w:r>
      <w:r>
        <w:t>mail</w:t>
      </w:r>
      <w:r w:rsidR="008E7DE2">
        <w:t>s</w:t>
      </w:r>
      <w:bookmarkEnd w:id="48"/>
    </w:p>
    <w:p w14:paraId="637EA02A" w14:textId="77777777" w:rsidR="002F3D5D" w:rsidRPr="002F3D5D" w:rsidRDefault="002F3D5D" w:rsidP="002F3D5D"/>
    <w:p w14:paraId="41F04C2C" w14:textId="543B3914" w:rsidR="00691EF3" w:rsidRDefault="00CB2917" w:rsidP="00866752">
      <w:r>
        <w:rPr>
          <w:noProof/>
        </w:rPr>
        <mc:AlternateContent>
          <mc:Choice Requires="wps">
            <w:drawing>
              <wp:anchor distT="0" distB="0" distL="114300" distR="114300" simplePos="0" relativeHeight="251656263" behindDoc="0" locked="0" layoutInCell="1" allowOverlap="1" wp14:anchorId="7B0CAD60" wp14:editId="2E902091">
                <wp:simplePos x="0" y="0"/>
                <wp:positionH relativeFrom="column">
                  <wp:posOffset>22860</wp:posOffset>
                </wp:positionH>
                <wp:positionV relativeFrom="paragraph">
                  <wp:posOffset>5034280</wp:posOffset>
                </wp:positionV>
                <wp:extent cx="5173980" cy="635"/>
                <wp:effectExtent l="0" t="0" r="0" b="0"/>
                <wp:wrapTopAndBottom/>
                <wp:docPr id="1063" name="Text Box 10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739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66DF2B4" w14:textId="56F73681" w:rsidR="00CB2917" w:rsidRPr="003A6488" w:rsidRDefault="00CB2917" w:rsidP="00CB2917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49" w:name="_Toc103331964"/>
                            <w:r>
                              <w:t xml:space="preserve">Figure 3.1. </w:t>
                            </w:r>
                            <w:r>
                              <w:fldChar w:fldCharType="begin"/>
                            </w:r>
                            <w:r>
                              <w:instrText>SEQ Figure_3.1. \* ARABIC</w:instrText>
                            </w:r>
                            <w:r>
                              <w:fldChar w:fldCharType="separate"/>
                            </w:r>
                            <w:r w:rsidR="007D7538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1A65FB">
                              <w:t>Research project supervision confirmation</w:t>
                            </w:r>
                            <w:bookmarkEnd w:id="4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7B0CAD60" id="Text Box 1063" o:spid="_x0000_s1057" type="#_x0000_t202" style="position:absolute;left:0;text-align:left;margin-left:1.8pt;margin-top:396.4pt;width:407.4pt;height:.05pt;z-index:25165626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" stroked="f">
                <v:textbox style="mso-fit-shape-to-text:t" inset="0,0,0,0">
                  <w:txbxContent>
                    <w:p w14:paraId="566DF2B4" w14:textId="56F73681" w:rsidR="00CB2917" w:rsidRPr="003A6488" w:rsidRDefault="00CB2917" w:rsidP="00CB2917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82" w:name="_Toc103331964"/>
                      <w:r>
                        <w:t xml:space="preserve">Figure 3.1. </w:t>
                      </w:r>
                      <w:r>
                        <w:fldChar w:fldCharType="begin"/>
                      </w:r>
                      <w:r>
                        <w:instrText>SEQ Figure_3.1. \* ARABIC</w:instrText>
                      </w:r>
                      <w:r>
                        <w:fldChar w:fldCharType="separate"/>
                      </w:r>
                      <w:r w:rsidR="007D7538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 </w:t>
                      </w:r>
                      <w:r w:rsidRPr="001A65FB">
                        <w:t>Research project supervision confirmation</w:t>
                      </w:r>
                      <w:bookmarkEnd w:id="82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44632E">
        <w:rPr>
          <w:noProof/>
        </w:rPr>
        <w:drawing>
          <wp:anchor distT="0" distB="0" distL="114300" distR="114300" simplePos="0" relativeHeight="251656262" behindDoc="0" locked="0" layoutInCell="1" allowOverlap="1" wp14:anchorId="67E8CA3D" wp14:editId="6A3E2E38">
            <wp:simplePos x="0" y="0"/>
            <wp:positionH relativeFrom="margin">
              <wp:posOffset>22860</wp:posOffset>
            </wp:positionH>
            <wp:positionV relativeFrom="paragraph">
              <wp:posOffset>3293745</wp:posOffset>
            </wp:positionV>
            <wp:extent cx="5173980" cy="1683385"/>
            <wp:effectExtent l="19050" t="19050" r="26670" b="12065"/>
            <wp:wrapTopAndBottom/>
            <wp:docPr id="26" name="Picture 2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3980" cy="168338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56A2E">
        <w:rPr>
          <w:noProof/>
        </w:rPr>
        <mc:AlternateContent>
          <mc:Choice Requires="wps">
            <w:drawing>
              <wp:anchor distT="0" distB="0" distL="114300" distR="114300" simplePos="0" relativeHeight="251656261" behindDoc="0" locked="0" layoutInCell="1" allowOverlap="1" wp14:anchorId="1061FC07" wp14:editId="6E80087C">
                <wp:simplePos x="0" y="0"/>
                <wp:positionH relativeFrom="column">
                  <wp:posOffset>18415</wp:posOffset>
                </wp:positionH>
                <wp:positionV relativeFrom="paragraph">
                  <wp:posOffset>2538095</wp:posOffset>
                </wp:positionV>
                <wp:extent cx="5221605" cy="635"/>
                <wp:effectExtent l="0" t="0" r="0" b="0"/>
                <wp:wrapTopAndBottom/>
                <wp:docPr id="1057" name="Text Box 10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9B4D00D" w14:textId="001517EE" w:rsidR="00856A2E" w:rsidRPr="00315D36" w:rsidRDefault="00856A2E" w:rsidP="00856A2E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50" w:name="_Toc103331965"/>
                            <w:r>
                              <w:t xml:space="preserve">Figure 3.1. </w:t>
                            </w:r>
                            <w:r>
                              <w:fldChar w:fldCharType="begin"/>
                            </w:r>
                            <w:r>
                              <w:instrText>SEQ Figure_3.1. \* ARABIC</w:instrText>
                            </w:r>
                            <w:r>
                              <w:fldChar w:fldCharType="separate"/>
                            </w:r>
                            <w:r w:rsidR="007D7538"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 w:rsidR="00AF6895">
                              <w:t xml:space="preserve"> Research supervision</w:t>
                            </w:r>
                            <w:r w:rsidR="00691EF3">
                              <w:t xml:space="preserve"> request</w:t>
                            </w:r>
                            <w:bookmarkEnd w:id="5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1061FC07" id="Text Box 1057" o:spid="_x0000_s1058" type="#_x0000_t202" style="position:absolute;left:0;text-align:left;margin-left:1.45pt;margin-top:199.85pt;width:411.15pt;height:.05pt;z-index:25165626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" stroked="f">
                <v:textbox style="mso-fit-shape-to-text:t" inset="0,0,0,0">
                  <w:txbxContent>
                    <w:p w14:paraId="49B4D00D" w14:textId="001517EE" w:rsidR="00856A2E" w:rsidRPr="00315D36" w:rsidRDefault="00856A2E" w:rsidP="00856A2E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84" w:name="_Toc103331965"/>
                      <w:r>
                        <w:t xml:space="preserve">Figure 3.1. </w:t>
                      </w:r>
                      <w:r>
                        <w:fldChar w:fldCharType="begin"/>
                      </w:r>
                      <w:r>
                        <w:instrText>SEQ Figure_3.1. \* ARABIC</w:instrText>
                      </w:r>
                      <w:r>
                        <w:fldChar w:fldCharType="separate"/>
                      </w:r>
                      <w:r w:rsidR="007D7538"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 w:rsidR="00AF6895">
                        <w:t xml:space="preserve"> Research supervision</w:t>
                      </w:r>
                      <w:r w:rsidR="00691EF3">
                        <w:t xml:space="preserve"> request</w:t>
                      </w:r>
                      <w:bookmarkEnd w:id="84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872275">
        <w:rPr>
          <w:noProof/>
        </w:rPr>
        <w:drawing>
          <wp:anchor distT="0" distB="0" distL="114300" distR="114300" simplePos="0" relativeHeight="251656206" behindDoc="0" locked="0" layoutInCell="1" allowOverlap="1" wp14:anchorId="2D638861" wp14:editId="40D27DB3">
            <wp:simplePos x="0" y="0"/>
            <wp:positionH relativeFrom="column">
              <wp:posOffset>18432</wp:posOffset>
            </wp:positionH>
            <wp:positionV relativeFrom="paragraph">
              <wp:posOffset>16235</wp:posOffset>
            </wp:positionV>
            <wp:extent cx="5221605" cy="2465070"/>
            <wp:effectExtent l="19050" t="19050" r="17145" b="11430"/>
            <wp:wrapTopAndBottom/>
            <wp:docPr id="62" name="Picture 6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Graphical user interface, text, application&#10;&#10;Description automatically generated"/>
                    <pic:cNvPicPr/>
                  </pic:nvPicPr>
                  <pic:blipFill rotWithShape="1"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065"/>
                    <a:stretch/>
                  </pic:blipFill>
                  <pic:spPr bwMode="auto">
                    <a:xfrm>
                      <a:off x="0" y="0"/>
                      <a:ext cx="5221605" cy="246507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EF6565A" w14:textId="10D25CB3" w:rsidR="0044632E" w:rsidRDefault="0044632E" w:rsidP="00866752">
      <w:pPr>
        <w:rPr>
          <w:color w:val="000000" w:themeColor="text1"/>
          <w:sz w:val="22"/>
          <w:szCs w:val="20"/>
        </w:rPr>
      </w:pPr>
    </w:p>
    <w:p w14:paraId="72A428B0" w14:textId="77777777" w:rsidR="0044632E" w:rsidRDefault="0044632E" w:rsidP="00866752">
      <w:pPr>
        <w:rPr>
          <w:color w:val="000000" w:themeColor="text1"/>
          <w:sz w:val="22"/>
          <w:szCs w:val="20"/>
        </w:rPr>
      </w:pPr>
    </w:p>
    <w:p w14:paraId="6213AE7F" w14:textId="77777777" w:rsidR="00CB2917" w:rsidRDefault="00CB2917" w:rsidP="00866752">
      <w:pPr>
        <w:rPr>
          <w:color w:val="000000" w:themeColor="text1"/>
          <w:sz w:val="22"/>
          <w:szCs w:val="20"/>
        </w:rPr>
      </w:pPr>
    </w:p>
    <w:p w14:paraId="10526120" w14:textId="77777777" w:rsidR="00CB2917" w:rsidRDefault="00CB2917" w:rsidP="00866752">
      <w:pPr>
        <w:rPr>
          <w:color w:val="000000" w:themeColor="text1"/>
          <w:sz w:val="22"/>
          <w:szCs w:val="20"/>
        </w:rPr>
      </w:pPr>
    </w:p>
    <w:p w14:paraId="0CAA8AF0" w14:textId="77777777" w:rsidR="00CB2917" w:rsidRDefault="00CB2917" w:rsidP="00866752">
      <w:pPr>
        <w:rPr>
          <w:color w:val="000000" w:themeColor="text1"/>
          <w:sz w:val="22"/>
          <w:szCs w:val="20"/>
        </w:rPr>
      </w:pPr>
    </w:p>
    <w:p w14:paraId="29A4EB03" w14:textId="71B308A3" w:rsidR="00872275" w:rsidRPr="00872275" w:rsidRDefault="007D7538" w:rsidP="00872275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6265" behindDoc="0" locked="0" layoutInCell="1" allowOverlap="1" wp14:anchorId="63CC9074" wp14:editId="662D1138">
                <wp:simplePos x="0" y="0"/>
                <wp:positionH relativeFrom="column">
                  <wp:posOffset>20320</wp:posOffset>
                </wp:positionH>
                <wp:positionV relativeFrom="paragraph">
                  <wp:posOffset>3011805</wp:posOffset>
                </wp:positionV>
                <wp:extent cx="5221605" cy="635"/>
                <wp:effectExtent l="0" t="0" r="0" b="0"/>
                <wp:wrapTopAndBottom/>
                <wp:docPr id="1065" name="Text Box 10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4578872" w14:textId="0B99F4A5" w:rsidR="007D7538" w:rsidRPr="001F17E2" w:rsidRDefault="007D7538" w:rsidP="007D7538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51" w:name="_Toc103331966"/>
                            <w:r>
                              <w:t xml:space="preserve">Figure 3.1. </w:t>
                            </w:r>
                            <w:r>
                              <w:fldChar w:fldCharType="begin"/>
                            </w:r>
                            <w:r>
                              <w:instrText>SEQ Figure_3.1. \* ARABIC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 xml:space="preserve"> Research project co-supervision request and response</w:t>
                            </w:r>
                            <w:bookmarkEnd w:id="5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63CC9074" id="Text Box 1065" o:spid="_x0000_s1059" type="#_x0000_t202" style="position:absolute;left:0;text-align:left;margin-left:1.6pt;margin-top:237.15pt;width:411.15pt;height:.05pt;z-index:25165626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" stroked="f">
                <v:textbox style="mso-fit-shape-to-text:t" inset="0,0,0,0">
                  <w:txbxContent>
                    <w:p w14:paraId="64578872" w14:textId="0B99F4A5" w:rsidR="007D7538" w:rsidRPr="001F17E2" w:rsidRDefault="007D7538" w:rsidP="007D7538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86" w:name="_Toc103331966"/>
                      <w:r>
                        <w:t xml:space="preserve">Figure 3.1. </w:t>
                      </w:r>
                      <w:r>
                        <w:fldChar w:fldCharType="begin"/>
                      </w:r>
                      <w:r>
                        <w:instrText>SEQ Figure_3.1. \* ARABIC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 xml:space="preserve"> Research project co-supervision request and response</w:t>
                      </w:r>
                      <w:bookmarkEnd w:id="86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6264" behindDoc="0" locked="0" layoutInCell="1" allowOverlap="1" wp14:anchorId="3C875FB9" wp14:editId="69FA7F56">
            <wp:simplePos x="0" y="0"/>
            <wp:positionH relativeFrom="column">
              <wp:posOffset>20808</wp:posOffset>
            </wp:positionH>
            <wp:positionV relativeFrom="paragraph">
              <wp:posOffset>17927</wp:posOffset>
            </wp:positionV>
            <wp:extent cx="5221605" cy="2936875"/>
            <wp:effectExtent l="19050" t="19050" r="17145" b="15875"/>
            <wp:wrapTopAndBottom/>
            <wp:docPr id="1064" name="Picture 106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4" name="Picture 1064" descr="Graphical user interface, text, application, email&#10;&#10;Description automatically generated"/>
                    <pic:cNvPicPr/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5" cy="29368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</w:p>
    <w:p w14:paraId="106E202D" w14:textId="44DF41D6" w:rsidR="001A383E" w:rsidRDefault="000B1D9F" w:rsidP="001A383E">
      <w:pPr>
        <w:pStyle w:val="Heading2"/>
        <w:numPr>
          <w:ilvl w:val="1"/>
          <w:numId w:val="3"/>
        </w:numPr>
      </w:pPr>
      <w:bookmarkStart w:id="52" w:name="_Toc103361721"/>
      <w:r>
        <w:t>Topic discussion</w:t>
      </w:r>
      <w:r w:rsidR="00816A81">
        <w:t xml:space="preserve"> </w:t>
      </w:r>
      <w:r w:rsidR="009A2C0F">
        <w:t>meeting scheduling</w:t>
      </w:r>
      <w:bookmarkEnd w:id="52"/>
    </w:p>
    <w:p w14:paraId="676490F9" w14:textId="6FD30062" w:rsidR="001A383E" w:rsidRDefault="00F9215B" w:rsidP="001A383E">
      <w:r>
        <w:rPr>
          <w:noProof/>
        </w:rPr>
        <mc:AlternateContent>
          <mc:Choice Requires="wps">
            <w:drawing>
              <wp:anchor distT="0" distB="0" distL="114300" distR="114300" simplePos="0" relativeHeight="251656272" behindDoc="0" locked="0" layoutInCell="1" allowOverlap="1" wp14:anchorId="0CC2A218" wp14:editId="49F3F8F5">
                <wp:simplePos x="0" y="0"/>
                <wp:positionH relativeFrom="column">
                  <wp:posOffset>19050</wp:posOffset>
                </wp:positionH>
                <wp:positionV relativeFrom="paragraph">
                  <wp:posOffset>1530350</wp:posOffset>
                </wp:positionV>
                <wp:extent cx="5221605" cy="635"/>
                <wp:effectExtent l="0" t="0" r="0" b="0"/>
                <wp:wrapTopAndBottom/>
                <wp:docPr id="1066" name="Text Box 10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BD61AE7" w14:textId="3130D653" w:rsidR="00F9215B" w:rsidRPr="00EB77B3" w:rsidRDefault="00F9215B" w:rsidP="00F9215B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53" w:name="_Toc103331982"/>
                            <w:r>
                              <w:t xml:space="preserve">Figure 3.2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_3.2.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. Topic discussion meeting </w:t>
                            </w:r>
                            <w:r w:rsidR="000F2107">
                              <w:t xml:space="preserve">scheduling </w:t>
                            </w:r>
                            <w:r>
                              <w:t>- I</w:t>
                            </w:r>
                            <w:bookmarkEnd w:id="5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0CC2A218" id="Text Box 1066" o:spid="_x0000_s1060" type="#_x0000_t202" style="position:absolute;left:0;text-align:left;margin-left:1.5pt;margin-top:120.5pt;width:411.15pt;height:.05pt;z-index:251656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" stroked="f">
                <v:textbox style="mso-fit-shape-to-text:t" inset="0,0,0,0">
                  <w:txbxContent>
                    <w:p w14:paraId="4BD61AE7" w14:textId="3130D653" w:rsidR="00F9215B" w:rsidRPr="00EB77B3" w:rsidRDefault="00F9215B" w:rsidP="00F9215B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89" w:name="_Toc103331982"/>
                      <w:r>
                        <w:t xml:space="preserve">Figure 3.2. </w:t>
                      </w:r>
                      <w:r>
                        <w:fldChar w:fldCharType="begin"/>
                      </w:r>
                      <w:r>
                        <w:instrText xml:space="preserve"> SEQ Figure_3.2.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. Topic discussion meeting </w:t>
                      </w:r>
                      <w:r w:rsidR="000F2107">
                        <w:t xml:space="preserve">scheduling </w:t>
                      </w:r>
                      <w:r>
                        <w:t>- I</w:t>
                      </w:r>
                      <w:bookmarkEnd w:id="89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6266" behindDoc="0" locked="0" layoutInCell="1" allowOverlap="1" wp14:anchorId="282CB893" wp14:editId="2FA2AC5E">
            <wp:simplePos x="0" y="0"/>
            <wp:positionH relativeFrom="margin">
              <wp:align>left</wp:align>
            </wp:positionH>
            <wp:positionV relativeFrom="paragraph">
              <wp:posOffset>369912</wp:posOffset>
            </wp:positionV>
            <wp:extent cx="5221605" cy="1103630"/>
            <wp:effectExtent l="19050" t="19050" r="17145" b="20320"/>
            <wp:wrapTopAndBottom/>
            <wp:docPr id="64" name="Picture 6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Graphical user interface, text, application, email&#10;&#10;Description automatically generated"/>
                    <pic:cNvPicPr/>
                  </pic:nvPicPr>
                  <pic:blipFill rotWithShape="1"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2422"/>
                    <a:stretch/>
                  </pic:blipFill>
                  <pic:spPr bwMode="auto">
                    <a:xfrm>
                      <a:off x="0" y="0"/>
                      <a:ext cx="5221605" cy="110363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BA17DF8" w14:textId="77777777" w:rsidR="001A383E" w:rsidRDefault="001A383E" w:rsidP="001A383E"/>
    <w:p w14:paraId="3653C49C" w14:textId="77777777" w:rsidR="00F9215B" w:rsidRDefault="00F9215B" w:rsidP="001A383E"/>
    <w:p w14:paraId="10958956" w14:textId="77777777" w:rsidR="00F9215B" w:rsidRDefault="00F9215B" w:rsidP="001A383E"/>
    <w:p w14:paraId="65E309DF" w14:textId="77777777" w:rsidR="00F9215B" w:rsidRDefault="00F9215B" w:rsidP="001A383E"/>
    <w:p w14:paraId="2F45A77C" w14:textId="77777777" w:rsidR="00F9215B" w:rsidRDefault="00F9215B" w:rsidP="001A383E"/>
    <w:p w14:paraId="43562639" w14:textId="77777777" w:rsidR="00F9215B" w:rsidRDefault="00F9215B" w:rsidP="001A383E"/>
    <w:p w14:paraId="70E6FCBC" w14:textId="77777777" w:rsidR="00F9215B" w:rsidRDefault="00F9215B" w:rsidP="001A383E"/>
    <w:p w14:paraId="47D98EAD" w14:textId="77777777" w:rsidR="00F9215B" w:rsidRDefault="00F9215B" w:rsidP="001A383E"/>
    <w:p w14:paraId="0C9CF4F2" w14:textId="45409224" w:rsidR="00D00DCF" w:rsidRDefault="00F9215B" w:rsidP="001A383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6273" behindDoc="0" locked="0" layoutInCell="1" allowOverlap="1" wp14:anchorId="27E42681" wp14:editId="0EBB5211">
                <wp:simplePos x="0" y="0"/>
                <wp:positionH relativeFrom="column">
                  <wp:posOffset>18415</wp:posOffset>
                </wp:positionH>
                <wp:positionV relativeFrom="paragraph">
                  <wp:posOffset>2403475</wp:posOffset>
                </wp:positionV>
                <wp:extent cx="5221605" cy="635"/>
                <wp:effectExtent l="0" t="0" r="0" b="0"/>
                <wp:wrapTopAndBottom/>
                <wp:docPr id="1067" name="Text Box 10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B485B11" w14:textId="6D7FE352" w:rsidR="00F9215B" w:rsidRPr="00582D25" w:rsidRDefault="00F9215B" w:rsidP="00F9215B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54" w:name="_Toc103331983"/>
                            <w:r>
                              <w:t xml:space="preserve">Figure 3.2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_3.2.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E62B15">
                              <w:t xml:space="preserve"> Topic discussion meeting</w:t>
                            </w:r>
                            <w:r w:rsidR="000F2107">
                              <w:t xml:space="preserve"> scheduling</w:t>
                            </w:r>
                            <w:r w:rsidRPr="00E62B15">
                              <w:t xml:space="preserve"> - I</w:t>
                            </w:r>
                            <w:r>
                              <w:t>I</w:t>
                            </w:r>
                            <w:bookmarkEnd w:id="5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27E42681" id="Text Box 1067" o:spid="_x0000_s1061" type="#_x0000_t202" style="position:absolute;left:0;text-align:left;margin-left:1.45pt;margin-top:189.25pt;width:411.15pt;height:.05pt;z-index:25165627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" stroked="f">
                <v:textbox style="mso-fit-shape-to-text:t" inset="0,0,0,0">
                  <w:txbxContent>
                    <w:p w14:paraId="7B485B11" w14:textId="6D7FE352" w:rsidR="00F9215B" w:rsidRPr="00582D25" w:rsidRDefault="00F9215B" w:rsidP="00F9215B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91" w:name="_Toc103331983"/>
                      <w:r>
                        <w:t xml:space="preserve">Figure 3.2. </w:t>
                      </w:r>
                      <w:r>
                        <w:fldChar w:fldCharType="begin"/>
                      </w:r>
                      <w:r>
                        <w:instrText xml:space="preserve"> SEQ Figure_3.2.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t xml:space="preserve"> </w:t>
                      </w:r>
                      <w:r w:rsidRPr="00E62B15">
                        <w:t xml:space="preserve"> Topic discussion meeting</w:t>
                      </w:r>
                      <w:r w:rsidR="000F2107">
                        <w:t xml:space="preserve"> scheduling</w:t>
                      </w:r>
                      <w:r w:rsidRPr="00E62B15">
                        <w:t xml:space="preserve"> - I</w:t>
                      </w:r>
                      <w:r>
                        <w:t>I</w:t>
                      </w:r>
                      <w:bookmarkEnd w:id="91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D00DCF">
        <w:rPr>
          <w:noProof/>
        </w:rPr>
        <w:drawing>
          <wp:anchor distT="0" distB="0" distL="114300" distR="114300" simplePos="0" relativeHeight="251656205" behindDoc="0" locked="0" layoutInCell="1" allowOverlap="1" wp14:anchorId="109E79CA" wp14:editId="43480754">
            <wp:simplePos x="0" y="0"/>
            <wp:positionH relativeFrom="column">
              <wp:posOffset>18415</wp:posOffset>
            </wp:positionH>
            <wp:positionV relativeFrom="paragraph">
              <wp:posOffset>18415</wp:posOffset>
            </wp:positionV>
            <wp:extent cx="5221605" cy="2327910"/>
            <wp:effectExtent l="19050" t="19050" r="17145" b="15240"/>
            <wp:wrapTopAndBottom/>
            <wp:docPr id="65" name="Picture 6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Graphical user interface, text, application, email&#10;&#10;Description automatically generated"/>
                    <pic:cNvPicPr/>
                  </pic:nvPicPr>
                  <pic:blipFill rotWithShape="1"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735"/>
                    <a:stretch/>
                  </pic:blipFill>
                  <pic:spPr bwMode="auto">
                    <a:xfrm>
                      <a:off x="0" y="0"/>
                      <a:ext cx="5221605" cy="232791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206A0692" w14:textId="77777777" w:rsidR="00D00DCF" w:rsidRPr="001A383E" w:rsidRDefault="00D00DCF" w:rsidP="001A383E"/>
    <w:p w14:paraId="4569BE85" w14:textId="4D7B41ED" w:rsidR="001A383E" w:rsidRDefault="00BF3700" w:rsidP="005A3011">
      <w:pPr>
        <w:pStyle w:val="Heading2"/>
        <w:numPr>
          <w:ilvl w:val="1"/>
          <w:numId w:val="3"/>
        </w:numPr>
      </w:pPr>
      <w:bookmarkStart w:id="55" w:name="_Toc103361722"/>
      <w:r>
        <w:t>Research proposal draft review request</w:t>
      </w:r>
      <w:r w:rsidR="00872275">
        <w:t>ing email</w:t>
      </w:r>
      <w:r w:rsidR="001A383E">
        <w:t>s</w:t>
      </w:r>
      <w:bookmarkEnd w:id="55"/>
    </w:p>
    <w:p w14:paraId="2CE55AB1" w14:textId="5AF3246F" w:rsidR="00D37C58" w:rsidRDefault="009A14F7" w:rsidP="00D37C58">
      <w:r>
        <w:rPr>
          <w:noProof/>
        </w:rPr>
        <mc:AlternateContent>
          <mc:Choice Requires="wps">
            <w:drawing>
              <wp:anchor distT="0" distB="0" distL="114300" distR="114300" simplePos="0" relativeHeight="251656274" behindDoc="0" locked="0" layoutInCell="1" allowOverlap="1" wp14:anchorId="3CC994CF" wp14:editId="3D4E0159">
                <wp:simplePos x="0" y="0"/>
                <wp:positionH relativeFrom="column">
                  <wp:posOffset>19050</wp:posOffset>
                </wp:positionH>
                <wp:positionV relativeFrom="paragraph">
                  <wp:posOffset>3423285</wp:posOffset>
                </wp:positionV>
                <wp:extent cx="5221605" cy="635"/>
                <wp:effectExtent l="0" t="0" r="0" b="0"/>
                <wp:wrapTopAndBottom/>
                <wp:docPr id="1068" name="Text Box 10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9165FD0" w14:textId="6306C0CB" w:rsidR="009A14F7" w:rsidRPr="006E2483" w:rsidRDefault="009A14F7" w:rsidP="009A14F7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56" w:name="_Toc103332009"/>
                            <w:r>
                              <w:t xml:space="preserve">Figure 3.3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_3.3. \* ARABIC </w:instrText>
                            </w:r>
                            <w:r>
                              <w:fldChar w:fldCharType="separate"/>
                            </w:r>
                            <w:r w:rsidR="00D9141D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 w:rsidR="00CA0173">
                              <w:t>. Proposal drafts review request</w:t>
                            </w:r>
                            <w:bookmarkEnd w:id="5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3CC994CF" id="Text Box 1068" o:spid="_x0000_s1062" type="#_x0000_t202" style="position:absolute;left:0;text-align:left;margin-left:1.5pt;margin-top:269.55pt;width:411.15pt;height:.05pt;z-index:25165627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" stroked="f">
                <v:textbox style="mso-fit-shape-to-text:t" inset="0,0,0,0">
                  <w:txbxContent>
                    <w:p w14:paraId="59165FD0" w14:textId="6306C0CB" w:rsidR="009A14F7" w:rsidRPr="006E2483" w:rsidRDefault="009A14F7" w:rsidP="009A14F7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94" w:name="_Toc103332009"/>
                      <w:r>
                        <w:t xml:space="preserve">Figure 3.3. </w:t>
                      </w:r>
                      <w:r>
                        <w:fldChar w:fldCharType="begin"/>
                      </w:r>
                      <w:r>
                        <w:instrText xml:space="preserve"> SEQ Figure_3.3. \* ARABIC </w:instrText>
                      </w:r>
                      <w:r>
                        <w:fldChar w:fldCharType="separate"/>
                      </w:r>
                      <w:r w:rsidR="00D9141D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 w:rsidR="00CA0173">
                        <w:t>. Proposal drafts review request</w:t>
                      </w:r>
                      <w:bookmarkEnd w:id="94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6204" behindDoc="0" locked="0" layoutInCell="1" allowOverlap="1" wp14:anchorId="66E8F073" wp14:editId="74969962">
            <wp:simplePos x="0" y="0"/>
            <wp:positionH relativeFrom="margin">
              <wp:align>left</wp:align>
            </wp:positionH>
            <wp:positionV relativeFrom="paragraph">
              <wp:posOffset>429602</wp:posOffset>
            </wp:positionV>
            <wp:extent cx="5221605" cy="2936875"/>
            <wp:effectExtent l="19050" t="19050" r="17145" b="15875"/>
            <wp:wrapTopAndBottom/>
            <wp:docPr id="67" name="Picture 6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Graphical user interface, text, application, email&#10;&#10;Description automatically generated"/>
                    <pic:cNvPicPr/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5" cy="29368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anchor>
        </w:drawing>
      </w:r>
    </w:p>
    <w:p w14:paraId="074C65F7" w14:textId="1E2A8493" w:rsidR="006C68FB" w:rsidRDefault="006C68FB" w:rsidP="00D37C58"/>
    <w:p w14:paraId="07C17C4D" w14:textId="77777777" w:rsidR="00D37C58" w:rsidRDefault="00D37C58" w:rsidP="00D37C58"/>
    <w:p w14:paraId="23A1A535" w14:textId="2FB1330B" w:rsidR="006C68FB" w:rsidRDefault="00D9141D" w:rsidP="00D37C58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6275" behindDoc="0" locked="0" layoutInCell="1" allowOverlap="1" wp14:anchorId="3C000783" wp14:editId="50872D93">
                <wp:simplePos x="0" y="0"/>
                <wp:positionH relativeFrom="column">
                  <wp:posOffset>19050</wp:posOffset>
                </wp:positionH>
                <wp:positionV relativeFrom="paragraph">
                  <wp:posOffset>1351915</wp:posOffset>
                </wp:positionV>
                <wp:extent cx="5221605" cy="635"/>
                <wp:effectExtent l="0" t="0" r="0" b="0"/>
                <wp:wrapTopAndBottom/>
                <wp:docPr id="1069" name="Text Box 10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F9ECE11" w14:textId="2B021F1C" w:rsidR="00D9141D" w:rsidRPr="003A1A41" w:rsidRDefault="00D9141D" w:rsidP="00D9141D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57" w:name="_Toc103332010"/>
                            <w:r>
                              <w:t xml:space="preserve">Figure 3.3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_3.3.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t>. Reply of the supervisor on proposal drafts review request</w:t>
                            </w:r>
                            <w:bookmarkEnd w:id="5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3C000783" id="Text Box 1069" o:spid="_x0000_s1063" type="#_x0000_t202" style="position:absolute;left:0;text-align:left;margin-left:1.5pt;margin-top:106.45pt;width:411.15pt;height:.05pt;z-index:25165627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" stroked="f">
                <v:textbox style="mso-fit-shape-to-text:t" inset="0,0,0,0">
                  <w:txbxContent>
                    <w:p w14:paraId="4F9ECE11" w14:textId="2B021F1C" w:rsidR="00D9141D" w:rsidRPr="003A1A41" w:rsidRDefault="00D9141D" w:rsidP="00D9141D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96" w:name="_Toc103332010"/>
                      <w:r>
                        <w:t xml:space="preserve">Figure 3.3. </w:t>
                      </w:r>
                      <w:r>
                        <w:fldChar w:fldCharType="begin"/>
                      </w:r>
                      <w:r>
                        <w:instrText xml:space="preserve"> SEQ Figure_3.3.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t>. Reply of the supervisor on proposal drafts review request</w:t>
                      </w:r>
                      <w:bookmarkEnd w:id="96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6267" behindDoc="0" locked="0" layoutInCell="1" allowOverlap="1" wp14:anchorId="523BD610" wp14:editId="6CEC4CAC">
            <wp:simplePos x="0" y="0"/>
            <wp:positionH relativeFrom="margin">
              <wp:align>left</wp:align>
            </wp:positionH>
            <wp:positionV relativeFrom="paragraph">
              <wp:posOffset>277983</wp:posOffset>
            </wp:positionV>
            <wp:extent cx="5221605" cy="1017270"/>
            <wp:effectExtent l="19050" t="19050" r="17145" b="11430"/>
            <wp:wrapTopAndBottom/>
            <wp:docPr id="68" name="Picture 6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Graphical user interface, text, application, email&#10;&#10;Description automatically generated"/>
                    <pic:cNvPicPr/>
                  </pic:nvPicPr>
                  <pic:blipFill rotWithShape="1"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5362"/>
                    <a:stretch/>
                  </pic:blipFill>
                  <pic:spPr bwMode="auto">
                    <a:xfrm>
                      <a:off x="0" y="0"/>
                      <a:ext cx="5221605" cy="101727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1152A196" w14:textId="77777777" w:rsidR="006C68FB" w:rsidRPr="00D37C58" w:rsidRDefault="006C68FB" w:rsidP="00D37C58"/>
    <w:p w14:paraId="1B97D533" w14:textId="77777777" w:rsidR="00D9141D" w:rsidRPr="00D37C58" w:rsidRDefault="00D9141D" w:rsidP="00D37C58"/>
    <w:p w14:paraId="3D20EFFE" w14:textId="07FB3B3B" w:rsidR="001A383E" w:rsidRDefault="006D6AEF" w:rsidP="005A3011">
      <w:pPr>
        <w:pStyle w:val="Heading2"/>
        <w:numPr>
          <w:ilvl w:val="1"/>
          <w:numId w:val="3"/>
        </w:numPr>
      </w:pPr>
      <w:bookmarkStart w:id="58" w:name="_Toc103361723"/>
      <w:r>
        <w:t>Progress discussion meeting scheduling</w:t>
      </w:r>
      <w:bookmarkEnd w:id="58"/>
    </w:p>
    <w:p w14:paraId="6B1DD0FC" w14:textId="77777777" w:rsidR="006D6AEF" w:rsidRDefault="006D6AEF" w:rsidP="006D6AEF"/>
    <w:p w14:paraId="064E0E16" w14:textId="3FC2BB6F" w:rsidR="006D6AEF" w:rsidRDefault="00145DD8" w:rsidP="006D6AEF">
      <w:r>
        <w:rPr>
          <w:noProof/>
        </w:rPr>
        <mc:AlternateContent>
          <mc:Choice Requires="wps">
            <w:drawing>
              <wp:anchor distT="0" distB="0" distL="114300" distR="114300" simplePos="0" relativeHeight="251656276" behindDoc="0" locked="0" layoutInCell="1" allowOverlap="1" wp14:anchorId="2C9D6D0A" wp14:editId="40464E62">
                <wp:simplePos x="0" y="0"/>
                <wp:positionH relativeFrom="column">
                  <wp:posOffset>18415</wp:posOffset>
                </wp:positionH>
                <wp:positionV relativeFrom="paragraph">
                  <wp:posOffset>1245235</wp:posOffset>
                </wp:positionV>
                <wp:extent cx="5221605" cy="635"/>
                <wp:effectExtent l="0" t="0" r="0" b="0"/>
                <wp:wrapTopAndBottom/>
                <wp:docPr id="1070" name="Text Box 10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E054CBA" w14:textId="7D53DC77" w:rsidR="00145DD8" w:rsidRPr="00591C9D" w:rsidRDefault="00145DD8" w:rsidP="00145DD8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59" w:name="_Toc103332028"/>
                            <w:r>
                              <w:t xml:space="preserve">Figure 3.4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_3.4.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>. Research progress discussion meeting request</w:t>
                            </w:r>
                            <w:bookmarkEnd w:id="5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2C9D6D0A" id="Text Box 1070" o:spid="_x0000_s1064" type="#_x0000_t202" style="position:absolute;left:0;text-align:left;margin-left:1.45pt;margin-top:98.05pt;width:411.15pt;height:.05pt;z-index:2516562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" stroked="f">
                <v:textbox style="mso-fit-shape-to-text:t" inset="0,0,0,0">
                  <w:txbxContent>
                    <w:p w14:paraId="2E054CBA" w14:textId="7D53DC77" w:rsidR="00145DD8" w:rsidRPr="00591C9D" w:rsidRDefault="00145DD8" w:rsidP="00145DD8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99" w:name="_Toc103332028"/>
                      <w:r>
                        <w:t xml:space="preserve">Figure 3.4. </w:t>
                      </w:r>
                      <w:r>
                        <w:fldChar w:fldCharType="begin"/>
                      </w:r>
                      <w:r>
                        <w:instrText xml:space="preserve"> SEQ Figure_3.4.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>. Research progress discussion meeting request</w:t>
                      </w:r>
                      <w:bookmarkEnd w:id="99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6D6AEF">
        <w:rPr>
          <w:noProof/>
        </w:rPr>
        <w:drawing>
          <wp:anchor distT="0" distB="0" distL="114300" distR="114300" simplePos="0" relativeHeight="251656203" behindDoc="0" locked="0" layoutInCell="1" allowOverlap="1" wp14:anchorId="183B3609" wp14:editId="6439CEA8">
            <wp:simplePos x="0" y="0"/>
            <wp:positionH relativeFrom="column">
              <wp:posOffset>18415</wp:posOffset>
            </wp:positionH>
            <wp:positionV relativeFrom="paragraph">
              <wp:posOffset>13335</wp:posOffset>
            </wp:positionV>
            <wp:extent cx="5221605" cy="1174750"/>
            <wp:effectExtent l="19050" t="19050" r="17145" b="25400"/>
            <wp:wrapTopAndBottom/>
            <wp:docPr id="71" name="Picture 7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Graphical user interface, text, application, email&#10;&#10;Description automatically generated"/>
                    <pic:cNvPicPr/>
                  </pic:nvPicPr>
                  <pic:blipFill rotWithShape="1"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0000"/>
                    <a:stretch/>
                  </pic:blipFill>
                  <pic:spPr bwMode="auto">
                    <a:xfrm>
                      <a:off x="0" y="0"/>
                      <a:ext cx="5221605" cy="11747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D8877EB" w14:textId="77777777" w:rsidR="006D6AEF" w:rsidRDefault="006D6AEF" w:rsidP="006D6AEF"/>
    <w:p w14:paraId="310DAB65" w14:textId="3E3134D5" w:rsidR="006D6AEF" w:rsidRDefault="00145DD8" w:rsidP="006D6AEF">
      <w:r>
        <w:rPr>
          <w:noProof/>
        </w:rPr>
        <mc:AlternateContent>
          <mc:Choice Requires="wps">
            <w:drawing>
              <wp:anchor distT="0" distB="0" distL="114300" distR="114300" simplePos="0" relativeHeight="251656277" behindDoc="0" locked="0" layoutInCell="1" allowOverlap="1" wp14:anchorId="00C4B18A" wp14:editId="18B9E0B2">
                <wp:simplePos x="0" y="0"/>
                <wp:positionH relativeFrom="column">
                  <wp:posOffset>18415</wp:posOffset>
                </wp:positionH>
                <wp:positionV relativeFrom="paragraph">
                  <wp:posOffset>1896110</wp:posOffset>
                </wp:positionV>
                <wp:extent cx="5221605" cy="635"/>
                <wp:effectExtent l="0" t="0" r="0" b="0"/>
                <wp:wrapTopAndBottom/>
                <wp:docPr id="1071" name="Text Box 10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4CA4AB8" w14:textId="208309E2" w:rsidR="00145DD8" w:rsidRPr="00D160B8" w:rsidRDefault="00145DD8" w:rsidP="00145DD8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60" w:name="_Toc103332029"/>
                            <w:r>
                              <w:t xml:space="preserve">Figure 3.4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_3.4.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t>. Reply for the research progress discussion meeting request</w:t>
                            </w:r>
                            <w:bookmarkEnd w:id="6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00C4B18A" id="Text Box 1071" o:spid="_x0000_s1065" type="#_x0000_t202" style="position:absolute;left:0;text-align:left;margin-left:1.45pt;margin-top:149.3pt;width:411.15pt;height:.05pt;z-index:25165627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" stroked="f">
                <v:textbox style="mso-fit-shape-to-text:t" inset="0,0,0,0">
                  <w:txbxContent>
                    <w:p w14:paraId="74CA4AB8" w14:textId="208309E2" w:rsidR="00145DD8" w:rsidRPr="00D160B8" w:rsidRDefault="00145DD8" w:rsidP="00145DD8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01" w:name="_Toc103332029"/>
                      <w:r>
                        <w:t xml:space="preserve">Figure 3.4. </w:t>
                      </w:r>
                      <w:r>
                        <w:fldChar w:fldCharType="begin"/>
                      </w:r>
                      <w:r>
                        <w:instrText xml:space="preserve"> SEQ Figure_3.4.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t>. Reply for the research progress discussion meeting request</w:t>
                      </w:r>
                      <w:bookmarkEnd w:id="101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E0E49">
        <w:rPr>
          <w:noProof/>
        </w:rPr>
        <w:drawing>
          <wp:anchor distT="0" distB="0" distL="114300" distR="114300" simplePos="0" relativeHeight="251656202" behindDoc="0" locked="0" layoutInCell="1" allowOverlap="1" wp14:anchorId="287F97C0" wp14:editId="2DEDC217">
            <wp:simplePos x="0" y="0"/>
            <wp:positionH relativeFrom="column">
              <wp:posOffset>18415</wp:posOffset>
            </wp:positionH>
            <wp:positionV relativeFrom="paragraph">
              <wp:posOffset>19685</wp:posOffset>
            </wp:positionV>
            <wp:extent cx="5221605" cy="1819275"/>
            <wp:effectExtent l="19050" t="19050" r="17145" b="28575"/>
            <wp:wrapTopAndBottom/>
            <wp:docPr id="73" name="Picture 7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Graphical user interface, text, application, email&#10;&#10;Description automatically generated"/>
                    <pic:cNvPicPr/>
                  </pic:nvPicPr>
                  <pic:blipFill rotWithShape="1"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054"/>
                    <a:stretch/>
                  </pic:blipFill>
                  <pic:spPr bwMode="auto">
                    <a:xfrm>
                      <a:off x="0" y="0"/>
                      <a:ext cx="5221605" cy="18192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971FBD0" w14:textId="082A0B50" w:rsidR="006D6AEF" w:rsidRPr="006D6AEF" w:rsidRDefault="006D6AEF" w:rsidP="006D6AEF"/>
    <w:p w14:paraId="515810A7" w14:textId="77777777" w:rsidR="00E73CCC" w:rsidRDefault="00E73CCC" w:rsidP="006D6AEF"/>
    <w:p w14:paraId="416A3F13" w14:textId="22C2EFBF" w:rsidR="00875618" w:rsidRDefault="00063F47" w:rsidP="00612ADA">
      <w:pPr>
        <w:pStyle w:val="Heading2"/>
        <w:numPr>
          <w:ilvl w:val="1"/>
          <w:numId w:val="3"/>
        </w:numPr>
        <w:ind w:left="900" w:hanging="540"/>
      </w:pPr>
      <w:bookmarkStart w:id="61" w:name="_Toc103361724"/>
      <w:r>
        <w:lastRenderedPageBreak/>
        <w:t>Topic asse</w:t>
      </w:r>
      <w:r w:rsidR="00CE12D3">
        <w:t>ssments form review request</w:t>
      </w:r>
      <w:bookmarkEnd w:id="61"/>
    </w:p>
    <w:p w14:paraId="26864B4A" w14:textId="77777777" w:rsidR="00CE12D3" w:rsidRPr="00CE12D3" w:rsidRDefault="00CE12D3" w:rsidP="00CE12D3"/>
    <w:p w14:paraId="6B1B1F1B" w14:textId="251B12CF" w:rsidR="00612ADA" w:rsidRDefault="00011D5E" w:rsidP="00612ADA">
      <w:r>
        <w:rPr>
          <w:noProof/>
        </w:rPr>
        <mc:AlternateContent>
          <mc:Choice Requires="wps">
            <w:drawing>
              <wp:anchor distT="0" distB="0" distL="114300" distR="114300" simplePos="0" relativeHeight="251656278" behindDoc="0" locked="0" layoutInCell="1" allowOverlap="1" wp14:anchorId="1AAD42FA" wp14:editId="153BB364">
                <wp:simplePos x="0" y="0"/>
                <wp:positionH relativeFrom="column">
                  <wp:posOffset>18415</wp:posOffset>
                </wp:positionH>
                <wp:positionV relativeFrom="paragraph">
                  <wp:posOffset>3014345</wp:posOffset>
                </wp:positionV>
                <wp:extent cx="5220970" cy="635"/>
                <wp:effectExtent l="0" t="0" r="0" b="0"/>
                <wp:wrapTopAndBottom/>
                <wp:docPr id="1072" name="Text Box 10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56A0478" w14:textId="08D4B8DE" w:rsidR="00011D5E" w:rsidRPr="00FE5F6E" w:rsidRDefault="00011D5E" w:rsidP="00011D5E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62" w:name="_Toc103332050"/>
                            <w:r>
                              <w:t xml:space="preserve">Figure 3.5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_3.5.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>. Topic assessment form review request - I</w:t>
                            </w:r>
                            <w:bookmarkEnd w:id="6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1AAD42FA" id="Text Box 1072" o:spid="_x0000_s1066" type="#_x0000_t202" style="position:absolute;left:0;text-align:left;margin-left:1.45pt;margin-top:237.35pt;width:411.1pt;height:.05pt;z-index:25165627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" stroked="f">
                <v:textbox style="mso-fit-shape-to-text:t" inset="0,0,0,0">
                  <w:txbxContent>
                    <w:p w14:paraId="256A0478" w14:textId="08D4B8DE" w:rsidR="00011D5E" w:rsidRPr="00FE5F6E" w:rsidRDefault="00011D5E" w:rsidP="00011D5E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04" w:name="_Toc103332050"/>
                      <w:r>
                        <w:t xml:space="preserve">Figure 3.5. </w:t>
                      </w:r>
                      <w:r>
                        <w:fldChar w:fldCharType="begin"/>
                      </w:r>
                      <w:r>
                        <w:instrText xml:space="preserve"> SEQ Figure_3.5.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>. Topic assessment form review request - I</w:t>
                      </w:r>
                      <w:bookmarkEnd w:id="104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063F47">
        <w:rPr>
          <w:noProof/>
        </w:rPr>
        <w:drawing>
          <wp:anchor distT="0" distB="0" distL="114300" distR="114300" simplePos="0" relativeHeight="251656201" behindDoc="0" locked="0" layoutInCell="1" allowOverlap="1" wp14:anchorId="15D7AD66" wp14:editId="2E5DBE4C">
            <wp:simplePos x="0" y="0"/>
            <wp:positionH relativeFrom="column">
              <wp:posOffset>18415</wp:posOffset>
            </wp:positionH>
            <wp:positionV relativeFrom="paragraph">
              <wp:posOffset>20320</wp:posOffset>
            </wp:positionV>
            <wp:extent cx="5220970" cy="2936875"/>
            <wp:effectExtent l="19050" t="19050" r="17780" b="15875"/>
            <wp:wrapTopAndBottom/>
            <wp:docPr id="74" name="Picture 7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/>
                  </pic:nvPicPr>
                  <pic:blipFill>
                    <a:blip r:embed="rId1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970" cy="29368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anchor>
        </w:drawing>
      </w:r>
    </w:p>
    <w:p w14:paraId="7650D804" w14:textId="5581D859" w:rsidR="004C58F4" w:rsidRDefault="004C58F4" w:rsidP="00612ADA"/>
    <w:p w14:paraId="1BE54258" w14:textId="3E2AF9B8" w:rsidR="00493650" w:rsidRDefault="00011D5E" w:rsidP="00612ADA">
      <w:r>
        <w:rPr>
          <w:noProof/>
        </w:rPr>
        <mc:AlternateContent>
          <mc:Choice Requires="wps">
            <w:drawing>
              <wp:anchor distT="0" distB="0" distL="114300" distR="114300" simplePos="0" relativeHeight="251656279" behindDoc="0" locked="0" layoutInCell="1" allowOverlap="1" wp14:anchorId="11BAE67B" wp14:editId="5D5A4193">
                <wp:simplePos x="0" y="0"/>
                <wp:positionH relativeFrom="column">
                  <wp:posOffset>18415</wp:posOffset>
                </wp:positionH>
                <wp:positionV relativeFrom="paragraph">
                  <wp:posOffset>3009265</wp:posOffset>
                </wp:positionV>
                <wp:extent cx="5221605" cy="635"/>
                <wp:effectExtent l="0" t="0" r="0" b="0"/>
                <wp:wrapTopAndBottom/>
                <wp:docPr id="1073" name="Text Box 10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04A963D" w14:textId="63CE576F" w:rsidR="00011D5E" w:rsidRPr="00AF6D2D" w:rsidRDefault="00011D5E" w:rsidP="00011D5E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63" w:name="_Toc103332051"/>
                            <w:r>
                              <w:t xml:space="preserve">Figure 3.5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_3.5.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t>. Topic assessment form review -II</w:t>
                            </w:r>
                            <w:bookmarkEnd w:id="6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11BAE67B" id="Text Box 1073" o:spid="_x0000_s1067" type="#_x0000_t202" style="position:absolute;left:0;text-align:left;margin-left:1.45pt;margin-top:236.95pt;width:411.15pt;height:.05pt;z-index:25165627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" stroked="f">
                <v:textbox style="mso-fit-shape-to-text:t" inset="0,0,0,0">
                  <w:txbxContent>
                    <w:p w14:paraId="504A963D" w14:textId="63CE576F" w:rsidR="00011D5E" w:rsidRPr="00AF6D2D" w:rsidRDefault="00011D5E" w:rsidP="00011D5E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06" w:name="_Toc103332051"/>
                      <w:r>
                        <w:t xml:space="preserve">Figure 3.5. </w:t>
                      </w:r>
                      <w:r>
                        <w:fldChar w:fldCharType="begin"/>
                      </w:r>
                      <w:r>
                        <w:instrText xml:space="preserve"> SEQ Figure_3.5.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t>. Topic assessment form review -II</w:t>
                      </w:r>
                      <w:bookmarkEnd w:id="106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0709FA">
        <w:rPr>
          <w:noProof/>
        </w:rPr>
        <w:drawing>
          <wp:anchor distT="0" distB="0" distL="114300" distR="114300" simplePos="0" relativeHeight="251656200" behindDoc="0" locked="0" layoutInCell="1" allowOverlap="1" wp14:anchorId="45656D8F" wp14:editId="6A9287AE">
            <wp:simplePos x="0" y="0"/>
            <wp:positionH relativeFrom="column">
              <wp:posOffset>18415</wp:posOffset>
            </wp:positionH>
            <wp:positionV relativeFrom="paragraph">
              <wp:posOffset>15240</wp:posOffset>
            </wp:positionV>
            <wp:extent cx="5221605" cy="2936875"/>
            <wp:effectExtent l="19050" t="19050" r="17145" b="15875"/>
            <wp:wrapTopAndBottom/>
            <wp:docPr id="76" name="Picture 7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Graphical user interface, text, application, email&#10;&#10;Description automatically generated"/>
                    <pic:cNvPicPr/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5" cy="29368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anchor>
        </w:drawing>
      </w:r>
    </w:p>
    <w:p w14:paraId="1BA13599" w14:textId="38B0F97D" w:rsidR="00B57FD7" w:rsidRDefault="00B57FD7" w:rsidP="00612ADA"/>
    <w:p w14:paraId="6FAC337B" w14:textId="7A6C1C46" w:rsidR="00B55D6B" w:rsidRPr="00612ADA" w:rsidRDefault="00B55D6B" w:rsidP="00612ADA"/>
    <w:p w14:paraId="10B3A163" w14:textId="044D5022" w:rsidR="00875618" w:rsidRDefault="00EE732B" w:rsidP="00612ADA">
      <w:pPr>
        <w:pStyle w:val="Heading2"/>
        <w:numPr>
          <w:ilvl w:val="1"/>
          <w:numId w:val="3"/>
        </w:numPr>
        <w:ind w:left="900" w:hanging="540"/>
      </w:pPr>
      <w:bookmarkStart w:id="64" w:name="_Toc103361725"/>
      <w:r>
        <w:t>Research component changes review request</w:t>
      </w:r>
      <w:bookmarkEnd w:id="64"/>
    </w:p>
    <w:p w14:paraId="1B69B211" w14:textId="57CB390B" w:rsidR="00EE732B" w:rsidRPr="00EE732B" w:rsidRDefault="00B40DF3" w:rsidP="00EE732B">
      <w:r>
        <w:rPr>
          <w:noProof/>
        </w:rPr>
        <mc:AlternateContent>
          <mc:Choice Requires="wps">
            <w:drawing>
              <wp:anchor distT="0" distB="0" distL="114300" distR="114300" simplePos="0" relativeHeight="251656280" behindDoc="0" locked="0" layoutInCell="1" allowOverlap="1" wp14:anchorId="2A58440C" wp14:editId="126C11E7">
                <wp:simplePos x="0" y="0"/>
                <wp:positionH relativeFrom="column">
                  <wp:posOffset>19050</wp:posOffset>
                </wp:positionH>
                <wp:positionV relativeFrom="paragraph">
                  <wp:posOffset>2816225</wp:posOffset>
                </wp:positionV>
                <wp:extent cx="5695315" cy="635"/>
                <wp:effectExtent l="0" t="0" r="0" b="0"/>
                <wp:wrapTopAndBottom/>
                <wp:docPr id="1074" name="Text Box 10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953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8E4D7AB" w14:textId="50516809" w:rsidR="00B40DF3" w:rsidRPr="006D2008" w:rsidRDefault="00B40DF3" w:rsidP="00B40DF3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65" w:name="_Toc103332065"/>
                            <w:r>
                              <w:t xml:space="preserve">Figure 3.6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_3.6. \* ARABIC </w:instrText>
                            </w:r>
                            <w:r>
                              <w:fldChar w:fldCharType="separate"/>
                            </w:r>
                            <w:r w:rsidR="001F1E75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>. Research component/component objective changes</w:t>
                            </w:r>
                            <w:r>
                              <w:rPr>
                                <w:noProof/>
                              </w:rPr>
                              <w:t xml:space="preserve"> review request</w:t>
                            </w:r>
                            <w:bookmarkEnd w:id="6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2A58440C" id="Text Box 1074" o:spid="_x0000_s1068" type="#_x0000_t202" style="position:absolute;left:0;text-align:left;margin-left:1.5pt;margin-top:221.75pt;width:448.45pt;height:.05pt;z-index:251656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" stroked="f">
                <v:textbox style="mso-fit-shape-to-text:t" inset="0,0,0,0">
                  <w:txbxContent>
                    <w:p w14:paraId="58E4D7AB" w14:textId="50516809" w:rsidR="00B40DF3" w:rsidRPr="006D2008" w:rsidRDefault="00B40DF3" w:rsidP="00B40DF3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09" w:name="_Toc103332065"/>
                      <w:r>
                        <w:t xml:space="preserve">Figure 3.6. </w:t>
                      </w:r>
                      <w:r>
                        <w:fldChar w:fldCharType="begin"/>
                      </w:r>
                      <w:r>
                        <w:instrText xml:space="preserve"> SEQ Figure_3.6. \* ARABIC </w:instrText>
                      </w:r>
                      <w:r>
                        <w:fldChar w:fldCharType="separate"/>
                      </w:r>
                      <w:r w:rsidR="001F1E75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>. Research component/component objective changes</w:t>
                      </w:r>
                      <w:r>
                        <w:rPr>
                          <w:noProof/>
                        </w:rPr>
                        <w:t xml:space="preserve"> review request</w:t>
                      </w:r>
                      <w:bookmarkEnd w:id="109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C93A60">
        <w:rPr>
          <w:noProof/>
        </w:rPr>
        <w:drawing>
          <wp:anchor distT="0" distB="0" distL="114300" distR="114300" simplePos="0" relativeHeight="251656268" behindDoc="0" locked="0" layoutInCell="1" allowOverlap="1" wp14:anchorId="1C17B64F" wp14:editId="56F78FC7">
            <wp:simplePos x="0" y="0"/>
            <wp:positionH relativeFrom="margin">
              <wp:align>left</wp:align>
            </wp:positionH>
            <wp:positionV relativeFrom="paragraph">
              <wp:posOffset>355600</wp:posOffset>
            </wp:positionV>
            <wp:extent cx="5695315" cy="2403475"/>
            <wp:effectExtent l="19050" t="19050" r="19685" b="15875"/>
            <wp:wrapTopAndBottom/>
            <wp:docPr id="81" name="Picture 8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 descr="Graphical user interface, text, application, email&#10;&#10;Description automatically generated"/>
                    <pic:cNvPicPr/>
                  </pic:nvPicPr>
                  <pic:blipFill rotWithShape="1"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934"/>
                    <a:stretch/>
                  </pic:blipFill>
                  <pic:spPr bwMode="auto">
                    <a:xfrm>
                      <a:off x="0" y="0"/>
                      <a:ext cx="5695315" cy="24034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BD37AE" w14:textId="77777777" w:rsidR="001F1E75" w:rsidRDefault="001F1E75" w:rsidP="00EE732B"/>
    <w:p w14:paraId="7E091D21" w14:textId="0836A98E" w:rsidR="001912F2" w:rsidRDefault="001F1E75" w:rsidP="00EE732B">
      <w:r>
        <w:rPr>
          <w:noProof/>
        </w:rPr>
        <mc:AlternateContent>
          <mc:Choice Requires="wps">
            <w:drawing>
              <wp:anchor distT="0" distB="0" distL="114300" distR="114300" simplePos="0" relativeHeight="251656283" behindDoc="0" locked="0" layoutInCell="1" allowOverlap="1" wp14:anchorId="78F44439" wp14:editId="72539C5B">
                <wp:simplePos x="0" y="0"/>
                <wp:positionH relativeFrom="column">
                  <wp:posOffset>0</wp:posOffset>
                </wp:positionH>
                <wp:positionV relativeFrom="paragraph">
                  <wp:posOffset>1868170</wp:posOffset>
                </wp:positionV>
                <wp:extent cx="5221605" cy="635"/>
                <wp:effectExtent l="0" t="0" r="0" b="0"/>
                <wp:wrapTopAndBottom/>
                <wp:docPr id="1078" name="Text Box 10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5CAC8B" w14:textId="18DE1846" w:rsidR="001F1E75" w:rsidRPr="00162849" w:rsidRDefault="001F1E75" w:rsidP="001F1E75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66" w:name="_Toc103332066"/>
                            <w:r>
                              <w:t xml:space="preserve">Figure 3.6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_3.6.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t>. Component changes approval of the supervisor</w:t>
                            </w:r>
                            <w:bookmarkEnd w:id="6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78F44439" id="Text Box 1078" o:spid="_x0000_s1069" type="#_x0000_t202" style="position:absolute;left:0;text-align:left;margin-left:0;margin-top:147.1pt;width:411.15pt;height:.05pt;z-index:25165628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" stroked="f">
                <v:textbox style="mso-fit-shape-to-text:t" inset="0,0,0,0">
                  <w:txbxContent>
                    <w:p w14:paraId="755CAC8B" w14:textId="18DE1846" w:rsidR="001F1E75" w:rsidRPr="00162849" w:rsidRDefault="001F1E75" w:rsidP="001F1E75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11" w:name="_Toc103332066"/>
                      <w:r>
                        <w:t xml:space="preserve">Figure 3.6. </w:t>
                      </w:r>
                      <w:r>
                        <w:fldChar w:fldCharType="begin"/>
                      </w:r>
                      <w:r>
                        <w:instrText xml:space="preserve"> SEQ Figure_3.6.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t>. Component changes approval of the supervisor</w:t>
                      </w:r>
                      <w:bookmarkEnd w:id="111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6282" behindDoc="0" locked="0" layoutInCell="1" allowOverlap="1" wp14:anchorId="080970FF" wp14:editId="0CA251D0">
            <wp:simplePos x="0" y="0"/>
            <wp:positionH relativeFrom="column">
              <wp:posOffset>0</wp:posOffset>
            </wp:positionH>
            <wp:positionV relativeFrom="paragraph">
              <wp:posOffset>361950</wp:posOffset>
            </wp:positionV>
            <wp:extent cx="5221605" cy="1449070"/>
            <wp:effectExtent l="19050" t="19050" r="17145" b="17780"/>
            <wp:wrapTopAndBottom/>
            <wp:docPr id="83" name="Picture 8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 descr="Graphical user interface, text, application, email&#10;&#10;Description automatically generated"/>
                    <pic:cNvPicPr/>
                  </pic:nvPicPr>
                  <pic:blipFill rotWithShape="1"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0644"/>
                    <a:stretch/>
                  </pic:blipFill>
                  <pic:spPr bwMode="auto">
                    <a:xfrm>
                      <a:off x="0" y="0"/>
                      <a:ext cx="5221605" cy="144907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A6489C4" w14:textId="77777777" w:rsidR="001F1E75" w:rsidRDefault="001F1E75" w:rsidP="00EE732B"/>
    <w:p w14:paraId="2D5A9776" w14:textId="0B828AAD" w:rsidR="008507DE" w:rsidRDefault="008507DE" w:rsidP="00EE732B"/>
    <w:p w14:paraId="68BD5BF0" w14:textId="77777777" w:rsidR="008507DE" w:rsidRDefault="008507DE" w:rsidP="00EE732B"/>
    <w:p w14:paraId="10584AC9" w14:textId="77777777" w:rsidR="008507DE" w:rsidRDefault="008507DE" w:rsidP="00EE732B"/>
    <w:p w14:paraId="7FC6B232" w14:textId="77777777" w:rsidR="008507DE" w:rsidRDefault="008507DE" w:rsidP="00EE732B"/>
    <w:p w14:paraId="21A6A3F9" w14:textId="4AD4C238" w:rsidR="003A04D3" w:rsidRDefault="008507DE" w:rsidP="00C062FA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6284" behindDoc="0" locked="0" layoutInCell="1" allowOverlap="1" wp14:anchorId="73F4E95B" wp14:editId="4A294AB0">
                <wp:simplePos x="0" y="0"/>
                <wp:positionH relativeFrom="column">
                  <wp:posOffset>328295</wp:posOffset>
                </wp:positionH>
                <wp:positionV relativeFrom="paragraph">
                  <wp:posOffset>1285240</wp:posOffset>
                </wp:positionV>
                <wp:extent cx="5221605" cy="635"/>
                <wp:effectExtent l="0" t="0" r="0" b="0"/>
                <wp:wrapTopAndBottom/>
                <wp:docPr id="1076" name="Text Box 10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4A6BF61" w14:textId="77777777" w:rsidR="008507DE" w:rsidRPr="008F7736" w:rsidRDefault="008507DE" w:rsidP="008507DE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67" w:name="_Toc103332067"/>
                            <w:r>
                              <w:t xml:space="preserve">Figure 3.6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_3.6.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 Component changes approval of the co-supervisor</w:t>
                            </w:r>
                            <w:bookmarkEnd w:id="6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73F4E95B" id="Text Box 1076" o:spid="_x0000_s1070" type="#_x0000_t202" style="position:absolute;left:0;text-align:left;margin-left:25.85pt;margin-top:101.2pt;width:411.15pt;height:.05pt;z-index:2516562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" stroked="f">
                <v:textbox style="mso-fit-shape-to-text:t" inset="0,0,0,0">
                  <w:txbxContent>
                    <w:p w14:paraId="34A6BF61" w14:textId="77777777" w:rsidR="008507DE" w:rsidRPr="008F7736" w:rsidRDefault="008507DE" w:rsidP="008507DE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13" w:name="_Toc103332067"/>
                      <w:r>
                        <w:t xml:space="preserve">Figure 3.6. </w:t>
                      </w:r>
                      <w:r>
                        <w:fldChar w:fldCharType="begin"/>
                      </w:r>
                      <w:r>
                        <w:instrText xml:space="preserve"> SEQ Figure_3.6.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 Component changes approval of the co-supervisor</w:t>
                      </w:r>
                      <w:bookmarkEnd w:id="113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6269" behindDoc="0" locked="0" layoutInCell="1" allowOverlap="1" wp14:anchorId="44050E77" wp14:editId="2D232FA2">
            <wp:simplePos x="0" y="0"/>
            <wp:positionH relativeFrom="margin">
              <wp:posOffset>314325</wp:posOffset>
            </wp:positionH>
            <wp:positionV relativeFrom="paragraph">
              <wp:posOffset>18733</wp:posOffset>
            </wp:positionV>
            <wp:extent cx="5221605" cy="1213485"/>
            <wp:effectExtent l="19050" t="19050" r="17145" b="24765"/>
            <wp:wrapTopAndBottom/>
            <wp:docPr id="82" name="Picture 8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Graphical user interface, text, application, email&#10;&#10;Description automatically generated"/>
                    <pic:cNvPicPr/>
                  </pic:nvPicPr>
                  <pic:blipFill rotWithShape="1"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8663"/>
                    <a:stretch/>
                  </pic:blipFill>
                  <pic:spPr bwMode="auto">
                    <a:xfrm>
                      <a:off x="0" y="0"/>
                      <a:ext cx="5221605" cy="121348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22BFB03E" w14:textId="1316CB1B" w:rsidR="003A04D3" w:rsidRPr="00C062FA" w:rsidRDefault="003A04D3" w:rsidP="00C062FA"/>
    <w:p w14:paraId="46784ABC" w14:textId="3D60CEC0" w:rsidR="00875618" w:rsidRDefault="00B9622D" w:rsidP="00612ADA">
      <w:pPr>
        <w:pStyle w:val="Heading2"/>
        <w:numPr>
          <w:ilvl w:val="1"/>
          <w:numId w:val="3"/>
        </w:numPr>
        <w:ind w:left="900" w:hanging="540"/>
      </w:pPr>
      <w:bookmarkStart w:id="68" w:name="_Toc103361726"/>
      <w:r>
        <w:t>Topic chang</w:t>
      </w:r>
      <w:r w:rsidR="00404AAC">
        <w:t>es review request after panel evaluation was done</w:t>
      </w:r>
      <w:bookmarkEnd w:id="68"/>
    </w:p>
    <w:p w14:paraId="7FC36CBE" w14:textId="182CF594" w:rsidR="00404AAC" w:rsidRDefault="00720DC5" w:rsidP="00404AAC">
      <w:r>
        <w:rPr>
          <w:noProof/>
        </w:rPr>
        <mc:AlternateContent>
          <mc:Choice Requires="wps">
            <w:drawing>
              <wp:anchor distT="0" distB="0" distL="114300" distR="114300" simplePos="0" relativeHeight="251656285" behindDoc="0" locked="0" layoutInCell="1" allowOverlap="1" wp14:anchorId="0FD5F50D" wp14:editId="39E730B2">
                <wp:simplePos x="0" y="0"/>
                <wp:positionH relativeFrom="column">
                  <wp:posOffset>42545</wp:posOffset>
                </wp:positionH>
                <wp:positionV relativeFrom="paragraph">
                  <wp:posOffset>3358515</wp:posOffset>
                </wp:positionV>
                <wp:extent cx="5221605" cy="635"/>
                <wp:effectExtent l="0" t="0" r="0" b="0"/>
                <wp:wrapTopAndBottom/>
                <wp:docPr id="1080" name="Text Box 10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EE2A6FC" w14:textId="76050C7B" w:rsidR="00720DC5" w:rsidRPr="00C21471" w:rsidRDefault="00720DC5" w:rsidP="00720DC5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69" w:name="_Toc103361836"/>
                            <w:r>
                              <w:t xml:space="preserve">Figure 3.7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_3.7.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. </w:t>
                            </w:r>
                            <w:r w:rsidRPr="00394C34">
                              <w:t>Topics suggested by the members due to the suggestion made by the panel</w:t>
                            </w:r>
                            <w:bookmarkEnd w:id="6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0FD5F50D" id="Text Box 1080" o:spid="_x0000_s1071" type="#_x0000_t202" style="position:absolute;left:0;text-align:left;margin-left:3.35pt;margin-top:264.45pt;width:411.15pt;height:.05pt;z-index:25165628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" stroked="f">
                <v:textbox style="mso-fit-shape-to-text:t" inset="0,0,0,0">
                  <w:txbxContent>
                    <w:p w14:paraId="3EE2A6FC" w14:textId="76050C7B" w:rsidR="00720DC5" w:rsidRPr="00C21471" w:rsidRDefault="00720DC5" w:rsidP="00720DC5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16" w:name="_Toc103361836"/>
                      <w:r>
                        <w:t xml:space="preserve">Figure 3.7. </w:t>
                      </w:r>
                      <w:r>
                        <w:fldChar w:fldCharType="begin"/>
                      </w:r>
                      <w:r>
                        <w:instrText xml:space="preserve"> SEQ Figure_3.7.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. </w:t>
                      </w:r>
                      <w:r w:rsidRPr="00394C34">
                        <w:t>Topics suggested by the members due to the suggestion made by the panel</w:t>
                      </w:r>
                      <w:bookmarkEnd w:id="116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B77B8D">
        <w:rPr>
          <w:noProof/>
        </w:rPr>
        <w:drawing>
          <wp:anchor distT="0" distB="0" distL="114300" distR="114300" simplePos="0" relativeHeight="251656281" behindDoc="0" locked="0" layoutInCell="1" allowOverlap="1" wp14:anchorId="1357270A" wp14:editId="7543E425">
            <wp:simplePos x="0" y="0"/>
            <wp:positionH relativeFrom="column">
              <wp:posOffset>42545</wp:posOffset>
            </wp:positionH>
            <wp:positionV relativeFrom="paragraph">
              <wp:posOffset>364490</wp:posOffset>
            </wp:positionV>
            <wp:extent cx="5221605" cy="2936875"/>
            <wp:effectExtent l="19050" t="19050" r="17145" b="15875"/>
            <wp:wrapTopAndBottom/>
            <wp:docPr id="85" name="Picture 8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85" descr="Graphical user interface, text, application, email&#10;&#10;Description automatically generated"/>
                    <pic:cNvPicPr/>
                  </pic:nvPicPr>
                  <pic:blipFill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5" cy="29368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anchor>
        </w:drawing>
      </w:r>
    </w:p>
    <w:p w14:paraId="58018C6C" w14:textId="2FE9925A" w:rsidR="00404AAC" w:rsidRDefault="00404AAC" w:rsidP="00404AAC"/>
    <w:p w14:paraId="4BE96829" w14:textId="16F06421" w:rsidR="00404AAC" w:rsidRPr="00404AAC" w:rsidRDefault="00404AAC" w:rsidP="00404AAC"/>
    <w:p w14:paraId="5D2B74CD" w14:textId="77777777" w:rsidR="00E6060B" w:rsidRDefault="00E6060B" w:rsidP="00404AAC"/>
    <w:p w14:paraId="41C0D8DE" w14:textId="77777777" w:rsidR="00E6060B" w:rsidRDefault="00E6060B" w:rsidP="00404AAC"/>
    <w:p w14:paraId="7CFC36A5" w14:textId="77777777" w:rsidR="00E6060B" w:rsidRDefault="00E6060B" w:rsidP="00404AAC"/>
    <w:p w14:paraId="315E5428" w14:textId="77777777" w:rsidR="00E6060B" w:rsidRDefault="00E6060B" w:rsidP="00404AAC"/>
    <w:p w14:paraId="4C23A7B5" w14:textId="77777777" w:rsidR="00E6060B" w:rsidRDefault="00E6060B" w:rsidP="00404AAC"/>
    <w:p w14:paraId="22B423AA" w14:textId="0853354F" w:rsidR="00875618" w:rsidRDefault="000D423C" w:rsidP="00612ADA">
      <w:pPr>
        <w:pStyle w:val="Heading2"/>
        <w:numPr>
          <w:ilvl w:val="1"/>
          <w:numId w:val="3"/>
        </w:numPr>
        <w:ind w:left="900" w:hanging="540"/>
      </w:pPr>
      <w:bookmarkStart w:id="70" w:name="_Toc103361727"/>
      <w:r>
        <w:lastRenderedPageBreak/>
        <w:t>Individual project proposal documents review request</w:t>
      </w:r>
      <w:bookmarkEnd w:id="70"/>
    </w:p>
    <w:p w14:paraId="19261813" w14:textId="66A19D7B" w:rsidR="000D423C" w:rsidRDefault="0043440E" w:rsidP="000D423C">
      <w:r>
        <w:rPr>
          <w:noProof/>
        </w:rPr>
        <mc:AlternateContent>
          <mc:Choice Requires="wps">
            <w:drawing>
              <wp:anchor distT="0" distB="0" distL="114300" distR="114300" simplePos="0" relativeHeight="251656325" behindDoc="0" locked="0" layoutInCell="1" allowOverlap="1" wp14:anchorId="612372B7" wp14:editId="48944438">
                <wp:simplePos x="0" y="0"/>
                <wp:positionH relativeFrom="column">
                  <wp:posOffset>19050</wp:posOffset>
                </wp:positionH>
                <wp:positionV relativeFrom="paragraph">
                  <wp:posOffset>3365500</wp:posOffset>
                </wp:positionV>
                <wp:extent cx="5221605" cy="635"/>
                <wp:effectExtent l="0" t="0" r="0" b="0"/>
                <wp:wrapTopAndBottom/>
                <wp:docPr id="105" name="Text Box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3D75340" w14:textId="7510CA42" w:rsidR="0043440E" w:rsidRPr="008C61AC" w:rsidRDefault="0043440E" w:rsidP="0043440E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71" w:name="_Toc103332212"/>
                            <w:r>
                              <w:t xml:space="preserve">Figure 3.8. 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_3.8._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0002A4">
                              <w:t>Individual proposal draft review request</w:t>
                            </w:r>
                            <w:bookmarkEnd w:id="7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612372B7" id="Text Box 105" o:spid="_x0000_s1072" type="#_x0000_t202" style="position:absolute;left:0;text-align:left;margin-left:1.5pt;margin-top:265pt;width:411.15pt;height:.05pt;z-index:25165632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" stroked="f">
                <v:textbox style="mso-fit-shape-to-text:t" inset="0,0,0,0">
                  <w:txbxContent>
                    <w:p w14:paraId="33D75340" w14:textId="7510CA42" w:rsidR="0043440E" w:rsidRPr="008C61AC" w:rsidRDefault="0043440E" w:rsidP="0043440E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19" w:name="_Toc103332212"/>
                      <w:r>
                        <w:t xml:space="preserve">Figure 3.8.  </w:t>
                      </w:r>
                      <w:r>
                        <w:fldChar w:fldCharType="begin"/>
                      </w:r>
                      <w:r>
                        <w:instrText xml:space="preserve"> SEQ Figure_3.8._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 </w:t>
                      </w:r>
                      <w:r w:rsidRPr="000002A4">
                        <w:t>Individual proposal draft review request</w:t>
                      </w:r>
                      <w:bookmarkEnd w:id="119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454893">
        <w:rPr>
          <w:noProof/>
        </w:rPr>
        <w:drawing>
          <wp:anchor distT="0" distB="0" distL="114300" distR="114300" simplePos="0" relativeHeight="251656286" behindDoc="0" locked="0" layoutInCell="1" allowOverlap="1" wp14:anchorId="288A5DB9" wp14:editId="7B09FE05">
            <wp:simplePos x="0" y="0"/>
            <wp:positionH relativeFrom="margin">
              <wp:align>left</wp:align>
            </wp:positionH>
            <wp:positionV relativeFrom="paragraph">
              <wp:posOffset>371475</wp:posOffset>
            </wp:positionV>
            <wp:extent cx="5221605" cy="2936875"/>
            <wp:effectExtent l="19050" t="19050" r="17145" b="15875"/>
            <wp:wrapTopAndBottom/>
            <wp:docPr id="1077" name="Picture 107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 descr="Graphical user interface, text, application, email&#10;&#10;Description automatically generated"/>
                    <pic:cNvPicPr/>
                  </pic:nvPicPr>
                  <pic:blipFill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5" cy="29368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anchor>
        </w:drawing>
      </w:r>
    </w:p>
    <w:p w14:paraId="25CE40E4" w14:textId="5CA21656" w:rsidR="000D423C" w:rsidRPr="000D423C" w:rsidRDefault="000D423C" w:rsidP="000D423C"/>
    <w:p w14:paraId="20110EC7" w14:textId="08A7C9F3" w:rsidR="00875618" w:rsidRDefault="00A7469F" w:rsidP="00612ADA">
      <w:pPr>
        <w:pStyle w:val="Heading2"/>
        <w:numPr>
          <w:ilvl w:val="1"/>
          <w:numId w:val="3"/>
        </w:numPr>
        <w:ind w:left="900" w:hanging="540"/>
      </w:pPr>
      <w:bookmarkStart w:id="72" w:name="_Toc103361728"/>
      <w:r>
        <w:t xml:space="preserve">Sharing </w:t>
      </w:r>
      <w:r w:rsidR="00515FAC">
        <w:t>the updated proposal presentation slides deck</w:t>
      </w:r>
      <w:bookmarkEnd w:id="72"/>
    </w:p>
    <w:p w14:paraId="6DDCCC1D" w14:textId="7F6329F1" w:rsidR="00515FAC" w:rsidRPr="00515FAC" w:rsidRDefault="00472472" w:rsidP="00515FAC">
      <w:r>
        <w:rPr>
          <w:noProof/>
        </w:rPr>
        <mc:AlternateContent>
          <mc:Choice Requires="wps">
            <w:drawing>
              <wp:anchor distT="0" distB="0" distL="114300" distR="114300" simplePos="0" relativeHeight="251656287" behindDoc="0" locked="0" layoutInCell="1" allowOverlap="1" wp14:anchorId="1A4CFF29" wp14:editId="4962F250">
                <wp:simplePos x="0" y="0"/>
                <wp:positionH relativeFrom="column">
                  <wp:posOffset>19050</wp:posOffset>
                </wp:positionH>
                <wp:positionV relativeFrom="paragraph">
                  <wp:posOffset>3380105</wp:posOffset>
                </wp:positionV>
                <wp:extent cx="5221605" cy="635"/>
                <wp:effectExtent l="0" t="0" r="0" b="0"/>
                <wp:wrapTopAndBottom/>
                <wp:docPr id="1082" name="Text Box 10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8416877" w14:textId="4D2EECCC" w:rsidR="00472472" w:rsidRPr="007839C1" w:rsidRDefault="00472472" w:rsidP="00472472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73" w:name="_Toc103332094"/>
                            <w:r>
                              <w:t xml:space="preserve">Figure 3.9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_3.9.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>. Sharing the updated proposal slides deck</w:t>
                            </w:r>
                            <w:bookmarkEnd w:id="7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1A4CFF29" id="Text Box 1082" o:spid="_x0000_s1073" type="#_x0000_t202" style="position:absolute;left:0;text-align:left;margin-left:1.5pt;margin-top:266.15pt;width:411.15pt;height:.05pt;z-index:25165628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" stroked="f">
                <v:textbox style="mso-fit-shape-to-text:t" inset="0,0,0,0">
                  <w:txbxContent>
                    <w:p w14:paraId="28416877" w14:textId="4D2EECCC" w:rsidR="00472472" w:rsidRPr="007839C1" w:rsidRDefault="00472472" w:rsidP="00472472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22" w:name="_Toc103332094"/>
                      <w:r>
                        <w:t xml:space="preserve">Figure 3.9. </w:t>
                      </w:r>
                      <w:r>
                        <w:fldChar w:fldCharType="begin"/>
                      </w:r>
                      <w:r>
                        <w:instrText xml:space="preserve"> SEQ Figure_3.9.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>. Sharing the updated proposal slides deck</w:t>
                      </w:r>
                      <w:bookmarkEnd w:id="122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6270" behindDoc="0" locked="0" layoutInCell="1" allowOverlap="1" wp14:anchorId="3DDF6A98" wp14:editId="73F6C180">
            <wp:simplePos x="0" y="0"/>
            <wp:positionH relativeFrom="margin">
              <wp:align>left</wp:align>
            </wp:positionH>
            <wp:positionV relativeFrom="paragraph">
              <wp:posOffset>386080</wp:posOffset>
            </wp:positionV>
            <wp:extent cx="5221605" cy="2936875"/>
            <wp:effectExtent l="19050" t="19050" r="17145" b="15875"/>
            <wp:wrapTopAndBottom/>
            <wp:docPr id="87" name="Picture 8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 descr="Graphical user interface, text, application, email&#10;&#10;Description automatically generated"/>
                    <pic:cNvPicPr/>
                  </pic:nvPicPr>
                  <pic:blipFill>
                    <a:blip r:embed="rId1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605" cy="29368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anchor>
        </w:drawing>
      </w:r>
    </w:p>
    <w:p w14:paraId="7D13C1AE" w14:textId="6CF82021" w:rsidR="00A1064D" w:rsidRDefault="00A1064D" w:rsidP="00515FAC"/>
    <w:p w14:paraId="02EFDA85" w14:textId="77777777" w:rsidR="00C667A2" w:rsidRDefault="00C667A2" w:rsidP="00A1064D"/>
    <w:p w14:paraId="08EA7670" w14:textId="50CDD1A0" w:rsidR="00612ADA" w:rsidRDefault="006378D1" w:rsidP="00612ADA">
      <w:pPr>
        <w:pStyle w:val="Heading2"/>
        <w:numPr>
          <w:ilvl w:val="1"/>
          <w:numId w:val="3"/>
        </w:numPr>
        <w:ind w:left="900" w:hanging="540"/>
      </w:pPr>
      <w:bookmarkStart w:id="74" w:name="_Toc103361729"/>
      <w:r>
        <w:t xml:space="preserve">Research progress discussion meeting </w:t>
      </w:r>
      <w:r w:rsidR="00952277">
        <w:t>bef</w:t>
      </w:r>
      <w:r w:rsidR="008F69C5">
        <w:t>ore</w:t>
      </w:r>
      <w:r>
        <w:t xml:space="preserve"> </w:t>
      </w:r>
      <w:r w:rsidR="00857F3A">
        <w:t>progress presentation – I</w:t>
      </w:r>
      <w:bookmarkEnd w:id="74"/>
    </w:p>
    <w:p w14:paraId="08651C07" w14:textId="3CEBF05A" w:rsidR="00C667A2" w:rsidRPr="00C667A2" w:rsidRDefault="00AD658F" w:rsidP="00C667A2">
      <w:r>
        <w:rPr>
          <w:noProof/>
        </w:rPr>
        <mc:AlternateContent>
          <mc:Choice Requires="wps">
            <w:drawing>
              <wp:anchor distT="0" distB="0" distL="114300" distR="114300" simplePos="0" relativeHeight="251656326" behindDoc="0" locked="0" layoutInCell="1" allowOverlap="1" wp14:anchorId="427070A8" wp14:editId="5C6A2E8E">
                <wp:simplePos x="0" y="0"/>
                <wp:positionH relativeFrom="column">
                  <wp:posOffset>19050</wp:posOffset>
                </wp:positionH>
                <wp:positionV relativeFrom="paragraph">
                  <wp:posOffset>2122805</wp:posOffset>
                </wp:positionV>
                <wp:extent cx="5221605" cy="635"/>
                <wp:effectExtent l="0" t="0" r="0" b="0"/>
                <wp:wrapTopAndBottom/>
                <wp:docPr id="106" name="Text Box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1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8DC77C6" w14:textId="36719790" w:rsidR="00AD658F" w:rsidRPr="009D52E6" w:rsidRDefault="00AD658F" w:rsidP="00AD658F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75" w:name="_Toc103332317"/>
                            <w:r>
                              <w:t xml:space="preserve">Figure 3.10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_3.10.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426E28">
                              <w:t>50% progress discussion meeting scheduling</w:t>
                            </w:r>
                            <w:bookmarkEnd w:id="7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427070A8" id="Text Box 106" o:spid="_x0000_s1074" type="#_x0000_t202" style="position:absolute;left:0;text-align:left;margin-left:1.5pt;margin-top:167.15pt;width:411.15pt;height:.05pt;z-index:25165632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" stroked="f">
                <v:textbox style="mso-fit-shape-to-text:t" inset="0,0,0,0">
                  <w:txbxContent>
                    <w:p w14:paraId="78DC77C6" w14:textId="36719790" w:rsidR="00AD658F" w:rsidRPr="009D52E6" w:rsidRDefault="00AD658F" w:rsidP="00AD658F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25" w:name="_Toc103332317"/>
                      <w:r>
                        <w:t xml:space="preserve">Figure 3.10. </w:t>
                      </w:r>
                      <w:r>
                        <w:fldChar w:fldCharType="begin"/>
                      </w:r>
                      <w:r>
                        <w:instrText xml:space="preserve"> SEQ Figure_3.10.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 </w:t>
                      </w:r>
                      <w:r w:rsidRPr="00426E28">
                        <w:t>50% progress discussion meeting scheduling</w:t>
                      </w:r>
                      <w:bookmarkEnd w:id="125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C667A2">
        <w:rPr>
          <w:noProof/>
        </w:rPr>
        <w:drawing>
          <wp:anchor distT="0" distB="0" distL="114300" distR="114300" simplePos="0" relativeHeight="251656271" behindDoc="0" locked="0" layoutInCell="1" allowOverlap="1" wp14:anchorId="78BF845B" wp14:editId="7088DC84">
            <wp:simplePos x="0" y="0"/>
            <wp:positionH relativeFrom="margin">
              <wp:align>left</wp:align>
            </wp:positionH>
            <wp:positionV relativeFrom="paragraph">
              <wp:posOffset>374015</wp:posOffset>
            </wp:positionV>
            <wp:extent cx="5221605" cy="1691640"/>
            <wp:effectExtent l="19050" t="19050" r="17145" b="22860"/>
            <wp:wrapTopAndBottom/>
            <wp:docPr id="89" name="Picture 8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 descr="Graphical user interface, text, application, email&#10;&#10;Description automatically generated"/>
                    <pic:cNvPicPr/>
                  </pic:nvPicPr>
                  <pic:blipFill rotWithShape="1">
                    <a:blip r:embed="rId1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388"/>
                    <a:stretch/>
                  </pic:blipFill>
                  <pic:spPr bwMode="auto">
                    <a:xfrm>
                      <a:off x="0" y="0"/>
                      <a:ext cx="5221605" cy="169164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0AED7A05" w14:textId="31ACC0C8" w:rsidR="00857F3A" w:rsidRPr="00857F3A" w:rsidRDefault="00857F3A" w:rsidP="00857F3A"/>
    <w:p w14:paraId="622A1AF2" w14:textId="77777777" w:rsidR="00872275" w:rsidRPr="00872275" w:rsidRDefault="00872275" w:rsidP="00872275"/>
    <w:p w14:paraId="75A4DC8F" w14:textId="77777777" w:rsidR="007D3DBC" w:rsidRDefault="007D3DBC" w:rsidP="00BA67EC">
      <w:pPr>
        <w:spacing w:before="0" w:after="0" w:line="360" w:lineRule="auto"/>
      </w:pPr>
    </w:p>
    <w:p w14:paraId="2A62D729" w14:textId="77777777" w:rsidR="003A7C34" w:rsidRDefault="003A7C34" w:rsidP="00BA67EC">
      <w:pPr>
        <w:spacing w:before="0" w:after="0" w:line="360" w:lineRule="auto"/>
      </w:pPr>
    </w:p>
    <w:p w14:paraId="634BE853" w14:textId="77777777" w:rsidR="003A7C34" w:rsidRDefault="003A7C34" w:rsidP="00BA67EC">
      <w:pPr>
        <w:spacing w:before="0" w:after="0" w:line="360" w:lineRule="auto"/>
      </w:pPr>
    </w:p>
    <w:p w14:paraId="5252A7AA" w14:textId="77777777" w:rsidR="003A7C34" w:rsidRDefault="003A7C34" w:rsidP="00BA67EC">
      <w:pPr>
        <w:spacing w:before="0" w:after="0" w:line="360" w:lineRule="auto"/>
      </w:pPr>
    </w:p>
    <w:p w14:paraId="67E2D8A7" w14:textId="77777777" w:rsidR="003A7C34" w:rsidRDefault="003A7C34" w:rsidP="00BA67EC">
      <w:pPr>
        <w:spacing w:before="0" w:after="0" w:line="360" w:lineRule="auto"/>
      </w:pPr>
    </w:p>
    <w:p w14:paraId="4A4BBE2C" w14:textId="77777777" w:rsidR="003A7C34" w:rsidRDefault="003A7C34" w:rsidP="00BA67EC">
      <w:pPr>
        <w:spacing w:before="0" w:after="0" w:line="360" w:lineRule="auto"/>
      </w:pPr>
    </w:p>
    <w:p w14:paraId="5910D0AF" w14:textId="77777777" w:rsidR="003A7C34" w:rsidRDefault="003A7C34" w:rsidP="00BA67EC">
      <w:pPr>
        <w:spacing w:before="0" w:after="0" w:line="360" w:lineRule="auto"/>
      </w:pPr>
    </w:p>
    <w:p w14:paraId="4C14F47E" w14:textId="77777777" w:rsidR="003A7C34" w:rsidRDefault="003A7C34" w:rsidP="00BA67EC">
      <w:pPr>
        <w:spacing w:before="0" w:after="0" w:line="360" w:lineRule="auto"/>
      </w:pPr>
    </w:p>
    <w:p w14:paraId="6A726DCF" w14:textId="77777777" w:rsidR="003A7C34" w:rsidRDefault="003A7C34" w:rsidP="00BA67EC">
      <w:pPr>
        <w:spacing w:before="0" w:after="0" w:line="360" w:lineRule="auto"/>
      </w:pPr>
    </w:p>
    <w:p w14:paraId="6450E547" w14:textId="77777777" w:rsidR="003A7C34" w:rsidRDefault="003A7C34" w:rsidP="00BA67EC">
      <w:pPr>
        <w:spacing w:before="0" w:after="0" w:line="360" w:lineRule="auto"/>
      </w:pPr>
    </w:p>
    <w:p w14:paraId="49992E73" w14:textId="77777777" w:rsidR="003A7C34" w:rsidRDefault="003A7C34" w:rsidP="00BA67EC">
      <w:pPr>
        <w:spacing w:before="0" w:after="0" w:line="360" w:lineRule="auto"/>
      </w:pPr>
    </w:p>
    <w:p w14:paraId="206AE70D" w14:textId="77777777" w:rsidR="003A7C34" w:rsidRDefault="003A7C34" w:rsidP="00BA67EC">
      <w:pPr>
        <w:spacing w:before="0" w:after="0" w:line="360" w:lineRule="auto"/>
      </w:pPr>
    </w:p>
    <w:p w14:paraId="5A8169C7" w14:textId="77777777" w:rsidR="003A7C34" w:rsidRDefault="003A7C34" w:rsidP="00BA67EC">
      <w:pPr>
        <w:spacing w:before="0" w:after="0" w:line="360" w:lineRule="auto"/>
      </w:pPr>
    </w:p>
    <w:p w14:paraId="41EA03A0" w14:textId="77777777" w:rsidR="003A7C34" w:rsidRDefault="003A7C34" w:rsidP="00BA67EC">
      <w:pPr>
        <w:spacing w:before="0" w:after="0" w:line="360" w:lineRule="auto"/>
      </w:pPr>
    </w:p>
    <w:p w14:paraId="301FDFAE" w14:textId="77777777" w:rsidR="003A7C34" w:rsidRDefault="003A7C34" w:rsidP="00BA67EC">
      <w:pPr>
        <w:spacing w:before="0" w:after="0" w:line="360" w:lineRule="auto"/>
      </w:pPr>
    </w:p>
    <w:p w14:paraId="7040BD72" w14:textId="77777777" w:rsidR="003A7C34" w:rsidRDefault="003A7C34" w:rsidP="00BA67EC">
      <w:pPr>
        <w:spacing w:before="0" w:after="0" w:line="360" w:lineRule="auto"/>
      </w:pPr>
    </w:p>
    <w:p w14:paraId="5AB925BC" w14:textId="77777777" w:rsidR="00285C8E" w:rsidRDefault="00285C8E" w:rsidP="00BA67EC">
      <w:pPr>
        <w:spacing w:before="0" w:after="0" w:line="360" w:lineRule="auto"/>
      </w:pPr>
    </w:p>
    <w:p w14:paraId="17F0BB5A" w14:textId="77777777" w:rsidR="00285C8E" w:rsidRDefault="00285C8E" w:rsidP="00BA67EC">
      <w:pPr>
        <w:spacing w:before="0" w:after="0" w:line="360" w:lineRule="auto"/>
      </w:pPr>
    </w:p>
    <w:p w14:paraId="45961751" w14:textId="1E36DA1C" w:rsidR="00492A3B" w:rsidRDefault="007665E1" w:rsidP="005A3011">
      <w:pPr>
        <w:pStyle w:val="Heading1"/>
        <w:numPr>
          <w:ilvl w:val="0"/>
          <w:numId w:val="3"/>
        </w:numPr>
        <w:spacing w:before="0" w:line="360" w:lineRule="auto"/>
      </w:pPr>
      <w:bookmarkStart w:id="76" w:name="_Toc103361730"/>
      <w:r>
        <w:rPr>
          <w:noProof/>
        </w:rPr>
        <w:lastRenderedPageBreak/>
        <w:drawing>
          <wp:anchor distT="0" distB="0" distL="114300" distR="114300" simplePos="0" relativeHeight="251656321" behindDoc="1" locked="0" layoutInCell="1" allowOverlap="1" wp14:anchorId="0A874200" wp14:editId="4D80B97A">
            <wp:simplePos x="0" y="0"/>
            <wp:positionH relativeFrom="column">
              <wp:posOffset>-2444</wp:posOffset>
            </wp:positionH>
            <wp:positionV relativeFrom="paragraph">
              <wp:posOffset>307268</wp:posOffset>
            </wp:positionV>
            <wp:extent cx="5937250" cy="3533775"/>
            <wp:effectExtent l="0" t="0" r="6350" b="9525"/>
            <wp:wrapNone/>
            <wp:docPr id="101" name="Picture 101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353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F7171">
        <w:t>G</w:t>
      </w:r>
      <w:r w:rsidR="008A3734">
        <w:t>antt</w:t>
      </w:r>
      <w:r w:rsidR="007F7171">
        <w:t xml:space="preserve"> chart comparison</w:t>
      </w:r>
      <w:bookmarkEnd w:id="76"/>
    </w:p>
    <w:p w14:paraId="2E5D7783" w14:textId="75B1601E" w:rsidR="007665E1" w:rsidRDefault="001E58E1" w:rsidP="007665E1">
      <w:r>
        <w:rPr>
          <w:noProof/>
        </w:rPr>
        <mc:AlternateContent>
          <mc:Choice Requires="wps">
            <w:drawing>
              <wp:anchor distT="0" distB="0" distL="114300" distR="114300" simplePos="0" relativeHeight="251722240" behindDoc="0" locked="0" layoutInCell="1" allowOverlap="1" wp14:anchorId="17F5D18E" wp14:editId="5E584B2B">
                <wp:simplePos x="0" y="0"/>
                <wp:positionH relativeFrom="column">
                  <wp:posOffset>3521725</wp:posOffset>
                </wp:positionH>
                <wp:positionV relativeFrom="paragraph">
                  <wp:posOffset>100669</wp:posOffset>
                </wp:positionV>
                <wp:extent cx="4829" cy="3432765"/>
                <wp:effectExtent l="0" t="0" r="33655" b="3492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29" cy="3432765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line w14:anchorId="59FE0FE5" id="Straight Connector 2" o:spid="_x0000_s1026" style="position:absolute;z-index:251722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7.3pt,7.95pt" to="277.7pt,27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" strokecolor="red" strokeweight="1pt">
                <v:stroke joinstyle="miter"/>
              </v:line>
            </w:pict>
          </mc:Fallback>
        </mc:AlternateContent>
      </w:r>
      <w:r w:rsidR="002720EC">
        <w:rPr>
          <w:noProof/>
        </w:rPr>
        <w:t xml:space="preserve"> </w:t>
      </w:r>
      <w:r w:rsidR="007665E1">
        <w:rPr>
          <w:noProof/>
        </w:rPr>
        <mc:AlternateContent>
          <mc:Choice Requires="wps">
            <w:drawing>
              <wp:anchor distT="0" distB="0" distL="114300" distR="114300" simplePos="0" relativeHeight="251612672" behindDoc="0" locked="0" layoutInCell="1" allowOverlap="1" wp14:anchorId="5B3450D8" wp14:editId="7C48A641">
                <wp:simplePos x="0" y="0"/>
                <wp:positionH relativeFrom="column">
                  <wp:posOffset>2863215</wp:posOffset>
                </wp:positionH>
                <wp:positionV relativeFrom="paragraph">
                  <wp:posOffset>3371850</wp:posOffset>
                </wp:positionV>
                <wp:extent cx="661035" cy="48895"/>
                <wp:effectExtent l="0" t="0" r="0" b="0"/>
                <wp:wrapNone/>
                <wp:docPr id="18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1035" cy="4889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2625CC78" id="Rectangle 19" o:spid="_x0000_s1026" style="position:absolute;margin-left:225.45pt;margin-top:265.5pt;width:52.05pt;height:3.85pt;z-index:25161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" fillcolor="black [3213]" stroked="f"/>
            </w:pict>
          </mc:Fallback>
        </mc:AlternateContent>
      </w:r>
      <w:r w:rsidR="007665E1">
        <w:rPr>
          <w:noProof/>
        </w:rPr>
        <mc:AlternateContent>
          <mc:Choice Requires="wps">
            <w:drawing>
              <wp:anchor distT="0" distB="0" distL="114300" distR="114300" simplePos="0" relativeHeight="251624960" behindDoc="0" locked="0" layoutInCell="1" allowOverlap="1" wp14:anchorId="1D3AC1E4" wp14:editId="0A1F1290">
                <wp:simplePos x="0" y="0"/>
                <wp:positionH relativeFrom="column">
                  <wp:posOffset>2442845</wp:posOffset>
                </wp:positionH>
                <wp:positionV relativeFrom="paragraph">
                  <wp:posOffset>3272790</wp:posOffset>
                </wp:positionV>
                <wp:extent cx="1081405" cy="48895"/>
                <wp:effectExtent l="4445" t="0" r="0" b="2540"/>
                <wp:wrapNone/>
                <wp:docPr id="25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81405" cy="4889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03D1C320" id="Rectangle 21" o:spid="_x0000_s1026" style="position:absolute;margin-left:192.35pt;margin-top:257.7pt;width:85.15pt;height:3.85pt;z-index:251624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" fillcolor="black [3213]" stroked="f"/>
            </w:pict>
          </mc:Fallback>
        </mc:AlternateContent>
      </w:r>
      <w:r w:rsidR="007665E1">
        <w:rPr>
          <w:noProof/>
        </w:rPr>
        <mc:AlternateContent>
          <mc:Choice Requires="wps">
            <w:drawing>
              <wp:anchor distT="0" distB="0" distL="114300" distR="114300" simplePos="0" relativeHeight="251618816" behindDoc="0" locked="0" layoutInCell="1" allowOverlap="1" wp14:anchorId="42727F5B" wp14:editId="6517D708">
                <wp:simplePos x="0" y="0"/>
                <wp:positionH relativeFrom="column">
                  <wp:posOffset>2290445</wp:posOffset>
                </wp:positionH>
                <wp:positionV relativeFrom="paragraph">
                  <wp:posOffset>3123565</wp:posOffset>
                </wp:positionV>
                <wp:extent cx="487680" cy="48895"/>
                <wp:effectExtent l="4445" t="0" r="3175" b="0"/>
                <wp:wrapNone/>
                <wp:docPr id="30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7680" cy="4889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67003907" id="Rectangle 20" o:spid="_x0000_s1026" style="position:absolute;margin-left:180.35pt;margin-top:245.95pt;width:38.4pt;height:3.85pt;z-index:251618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" fillcolor="black [3213]" stroked="f"/>
            </w:pict>
          </mc:Fallback>
        </mc:AlternateContent>
      </w:r>
      <w:r w:rsidR="007665E1">
        <w:rPr>
          <w:noProof/>
        </w:rPr>
        <mc:AlternateContent>
          <mc:Choice Requires="wps">
            <w:drawing>
              <wp:anchor distT="0" distB="0" distL="114300" distR="114300" simplePos="0" relativeHeight="251594240" behindDoc="0" locked="0" layoutInCell="1" allowOverlap="1" wp14:anchorId="55581DD0" wp14:editId="5EA13B00">
                <wp:simplePos x="0" y="0"/>
                <wp:positionH relativeFrom="column">
                  <wp:posOffset>2694940</wp:posOffset>
                </wp:positionH>
                <wp:positionV relativeFrom="paragraph">
                  <wp:posOffset>1525905</wp:posOffset>
                </wp:positionV>
                <wp:extent cx="829310" cy="48895"/>
                <wp:effectExtent l="0" t="1905" r="0" b="0"/>
                <wp:wrapNone/>
                <wp:docPr id="3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29310" cy="4889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3440AD2F" id="Rectangle 13" o:spid="_x0000_s1026" style="position:absolute;margin-left:212.2pt;margin-top:120.15pt;width:65.3pt;height:3.85pt;z-index:25159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" fillcolor="black [3213]" stroked="f"/>
            </w:pict>
          </mc:Fallback>
        </mc:AlternateContent>
      </w:r>
      <w:r w:rsidR="007665E1">
        <w:rPr>
          <w:noProof/>
        </w:rPr>
        <mc:AlternateContent>
          <mc:Choice Requires="wps">
            <w:drawing>
              <wp:anchor distT="0" distB="0" distL="114300" distR="114300" simplePos="0" relativeHeight="251600384" behindDoc="0" locked="0" layoutInCell="1" allowOverlap="1" wp14:anchorId="38DF6F84" wp14:editId="6A615AD2">
                <wp:simplePos x="0" y="0"/>
                <wp:positionH relativeFrom="column">
                  <wp:posOffset>3441065</wp:posOffset>
                </wp:positionH>
                <wp:positionV relativeFrom="paragraph">
                  <wp:posOffset>1635760</wp:posOffset>
                </wp:positionV>
                <wp:extent cx="83185" cy="48895"/>
                <wp:effectExtent l="2540" t="0" r="0" b="1270"/>
                <wp:wrapNone/>
                <wp:docPr id="35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3185" cy="4889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2E892E45" id="Rectangle 15" o:spid="_x0000_s1026" style="position:absolute;margin-left:270.95pt;margin-top:128.8pt;width:6.55pt;height:3.85pt;z-index:251600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" fillcolor="black [3213]" stroked="f"/>
            </w:pict>
          </mc:Fallback>
        </mc:AlternateContent>
      </w:r>
      <w:r w:rsidR="007665E1">
        <w:rPr>
          <w:noProof/>
        </w:rPr>
        <mc:AlternateContent>
          <mc:Choice Requires="wps">
            <w:drawing>
              <wp:anchor distT="0" distB="0" distL="114300" distR="114300" simplePos="0" relativeHeight="251606528" behindDoc="0" locked="0" layoutInCell="1" allowOverlap="1" wp14:anchorId="3BF959A9" wp14:editId="33E612BD">
                <wp:simplePos x="0" y="0"/>
                <wp:positionH relativeFrom="column">
                  <wp:posOffset>3441065</wp:posOffset>
                </wp:positionH>
                <wp:positionV relativeFrom="paragraph">
                  <wp:posOffset>1794510</wp:posOffset>
                </wp:positionV>
                <wp:extent cx="83185" cy="48895"/>
                <wp:effectExtent l="2540" t="3810" r="0" b="4445"/>
                <wp:wrapNone/>
                <wp:docPr id="37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3185" cy="4889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065301BA" id="Rectangle 16" o:spid="_x0000_s1026" style="position:absolute;margin-left:270.95pt;margin-top:141.3pt;width:6.55pt;height:3.85pt;z-index:251606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" fillcolor="black [3213]" stroked="f"/>
            </w:pict>
          </mc:Fallback>
        </mc:AlternateContent>
      </w:r>
      <w:r w:rsidR="007665E1">
        <w:rPr>
          <w:noProof/>
        </w:rPr>
        <mc:AlternateContent>
          <mc:Choice Requires="wps">
            <w:drawing>
              <wp:anchor distT="0" distB="0" distL="114300" distR="114300" simplePos="0" relativeHeight="251588096" behindDoc="0" locked="0" layoutInCell="1" allowOverlap="1" wp14:anchorId="34832779" wp14:editId="1C69BE72">
                <wp:simplePos x="0" y="0"/>
                <wp:positionH relativeFrom="column">
                  <wp:posOffset>2359660</wp:posOffset>
                </wp:positionH>
                <wp:positionV relativeFrom="paragraph">
                  <wp:posOffset>1420495</wp:posOffset>
                </wp:positionV>
                <wp:extent cx="1164590" cy="48895"/>
                <wp:effectExtent l="0" t="1270" r="0" b="0"/>
                <wp:wrapNone/>
                <wp:docPr id="42" name="Rectangl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64590" cy="4889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6C9C9077" id="Rectangle 42" o:spid="_x0000_s1026" style="position:absolute;margin-left:185.8pt;margin-top:111.85pt;width:91.7pt;height:3.85pt;z-index:251588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" fillcolor="black [3213]" stroked="f"/>
            </w:pict>
          </mc:Fallback>
        </mc:AlternateContent>
      </w:r>
      <w:r w:rsidR="007665E1">
        <w:rPr>
          <w:noProof/>
        </w:rPr>
        <mc:AlternateContent>
          <mc:Choice Requires="wps">
            <w:drawing>
              <wp:anchor distT="0" distB="0" distL="114300" distR="114300" simplePos="0" relativeHeight="251581952" behindDoc="0" locked="0" layoutInCell="1" allowOverlap="1" wp14:anchorId="35EEF7BB" wp14:editId="1FBBD077">
                <wp:simplePos x="0" y="0"/>
                <wp:positionH relativeFrom="column">
                  <wp:posOffset>2359660</wp:posOffset>
                </wp:positionH>
                <wp:positionV relativeFrom="paragraph">
                  <wp:posOffset>1312545</wp:posOffset>
                </wp:positionV>
                <wp:extent cx="83185" cy="48895"/>
                <wp:effectExtent l="0" t="0" r="0" b="635"/>
                <wp:wrapNone/>
                <wp:docPr id="45" name="Rectangl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3185" cy="4889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25A34A69" id="Rectangle 45" o:spid="_x0000_s1026" style="position:absolute;margin-left:185.8pt;margin-top:103.35pt;width:6.55pt;height:3.85pt;z-index:251581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" fillcolor="black [3213]" stroked="f"/>
            </w:pict>
          </mc:Fallback>
        </mc:AlternateContent>
      </w:r>
      <w:r w:rsidR="007665E1">
        <w:rPr>
          <w:noProof/>
        </w:rPr>
        <mc:AlternateContent>
          <mc:Choice Requires="wps">
            <w:drawing>
              <wp:anchor distT="0" distB="0" distL="114300" distR="114300" simplePos="0" relativeHeight="251575808" behindDoc="0" locked="0" layoutInCell="1" allowOverlap="1" wp14:anchorId="17B0F443" wp14:editId="03392FCA">
                <wp:simplePos x="0" y="0"/>
                <wp:positionH relativeFrom="column">
                  <wp:posOffset>2207260</wp:posOffset>
                </wp:positionH>
                <wp:positionV relativeFrom="paragraph">
                  <wp:posOffset>1157605</wp:posOffset>
                </wp:positionV>
                <wp:extent cx="310515" cy="48895"/>
                <wp:effectExtent l="0" t="0" r="0" b="3175"/>
                <wp:wrapNone/>
                <wp:docPr id="57" name="Rectangle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0515" cy="4889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6664C69B" id="Rectangle 57" o:spid="_x0000_s1026" style="position:absolute;margin-left:173.8pt;margin-top:91.15pt;width:24.45pt;height:3.85pt;z-index:251575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" fillcolor="black [3213]" stroked="f"/>
            </w:pict>
          </mc:Fallback>
        </mc:AlternateContent>
      </w:r>
      <w:r w:rsidR="007665E1">
        <w:rPr>
          <w:noProof/>
        </w:rPr>
        <mc:AlternateContent>
          <mc:Choice Requires="wps">
            <w:drawing>
              <wp:anchor distT="0" distB="0" distL="114300" distR="114300" simplePos="0" relativeHeight="251569664" behindDoc="0" locked="0" layoutInCell="1" allowOverlap="1" wp14:anchorId="1BBBAA2C" wp14:editId="43EB0198">
                <wp:simplePos x="0" y="0"/>
                <wp:positionH relativeFrom="column">
                  <wp:posOffset>2199005</wp:posOffset>
                </wp:positionH>
                <wp:positionV relativeFrom="paragraph">
                  <wp:posOffset>1005840</wp:posOffset>
                </wp:positionV>
                <wp:extent cx="91440" cy="48895"/>
                <wp:effectExtent l="0" t="0" r="0" b="2540"/>
                <wp:wrapNone/>
                <wp:docPr id="58" name="Rectangl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4889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70797D8C" id="Rectangle 58" o:spid="_x0000_s1026" style="position:absolute;margin-left:173.15pt;margin-top:79.2pt;width:7.2pt;height:3.85pt;z-index:251569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" fillcolor="black [3213]" stroked="f"/>
            </w:pict>
          </mc:Fallback>
        </mc:AlternateContent>
      </w:r>
      <w:r w:rsidR="007665E1">
        <w:rPr>
          <w:noProof/>
        </w:rPr>
        <mc:AlternateContent>
          <mc:Choice Requires="wps">
            <w:drawing>
              <wp:anchor distT="0" distB="0" distL="114300" distR="114300" simplePos="0" relativeHeight="251563520" behindDoc="0" locked="0" layoutInCell="1" allowOverlap="1" wp14:anchorId="76C13DAD" wp14:editId="29A8FA51">
                <wp:simplePos x="0" y="0"/>
                <wp:positionH relativeFrom="column">
                  <wp:posOffset>2042795</wp:posOffset>
                </wp:positionH>
                <wp:positionV relativeFrom="paragraph">
                  <wp:posOffset>853440</wp:posOffset>
                </wp:positionV>
                <wp:extent cx="156210" cy="48895"/>
                <wp:effectExtent l="4445" t="0" r="1270" b="2540"/>
                <wp:wrapNone/>
                <wp:docPr id="59" name="Rectangl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6210" cy="4889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653EC9BF" id="Rectangle 59" o:spid="_x0000_s1026" style="position:absolute;margin-left:160.85pt;margin-top:67.2pt;width:12.3pt;height:3.85pt;z-index:25156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" fillcolor="black [3213]" stroked="f"/>
            </w:pict>
          </mc:Fallback>
        </mc:AlternateContent>
      </w:r>
      <w:r w:rsidR="007665E1">
        <w:rPr>
          <w:noProof/>
        </w:rPr>
        <mc:AlternateContent>
          <mc:Choice Requires="wps">
            <w:drawing>
              <wp:anchor distT="0" distB="0" distL="114300" distR="114300" simplePos="0" relativeHeight="251557376" behindDoc="0" locked="0" layoutInCell="1" allowOverlap="1" wp14:anchorId="26D5A87E" wp14:editId="5297B497">
                <wp:simplePos x="0" y="0"/>
                <wp:positionH relativeFrom="column">
                  <wp:posOffset>1631315</wp:posOffset>
                </wp:positionH>
                <wp:positionV relativeFrom="paragraph">
                  <wp:posOffset>703580</wp:posOffset>
                </wp:positionV>
                <wp:extent cx="1063625" cy="48895"/>
                <wp:effectExtent l="2540" t="0" r="635" b="0"/>
                <wp:wrapNone/>
                <wp:docPr id="63" name="Rectangle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63625" cy="4889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4B9B5649" id="Rectangle 63" o:spid="_x0000_s1026" style="position:absolute;margin-left:128.45pt;margin-top:55.4pt;width:83.75pt;height:3.85pt;z-index:25155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" fillcolor="black [3213]" stroked="f"/>
            </w:pict>
          </mc:Fallback>
        </mc:AlternateContent>
      </w:r>
      <w:r w:rsidR="007665E1">
        <w:rPr>
          <w:noProof/>
        </w:rPr>
        <mc:AlternateContent>
          <mc:Choice Requires="wps">
            <w:drawing>
              <wp:anchor distT="0" distB="0" distL="114300" distR="114300" simplePos="0" relativeHeight="251551232" behindDoc="0" locked="0" layoutInCell="1" allowOverlap="1" wp14:anchorId="3CCC0001" wp14:editId="20F7E36B">
                <wp:simplePos x="0" y="0"/>
                <wp:positionH relativeFrom="column">
                  <wp:posOffset>1541780</wp:posOffset>
                </wp:positionH>
                <wp:positionV relativeFrom="paragraph">
                  <wp:posOffset>600075</wp:posOffset>
                </wp:positionV>
                <wp:extent cx="579120" cy="48895"/>
                <wp:effectExtent l="0" t="0" r="3175" b="0"/>
                <wp:wrapNone/>
                <wp:docPr id="69" name="Rectangle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9120" cy="4889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2588073C" id="Rectangle 69" o:spid="_x0000_s1026" style="position:absolute;margin-left:121.4pt;margin-top:47.25pt;width:45.6pt;height:3.85pt;z-index:251551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" fillcolor="black [3213]" stroked="f"/>
            </w:pict>
          </mc:Fallback>
        </mc:AlternateContent>
      </w:r>
      <w:r w:rsidR="007665E1">
        <w:rPr>
          <w:noProof/>
        </w:rPr>
        <mc:AlternateContent>
          <mc:Choice Requires="wps">
            <w:drawing>
              <wp:anchor distT="0" distB="0" distL="114300" distR="114300" simplePos="0" relativeHeight="251538944" behindDoc="0" locked="0" layoutInCell="1" allowOverlap="1" wp14:anchorId="323C3C1F" wp14:editId="60DC3C30">
                <wp:simplePos x="0" y="0"/>
                <wp:positionH relativeFrom="column">
                  <wp:posOffset>1368425</wp:posOffset>
                </wp:positionH>
                <wp:positionV relativeFrom="paragraph">
                  <wp:posOffset>349885</wp:posOffset>
                </wp:positionV>
                <wp:extent cx="250825" cy="48895"/>
                <wp:effectExtent l="0" t="0" r="0" b="1270"/>
                <wp:wrapNone/>
                <wp:docPr id="80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0825" cy="4889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6ED991EC" id="Rectangle 4" o:spid="_x0000_s1026" style="position:absolute;margin-left:107.75pt;margin-top:27.55pt;width:19.75pt;height:3.85pt;z-index:251538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" fillcolor="black [3213]" stroked="f"/>
            </w:pict>
          </mc:Fallback>
        </mc:AlternateContent>
      </w:r>
      <w:r w:rsidR="007665E1">
        <w:rPr>
          <w:noProof/>
        </w:rPr>
        <mc:AlternateContent>
          <mc:Choice Requires="wps">
            <w:drawing>
              <wp:anchor distT="0" distB="0" distL="114300" distR="114300" simplePos="0" relativeHeight="251545088" behindDoc="0" locked="0" layoutInCell="1" allowOverlap="1" wp14:anchorId="32482AE2" wp14:editId="7BFDDFBD">
                <wp:simplePos x="0" y="0"/>
                <wp:positionH relativeFrom="column">
                  <wp:posOffset>1541780</wp:posOffset>
                </wp:positionH>
                <wp:positionV relativeFrom="paragraph">
                  <wp:posOffset>450215</wp:posOffset>
                </wp:positionV>
                <wp:extent cx="156210" cy="48895"/>
                <wp:effectExtent l="0" t="2540" r="0" b="0"/>
                <wp:wrapNone/>
                <wp:docPr id="4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6210" cy="4889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4A804F48" id="Rectangle 5" o:spid="_x0000_s1026" style="position:absolute;margin-left:121.4pt;margin-top:35.45pt;width:12.3pt;height:3.85pt;z-index:251545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" fillcolor="black [3213]" stroked="f"/>
            </w:pict>
          </mc:Fallback>
        </mc:AlternateContent>
      </w:r>
      <w:r w:rsidR="007665E1">
        <w:rPr>
          <w:noProof/>
        </w:rPr>
        <mc:AlternateContent>
          <mc:Choice Requires="wps">
            <w:drawing>
              <wp:anchor distT="0" distB="0" distL="114300" distR="114300" simplePos="0" relativeHeight="251532800" behindDoc="0" locked="0" layoutInCell="1" allowOverlap="1" wp14:anchorId="00F03062" wp14:editId="557D61DA">
                <wp:simplePos x="0" y="0"/>
                <wp:positionH relativeFrom="column">
                  <wp:posOffset>1368425</wp:posOffset>
                </wp:positionH>
                <wp:positionV relativeFrom="paragraph">
                  <wp:posOffset>254635</wp:posOffset>
                </wp:positionV>
                <wp:extent cx="173355" cy="48895"/>
                <wp:effectExtent l="0" t="0" r="1270" b="1270"/>
                <wp:wrapNone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355" cy="4889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6FB788F8" id="Rectangle 2" o:spid="_x0000_s1026" style="position:absolute;margin-left:107.75pt;margin-top:20.05pt;width:13.65pt;height:3.85pt;z-index:251532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" fillcolor="black [3213]" stroked="f"/>
            </w:pict>
          </mc:Fallback>
        </mc:AlternateContent>
      </w:r>
      <w:r w:rsidR="007665E1">
        <w:rPr>
          <w:noProof/>
        </w:rPr>
        <mc:AlternateContent>
          <mc:Choice Requires="wps">
            <w:drawing>
              <wp:anchor distT="0" distB="0" distL="114300" distR="114300" simplePos="0" relativeHeight="251706880" behindDoc="0" locked="0" layoutInCell="1" allowOverlap="1" wp14:anchorId="6538F23F" wp14:editId="461FBC57">
                <wp:simplePos x="0" y="0"/>
                <wp:positionH relativeFrom="column">
                  <wp:posOffset>2863215</wp:posOffset>
                </wp:positionH>
                <wp:positionV relativeFrom="paragraph">
                  <wp:posOffset>3371850</wp:posOffset>
                </wp:positionV>
                <wp:extent cx="661035" cy="48895"/>
                <wp:effectExtent l="0" t="0" r="0" b="0"/>
                <wp:wrapNone/>
                <wp:docPr id="19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1035" cy="4889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68F7B2BB" id="Rectangle 19" o:spid="_x0000_s1026" style="position:absolute;margin-left:225.45pt;margin-top:265.5pt;width:52.05pt;height:3.85pt;z-index:251706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" fillcolor="black [3213]" stroked="f"/>
            </w:pict>
          </mc:Fallback>
        </mc:AlternateContent>
      </w:r>
      <w:r w:rsidR="007665E1">
        <w:rPr>
          <w:noProof/>
        </w:rPr>
        <mc:AlternateContent>
          <mc:Choice Requires="wps">
            <w:drawing>
              <wp:anchor distT="0" distB="0" distL="114300" distR="114300" simplePos="0" relativeHeight="251719168" behindDoc="0" locked="0" layoutInCell="1" allowOverlap="1" wp14:anchorId="56D80019" wp14:editId="4A892EC5">
                <wp:simplePos x="0" y="0"/>
                <wp:positionH relativeFrom="column">
                  <wp:posOffset>2442845</wp:posOffset>
                </wp:positionH>
                <wp:positionV relativeFrom="paragraph">
                  <wp:posOffset>3272790</wp:posOffset>
                </wp:positionV>
                <wp:extent cx="1081405" cy="48895"/>
                <wp:effectExtent l="4445" t="0" r="0" b="2540"/>
                <wp:wrapNone/>
                <wp:docPr id="20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81405" cy="4889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2501C931" id="Rectangle 21" o:spid="_x0000_s1026" style="position:absolute;margin-left:192.35pt;margin-top:257.7pt;width:85.15pt;height:3.85pt;z-index:251719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" fillcolor="black [3213]" stroked="f"/>
            </w:pict>
          </mc:Fallback>
        </mc:AlternateContent>
      </w:r>
      <w:r w:rsidR="007665E1">
        <w:rPr>
          <w:noProof/>
        </w:rPr>
        <mc:AlternateContent>
          <mc:Choice Requires="wps">
            <w:drawing>
              <wp:anchor distT="0" distB="0" distL="114300" distR="114300" simplePos="0" relativeHeight="251713024" behindDoc="0" locked="0" layoutInCell="1" allowOverlap="1" wp14:anchorId="0F7EDA7A" wp14:editId="0BD41B41">
                <wp:simplePos x="0" y="0"/>
                <wp:positionH relativeFrom="column">
                  <wp:posOffset>2290445</wp:posOffset>
                </wp:positionH>
                <wp:positionV relativeFrom="paragraph">
                  <wp:posOffset>3123565</wp:posOffset>
                </wp:positionV>
                <wp:extent cx="487680" cy="48895"/>
                <wp:effectExtent l="4445" t="0" r="3175" b="0"/>
                <wp:wrapNone/>
                <wp:docPr id="84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7680" cy="4889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62AACBB5" id="Rectangle 20" o:spid="_x0000_s1026" style="position:absolute;margin-left:180.35pt;margin-top:245.95pt;width:38.4pt;height:3.85pt;z-index:251713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" fillcolor="black [3213]" stroked="f"/>
            </w:pict>
          </mc:Fallback>
        </mc:AlternateContent>
      </w:r>
      <w:r w:rsidR="007665E1">
        <w:rPr>
          <w:noProof/>
        </w:rPr>
        <mc:AlternateContent>
          <mc:Choice Requires="wps">
            <w:drawing>
              <wp:anchor distT="0" distB="0" distL="114300" distR="114300" simplePos="0" relativeHeight="251688448" behindDoc="0" locked="0" layoutInCell="1" allowOverlap="1" wp14:anchorId="07A3EC7D" wp14:editId="63263E5D">
                <wp:simplePos x="0" y="0"/>
                <wp:positionH relativeFrom="column">
                  <wp:posOffset>2694940</wp:posOffset>
                </wp:positionH>
                <wp:positionV relativeFrom="paragraph">
                  <wp:posOffset>1525905</wp:posOffset>
                </wp:positionV>
                <wp:extent cx="829310" cy="48895"/>
                <wp:effectExtent l="0" t="1905" r="0" b="0"/>
                <wp:wrapNone/>
                <wp:docPr id="22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29310" cy="4889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46C2AD47" id="Rectangle 13" o:spid="_x0000_s1026" style="position:absolute;margin-left:212.2pt;margin-top:120.15pt;width:65.3pt;height:3.85pt;z-index:25168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" fillcolor="black [3213]" stroked="f"/>
            </w:pict>
          </mc:Fallback>
        </mc:AlternateContent>
      </w:r>
      <w:r w:rsidR="007665E1">
        <w:rPr>
          <w:noProof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3B78FA22" wp14:editId="4D336700">
                <wp:simplePos x="0" y="0"/>
                <wp:positionH relativeFrom="column">
                  <wp:posOffset>3441065</wp:posOffset>
                </wp:positionH>
                <wp:positionV relativeFrom="paragraph">
                  <wp:posOffset>1635760</wp:posOffset>
                </wp:positionV>
                <wp:extent cx="83185" cy="48895"/>
                <wp:effectExtent l="2540" t="0" r="0" b="1270"/>
                <wp:wrapNone/>
                <wp:docPr id="23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3185" cy="4889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700AE223" id="Rectangle 15" o:spid="_x0000_s1026" style="position:absolute;margin-left:270.95pt;margin-top:128.8pt;width:6.55pt;height:3.85pt;z-index: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" fillcolor="black [3213]" stroked="f"/>
            </w:pict>
          </mc:Fallback>
        </mc:AlternateContent>
      </w:r>
      <w:r w:rsidR="007665E1">
        <w:rPr>
          <w:noProof/>
        </w:rPr>
        <mc:AlternateContent>
          <mc:Choice Requires="wps">
            <w:drawing>
              <wp:anchor distT="0" distB="0" distL="114300" distR="114300" simplePos="0" relativeHeight="251700736" behindDoc="0" locked="0" layoutInCell="1" allowOverlap="1" wp14:anchorId="23751914" wp14:editId="48035672">
                <wp:simplePos x="0" y="0"/>
                <wp:positionH relativeFrom="column">
                  <wp:posOffset>3441065</wp:posOffset>
                </wp:positionH>
                <wp:positionV relativeFrom="paragraph">
                  <wp:posOffset>1794510</wp:posOffset>
                </wp:positionV>
                <wp:extent cx="83185" cy="48895"/>
                <wp:effectExtent l="2540" t="3810" r="0" b="4445"/>
                <wp:wrapNone/>
                <wp:docPr id="24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3185" cy="4889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37BF2D34" id="Rectangle 16" o:spid="_x0000_s1026" style="position:absolute;margin-left:270.95pt;margin-top:141.3pt;width:6.55pt;height:3.85pt;z-index:25170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" fillcolor="black [3213]" stroked="f"/>
            </w:pict>
          </mc:Fallback>
        </mc:AlternateContent>
      </w:r>
      <w:r w:rsidR="007665E1">
        <w:rPr>
          <w:noProof/>
        </w:rPr>
        <mc:AlternateContent>
          <mc:Choice Requires="wps">
            <w:drawing>
              <wp:anchor distT="0" distB="0" distL="114300" distR="114300" simplePos="0" relativeHeight="251682304" behindDoc="0" locked="0" layoutInCell="1" allowOverlap="1" wp14:anchorId="379CFF74" wp14:editId="43183F63">
                <wp:simplePos x="0" y="0"/>
                <wp:positionH relativeFrom="column">
                  <wp:posOffset>2359660</wp:posOffset>
                </wp:positionH>
                <wp:positionV relativeFrom="paragraph">
                  <wp:posOffset>1420495</wp:posOffset>
                </wp:positionV>
                <wp:extent cx="1164590" cy="48895"/>
                <wp:effectExtent l="0" t="1270" r="0" b="0"/>
                <wp:wrapNone/>
                <wp:docPr id="88" name="Rectangle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64590" cy="4889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6E918E99" id="Rectangle 88" o:spid="_x0000_s1026" style="position:absolute;margin-left:185.8pt;margin-top:111.85pt;width:91.7pt;height:3.85pt;z-index:25168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" fillcolor="black [3213]" stroked="f"/>
            </w:pict>
          </mc:Fallback>
        </mc:AlternateContent>
      </w:r>
      <w:r w:rsidR="007665E1">
        <w:rPr>
          <w:noProof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42A87530" wp14:editId="144488FE">
                <wp:simplePos x="0" y="0"/>
                <wp:positionH relativeFrom="column">
                  <wp:posOffset>2359660</wp:posOffset>
                </wp:positionH>
                <wp:positionV relativeFrom="paragraph">
                  <wp:posOffset>1312545</wp:posOffset>
                </wp:positionV>
                <wp:extent cx="83185" cy="48895"/>
                <wp:effectExtent l="0" t="0" r="0" b="635"/>
                <wp:wrapNone/>
                <wp:docPr id="90" name="Rectangle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3185" cy="4889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1F141F01" id="Rectangle 90" o:spid="_x0000_s1026" style="position:absolute;margin-left:185.8pt;margin-top:103.35pt;width:6.55pt;height:3.85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" fillcolor="black [3213]" stroked="f"/>
            </w:pict>
          </mc:Fallback>
        </mc:AlternateContent>
      </w:r>
      <w:r w:rsidR="007665E1">
        <w:rPr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69C05BCF" wp14:editId="24482B74">
                <wp:simplePos x="0" y="0"/>
                <wp:positionH relativeFrom="column">
                  <wp:posOffset>2207260</wp:posOffset>
                </wp:positionH>
                <wp:positionV relativeFrom="paragraph">
                  <wp:posOffset>1157605</wp:posOffset>
                </wp:positionV>
                <wp:extent cx="310515" cy="48895"/>
                <wp:effectExtent l="0" t="0" r="0" b="3175"/>
                <wp:wrapNone/>
                <wp:docPr id="92" name="Rectangle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0515" cy="4889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16439AEA" id="Rectangle 92" o:spid="_x0000_s1026" style="position:absolute;margin-left:173.8pt;margin-top:91.15pt;width:24.45pt;height:3.8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" fillcolor="black [3213]" stroked="f"/>
            </w:pict>
          </mc:Fallback>
        </mc:AlternateContent>
      </w:r>
      <w:r w:rsidR="007665E1"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70A760C3" wp14:editId="7FB7B6F0">
                <wp:simplePos x="0" y="0"/>
                <wp:positionH relativeFrom="column">
                  <wp:posOffset>2199005</wp:posOffset>
                </wp:positionH>
                <wp:positionV relativeFrom="paragraph">
                  <wp:posOffset>1005840</wp:posOffset>
                </wp:positionV>
                <wp:extent cx="91440" cy="48895"/>
                <wp:effectExtent l="0" t="0" r="0" b="2540"/>
                <wp:wrapNone/>
                <wp:docPr id="95" name="Rectangle 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4889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309FCE23" id="Rectangle 95" o:spid="_x0000_s1026" style="position:absolute;margin-left:173.15pt;margin-top:79.2pt;width:7.2pt;height:3.8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" fillcolor="black [3213]" stroked="f"/>
            </w:pict>
          </mc:Fallback>
        </mc:AlternateContent>
      </w:r>
      <w:r w:rsidR="007665E1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3030E4B" wp14:editId="45F1FF10">
                <wp:simplePos x="0" y="0"/>
                <wp:positionH relativeFrom="column">
                  <wp:posOffset>2042795</wp:posOffset>
                </wp:positionH>
                <wp:positionV relativeFrom="paragraph">
                  <wp:posOffset>853440</wp:posOffset>
                </wp:positionV>
                <wp:extent cx="156210" cy="48895"/>
                <wp:effectExtent l="4445" t="0" r="1270" b="2540"/>
                <wp:wrapNone/>
                <wp:docPr id="96" name="Rectangle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6210" cy="4889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59CD6B2E" id="Rectangle 96" o:spid="_x0000_s1026" style="position:absolute;margin-left:160.85pt;margin-top:67.2pt;width:12.3pt;height:3.8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" fillcolor="black [3213]" stroked="f"/>
            </w:pict>
          </mc:Fallback>
        </mc:AlternateContent>
      </w:r>
      <w:r w:rsidR="007665E1">
        <w:rPr>
          <w:noProof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7999F845" wp14:editId="6FD2D59D">
                <wp:simplePos x="0" y="0"/>
                <wp:positionH relativeFrom="column">
                  <wp:posOffset>1631315</wp:posOffset>
                </wp:positionH>
                <wp:positionV relativeFrom="paragraph">
                  <wp:posOffset>703580</wp:posOffset>
                </wp:positionV>
                <wp:extent cx="1063625" cy="48895"/>
                <wp:effectExtent l="2540" t="0" r="635" b="0"/>
                <wp:wrapNone/>
                <wp:docPr id="97" name="Rectangle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63625" cy="4889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283F4349" id="Rectangle 97" o:spid="_x0000_s1026" style="position:absolute;margin-left:128.45pt;margin-top:55.4pt;width:83.75pt;height:3.8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" fillcolor="black [3213]" stroked="f"/>
            </w:pict>
          </mc:Fallback>
        </mc:AlternateContent>
      </w:r>
      <w:r w:rsidR="007665E1">
        <w:rPr>
          <w:noProof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15FEECAF" wp14:editId="0659C8D9">
                <wp:simplePos x="0" y="0"/>
                <wp:positionH relativeFrom="column">
                  <wp:posOffset>1541780</wp:posOffset>
                </wp:positionH>
                <wp:positionV relativeFrom="paragraph">
                  <wp:posOffset>600075</wp:posOffset>
                </wp:positionV>
                <wp:extent cx="579120" cy="48895"/>
                <wp:effectExtent l="0" t="0" r="3175" b="0"/>
                <wp:wrapNone/>
                <wp:docPr id="98" name="Rectangle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9120" cy="4889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6AD4CBA5" id="Rectangle 98" o:spid="_x0000_s1026" style="position:absolute;margin-left:121.4pt;margin-top:47.25pt;width:45.6pt;height:3.85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" fillcolor="black [3213]" stroked="f"/>
            </w:pict>
          </mc:Fallback>
        </mc:AlternateContent>
      </w:r>
      <w:r w:rsidR="007665E1">
        <w:rPr>
          <w:noProof/>
        </w:rPr>
        <mc:AlternateContent>
          <mc:Choice Requires="wps">
            <w:drawing>
              <wp:anchor distT="0" distB="0" distL="114300" distR="114300" simplePos="0" relativeHeight="251635200" behindDoc="0" locked="0" layoutInCell="1" allowOverlap="1" wp14:anchorId="4D1D4563" wp14:editId="3D7AD405">
                <wp:simplePos x="0" y="0"/>
                <wp:positionH relativeFrom="column">
                  <wp:posOffset>1368425</wp:posOffset>
                </wp:positionH>
                <wp:positionV relativeFrom="paragraph">
                  <wp:posOffset>349885</wp:posOffset>
                </wp:positionV>
                <wp:extent cx="250825" cy="48895"/>
                <wp:effectExtent l="0" t="0" r="0" b="1270"/>
                <wp:wrapNone/>
                <wp:docPr id="99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0825" cy="4889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47F8A652" id="Rectangle 4" o:spid="_x0000_s1026" style="position:absolute;margin-left:107.75pt;margin-top:27.55pt;width:19.75pt;height:3.85pt;z-index:25163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" fillcolor="black [3213]" stroked="f"/>
            </w:pict>
          </mc:Fallback>
        </mc:AlternateContent>
      </w:r>
      <w:r w:rsidR="007665E1">
        <w:rPr>
          <w:noProof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312C4703" wp14:editId="2C249D95">
                <wp:simplePos x="0" y="0"/>
                <wp:positionH relativeFrom="column">
                  <wp:posOffset>1541780</wp:posOffset>
                </wp:positionH>
                <wp:positionV relativeFrom="paragraph">
                  <wp:posOffset>450215</wp:posOffset>
                </wp:positionV>
                <wp:extent cx="156210" cy="48895"/>
                <wp:effectExtent l="0" t="2540" r="0" b="0"/>
                <wp:wrapNone/>
                <wp:docPr id="100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6210" cy="4889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1F8E2C6C" id="Rectangle 5" o:spid="_x0000_s1026" style="position:absolute;margin-left:121.4pt;margin-top:35.45pt;width:12.3pt;height:3.85pt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" fillcolor="black [3213]" stroked="f"/>
            </w:pict>
          </mc:Fallback>
        </mc:AlternateContent>
      </w:r>
      <w:r w:rsidR="007665E1">
        <w:rPr>
          <w:noProof/>
        </w:rPr>
        <mc:AlternateContent>
          <mc:Choice Requires="wps">
            <w:drawing>
              <wp:anchor distT="0" distB="0" distL="114300" distR="114300" simplePos="0" relativeHeight="251630080" behindDoc="0" locked="0" layoutInCell="1" allowOverlap="1" wp14:anchorId="2BA46C58" wp14:editId="13BE27D6">
                <wp:simplePos x="0" y="0"/>
                <wp:positionH relativeFrom="column">
                  <wp:posOffset>1368425</wp:posOffset>
                </wp:positionH>
                <wp:positionV relativeFrom="paragraph">
                  <wp:posOffset>254635</wp:posOffset>
                </wp:positionV>
                <wp:extent cx="173355" cy="48895"/>
                <wp:effectExtent l="0" t="0" r="1270" b="1270"/>
                <wp:wrapNone/>
                <wp:docPr id="34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355" cy="4889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3E610803" id="Rectangle 2" o:spid="_x0000_s1026" style="position:absolute;margin-left:107.75pt;margin-top:20.05pt;width:13.65pt;height:3.85pt;z-index:251630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" fillcolor="black [3213]" stroked="f"/>
            </w:pict>
          </mc:Fallback>
        </mc:AlternateContent>
      </w:r>
    </w:p>
    <w:p w14:paraId="52BEA814" w14:textId="68910D63" w:rsidR="007665E1" w:rsidRDefault="003678F2" w:rsidP="007665E1">
      <w:r>
        <w:rPr>
          <w:noProof/>
        </w:rPr>
        <mc:AlternateContent>
          <mc:Choice Requires="wps">
            <w:drawing>
              <wp:anchor distT="0" distB="0" distL="114300" distR="114300" simplePos="0" relativeHeight="251730432" behindDoc="0" locked="0" layoutInCell="1" allowOverlap="1" wp14:anchorId="51C720BE" wp14:editId="010AF3E5">
                <wp:simplePos x="0" y="0"/>
                <wp:positionH relativeFrom="column">
                  <wp:posOffset>3773424</wp:posOffset>
                </wp:positionH>
                <wp:positionV relativeFrom="paragraph">
                  <wp:posOffset>202311</wp:posOffset>
                </wp:positionV>
                <wp:extent cx="243586" cy="48895"/>
                <wp:effectExtent l="0" t="0" r="4445" b="8255"/>
                <wp:wrapNone/>
                <wp:docPr id="36" name="Rectang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3586" cy="48895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553BA3B0" id="Rectangle 36" o:spid="_x0000_s1026" style="position:absolute;margin-left:297.1pt;margin-top:15.95pt;width:19.2pt;height:3.85pt;z-index:251730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" fillcolor="#00b050" stroked="f"/>
            </w:pict>
          </mc:Fallback>
        </mc:AlternateContent>
      </w:r>
    </w:p>
    <w:p w14:paraId="17B3407E" w14:textId="74AFFCBE" w:rsidR="00A3762D" w:rsidRPr="00A3762D" w:rsidRDefault="00A3762D" w:rsidP="00A3762D"/>
    <w:p w14:paraId="59C17D5E" w14:textId="0B4A4055" w:rsidR="00A3762D" w:rsidRPr="00A3762D" w:rsidRDefault="00B90420" w:rsidP="00A3762D">
      <w:r>
        <w:rPr>
          <w:noProof/>
        </w:rPr>
        <mc:AlternateContent>
          <mc:Choice Requires="wps">
            <w:drawing>
              <wp:anchor distT="0" distB="0" distL="114300" distR="114300" simplePos="0" relativeHeight="251735552" behindDoc="0" locked="0" layoutInCell="1" allowOverlap="1" wp14:anchorId="689374AF" wp14:editId="1C3B3FAE">
                <wp:simplePos x="0" y="0"/>
                <wp:positionH relativeFrom="column">
                  <wp:posOffset>3532632</wp:posOffset>
                </wp:positionH>
                <wp:positionV relativeFrom="paragraph">
                  <wp:posOffset>245110</wp:posOffset>
                </wp:positionV>
                <wp:extent cx="1106424" cy="48895"/>
                <wp:effectExtent l="0" t="0" r="0" b="8255"/>
                <wp:wrapNone/>
                <wp:docPr id="38" name="Rectangl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06424" cy="48895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069235C0" id="Rectangle 38" o:spid="_x0000_s1026" style="position:absolute;margin-left:278.15pt;margin-top:19.3pt;width:87.1pt;height:3.85pt;z-index:251735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" fillcolor="#00b050" stroked="f"/>
            </w:pict>
          </mc:Fallback>
        </mc:AlternateContent>
      </w:r>
    </w:p>
    <w:p w14:paraId="0AE5B9DA" w14:textId="1331D613" w:rsidR="00A3762D" w:rsidRPr="00A3762D" w:rsidRDefault="00B90420" w:rsidP="00A3762D">
      <w:r>
        <w:rPr>
          <w:noProof/>
        </w:rPr>
        <mc:AlternateContent>
          <mc:Choice Requires="wps">
            <w:drawing>
              <wp:anchor distT="0" distB="0" distL="114300" distR="114300" simplePos="0" relativeHeight="251739648" behindDoc="0" locked="0" layoutInCell="1" allowOverlap="1" wp14:anchorId="252A48FE" wp14:editId="2806C57D">
                <wp:simplePos x="0" y="0"/>
                <wp:positionH relativeFrom="column">
                  <wp:posOffset>3532632</wp:posOffset>
                </wp:positionH>
                <wp:positionV relativeFrom="paragraph">
                  <wp:posOffset>7112</wp:posOffset>
                </wp:positionV>
                <wp:extent cx="1184148" cy="48895"/>
                <wp:effectExtent l="0" t="0" r="0" b="8255"/>
                <wp:wrapNone/>
                <wp:docPr id="40" name="Rectangl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84148" cy="48895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22C7822F" id="Rectangle 40" o:spid="_x0000_s1026" style="position:absolute;margin-left:278.15pt;margin-top:.55pt;width:93.25pt;height:3.85pt;z-index:251739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" fillcolor="#00b050" stroked="f"/>
            </w:pict>
          </mc:Fallback>
        </mc:AlternateContent>
      </w:r>
    </w:p>
    <w:p w14:paraId="634FD8C3" w14:textId="1EB78A0F" w:rsidR="00A3762D" w:rsidRPr="00A3762D" w:rsidRDefault="00076640" w:rsidP="00A3762D">
      <w:r>
        <w:rPr>
          <w:noProof/>
        </w:rPr>
        <mc:AlternateContent>
          <mc:Choice Requires="wps">
            <w:drawing>
              <wp:anchor distT="0" distB="0" distL="114300" distR="114300" simplePos="0" relativeHeight="251749888" behindDoc="0" locked="0" layoutInCell="1" allowOverlap="1" wp14:anchorId="5DE88F9B" wp14:editId="26D31222">
                <wp:simplePos x="0" y="0"/>
                <wp:positionH relativeFrom="column">
                  <wp:posOffset>4102608</wp:posOffset>
                </wp:positionH>
                <wp:positionV relativeFrom="paragraph">
                  <wp:posOffset>241554</wp:posOffset>
                </wp:positionV>
                <wp:extent cx="536194" cy="48895"/>
                <wp:effectExtent l="0" t="0" r="0" b="8255"/>
                <wp:wrapNone/>
                <wp:docPr id="55" name="Rectangle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6194" cy="48895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07F64B98" id="Rectangle 55" o:spid="_x0000_s1026" style="position:absolute;margin-left:323.05pt;margin-top:19pt;width:42.2pt;height:3.85pt;z-index:251749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" fillcolor="#00b050" stroked="f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6816" behindDoc="0" locked="0" layoutInCell="1" allowOverlap="1" wp14:anchorId="71605E4D" wp14:editId="0A6B69A6">
                <wp:simplePos x="0" y="0"/>
                <wp:positionH relativeFrom="column">
                  <wp:posOffset>4024884</wp:posOffset>
                </wp:positionH>
                <wp:positionV relativeFrom="paragraph">
                  <wp:posOffset>134874</wp:posOffset>
                </wp:positionV>
                <wp:extent cx="613918" cy="48895"/>
                <wp:effectExtent l="0" t="0" r="0" b="8255"/>
                <wp:wrapNone/>
                <wp:docPr id="54" name="Rectangle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3918" cy="48895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498FA44C" id="Rectangle 54" o:spid="_x0000_s1026" style="position:absolute;margin-left:316.9pt;margin-top:10.6pt;width:48.35pt;height:3.85pt;z-index:251746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" fillcolor="#00b050" stroked="f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3744" behindDoc="0" locked="0" layoutInCell="1" allowOverlap="1" wp14:anchorId="36456621" wp14:editId="55C0C57B">
                <wp:simplePos x="0" y="0"/>
                <wp:positionH relativeFrom="column">
                  <wp:posOffset>3532632</wp:posOffset>
                </wp:positionH>
                <wp:positionV relativeFrom="paragraph">
                  <wp:posOffset>31242</wp:posOffset>
                </wp:positionV>
                <wp:extent cx="560832" cy="48895"/>
                <wp:effectExtent l="0" t="0" r="0" b="8255"/>
                <wp:wrapNone/>
                <wp:docPr id="53" name="Rectangle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0832" cy="48895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478187E1" id="Rectangle 53" o:spid="_x0000_s1026" style="position:absolute;margin-left:278.15pt;margin-top:2.45pt;width:44.15pt;height:3.85pt;z-index:251743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" fillcolor="#00b050" stroked="f"/>
            </w:pict>
          </mc:Fallback>
        </mc:AlternateContent>
      </w:r>
    </w:p>
    <w:p w14:paraId="4DBF75D0" w14:textId="44496D92" w:rsidR="00A3762D" w:rsidRPr="00A3762D" w:rsidRDefault="00076640" w:rsidP="00A3762D">
      <w:r>
        <w:rPr>
          <w:noProof/>
        </w:rPr>
        <mc:AlternateContent>
          <mc:Choice Requires="wps">
            <w:drawing>
              <wp:anchor distT="0" distB="0" distL="114300" distR="114300" simplePos="0" relativeHeight="251761152" behindDoc="0" locked="0" layoutInCell="1" allowOverlap="1" wp14:anchorId="3FB12AE5" wp14:editId="5F64DC68">
                <wp:simplePos x="0" y="0"/>
                <wp:positionH relativeFrom="column">
                  <wp:posOffset>4715256</wp:posOffset>
                </wp:positionH>
                <wp:positionV relativeFrom="paragraph">
                  <wp:posOffset>206248</wp:posOffset>
                </wp:positionV>
                <wp:extent cx="214884" cy="48895"/>
                <wp:effectExtent l="0" t="0" r="0" b="8255"/>
                <wp:wrapNone/>
                <wp:docPr id="2044254018" name="Rectangle 20442540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4884" cy="48895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66F5342F" id="Rectangle 2044254018" o:spid="_x0000_s1026" style="position:absolute;margin-left:371.3pt;margin-top:16.25pt;width:16.9pt;height:3.85pt;z-index:251761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" fillcolor="#00b050" stroked="f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8080" behindDoc="0" locked="0" layoutInCell="1" allowOverlap="1" wp14:anchorId="7C5CE1B5" wp14:editId="3B686656">
                <wp:simplePos x="0" y="0"/>
                <wp:positionH relativeFrom="column">
                  <wp:posOffset>4638675</wp:posOffset>
                </wp:positionH>
                <wp:positionV relativeFrom="paragraph">
                  <wp:posOffset>112014</wp:posOffset>
                </wp:positionV>
                <wp:extent cx="77216" cy="48895"/>
                <wp:effectExtent l="0" t="0" r="0" b="8255"/>
                <wp:wrapNone/>
                <wp:docPr id="2044254017" name="Rectangle 20442540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216" cy="48895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6278EB48" id="Rectangle 2044254017" o:spid="_x0000_s1026" style="position:absolute;margin-left:365.25pt;margin-top:8.8pt;width:6.1pt;height:3.85pt;z-index:251758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" fillcolor="#00b050" stroked="f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5008" behindDoc="0" locked="0" layoutInCell="1" allowOverlap="1" wp14:anchorId="45FF89FD" wp14:editId="2F2AC1F1">
                <wp:simplePos x="0" y="0"/>
                <wp:positionH relativeFrom="column">
                  <wp:posOffset>4255008</wp:posOffset>
                </wp:positionH>
                <wp:positionV relativeFrom="paragraph">
                  <wp:posOffset>3556</wp:posOffset>
                </wp:positionV>
                <wp:extent cx="742188" cy="48895"/>
                <wp:effectExtent l="0" t="0" r="1270" b="8255"/>
                <wp:wrapNone/>
                <wp:docPr id="2044254016" name="Rectangle 20442540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2188" cy="48895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01D125B6" id="Rectangle 2044254016" o:spid="_x0000_s1026" style="position:absolute;margin-left:335.05pt;margin-top:.3pt;width:58.45pt;height:3.85pt;z-index:251755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" fillcolor="#00b050" stroked="f"/>
            </w:pict>
          </mc:Fallback>
        </mc:AlternateContent>
      </w:r>
    </w:p>
    <w:p w14:paraId="31723BC4" w14:textId="084AE7C3" w:rsidR="00A3762D" w:rsidRPr="00A3762D" w:rsidRDefault="00946C21" w:rsidP="00A3762D">
      <w:r>
        <w:rPr>
          <w:noProof/>
        </w:rPr>
        <mc:AlternateContent>
          <mc:Choice Requires="wps">
            <w:drawing>
              <wp:anchor distT="0" distB="0" distL="114300" distR="114300" simplePos="0" relativeHeight="251772416" behindDoc="0" locked="0" layoutInCell="1" allowOverlap="1" wp14:anchorId="24A30865" wp14:editId="165F0615">
                <wp:simplePos x="0" y="0"/>
                <wp:positionH relativeFrom="column">
                  <wp:posOffset>4945380</wp:posOffset>
                </wp:positionH>
                <wp:positionV relativeFrom="paragraph">
                  <wp:posOffset>324866</wp:posOffset>
                </wp:positionV>
                <wp:extent cx="545592" cy="48895"/>
                <wp:effectExtent l="0" t="0" r="6985" b="8255"/>
                <wp:wrapNone/>
                <wp:docPr id="2044254021" name="Rectangle 20442540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5592" cy="48895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0FF53545" id="Rectangle 2044254021" o:spid="_x0000_s1026" style="position:absolute;margin-left:389.4pt;margin-top:25.6pt;width:42.95pt;height:3.85pt;z-index:251772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" fillcolor="#00b050" stroked="f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9344" behindDoc="0" locked="0" layoutInCell="1" allowOverlap="1" wp14:anchorId="2EB12E7B" wp14:editId="56790AB3">
                <wp:simplePos x="0" y="0"/>
                <wp:positionH relativeFrom="column">
                  <wp:posOffset>4793996</wp:posOffset>
                </wp:positionH>
                <wp:positionV relativeFrom="paragraph">
                  <wp:posOffset>172085</wp:posOffset>
                </wp:positionV>
                <wp:extent cx="146304" cy="48895"/>
                <wp:effectExtent l="0" t="0" r="6350" b="8255"/>
                <wp:wrapNone/>
                <wp:docPr id="2044254020" name="Rectangle 20442540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6304" cy="48895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1ABABC93" id="Rectangle 2044254020" o:spid="_x0000_s1026" style="position:absolute;margin-left:377.5pt;margin-top:13.55pt;width:11.5pt;height:3.85pt;z-index:251769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" fillcolor="#00b050" stroked="f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6272" behindDoc="0" locked="0" layoutInCell="1" allowOverlap="1" wp14:anchorId="129AC23D" wp14:editId="7C9C6245">
                <wp:simplePos x="0" y="0"/>
                <wp:positionH relativeFrom="column">
                  <wp:posOffset>4795520</wp:posOffset>
                </wp:positionH>
                <wp:positionV relativeFrom="paragraph">
                  <wp:posOffset>20574</wp:posOffset>
                </wp:positionV>
                <wp:extent cx="146304" cy="48895"/>
                <wp:effectExtent l="0" t="0" r="6350" b="8255"/>
                <wp:wrapNone/>
                <wp:docPr id="2044254019" name="Rectangle 20442540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6304" cy="48895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59F46CDF" id="Rectangle 2044254019" o:spid="_x0000_s1026" style="position:absolute;margin-left:377.6pt;margin-top:1.6pt;width:11.5pt;height:3.85pt;z-index:251766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" fillcolor="#00b050" stroked="f"/>
            </w:pict>
          </mc:Fallback>
        </mc:AlternateContent>
      </w:r>
    </w:p>
    <w:p w14:paraId="68519FBD" w14:textId="56CBCA8D" w:rsidR="00A3762D" w:rsidRPr="00A3762D" w:rsidRDefault="00A3762D" w:rsidP="00A3762D"/>
    <w:p w14:paraId="64B36987" w14:textId="67DCFF21" w:rsidR="00A3762D" w:rsidRDefault="00946C21" w:rsidP="00A3762D">
      <w:r>
        <w:rPr>
          <w:noProof/>
        </w:rPr>
        <mc:AlternateContent>
          <mc:Choice Requires="wps">
            <w:drawing>
              <wp:anchor distT="0" distB="0" distL="114300" distR="114300" simplePos="0" relativeHeight="251783680" behindDoc="0" locked="0" layoutInCell="1" allowOverlap="1" wp14:anchorId="0CA21E75" wp14:editId="1672EAD4">
                <wp:simplePos x="0" y="0"/>
                <wp:positionH relativeFrom="column">
                  <wp:posOffset>3773424</wp:posOffset>
                </wp:positionH>
                <wp:positionV relativeFrom="paragraph">
                  <wp:posOffset>248793</wp:posOffset>
                </wp:positionV>
                <wp:extent cx="319913" cy="48895"/>
                <wp:effectExtent l="0" t="0" r="4445" b="8255"/>
                <wp:wrapNone/>
                <wp:docPr id="2044254023" name="Rectangle 20442540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913" cy="48895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6BBC6E59" id="Rectangle 2044254023" o:spid="_x0000_s1026" style="position:absolute;margin-left:297.1pt;margin-top:19.6pt;width:25.2pt;height:3.85pt;z-index:251783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" fillcolor="#00b050" stroked="f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9584" behindDoc="0" locked="0" layoutInCell="1" allowOverlap="1" wp14:anchorId="3687B004" wp14:editId="51A780EF">
                <wp:simplePos x="0" y="0"/>
                <wp:positionH relativeFrom="column">
                  <wp:posOffset>3532632</wp:posOffset>
                </wp:positionH>
                <wp:positionV relativeFrom="paragraph">
                  <wp:posOffset>146685</wp:posOffset>
                </wp:positionV>
                <wp:extent cx="569976" cy="48895"/>
                <wp:effectExtent l="0" t="0" r="1905" b="8255"/>
                <wp:wrapNone/>
                <wp:docPr id="2044254022" name="Rectangle 20442540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9976" cy="48895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2E98E7E1" id="Rectangle 2044254022" o:spid="_x0000_s1026" style="position:absolute;margin-left:278.15pt;margin-top:11.55pt;width:44.9pt;height:3.85pt;z-index:251779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" fillcolor="#00b050" stroked="f"/>
            </w:pict>
          </mc:Fallback>
        </mc:AlternateContent>
      </w:r>
      <w:r w:rsidR="00D55F83">
        <w:rPr>
          <w:noProof/>
        </w:rPr>
        <mc:AlternateContent>
          <mc:Choice Requires="wps">
            <w:drawing>
              <wp:anchor distT="0" distB="0" distL="114300" distR="114300" simplePos="0" relativeHeight="251656322" behindDoc="0" locked="0" layoutInCell="1" allowOverlap="1" wp14:anchorId="4C900A65" wp14:editId="220A3A53">
                <wp:simplePos x="0" y="0"/>
                <wp:positionH relativeFrom="column">
                  <wp:posOffset>585216</wp:posOffset>
                </wp:positionH>
                <wp:positionV relativeFrom="paragraph">
                  <wp:posOffset>404876</wp:posOffset>
                </wp:positionV>
                <wp:extent cx="4180840" cy="635"/>
                <wp:effectExtent l="0" t="0" r="0" b="0"/>
                <wp:wrapTopAndBottom/>
                <wp:docPr id="1083" name="Text Box 10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808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38FCE18" w14:textId="2528E894" w:rsidR="00A3762D" w:rsidRPr="005B7A05" w:rsidRDefault="00A3762D" w:rsidP="00A3762D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77" w:name="_Toc103332330"/>
                            <w:r>
                              <w:t xml:space="preserve">Figure 4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_4.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>. Predicted Gantt chart vs actual completion</w:t>
                            </w:r>
                            <w:r w:rsidR="000C25A7">
                              <w:t xml:space="preserve"> </w:t>
                            </w:r>
                            <w:r>
                              <w:t>comparison</w:t>
                            </w:r>
                            <w:bookmarkEnd w:id="7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4C900A65" id="Text Box 1083" o:spid="_x0000_s1075" type="#_x0000_t202" style="position:absolute;left:0;text-align:left;margin-left:46.1pt;margin-top:31.9pt;width:329.2pt;height:.05pt;z-index:25165632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" stroked="f">
                <v:textbox style="mso-fit-shape-to-text:t" inset="0,0,0,0">
                  <w:txbxContent>
                    <w:p w14:paraId="438FCE18" w14:textId="2528E894" w:rsidR="00A3762D" w:rsidRPr="005B7A05" w:rsidRDefault="00A3762D" w:rsidP="00A3762D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28" w:name="_Toc103332330"/>
                      <w:r>
                        <w:t xml:space="preserve">Figure 4. </w:t>
                      </w:r>
                      <w:r>
                        <w:fldChar w:fldCharType="begin"/>
                      </w:r>
                      <w:r>
                        <w:instrText xml:space="preserve"> SEQ Figure_4.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>. Predicted Gantt chart vs actual completion</w:t>
                      </w:r>
                      <w:r w:rsidR="000C25A7">
                        <w:t xml:space="preserve"> </w:t>
                      </w:r>
                      <w:r>
                        <w:t>comparison</w:t>
                      </w:r>
                      <w:bookmarkEnd w:id="128"/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44147E77" w14:textId="7EAFF70E" w:rsidR="00D55F83" w:rsidRDefault="00EC7DF9" w:rsidP="00A3762D">
      <w:pPr>
        <w:ind w:firstLine="720"/>
      </w:pPr>
      <w:r w:rsidRPr="005D6826">
        <w:rPr>
          <w:szCs w:val="24"/>
        </w:rPr>
        <w:t xml:space="preserve">Legend: </w:t>
      </w:r>
      <w:r>
        <w:rPr>
          <w:szCs w:val="24"/>
        </w:rPr>
        <w:tab/>
      </w:r>
      <w:r w:rsidRPr="0021563E">
        <w:rPr>
          <w:color w:val="92D050"/>
          <w:sz w:val="44"/>
          <w:szCs w:val="44"/>
        </w:rPr>
        <w:t xml:space="preserve">■ </w:t>
      </w:r>
      <w:r w:rsidRPr="0021563E">
        <w:rPr>
          <w:color w:val="92D050"/>
          <w:szCs w:val="24"/>
        </w:rPr>
        <w:t xml:space="preserve">Predicted </w:t>
      </w:r>
      <w:r>
        <w:rPr>
          <w:color w:val="00B050"/>
          <w:szCs w:val="24"/>
        </w:rPr>
        <w:tab/>
      </w:r>
      <w:r w:rsidRPr="0021563E">
        <w:rPr>
          <w:color w:val="000000" w:themeColor="text1"/>
          <w:sz w:val="44"/>
          <w:szCs w:val="44"/>
        </w:rPr>
        <w:t xml:space="preserve">■ </w:t>
      </w:r>
      <w:r w:rsidRPr="0021563E">
        <w:rPr>
          <w:color w:val="000000" w:themeColor="text1"/>
          <w:szCs w:val="24"/>
        </w:rPr>
        <w:t>Actual</w:t>
      </w:r>
      <w:r>
        <w:rPr>
          <w:color w:val="3B3838" w:themeColor="background2" w:themeShade="40"/>
          <w:szCs w:val="24"/>
        </w:rPr>
        <w:tab/>
      </w:r>
      <w:r w:rsidRPr="0021563E">
        <w:rPr>
          <w:color w:val="00B050"/>
          <w:sz w:val="44"/>
          <w:szCs w:val="44"/>
        </w:rPr>
        <w:t xml:space="preserve">■ </w:t>
      </w:r>
      <w:r w:rsidRPr="0021563E">
        <w:rPr>
          <w:color w:val="00B050"/>
          <w:szCs w:val="24"/>
        </w:rPr>
        <w:t>Remaining</w:t>
      </w:r>
    </w:p>
    <w:p w14:paraId="5D01FC7D" w14:textId="77777777" w:rsidR="00D55F83" w:rsidRDefault="00D55F83" w:rsidP="00A3762D">
      <w:pPr>
        <w:ind w:firstLine="720"/>
      </w:pPr>
    </w:p>
    <w:p w14:paraId="7EE2597D" w14:textId="48B05A75" w:rsidR="00A3762D" w:rsidRDefault="00A3762D" w:rsidP="00A3762D">
      <w:pPr>
        <w:spacing w:before="0" w:after="0" w:line="360" w:lineRule="auto"/>
      </w:pPr>
      <w:r>
        <w:fldChar w:fldCharType="begin"/>
      </w:r>
      <w:r>
        <w:instrText xml:space="preserve"> REF _Ref95256231 \h </w:instrText>
      </w:r>
      <w:r>
        <w:fldChar w:fldCharType="separate"/>
      </w:r>
      <w:r>
        <w:t>Figure 4.</w:t>
      </w:r>
      <w:r>
        <w:rPr>
          <w:noProof/>
        </w:rPr>
        <w:t>1</w:t>
      </w:r>
      <w:r>
        <w:fldChar w:fldCharType="end"/>
      </w:r>
      <w:r>
        <w:t xml:space="preserve"> breaks down all tasks of this individual research component under </w:t>
      </w:r>
      <w:r w:rsidR="00604C6D">
        <w:t>4</w:t>
      </w:r>
      <w:r>
        <w:t xml:space="preserve"> main tasks. Deployment is done at the end by integrating all four research components. </w:t>
      </w:r>
    </w:p>
    <w:p w14:paraId="730936FF" w14:textId="2800BD16" w:rsidR="00A3762D" w:rsidRDefault="00A3762D" w:rsidP="00B267F5"/>
    <w:p w14:paraId="3F62B68E" w14:textId="49023CF4" w:rsidR="00B267F5" w:rsidRDefault="00B267F5" w:rsidP="00B267F5"/>
    <w:p w14:paraId="75E92E89" w14:textId="0DAB2C11" w:rsidR="00B267F5" w:rsidRDefault="00B267F5" w:rsidP="00B267F5"/>
    <w:p w14:paraId="7AC64A09" w14:textId="24132E83" w:rsidR="00B267F5" w:rsidRDefault="00B267F5" w:rsidP="00B267F5"/>
    <w:p w14:paraId="0EEC1928" w14:textId="128DC48A" w:rsidR="00B267F5" w:rsidRDefault="00B267F5" w:rsidP="00B267F5"/>
    <w:p w14:paraId="63B98DAA" w14:textId="607CA10D" w:rsidR="00B267F5" w:rsidRDefault="00B267F5" w:rsidP="00B267F5"/>
    <w:p w14:paraId="283B57F3" w14:textId="07A9D228" w:rsidR="00B267F5" w:rsidRDefault="00B267F5" w:rsidP="00B267F5"/>
    <w:p w14:paraId="18F009F2" w14:textId="4BBA5258" w:rsidR="00B267F5" w:rsidRDefault="00B267F5" w:rsidP="00B267F5"/>
    <w:p w14:paraId="0CC254F8" w14:textId="6E4D9CE9" w:rsidR="00B267F5" w:rsidRDefault="005C6586" w:rsidP="00B267F5">
      <w:pPr>
        <w:pStyle w:val="Heading1"/>
        <w:numPr>
          <w:ilvl w:val="0"/>
          <w:numId w:val="3"/>
        </w:numPr>
      </w:pPr>
      <w:bookmarkStart w:id="78" w:name="_Toc103361731"/>
      <w:r>
        <w:lastRenderedPageBreak/>
        <w:t>Work breakdown and task status</w:t>
      </w:r>
      <w:bookmarkEnd w:id="78"/>
    </w:p>
    <w:p w14:paraId="6F8161B2" w14:textId="16ED9A81" w:rsidR="00253917" w:rsidRDefault="00253917" w:rsidP="006B42BF">
      <w:r>
        <w:t>Figure 5.1 illustrates the work breakdown structure and the completion status of each task within the individual research component.</w:t>
      </w:r>
    </w:p>
    <w:p w14:paraId="344D0AC0" w14:textId="41386474" w:rsidR="00253917" w:rsidRDefault="00123982" w:rsidP="006B42BF">
      <w:r>
        <w:rPr>
          <w:noProof/>
        </w:rPr>
        <mc:AlternateContent>
          <mc:Choice Requires="wpg">
            <w:drawing>
              <wp:anchor distT="0" distB="0" distL="114300" distR="114300" simplePos="0" relativeHeight="251787776" behindDoc="0" locked="0" layoutInCell="1" allowOverlap="1" wp14:anchorId="2B72966D" wp14:editId="05611D5A">
                <wp:simplePos x="0" y="0"/>
                <wp:positionH relativeFrom="column">
                  <wp:posOffset>1270</wp:posOffset>
                </wp:positionH>
                <wp:positionV relativeFrom="paragraph">
                  <wp:posOffset>342265</wp:posOffset>
                </wp:positionV>
                <wp:extent cx="5744210" cy="2536613"/>
                <wp:effectExtent l="0" t="0" r="8890" b="0"/>
                <wp:wrapNone/>
                <wp:docPr id="2044254035" name="Group 20442540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44210" cy="2536613"/>
                          <a:chOff x="0" y="0"/>
                          <a:chExt cx="5744210" cy="2536613"/>
                        </a:xfrm>
                      </wpg:grpSpPr>
                      <pic:pic xmlns:pic="http://schemas.openxmlformats.org/drawingml/2006/picture">
                        <pic:nvPicPr>
                          <pic:cNvPr id="2044254024" name="Picture 2044254024"/>
                          <pic:cNvPicPr>
                            <a:picLocks noChangeAspect="1"/>
                          </pic:cNvPicPr>
                        </pic:nvPicPr>
                        <pic:blipFill>
                          <a:blip r:embed="rId1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46420" cy="227774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g:grpSp>
                        <wpg:cNvPr id="2044254027" name="Group 2044254027"/>
                        <wpg:cNvGrpSpPr/>
                        <wpg:grpSpPr>
                          <a:xfrm>
                            <a:off x="101600" y="889000"/>
                            <a:ext cx="5642610" cy="1647613"/>
                            <a:chOff x="0" y="-1058333"/>
                            <a:chExt cx="5642610" cy="1647613"/>
                          </a:xfrm>
                        </wpg:grpSpPr>
                        <pic:pic xmlns:pic="http://schemas.openxmlformats.org/drawingml/2006/picture">
                          <pic:nvPicPr>
                            <pic:cNvPr id="2044254028" name="Picture 204425402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406400"/>
                              <a:ext cx="168910" cy="16891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g:grpSp>
                          <wpg:cNvPr id="2044254029" name="Group 2044254029"/>
                          <wpg:cNvGrpSpPr/>
                          <wpg:grpSpPr>
                            <a:xfrm>
                              <a:off x="0" y="-1058333"/>
                              <a:ext cx="5634143" cy="1647613"/>
                              <a:chOff x="0" y="-1058333"/>
                              <a:chExt cx="5634143" cy="1647613"/>
                            </a:xfrm>
                          </wpg:grpSpPr>
                          <pic:pic xmlns:pic="http://schemas.openxmlformats.org/drawingml/2006/picture">
                            <pic:nvPicPr>
                              <pic:cNvPr id="2044254030" name="Picture 2044254030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4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10160" y="228600"/>
                                <a:ext cx="156210" cy="15621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pic:pic xmlns:pic="http://schemas.openxmlformats.org/drawingml/2006/picture">
                            <pic:nvPicPr>
                              <pic:cNvPr id="2044254031" name="Picture 2044254031" descr="Icon&#10;&#10;Description automatically generated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46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25400"/>
                                <a:ext cx="167640" cy="1676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wps:wsp>
                            <wps:cNvPr id="2044254032" name="Rectangle: Rounded Corners 70"/>
                            <wps:cNvSpPr/>
                            <wps:spPr>
                              <a:xfrm>
                                <a:off x="106680" y="182880"/>
                                <a:ext cx="802640" cy="228600"/>
                              </a:xfrm>
                              <a:prstGeom prst="roundRect">
                                <a:avLst>
                                  <a:gd name="adj" fmla="val 6402"/>
                                </a:avLst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0B43D59" w14:textId="77777777" w:rsidR="00123982" w:rsidRPr="00BA7051" w:rsidRDefault="00123982" w:rsidP="00123982">
                                  <w:pPr>
                                    <w:spacing w:before="0" w:after="0"/>
                                    <w:jc w:val="left"/>
                                    <w:rPr>
                                      <w:rFonts w:ascii="JetBrains Mono" w:eastAsia="JetBrains Mono" w:hAnsi="JetBrains Mono" w:cs="JetBrains Mono"/>
                                      <w:color w:val="000000" w:themeColor="text1"/>
                                      <w:kern w:val="24"/>
                                      <w:sz w:val="14"/>
                                      <w:szCs w:val="12"/>
                                    </w:rPr>
                                  </w:pPr>
                                  <w:r w:rsidRPr="00BA7051">
                                    <w:rPr>
                                      <w:rFonts w:ascii="JetBrains Mono" w:eastAsia="JetBrains Mono" w:hAnsi="JetBrains Mono" w:cs="JetBrains Mono"/>
                                      <w:color w:val="000000" w:themeColor="text1"/>
                                      <w:kern w:val="24"/>
                                      <w:sz w:val="14"/>
                                      <w:szCs w:val="12"/>
                                    </w:rPr>
                                    <w:t>On-going</w:t>
                                  </w:r>
                                </w:p>
                              </w:txbxContent>
                            </wps:txbx>
                            <wps:bodyPr wrap="square" rtlCol="0" anchor="ctr">
                              <a:noAutofit/>
                            </wps:bodyPr>
                          </wps:wsp>
                          <wps:wsp>
                            <wps:cNvPr id="2044254033" name="Rectangle: Rounded Corners 70"/>
                            <wps:cNvSpPr/>
                            <wps:spPr>
                              <a:xfrm>
                                <a:off x="116840" y="360680"/>
                                <a:ext cx="802640" cy="228600"/>
                              </a:xfrm>
                              <a:prstGeom prst="roundRect">
                                <a:avLst>
                                  <a:gd name="adj" fmla="val 6402"/>
                                </a:avLst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AE46065" w14:textId="77777777" w:rsidR="00123982" w:rsidRPr="00BA7051" w:rsidRDefault="00123982" w:rsidP="00123982">
                                  <w:pPr>
                                    <w:spacing w:before="0" w:after="0"/>
                                    <w:jc w:val="left"/>
                                    <w:rPr>
                                      <w:rFonts w:ascii="JetBrains Mono" w:eastAsia="JetBrains Mono" w:hAnsi="JetBrains Mono" w:cs="JetBrains Mono"/>
                                      <w:color w:val="000000" w:themeColor="text1"/>
                                      <w:kern w:val="24"/>
                                      <w:sz w:val="14"/>
                                      <w:szCs w:val="12"/>
                                    </w:rPr>
                                  </w:pPr>
                                  <w:r>
                                    <w:rPr>
                                      <w:rFonts w:ascii="JetBrains Mono" w:eastAsia="JetBrains Mono" w:hAnsi="JetBrains Mono" w:cs="JetBrains Mono"/>
                                      <w:color w:val="000000" w:themeColor="text1"/>
                                      <w:kern w:val="24"/>
                                      <w:sz w:val="14"/>
                                      <w:szCs w:val="12"/>
                                    </w:rPr>
                                    <w:t>Pending</w:t>
                                  </w:r>
                                </w:p>
                              </w:txbxContent>
                            </wps:txbx>
                            <wps:bodyPr wrap="square" rtlCol="0" anchor="ctr">
                              <a:noAutofit/>
                            </wps:bodyPr>
                          </wps:wsp>
                          <wps:wsp>
                            <wps:cNvPr id="2044254034" name="Rectangle: Rounded Corners 70"/>
                            <wps:cNvSpPr/>
                            <wps:spPr>
                              <a:xfrm>
                                <a:off x="106680" y="0"/>
                                <a:ext cx="802640" cy="228600"/>
                              </a:xfrm>
                              <a:prstGeom prst="roundRect">
                                <a:avLst>
                                  <a:gd name="adj" fmla="val 6402"/>
                                </a:avLst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308A8E9" w14:textId="77777777" w:rsidR="00123982" w:rsidRPr="00BA7051" w:rsidRDefault="00123982" w:rsidP="00123982">
                                  <w:pPr>
                                    <w:spacing w:before="0" w:after="0"/>
                                    <w:jc w:val="left"/>
                                    <w:rPr>
                                      <w:rFonts w:ascii="JetBrains Mono" w:eastAsia="JetBrains Mono" w:hAnsi="JetBrains Mono" w:cs="JetBrains Mono"/>
                                      <w:color w:val="000000" w:themeColor="text1"/>
                                      <w:kern w:val="24"/>
                                      <w:sz w:val="14"/>
                                      <w:szCs w:val="12"/>
                                    </w:rPr>
                                  </w:pPr>
                                  <w:r>
                                    <w:rPr>
                                      <w:rFonts w:ascii="JetBrains Mono" w:eastAsia="JetBrains Mono" w:hAnsi="JetBrains Mono" w:cs="JetBrains Mono"/>
                                      <w:color w:val="000000" w:themeColor="text1"/>
                                      <w:kern w:val="24"/>
                                      <w:sz w:val="14"/>
                                      <w:szCs w:val="12"/>
                                    </w:rPr>
                                    <w:t>Completed</w:t>
                                  </w:r>
                                </w:p>
                              </w:txbxContent>
                            </wps:txbx>
                            <wps:bodyPr wrap="square" rtlCol="0" anchor="ctr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178" name="Picture 178" descr="Icon&#10;&#10;Description automatically generated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46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829733" y="-1054100"/>
                                <a:ext cx="167640" cy="1676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pic:pic xmlns:pic="http://schemas.openxmlformats.org/drawingml/2006/picture">
                            <pic:nvPicPr>
                              <pic:cNvPr id="179" name="Picture 179" descr="Icon&#10;&#10;Description automatically generated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46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838200" y="-812800"/>
                                <a:ext cx="167640" cy="1676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pic:pic xmlns:pic="http://schemas.openxmlformats.org/drawingml/2006/picture">
                            <pic:nvPicPr>
                              <pic:cNvPr id="180" name="Picture 180" descr="Icon&#10;&#10;Description automatically generated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46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842433" y="-575733"/>
                                <a:ext cx="167640" cy="1676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pic:pic xmlns:pic="http://schemas.openxmlformats.org/drawingml/2006/picture">
                            <pic:nvPicPr>
                              <pic:cNvPr id="181" name="Picture 181" descr="Icon&#10;&#10;Description automatically generated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46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846666" y="-334433"/>
                                <a:ext cx="167640" cy="1676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pic:pic xmlns:pic="http://schemas.openxmlformats.org/drawingml/2006/picture">
                            <pic:nvPicPr>
                              <pic:cNvPr id="182" name="Picture 182" descr="Icon&#10;&#10;Description automatically generated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46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1985432" y="-1003300"/>
                                <a:ext cx="167640" cy="1676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pic:pic xmlns:pic="http://schemas.openxmlformats.org/drawingml/2006/picture">
                            <pic:nvPicPr>
                              <pic:cNvPr id="183" name="Picture 183" descr="Icon&#10;&#10;Description automatically generated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46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1981199" y="-592667"/>
                                <a:ext cx="167640" cy="1676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pic:pic xmlns:pic="http://schemas.openxmlformats.org/drawingml/2006/picture">
                            <pic:nvPicPr>
                              <pic:cNvPr id="184" name="Picture 184" descr="Icon&#10;&#10;Description automatically generated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46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1985431" y="-177800"/>
                                <a:ext cx="167640" cy="1676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pic:pic xmlns:pic="http://schemas.openxmlformats.org/drawingml/2006/picture">
                            <pic:nvPicPr>
                              <pic:cNvPr id="187" name="Picture 187" descr="Icon&#10;&#10;Description automatically generated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46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3132665" y="-1058333"/>
                                <a:ext cx="167640" cy="1676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pic:pic xmlns:pic="http://schemas.openxmlformats.org/drawingml/2006/picture">
                            <pic:nvPicPr>
                              <pic:cNvPr id="188" name="Picture 188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4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3139663" y="-534406"/>
                                <a:ext cx="156210" cy="15621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pic:pic xmlns:pic="http://schemas.openxmlformats.org/drawingml/2006/picture">
                            <pic:nvPicPr>
                              <pic:cNvPr id="189" name="Picture 189" descr="Icon&#10;&#10;Description automatically generated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46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3128233" y="-808566"/>
                                <a:ext cx="167640" cy="1676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pic:pic xmlns:pic="http://schemas.openxmlformats.org/drawingml/2006/picture">
                            <pic:nvPicPr>
                              <pic:cNvPr id="196" name="Picture 196" descr="Icon&#10;&#10;Description automatically generated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46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5466503" y="-1037166"/>
                                <a:ext cx="167640" cy="1676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wpg:grpSp>
                        <pic:pic xmlns:pic="http://schemas.openxmlformats.org/drawingml/2006/picture">
                          <pic:nvPicPr>
                            <pic:cNvPr id="185" name="Picture 18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993900" y="114300"/>
                              <a:ext cx="168910" cy="16891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91" name="Picture 19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4330700" y="-1053725"/>
                              <a:ext cx="168910" cy="16891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92" name="Picture 19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4284134" y="-814132"/>
                              <a:ext cx="168910" cy="16891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94" name="Picture 19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465233" y="-795867"/>
                              <a:ext cx="168910" cy="16891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95" name="Picture 19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473700" y="-567267"/>
                              <a:ext cx="168910" cy="16891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 xmlns:oel="http://schemas.microsoft.com/office/2019/extlst">
            <w:pict>
              <v:group w14:anchorId="2B72966D" id="Group 2044254035" o:spid="_x0000_s1076" style="position:absolute;left:0;text-align:left;margin-left:.1pt;margin-top:26.95pt;width:452.3pt;height:199.75pt;z-index:251787776" coordsize="57442,253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">
                <v:shape id="Picture 2044254024" o:spid="_x0000_s1077" type="#_x0000_t75" style="position:absolute;width:56464;height:227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">
                  <v:imagedata r:id="rId147" o:title=""/>
                </v:shape>
                <v:group id="Group 2044254027" o:spid="_x0000_s1078" style="position:absolute;left:1016;top:8890;width:56426;height:16476" coordorigin=",-10583" coordsize="56426,164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">
                  <v:shape id="Picture 2044254028" o:spid="_x0000_s1079" type="#_x0000_t75" style="position:absolute;top:4064;width:1689;height:16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">
                    <v:imagedata r:id="rId148" o:title=""/>
                  </v:shape>
                  <v:group id="Group 2044254029" o:spid="_x0000_s1080" style="position:absolute;top:-10583;width:56341;height:16475" coordorigin=",-10583" coordsize="56341,164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">
                    <v:shape id="Picture 2044254030" o:spid="_x0000_s1081" type="#_x0000_t75" style="position:absolute;left:101;top:2286;width:1562;height:15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">
                      <v:imagedata r:id="rId149" o:title=""/>
                    </v:shape>
                    <v:shape id="Picture 2044254031" o:spid="_x0000_s1082" type="#_x0000_t75" alt="Icon&#10;&#10;Description automatically generated" style="position:absolute;top:254;width:1676;height:16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">
                      <v:imagedata r:id="rId150" o:title="Icon&#10;&#10;Description automatically generated"/>
                    </v:shape>
                    <v:roundrect id="Rectangle: Rounded Corners 70" o:spid="_x0000_s1083" style="position:absolute;left:1066;top:1828;width:8027;height:2286;visibility:visible;mso-wrap-style:square;v-text-anchor:middle" arcsize="419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" filled="f" stroked="f" strokeweight="1pt">
                      <v:stroke joinstyle="miter"/>
                      <v:textbox>
                        <w:txbxContent>
                          <w:p w14:paraId="50B43D59" w14:textId="77777777" w:rsidR="00123982" w:rsidRPr="00BA7051" w:rsidRDefault="00123982" w:rsidP="00123982">
                            <w:pPr>
                              <w:spacing w:before="0" w:after="0"/>
                              <w:jc w:val="left"/>
                              <w:rPr>
                                <w:rFonts w:ascii="JetBrains Mono" w:eastAsia="JetBrains Mono" w:hAnsi="JetBrains Mono" w:cs="JetBrains Mono"/>
                                <w:color w:val="000000" w:themeColor="text1"/>
                                <w:kern w:val="24"/>
                                <w:sz w:val="14"/>
                                <w:szCs w:val="12"/>
                              </w:rPr>
                            </w:pPr>
                            <w:r w:rsidRPr="00BA7051">
                              <w:rPr>
                                <w:rFonts w:ascii="JetBrains Mono" w:eastAsia="JetBrains Mono" w:hAnsi="JetBrains Mono" w:cs="JetBrains Mono"/>
                                <w:color w:val="000000" w:themeColor="text1"/>
                                <w:kern w:val="24"/>
                                <w:sz w:val="14"/>
                                <w:szCs w:val="12"/>
                              </w:rPr>
                              <w:t>On-going</w:t>
                            </w:r>
                          </w:p>
                        </w:txbxContent>
                      </v:textbox>
                    </v:roundrect>
                    <v:roundrect id="Rectangle: Rounded Corners 70" o:spid="_x0000_s1084" style="position:absolute;left:1168;top:3606;width:8026;height:2286;visibility:visible;mso-wrap-style:square;v-text-anchor:middle" arcsize="419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" filled="f" stroked="f" strokeweight="1pt">
                      <v:stroke joinstyle="miter"/>
                      <v:textbox>
                        <w:txbxContent>
                          <w:p w14:paraId="4AE46065" w14:textId="77777777" w:rsidR="00123982" w:rsidRPr="00BA7051" w:rsidRDefault="00123982" w:rsidP="00123982">
                            <w:pPr>
                              <w:spacing w:before="0" w:after="0"/>
                              <w:jc w:val="left"/>
                              <w:rPr>
                                <w:rFonts w:ascii="JetBrains Mono" w:eastAsia="JetBrains Mono" w:hAnsi="JetBrains Mono" w:cs="JetBrains Mono"/>
                                <w:color w:val="000000" w:themeColor="text1"/>
                                <w:kern w:val="24"/>
                                <w:sz w:val="14"/>
                                <w:szCs w:val="12"/>
                              </w:rPr>
                            </w:pPr>
                            <w:r>
                              <w:rPr>
                                <w:rFonts w:ascii="JetBrains Mono" w:eastAsia="JetBrains Mono" w:hAnsi="JetBrains Mono" w:cs="JetBrains Mono"/>
                                <w:color w:val="000000" w:themeColor="text1"/>
                                <w:kern w:val="24"/>
                                <w:sz w:val="14"/>
                                <w:szCs w:val="12"/>
                              </w:rPr>
                              <w:t>Pending</w:t>
                            </w:r>
                          </w:p>
                        </w:txbxContent>
                      </v:textbox>
                    </v:roundrect>
                    <v:roundrect id="Rectangle: Rounded Corners 70" o:spid="_x0000_s1085" style="position:absolute;left:1066;width:8027;height:2286;visibility:visible;mso-wrap-style:square;v-text-anchor:middle" arcsize="419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" filled="f" stroked="f" strokeweight="1pt">
                      <v:stroke joinstyle="miter"/>
                      <v:textbox>
                        <w:txbxContent>
                          <w:p w14:paraId="2308A8E9" w14:textId="77777777" w:rsidR="00123982" w:rsidRPr="00BA7051" w:rsidRDefault="00123982" w:rsidP="00123982">
                            <w:pPr>
                              <w:spacing w:before="0" w:after="0"/>
                              <w:jc w:val="left"/>
                              <w:rPr>
                                <w:rFonts w:ascii="JetBrains Mono" w:eastAsia="JetBrains Mono" w:hAnsi="JetBrains Mono" w:cs="JetBrains Mono"/>
                                <w:color w:val="000000" w:themeColor="text1"/>
                                <w:kern w:val="24"/>
                                <w:sz w:val="14"/>
                                <w:szCs w:val="12"/>
                              </w:rPr>
                            </w:pPr>
                            <w:r>
                              <w:rPr>
                                <w:rFonts w:ascii="JetBrains Mono" w:eastAsia="JetBrains Mono" w:hAnsi="JetBrains Mono" w:cs="JetBrains Mono"/>
                                <w:color w:val="000000" w:themeColor="text1"/>
                                <w:kern w:val="24"/>
                                <w:sz w:val="14"/>
                                <w:szCs w:val="12"/>
                              </w:rPr>
                              <w:t>Completed</w:t>
                            </w:r>
                          </w:p>
                        </w:txbxContent>
                      </v:textbox>
                    </v:roundrect>
                    <v:shape id="Picture 178" o:spid="_x0000_s1086" type="#_x0000_t75" alt="Icon&#10;&#10;Description automatically generated" style="position:absolute;left:8297;top:-10541;width:1676;height:16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">
                      <v:imagedata r:id="rId150" o:title="Icon&#10;&#10;Description automatically generated"/>
                    </v:shape>
                    <v:shape id="Picture 179" o:spid="_x0000_s1087" type="#_x0000_t75" alt="Icon&#10;&#10;Description automatically generated" style="position:absolute;left:8382;top:-8128;width:1676;height:16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">
                      <v:imagedata r:id="rId150" o:title="Icon&#10;&#10;Description automatically generated"/>
                    </v:shape>
                    <v:shape id="Picture 180" o:spid="_x0000_s1088" type="#_x0000_t75" alt="Icon&#10;&#10;Description automatically generated" style="position:absolute;left:8424;top:-5757;width:1676;height:16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">
                      <v:imagedata r:id="rId150" o:title="Icon&#10;&#10;Description automatically generated"/>
                    </v:shape>
                    <v:shape id="Picture 181" o:spid="_x0000_s1089" type="#_x0000_t75" alt="Icon&#10;&#10;Description automatically generated" style="position:absolute;left:8466;top:-3344;width:1677;height:16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">
                      <v:imagedata r:id="rId150" o:title="Icon&#10;&#10;Description automatically generated"/>
                    </v:shape>
                    <v:shape id="Picture 182" o:spid="_x0000_s1090" type="#_x0000_t75" alt="Icon&#10;&#10;Description automatically generated" style="position:absolute;left:19854;top:-10033;width:1676;height:16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">
                      <v:imagedata r:id="rId150" o:title="Icon&#10;&#10;Description automatically generated"/>
                    </v:shape>
                    <v:shape id="Picture 183" o:spid="_x0000_s1091" type="#_x0000_t75" alt="Icon&#10;&#10;Description automatically generated" style="position:absolute;left:19811;top:-5926;width:1677;height:16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">
                      <v:imagedata r:id="rId150" o:title="Icon&#10;&#10;Description automatically generated"/>
                    </v:shape>
                    <v:shape id="Picture 184" o:spid="_x0000_s1092" type="#_x0000_t75" alt="Icon&#10;&#10;Description automatically generated" style="position:absolute;left:19854;top:-1778;width:1676;height:16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">
                      <v:imagedata r:id="rId150" o:title="Icon&#10;&#10;Description automatically generated"/>
                    </v:shape>
                    <v:shape id="Picture 187" o:spid="_x0000_s1093" type="#_x0000_t75" alt="Icon&#10;&#10;Description automatically generated" style="position:absolute;left:31326;top:-10583;width:1677;height:16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">
                      <v:imagedata r:id="rId150" o:title="Icon&#10;&#10;Description automatically generated"/>
                    </v:shape>
                    <v:shape id="Picture 188" o:spid="_x0000_s1094" type="#_x0000_t75" style="position:absolute;left:31396;top:-5344;width:1562;height:15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">
                      <v:imagedata r:id="rId149" o:title=""/>
                    </v:shape>
                    <v:shape id="Picture 189" o:spid="_x0000_s1095" type="#_x0000_t75" alt="Icon&#10;&#10;Description automatically generated" style="position:absolute;left:31282;top:-8085;width:1676;height:16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">
                      <v:imagedata r:id="rId150" o:title="Icon&#10;&#10;Description automatically generated"/>
                    </v:shape>
                    <v:shape id="Picture 196" o:spid="_x0000_s1096" type="#_x0000_t75" alt="Icon&#10;&#10;Description automatically generated" style="position:absolute;left:54665;top:-10371;width:1676;height:16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">
                      <v:imagedata r:id="rId150" o:title="Icon&#10;&#10;Description automatically generated"/>
                    </v:shape>
                  </v:group>
                  <v:shape id="Picture 185" o:spid="_x0000_s1097" type="#_x0000_t75" style="position:absolute;left:19939;top:1143;width:1689;height:16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">
                    <v:imagedata r:id="rId148" o:title=""/>
                  </v:shape>
                  <v:shape id="Picture 191" o:spid="_x0000_s1098" type="#_x0000_t75" style="position:absolute;left:43307;top:-10537;width:1689;height:16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">
                    <v:imagedata r:id="rId148" o:title=""/>
                  </v:shape>
                  <v:shape id="Picture 192" o:spid="_x0000_s1099" type="#_x0000_t75" style="position:absolute;left:42841;top:-8141;width:1689;height:16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">
                    <v:imagedata r:id="rId148" o:title=""/>
                  </v:shape>
                  <v:shape id="Picture 194" o:spid="_x0000_s1100" type="#_x0000_t75" style="position:absolute;left:54652;top:-7958;width:1689;height:16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">
                    <v:imagedata r:id="rId148" o:title=""/>
                  </v:shape>
                  <v:shape id="Picture 195" o:spid="_x0000_s1101" type="#_x0000_t75" style="position:absolute;left:54737;top:-5672;width:1689;height:16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">
                    <v:imagedata r:id="rId148" o:title=""/>
                  </v:shape>
                </v:group>
              </v:group>
            </w:pict>
          </mc:Fallback>
        </mc:AlternateContent>
      </w:r>
    </w:p>
    <w:p w14:paraId="4C6B9A28" w14:textId="6E072B27" w:rsidR="00253917" w:rsidRDefault="00253917" w:rsidP="006B42BF">
      <w:pPr>
        <w:rPr>
          <w:noProof/>
        </w:rPr>
      </w:pPr>
    </w:p>
    <w:p w14:paraId="356EAF8A" w14:textId="0B14CBA6" w:rsidR="00123982" w:rsidRDefault="00123982" w:rsidP="00123982">
      <w:pPr>
        <w:tabs>
          <w:tab w:val="left" w:pos="900"/>
        </w:tabs>
      </w:pPr>
    </w:p>
    <w:p w14:paraId="6F6354AC" w14:textId="4FC0C6D7" w:rsidR="00123982" w:rsidRDefault="00123982" w:rsidP="00123982">
      <w:pPr>
        <w:tabs>
          <w:tab w:val="left" w:pos="900"/>
        </w:tabs>
      </w:pPr>
    </w:p>
    <w:p w14:paraId="31991706" w14:textId="1A65C9C8" w:rsidR="00123982" w:rsidRPr="00123982" w:rsidRDefault="00123982" w:rsidP="00123982"/>
    <w:p w14:paraId="4DFABEEB" w14:textId="277B1F3B" w:rsidR="00123982" w:rsidRPr="00123982" w:rsidRDefault="00123982" w:rsidP="00123982"/>
    <w:p w14:paraId="3969D674" w14:textId="2C54E693" w:rsidR="00123982" w:rsidRPr="00123982" w:rsidRDefault="00123982" w:rsidP="00123982"/>
    <w:p w14:paraId="501E655A" w14:textId="39230044" w:rsidR="00123982" w:rsidRPr="00123982" w:rsidRDefault="00123982" w:rsidP="00123982"/>
    <w:p w14:paraId="0ECE10FD" w14:textId="418A26F0" w:rsidR="00123982" w:rsidRDefault="00123982" w:rsidP="00123982">
      <w:r>
        <w:rPr>
          <w:noProof/>
        </w:rPr>
        <mc:AlternateContent>
          <mc:Choice Requires="wps">
            <w:drawing>
              <wp:anchor distT="0" distB="0" distL="114300" distR="114300" simplePos="0" relativeHeight="251789824" behindDoc="0" locked="0" layoutInCell="1" allowOverlap="1" wp14:anchorId="1DB28D1B" wp14:editId="1FC55F49">
                <wp:simplePos x="0" y="0"/>
                <wp:positionH relativeFrom="column">
                  <wp:posOffset>133350</wp:posOffset>
                </wp:positionH>
                <wp:positionV relativeFrom="paragraph">
                  <wp:posOffset>233045</wp:posOffset>
                </wp:positionV>
                <wp:extent cx="5504180" cy="635"/>
                <wp:effectExtent l="0" t="0" r="0" b="0"/>
                <wp:wrapNone/>
                <wp:docPr id="2044254037" name="Text Box 20442540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041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8A3F9C0" w14:textId="77777777" w:rsidR="00123982" w:rsidRPr="00AA162F" w:rsidRDefault="00123982" w:rsidP="00123982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79" w:name="_Toc103360247"/>
                            <w:bookmarkStart w:id="80" w:name="_Toc103361771"/>
                            <w:r>
                              <w:t xml:space="preserve">Figure 5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_5.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. Work breakdown structure, completed, on-going and pending task indications</w:t>
                            </w:r>
                            <w:bookmarkEnd w:id="79"/>
                            <w:bookmarkEnd w:id="8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1DB28D1B" id="Text Box 2044254037" o:spid="_x0000_s1102" type="#_x0000_t202" style="position:absolute;left:0;text-align:left;margin-left:10.5pt;margin-top:18.35pt;width:433.4pt;height:.05pt;z-index:251789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" stroked="f">
                <v:textbox style="mso-fit-shape-to-text:t" inset="0,0,0,0">
                  <w:txbxContent>
                    <w:p w14:paraId="68A3F9C0" w14:textId="77777777" w:rsidR="00123982" w:rsidRPr="00AA162F" w:rsidRDefault="00123982" w:rsidP="00123982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32" w:name="_Toc103360247"/>
                      <w:bookmarkStart w:id="133" w:name="_Toc103361771"/>
                      <w:r>
                        <w:t xml:space="preserve">Figure 5. </w:t>
                      </w:r>
                      <w:r>
                        <w:fldChar w:fldCharType="begin"/>
                      </w:r>
                      <w:r>
                        <w:instrText xml:space="preserve"> SEQ Figure_5.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>. Work breakdown structure, completed, on-going and pending task indications</w:t>
                      </w:r>
                      <w:bookmarkEnd w:id="132"/>
                      <w:bookmarkEnd w:id="133"/>
                    </w:p>
                  </w:txbxContent>
                </v:textbox>
              </v:shape>
            </w:pict>
          </mc:Fallback>
        </mc:AlternateContent>
      </w:r>
    </w:p>
    <w:p w14:paraId="33C0059C" w14:textId="62110217" w:rsidR="00123982" w:rsidRPr="00123982" w:rsidRDefault="00123982" w:rsidP="00123982"/>
    <w:sectPr w:rsidR="00123982" w:rsidRPr="00123982" w:rsidSect="00893743">
      <w:footerReference w:type="default" r:id="rId151"/>
      <w:pgSz w:w="11909" w:h="16834" w:code="9"/>
      <w:pgMar w:top="1418" w:right="1418" w:bottom="2268" w:left="2268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EF3E60" w14:textId="77777777" w:rsidR="004153DF" w:rsidRDefault="004153DF" w:rsidP="00D16E64">
      <w:pPr>
        <w:spacing w:before="0" w:after="0" w:line="240" w:lineRule="auto"/>
      </w:pPr>
      <w:r>
        <w:separator/>
      </w:r>
    </w:p>
  </w:endnote>
  <w:endnote w:type="continuationSeparator" w:id="0">
    <w:p w14:paraId="5F00A147" w14:textId="77777777" w:rsidR="004153DF" w:rsidRDefault="004153DF" w:rsidP="00D16E64">
      <w:pPr>
        <w:spacing w:before="0" w:after="0" w:line="240" w:lineRule="auto"/>
      </w:pPr>
      <w:r>
        <w:continuationSeparator/>
      </w:r>
    </w:p>
  </w:endnote>
  <w:endnote w:type="continuationNotice" w:id="1">
    <w:p w14:paraId="1D7160B2" w14:textId="77777777" w:rsidR="004153DF" w:rsidRDefault="004153DF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JetBrains Mono">
    <w:altName w:val="Shruti"/>
    <w:charset w:val="00"/>
    <w:family w:val="modern"/>
    <w:pitch w:val="fixed"/>
    <w:sig w:usb0="A00402FF" w:usb1="1200F9FB" w:usb2="02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282409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A783A2" w14:textId="72DD3041" w:rsidR="009458F0" w:rsidRDefault="009458F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CB32709" w14:textId="77777777" w:rsidR="00727E72" w:rsidRDefault="00727E7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348829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02933F" w14:textId="1B153D6A" w:rsidR="00E2120F" w:rsidRDefault="00E2120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04BA888" w14:textId="77777777" w:rsidR="00E2120F" w:rsidRDefault="00E212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BDB5AB" w14:textId="77777777" w:rsidR="004153DF" w:rsidRDefault="004153DF" w:rsidP="00D16E64">
      <w:pPr>
        <w:spacing w:before="0" w:after="0" w:line="240" w:lineRule="auto"/>
      </w:pPr>
      <w:r>
        <w:separator/>
      </w:r>
    </w:p>
  </w:footnote>
  <w:footnote w:type="continuationSeparator" w:id="0">
    <w:p w14:paraId="2DC14086" w14:textId="77777777" w:rsidR="004153DF" w:rsidRDefault="004153DF" w:rsidP="00D16E64">
      <w:pPr>
        <w:spacing w:before="0" w:after="0" w:line="240" w:lineRule="auto"/>
      </w:pPr>
      <w:r>
        <w:continuationSeparator/>
      </w:r>
    </w:p>
  </w:footnote>
  <w:footnote w:type="continuationNotice" w:id="1">
    <w:p w14:paraId="2FDCD338" w14:textId="77777777" w:rsidR="004153DF" w:rsidRDefault="004153DF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99745" w14:textId="0B567A66" w:rsidR="009458F0" w:rsidRDefault="009458F0">
    <w:pPr>
      <w:pStyle w:val="Header"/>
      <w:jc w:val="center"/>
    </w:pPr>
  </w:p>
  <w:p w14:paraId="4D936F9E" w14:textId="77777777" w:rsidR="009458F0" w:rsidRDefault="009458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F680C"/>
    <w:multiLevelType w:val="hybridMultilevel"/>
    <w:tmpl w:val="D910C3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9A3211"/>
    <w:multiLevelType w:val="multilevel"/>
    <w:tmpl w:val="7F36E12A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05856596"/>
    <w:multiLevelType w:val="multilevel"/>
    <w:tmpl w:val="AA1C88D4"/>
    <w:numStyleLink w:val="Style1"/>
  </w:abstractNum>
  <w:abstractNum w:abstractNumId="3" w15:restartNumberingAfterBreak="0">
    <w:nsid w:val="064E0062"/>
    <w:multiLevelType w:val="multilevel"/>
    <w:tmpl w:val="C3B0BB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0C0E2BD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CA01A0F"/>
    <w:multiLevelType w:val="multilevel"/>
    <w:tmpl w:val="E1CE38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E5A3E3B"/>
    <w:multiLevelType w:val="hybridMultilevel"/>
    <w:tmpl w:val="500083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864A32"/>
    <w:multiLevelType w:val="hybridMultilevel"/>
    <w:tmpl w:val="3FC253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CD3E5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2742752"/>
    <w:multiLevelType w:val="multilevel"/>
    <w:tmpl w:val="81AC10F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0" w15:restartNumberingAfterBreak="0">
    <w:nsid w:val="12976D06"/>
    <w:multiLevelType w:val="hybridMultilevel"/>
    <w:tmpl w:val="D65AF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BA14AE"/>
    <w:multiLevelType w:val="hybridMultilevel"/>
    <w:tmpl w:val="082E4DE6"/>
    <w:lvl w:ilvl="0" w:tplc="2632A9C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2A4349"/>
    <w:multiLevelType w:val="multilevel"/>
    <w:tmpl w:val="FED017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E2A5825"/>
    <w:multiLevelType w:val="multilevel"/>
    <w:tmpl w:val="7638E69A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1F8F69EA"/>
    <w:multiLevelType w:val="hybridMultilevel"/>
    <w:tmpl w:val="E7E27B94"/>
    <w:lvl w:ilvl="0" w:tplc="2632A9C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C86153"/>
    <w:multiLevelType w:val="hybridMultilevel"/>
    <w:tmpl w:val="E8CED9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723691"/>
    <w:multiLevelType w:val="multilevel"/>
    <w:tmpl w:val="3370AF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2DF7E22"/>
    <w:multiLevelType w:val="multilevel"/>
    <w:tmpl w:val="6DDE4D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66822DD"/>
    <w:multiLevelType w:val="hybridMultilevel"/>
    <w:tmpl w:val="83FE2F54"/>
    <w:lvl w:ilvl="0" w:tplc="2632A9C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FB6220"/>
    <w:multiLevelType w:val="multilevel"/>
    <w:tmpl w:val="7638E69A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29345C3C"/>
    <w:multiLevelType w:val="hybridMultilevel"/>
    <w:tmpl w:val="500083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A4967EB"/>
    <w:multiLevelType w:val="hybridMultilevel"/>
    <w:tmpl w:val="E4EE02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5A6F38"/>
    <w:multiLevelType w:val="hybridMultilevel"/>
    <w:tmpl w:val="EFC86D24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3" w15:restartNumberingAfterBreak="0">
    <w:nsid w:val="3B5445CD"/>
    <w:multiLevelType w:val="hybridMultilevel"/>
    <w:tmpl w:val="0E5AD1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884746"/>
    <w:multiLevelType w:val="hybridMultilevel"/>
    <w:tmpl w:val="5F4C5A68"/>
    <w:lvl w:ilvl="0" w:tplc="C7408FC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8B540A"/>
    <w:multiLevelType w:val="hybridMultilevel"/>
    <w:tmpl w:val="A9549F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A01A2D"/>
    <w:multiLevelType w:val="multilevel"/>
    <w:tmpl w:val="C3B0BB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7" w15:restartNumberingAfterBreak="0">
    <w:nsid w:val="482C0A16"/>
    <w:multiLevelType w:val="multilevel"/>
    <w:tmpl w:val="C3B0BB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8" w15:restartNumberingAfterBreak="0">
    <w:nsid w:val="49B56E73"/>
    <w:multiLevelType w:val="hybridMultilevel"/>
    <w:tmpl w:val="FBD47A3A"/>
    <w:lvl w:ilvl="0" w:tplc="FF6EAF3E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F446A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509D657E"/>
    <w:multiLevelType w:val="hybridMultilevel"/>
    <w:tmpl w:val="CFB87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2A7A45"/>
    <w:multiLevelType w:val="multilevel"/>
    <w:tmpl w:val="E96204E0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55D2212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5ABE7520"/>
    <w:multiLevelType w:val="multilevel"/>
    <w:tmpl w:val="AA1C88D4"/>
    <w:styleLink w:val="Style1"/>
    <w:lvl w:ilvl="0">
      <w:start w:val="1"/>
      <w:numFmt w:val="decimal"/>
      <w:lvlText w:val="[%1]. 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4" w15:restartNumberingAfterBreak="0">
    <w:nsid w:val="605144A4"/>
    <w:multiLevelType w:val="hybridMultilevel"/>
    <w:tmpl w:val="CFB8713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6428A5"/>
    <w:multiLevelType w:val="multilevel"/>
    <w:tmpl w:val="F95A791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6" w15:restartNumberingAfterBreak="0">
    <w:nsid w:val="6246626C"/>
    <w:multiLevelType w:val="hybridMultilevel"/>
    <w:tmpl w:val="170C6D56"/>
    <w:lvl w:ilvl="0" w:tplc="17AEC784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52056E"/>
    <w:multiLevelType w:val="hybridMultilevel"/>
    <w:tmpl w:val="145A15C2"/>
    <w:lvl w:ilvl="0" w:tplc="2632A9C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3C0842"/>
    <w:multiLevelType w:val="multilevel"/>
    <w:tmpl w:val="D5801976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="Times New Roman" w:hAnsi="Times New Roman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ascii="Times New Roman" w:hAnsi="Times New Roman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ascii="Times New Roman" w:hAnsi="Times New Roman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ascii="Times New Roman" w:hAnsi="Times New Roman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ascii="Times New Roman" w:hAnsi="Times New Roman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ascii="Times New Roman" w:hAnsi="Times New Roman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ascii="Times New Roman" w:hAnsi="Times New Roman" w:hint="default"/>
      </w:rPr>
    </w:lvl>
  </w:abstractNum>
  <w:abstractNum w:abstractNumId="39" w15:restartNumberingAfterBreak="0">
    <w:nsid w:val="66CB45CC"/>
    <w:multiLevelType w:val="hybridMultilevel"/>
    <w:tmpl w:val="AE6A86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6B1F6154"/>
    <w:multiLevelType w:val="hybridMultilevel"/>
    <w:tmpl w:val="C87240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E8410F"/>
    <w:multiLevelType w:val="hybridMultilevel"/>
    <w:tmpl w:val="CB84FB32"/>
    <w:lvl w:ilvl="0" w:tplc="2632A9C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9727FC"/>
    <w:multiLevelType w:val="multilevel"/>
    <w:tmpl w:val="C3B0BB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3" w15:restartNumberingAfterBreak="0">
    <w:nsid w:val="76893781"/>
    <w:multiLevelType w:val="multilevel"/>
    <w:tmpl w:val="3A36B7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ED762DB"/>
    <w:multiLevelType w:val="multilevel"/>
    <w:tmpl w:val="5882F1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22262938">
    <w:abstractNumId w:val="36"/>
  </w:num>
  <w:num w:numId="2" w16cid:durableId="302853274">
    <w:abstractNumId w:val="22"/>
  </w:num>
  <w:num w:numId="3" w16cid:durableId="583495995">
    <w:abstractNumId w:val="3"/>
  </w:num>
  <w:num w:numId="4" w16cid:durableId="542981089">
    <w:abstractNumId w:val="39"/>
  </w:num>
  <w:num w:numId="5" w16cid:durableId="985352207">
    <w:abstractNumId w:val="4"/>
  </w:num>
  <w:num w:numId="6" w16cid:durableId="441649553">
    <w:abstractNumId w:val="32"/>
  </w:num>
  <w:num w:numId="7" w16cid:durableId="1636716124">
    <w:abstractNumId w:val="29"/>
  </w:num>
  <w:num w:numId="8" w16cid:durableId="1130706948">
    <w:abstractNumId w:val="35"/>
  </w:num>
  <w:num w:numId="9" w16cid:durableId="1046176397">
    <w:abstractNumId w:val="38"/>
  </w:num>
  <w:num w:numId="10" w16cid:durableId="795872706">
    <w:abstractNumId w:val="28"/>
  </w:num>
  <w:num w:numId="11" w16cid:durableId="2045205406">
    <w:abstractNumId w:val="1"/>
  </w:num>
  <w:num w:numId="12" w16cid:durableId="1765759751">
    <w:abstractNumId w:val="8"/>
  </w:num>
  <w:num w:numId="13" w16cid:durableId="1806393138">
    <w:abstractNumId w:val="31"/>
  </w:num>
  <w:num w:numId="14" w16cid:durableId="1828401632">
    <w:abstractNumId w:val="19"/>
  </w:num>
  <w:num w:numId="15" w16cid:durableId="311060504">
    <w:abstractNumId w:val="24"/>
  </w:num>
  <w:num w:numId="16" w16cid:durableId="914051601">
    <w:abstractNumId w:val="18"/>
  </w:num>
  <w:num w:numId="17" w16cid:durableId="1744645817">
    <w:abstractNumId w:val="13"/>
  </w:num>
  <w:num w:numId="18" w16cid:durableId="577592959">
    <w:abstractNumId w:val="11"/>
  </w:num>
  <w:num w:numId="19" w16cid:durableId="790900761">
    <w:abstractNumId w:val="14"/>
  </w:num>
  <w:num w:numId="20" w16cid:durableId="1524323826">
    <w:abstractNumId w:val="41"/>
  </w:num>
  <w:num w:numId="21" w16cid:durableId="1911495746">
    <w:abstractNumId w:val="10"/>
  </w:num>
  <w:num w:numId="22" w16cid:durableId="1587379826">
    <w:abstractNumId w:val="37"/>
  </w:num>
  <w:num w:numId="23" w16cid:durableId="10379247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782987848">
    <w:abstractNumId w:val="33"/>
  </w:num>
  <w:num w:numId="25" w16cid:durableId="920413150">
    <w:abstractNumId w:val="15"/>
  </w:num>
  <w:num w:numId="26" w16cid:durableId="1159224962">
    <w:abstractNumId w:val="30"/>
  </w:num>
  <w:num w:numId="27" w16cid:durableId="753430451">
    <w:abstractNumId w:val="40"/>
  </w:num>
  <w:num w:numId="28" w16cid:durableId="1163206779">
    <w:abstractNumId w:val="7"/>
  </w:num>
  <w:num w:numId="29" w16cid:durableId="1582640671">
    <w:abstractNumId w:val="20"/>
  </w:num>
  <w:num w:numId="30" w16cid:durableId="1978415533">
    <w:abstractNumId w:val="27"/>
  </w:num>
  <w:num w:numId="31" w16cid:durableId="1774860845">
    <w:abstractNumId w:val="34"/>
  </w:num>
  <w:num w:numId="32" w16cid:durableId="1393964296">
    <w:abstractNumId w:val="6"/>
  </w:num>
  <w:num w:numId="33" w16cid:durableId="35854316">
    <w:abstractNumId w:val="21"/>
  </w:num>
  <w:num w:numId="34" w16cid:durableId="71242912">
    <w:abstractNumId w:val="0"/>
  </w:num>
  <w:num w:numId="35" w16cid:durableId="409353869">
    <w:abstractNumId w:val="23"/>
  </w:num>
  <w:num w:numId="36" w16cid:durableId="1679044320">
    <w:abstractNumId w:val="43"/>
  </w:num>
  <w:num w:numId="37" w16cid:durableId="1272862999">
    <w:abstractNumId w:val="12"/>
  </w:num>
  <w:num w:numId="38" w16cid:durableId="1322927682">
    <w:abstractNumId w:val="16"/>
  </w:num>
  <w:num w:numId="39" w16cid:durableId="902328984">
    <w:abstractNumId w:val="44"/>
  </w:num>
  <w:num w:numId="40" w16cid:durableId="1473712361">
    <w:abstractNumId w:val="17"/>
  </w:num>
  <w:num w:numId="41" w16cid:durableId="419256004">
    <w:abstractNumId w:val="5"/>
  </w:num>
  <w:num w:numId="42" w16cid:durableId="1755856547">
    <w:abstractNumId w:val="25"/>
  </w:num>
  <w:num w:numId="43" w16cid:durableId="1253127609">
    <w:abstractNumId w:val="26"/>
  </w:num>
  <w:num w:numId="44" w16cid:durableId="1020620636">
    <w:abstractNumId w:val="9"/>
  </w:num>
  <w:num w:numId="45" w16cid:durableId="727875042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NTMFEoZmliZGhko6SsGpxcWZ+XkgBYZmtQAntMVgLQAAAA=="/>
  </w:docVars>
  <w:rsids>
    <w:rsidRoot w:val="00E65D1C"/>
    <w:rsid w:val="00000491"/>
    <w:rsid w:val="00000ACD"/>
    <w:rsid w:val="00001F70"/>
    <w:rsid w:val="00002753"/>
    <w:rsid w:val="00003472"/>
    <w:rsid w:val="00003B33"/>
    <w:rsid w:val="00003CDF"/>
    <w:rsid w:val="000045E1"/>
    <w:rsid w:val="0000493E"/>
    <w:rsid w:val="00004FCE"/>
    <w:rsid w:val="00005412"/>
    <w:rsid w:val="000056AD"/>
    <w:rsid w:val="00006BFC"/>
    <w:rsid w:val="00006E00"/>
    <w:rsid w:val="000076CA"/>
    <w:rsid w:val="00011412"/>
    <w:rsid w:val="00011522"/>
    <w:rsid w:val="000115B5"/>
    <w:rsid w:val="00011BF0"/>
    <w:rsid w:val="00011D5E"/>
    <w:rsid w:val="0001211D"/>
    <w:rsid w:val="00012D63"/>
    <w:rsid w:val="00013568"/>
    <w:rsid w:val="000135D1"/>
    <w:rsid w:val="000146D6"/>
    <w:rsid w:val="000146F9"/>
    <w:rsid w:val="00014B93"/>
    <w:rsid w:val="00014FD9"/>
    <w:rsid w:val="00015063"/>
    <w:rsid w:val="000150D3"/>
    <w:rsid w:val="000154BF"/>
    <w:rsid w:val="00016284"/>
    <w:rsid w:val="00016376"/>
    <w:rsid w:val="00016704"/>
    <w:rsid w:val="0001765A"/>
    <w:rsid w:val="00017C4D"/>
    <w:rsid w:val="00017DA5"/>
    <w:rsid w:val="00017F4C"/>
    <w:rsid w:val="00020070"/>
    <w:rsid w:val="000201EB"/>
    <w:rsid w:val="0002068A"/>
    <w:rsid w:val="000208BA"/>
    <w:rsid w:val="00020907"/>
    <w:rsid w:val="00021A07"/>
    <w:rsid w:val="00021D65"/>
    <w:rsid w:val="00021F23"/>
    <w:rsid w:val="00022234"/>
    <w:rsid w:val="000238E8"/>
    <w:rsid w:val="0002518A"/>
    <w:rsid w:val="000276FA"/>
    <w:rsid w:val="0002779B"/>
    <w:rsid w:val="000279DF"/>
    <w:rsid w:val="00030024"/>
    <w:rsid w:val="000302F6"/>
    <w:rsid w:val="000309B8"/>
    <w:rsid w:val="00030C89"/>
    <w:rsid w:val="000317C5"/>
    <w:rsid w:val="00031D77"/>
    <w:rsid w:val="00031E60"/>
    <w:rsid w:val="00032297"/>
    <w:rsid w:val="000346B7"/>
    <w:rsid w:val="00035FFD"/>
    <w:rsid w:val="00036652"/>
    <w:rsid w:val="00036FD6"/>
    <w:rsid w:val="00037097"/>
    <w:rsid w:val="00037575"/>
    <w:rsid w:val="00037EA5"/>
    <w:rsid w:val="00040284"/>
    <w:rsid w:val="00040683"/>
    <w:rsid w:val="00040D0F"/>
    <w:rsid w:val="00041514"/>
    <w:rsid w:val="00041994"/>
    <w:rsid w:val="000434CC"/>
    <w:rsid w:val="00043F77"/>
    <w:rsid w:val="0004438D"/>
    <w:rsid w:val="00044830"/>
    <w:rsid w:val="00044DD6"/>
    <w:rsid w:val="00045135"/>
    <w:rsid w:val="000454F1"/>
    <w:rsid w:val="000455FF"/>
    <w:rsid w:val="000460E6"/>
    <w:rsid w:val="00047569"/>
    <w:rsid w:val="00050C79"/>
    <w:rsid w:val="000511D7"/>
    <w:rsid w:val="000515FC"/>
    <w:rsid w:val="00051BFD"/>
    <w:rsid w:val="00051C98"/>
    <w:rsid w:val="00051E59"/>
    <w:rsid w:val="000524D9"/>
    <w:rsid w:val="000528EF"/>
    <w:rsid w:val="00052D9C"/>
    <w:rsid w:val="000534CA"/>
    <w:rsid w:val="0005386C"/>
    <w:rsid w:val="00053C03"/>
    <w:rsid w:val="00054DD1"/>
    <w:rsid w:val="000555A4"/>
    <w:rsid w:val="000555D6"/>
    <w:rsid w:val="00055CD7"/>
    <w:rsid w:val="00055D31"/>
    <w:rsid w:val="0005671C"/>
    <w:rsid w:val="00056DF4"/>
    <w:rsid w:val="0005731C"/>
    <w:rsid w:val="000577BA"/>
    <w:rsid w:val="00057820"/>
    <w:rsid w:val="000578F1"/>
    <w:rsid w:val="00057A41"/>
    <w:rsid w:val="000602CC"/>
    <w:rsid w:val="00060591"/>
    <w:rsid w:val="0006079A"/>
    <w:rsid w:val="00060DC5"/>
    <w:rsid w:val="00060F65"/>
    <w:rsid w:val="00061371"/>
    <w:rsid w:val="000622FF"/>
    <w:rsid w:val="00062CEC"/>
    <w:rsid w:val="00062DC6"/>
    <w:rsid w:val="0006311B"/>
    <w:rsid w:val="00063F47"/>
    <w:rsid w:val="000640F6"/>
    <w:rsid w:val="000644EC"/>
    <w:rsid w:val="000661C2"/>
    <w:rsid w:val="000663F5"/>
    <w:rsid w:val="00066F00"/>
    <w:rsid w:val="0006760D"/>
    <w:rsid w:val="00067744"/>
    <w:rsid w:val="0007039F"/>
    <w:rsid w:val="000704D0"/>
    <w:rsid w:val="000709FA"/>
    <w:rsid w:val="00071656"/>
    <w:rsid w:val="00071893"/>
    <w:rsid w:val="00071A39"/>
    <w:rsid w:val="00071AED"/>
    <w:rsid w:val="00071B7E"/>
    <w:rsid w:val="00072454"/>
    <w:rsid w:val="000735A5"/>
    <w:rsid w:val="00073D52"/>
    <w:rsid w:val="00074F14"/>
    <w:rsid w:val="000755D0"/>
    <w:rsid w:val="0007575E"/>
    <w:rsid w:val="00075CE6"/>
    <w:rsid w:val="0007615A"/>
    <w:rsid w:val="00076499"/>
    <w:rsid w:val="00076640"/>
    <w:rsid w:val="000766DC"/>
    <w:rsid w:val="00076DBF"/>
    <w:rsid w:val="0007755C"/>
    <w:rsid w:val="00077DE8"/>
    <w:rsid w:val="0008037B"/>
    <w:rsid w:val="00080A82"/>
    <w:rsid w:val="00081362"/>
    <w:rsid w:val="0008139C"/>
    <w:rsid w:val="000813DF"/>
    <w:rsid w:val="00081406"/>
    <w:rsid w:val="0008227F"/>
    <w:rsid w:val="00082E87"/>
    <w:rsid w:val="000846E5"/>
    <w:rsid w:val="000864CC"/>
    <w:rsid w:val="00086FB7"/>
    <w:rsid w:val="00087C90"/>
    <w:rsid w:val="00087CE9"/>
    <w:rsid w:val="00091013"/>
    <w:rsid w:val="000910D6"/>
    <w:rsid w:val="0009115F"/>
    <w:rsid w:val="000920FC"/>
    <w:rsid w:val="00092C14"/>
    <w:rsid w:val="00093020"/>
    <w:rsid w:val="000937A9"/>
    <w:rsid w:val="00093A19"/>
    <w:rsid w:val="00093C21"/>
    <w:rsid w:val="000947A3"/>
    <w:rsid w:val="00094957"/>
    <w:rsid w:val="00095AA2"/>
    <w:rsid w:val="0009659F"/>
    <w:rsid w:val="0009700D"/>
    <w:rsid w:val="000973C4"/>
    <w:rsid w:val="000975E5"/>
    <w:rsid w:val="00097795"/>
    <w:rsid w:val="0009788D"/>
    <w:rsid w:val="00097F55"/>
    <w:rsid w:val="000A1DA5"/>
    <w:rsid w:val="000A289C"/>
    <w:rsid w:val="000A2C9E"/>
    <w:rsid w:val="000A30A7"/>
    <w:rsid w:val="000A3FC3"/>
    <w:rsid w:val="000A4AA0"/>
    <w:rsid w:val="000A4B3C"/>
    <w:rsid w:val="000A4BE7"/>
    <w:rsid w:val="000A5BB7"/>
    <w:rsid w:val="000A6470"/>
    <w:rsid w:val="000A6DE0"/>
    <w:rsid w:val="000A7544"/>
    <w:rsid w:val="000B0467"/>
    <w:rsid w:val="000B0B44"/>
    <w:rsid w:val="000B14B1"/>
    <w:rsid w:val="000B1680"/>
    <w:rsid w:val="000B1D9F"/>
    <w:rsid w:val="000B205E"/>
    <w:rsid w:val="000B28EF"/>
    <w:rsid w:val="000B2E93"/>
    <w:rsid w:val="000B3AAC"/>
    <w:rsid w:val="000B4901"/>
    <w:rsid w:val="000B5CD3"/>
    <w:rsid w:val="000B5E02"/>
    <w:rsid w:val="000B65D2"/>
    <w:rsid w:val="000B7549"/>
    <w:rsid w:val="000C05F0"/>
    <w:rsid w:val="000C077D"/>
    <w:rsid w:val="000C08FA"/>
    <w:rsid w:val="000C0BB2"/>
    <w:rsid w:val="000C0D68"/>
    <w:rsid w:val="000C15AC"/>
    <w:rsid w:val="000C25A7"/>
    <w:rsid w:val="000C2EC1"/>
    <w:rsid w:val="000C3670"/>
    <w:rsid w:val="000C467C"/>
    <w:rsid w:val="000C4B65"/>
    <w:rsid w:val="000C567E"/>
    <w:rsid w:val="000C5734"/>
    <w:rsid w:val="000C5F39"/>
    <w:rsid w:val="000C7D03"/>
    <w:rsid w:val="000D0671"/>
    <w:rsid w:val="000D09FC"/>
    <w:rsid w:val="000D2038"/>
    <w:rsid w:val="000D282E"/>
    <w:rsid w:val="000D2B56"/>
    <w:rsid w:val="000D2C12"/>
    <w:rsid w:val="000D2E32"/>
    <w:rsid w:val="000D33EE"/>
    <w:rsid w:val="000D3CF7"/>
    <w:rsid w:val="000D423C"/>
    <w:rsid w:val="000D4BDA"/>
    <w:rsid w:val="000D4F0A"/>
    <w:rsid w:val="000D50A1"/>
    <w:rsid w:val="000D556B"/>
    <w:rsid w:val="000D5A52"/>
    <w:rsid w:val="000D5A8D"/>
    <w:rsid w:val="000D5C9E"/>
    <w:rsid w:val="000D5D94"/>
    <w:rsid w:val="000D76CB"/>
    <w:rsid w:val="000E0364"/>
    <w:rsid w:val="000E1606"/>
    <w:rsid w:val="000E166E"/>
    <w:rsid w:val="000E1CEF"/>
    <w:rsid w:val="000E1DF3"/>
    <w:rsid w:val="000E21E6"/>
    <w:rsid w:val="000E24BA"/>
    <w:rsid w:val="000E2A88"/>
    <w:rsid w:val="000E2C75"/>
    <w:rsid w:val="000E3834"/>
    <w:rsid w:val="000E3D71"/>
    <w:rsid w:val="000E41CD"/>
    <w:rsid w:val="000E5740"/>
    <w:rsid w:val="000E59D5"/>
    <w:rsid w:val="000E5AD8"/>
    <w:rsid w:val="000E610C"/>
    <w:rsid w:val="000E6255"/>
    <w:rsid w:val="000E6598"/>
    <w:rsid w:val="000E763E"/>
    <w:rsid w:val="000E7A81"/>
    <w:rsid w:val="000F0FC3"/>
    <w:rsid w:val="000F2107"/>
    <w:rsid w:val="000F2936"/>
    <w:rsid w:val="000F2B0D"/>
    <w:rsid w:val="000F2B90"/>
    <w:rsid w:val="000F2D23"/>
    <w:rsid w:val="000F316A"/>
    <w:rsid w:val="000F339F"/>
    <w:rsid w:val="000F3521"/>
    <w:rsid w:val="000F36F3"/>
    <w:rsid w:val="000F3A16"/>
    <w:rsid w:val="000F3E2D"/>
    <w:rsid w:val="000F5C5F"/>
    <w:rsid w:val="000F5E93"/>
    <w:rsid w:val="000F6F75"/>
    <w:rsid w:val="000F700F"/>
    <w:rsid w:val="00101CEC"/>
    <w:rsid w:val="0010290D"/>
    <w:rsid w:val="00102D78"/>
    <w:rsid w:val="00102EE0"/>
    <w:rsid w:val="0010322F"/>
    <w:rsid w:val="00103685"/>
    <w:rsid w:val="00103801"/>
    <w:rsid w:val="001042F7"/>
    <w:rsid w:val="00104494"/>
    <w:rsid w:val="001046A1"/>
    <w:rsid w:val="001049EA"/>
    <w:rsid w:val="00104E66"/>
    <w:rsid w:val="00105BB1"/>
    <w:rsid w:val="00105CC6"/>
    <w:rsid w:val="00105E0D"/>
    <w:rsid w:val="00106315"/>
    <w:rsid w:val="00106E90"/>
    <w:rsid w:val="00110797"/>
    <w:rsid w:val="00110EE7"/>
    <w:rsid w:val="00111B29"/>
    <w:rsid w:val="00112E20"/>
    <w:rsid w:val="00113840"/>
    <w:rsid w:val="00114FD9"/>
    <w:rsid w:val="00115772"/>
    <w:rsid w:val="001158D9"/>
    <w:rsid w:val="001164E5"/>
    <w:rsid w:val="0011733D"/>
    <w:rsid w:val="001175C6"/>
    <w:rsid w:val="00117823"/>
    <w:rsid w:val="00117AB9"/>
    <w:rsid w:val="00117BA0"/>
    <w:rsid w:val="00117D2F"/>
    <w:rsid w:val="00120C23"/>
    <w:rsid w:val="00120C38"/>
    <w:rsid w:val="00120C8B"/>
    <w:rsid w:val="001216A9"/>
    <w:rsid w:val="00121A53"/>
    <w:rsid w:val="00122490"/>
    <w:rsid w:val="00122A5F"/>
    <w:rsid w:val="00122C4E"/>
    <w:rsid w:val="00122D84"/>
    <w:rsid w:val="00123139"/>
    <w:rsid w:val="001233B3"/>
    <w:rsid w:val="00123608"/>
    <w:rsid w:val="00123982"/>
    <w:rsid w:val="001247D5"/>
    <w:rsid w:val="0012500A"/>
    <w:rsid w:val="001257DB"/>
    <w:rsid w:val="00125CCC"/>
    <w:rsid w:val="00125EF7"/>
    <w:rsid w:val="00127104"/>
    <w:rsid w:val="0012741A"/>
    <w:rsid w:val="001277F2"/>
    <w:rsid w:val="00127962"/>
    <w:rsid w:val="00127CD6"/>
    <w:rsid w:val="00127E12"/>
    <w:rsid w:val="00127F75"/>
    <w:rsid w:val="001309FD"/>
    <w:rsid w:val="001318F0"/>
    <w:rsid w:val="0013262C"/>
    <w:rsid w:val="00133732"/>
    <w:rsid w:val="001338F1"/>
    <w:rsid w:val="0013401D"/>
    <w:rsid w:val="00134D69"/>
    <w:rsid w:val="00134EC6"/>
    <w:rsid w:val="001354FD"/>
    <w:rsid w:val="00135631"/>
    <w:rsid w:val="00135762"/>
    <w:rsid w:val="001358CF"/>
    <w:rsid w:val="00136045"/>
    <w:rsid w:val="0013644F"/>
    <w:rsid w:val="001373E3"/>
    <w:rsid w:val="00140EF2"/>
    <w:rsid w:val="00141C87"/>
    <w:rsid w:val="00141D62"/>
    <w:rsid w:val="00143E9F"/>
    <w:rsid w:val="00143F73"/>
    <w:rsid w:val="00144007"/>
    <w:rsid w:val="00144622"/>
    <w:rsid w:val="001451B1"/>
    <w:rsid w:val="0014526A"/>
    <w:rsid w:val="00145DD8"/>
    <w:rsid w:val="00146864"/>
    <w:rsid w:val="00146D86"/>
    <w:rsid w:val="0014722B"/>
    <w:rsid w:val="001500E3"/>
    <w:rsid w:val="00150544"/>
    <w:rsid w:val="00150E3F"/>
    <w:rsid w:val="00151393"/>
    <w:rsid w:val="001514AC"/>
    <w:rsid w:val="00151FD0"/>
    <w:rsid w:val="00152213"/>
    <w:rsid w:val="00152EDD"/>
    <w:rsid w:val="00152F53"/>
    <w:rsid w:val="001536DE"/>
    <w:rsid w:val="001537DF"/>
    <w:rsid w:val="00154F43"/>
    <w:rsid w:val="0015509A"/>
    <w:rsid w:val="00155A53"/>
    <w:rsid w:val="001561E3"/>
    <w:rsid w:val="00156237"/>
    <w:rsid w:val="0015631A"/>
    <w:rsid w:val="00156AE4"/>
    <w:rsid w:val="00156C1A"/>
    <w:rsid w:val="0015740D"/>
    <w:rsid w:val="00160900"/>
    <w:rsid w:val="0016107B"/>
    <w:rsid w:val="001611E4"/>
    <w:rsid w:val="00162D43"/>
    <w:rsid w:val="0016356A"/>
    <w:rsid w:val="00163DA5"/>
    <w:rsid w:val="001641AF"/>
    <w:rsid w:val="001642EF"/>
    <w:rsid w:val="00164943"/>
    <w:rsid w:val="00164FFB"/>
    <w:rsid w:val="001656A6"/>
    <w:rsid w:val="00167150"/>
    <w:rsid w:val="001677D2"/>
    <w:rsid w:val="00167B20"/>
    <w:rsid w:val="00167F71"/>
    <w:rsid w:val="001702F1"/>
    <w:rsid w:val="001705F8"/>
    <w:rsid w:val="001707D7"/>
    <w:rsid w:val="0017087E"/>
    <w:rsid w:val="001708E7"/>
    <w:rsid w:val="001712EA"/>
    <w:rsid w:val="00171576"/>
    <w:rsid w:val="00171D20"/>
    <w:rsid w:val="001725E9"/>
    <w:rsid w:val="0017273E"/>
    <w:rsid w:val="00172D7B"/>
    <w:rsid w:val="001733B4"/>
    <w:rsid w:val="00173E0C"/>
    <w:rsid w:val="00174057"/>
    <w:rsid w:val="00174144"/>
    <w:rsid w:val="001747D0"/>
    <w:rsid w:val="00174B1A"/>
    <w:rsid w:val="00175CB5"/>
    <w:rsid w:val="001769CA"/>
    <w:rsid w:val="00176DB3"/>
    <w:rsid w:val="001773B8"/>
    <w:rsid w:val="00177F9B"/>
    <w:rsid w:val="001805C6"/>
    <w:rsid w:val="0018083A"/>
    <w:rsid w:val="00180988"/>
    <w:rsid w:val="00180E19"/>
    <w:rsid w:val="00180F0E"/>
    <w:rsid w:val="00181958"/>
    <w:rsid w:val="00181A23"/>
    <w:rsid w:val="001824AD"/>
    <w:rsid w:val="00182801"/>
    <w:rsid w:val="0018308B"/>
    <w:rsid w:val="00183740"/>
    <w:rsid w:val="00183994"/>
    <w:rsid w:val="00183B94"/>
    <w:rsid w:val="00183E18"/>
    <w:rsid w:val="00184076"/>
    <w:rsid w:val="0018414E"/>
    <w:rsid w:val="00184D90"/>
    <w:rsid w:val="00185154"/>
    <w:rsid w:val="001862F0"/>
    <w:rsid w:val="00186DAC"/>
    <w:rsid w:val="001873AD"/>
    <w:rsid w:val="00190253"/>
    <w:rsid w:val="0019031F"/>
    <w:rsid w:val="00190BB1"/>
    <w:rsid w:val="00191030"/>
    <w:rsid w:val="00191232"/>
    <w:rsid w:val="001912F2"/>
    <w:rsid w:val="00191BB7"/>
    <w:rsid w:val="001922FD"/>
    <w:rsid w:val="00192497"/>
    <w:rsid w:val="00192E87"/>
    <w:rsid w:val="001934CB"/>
    <w:rsid w:val="001934EA"/>
    <w:rsid w:val="00193B63"/>
    <w:rsid w:val="00193D2B"/>
    <w:rsid w:val="00193E3B"/>
    <w:rsid w:val="001946C7"/>
    <w:rsid w:val="00194AFE"/>
    <w:rsid w:val="00194F76"/>
    <w:rsid w:val="001951F3"/>
    <w:rsid w:val="00195255"/>
    <w:rsid w:val="00195FC5"/>
    <w:rsid w:val="00196648"/>
    <w:rsid w:val="00196F9F"/>
    <w:rsid w:val="0019736F"/>
    <w:rsid w:val="00197CCD"/>
    <w:rsid w:val="00197FA0"/>
    <w:rsid w:val="001A00C9"/>
    <w:rsid w:val="001A0195"/>
    <w:rsid w:val="001A06C5"/>
    <w:rsid w:val="001A118E"/>
    <w:rsid w:val="001A1B0C"/>
    <w:rsid w:val="001A1CC4"/>
    <w:rsid w:val="001A2296"/>
    <w:rsid w:val="001A2537"/>
    <w:rsid w:val="001A28AF"/>
    <w:rsid w:val="001A383E"/>
    <w:rsid w:val="001A42E7"/>
    <w:rsid w:val="001A46D7"/>
    <w:rsid w:val="001A4A3F"/>
    <w:rsid w:val="001A52D8"/>
    <w:rsid w:val="001A5511"/>
    <w:rsid w:val="001A5901"/>
    <w:rsid w:val="001A5A5B"/>
    <w:rsid w:val="001A699B"/>
    <w:rsid w:val="001A6B75"/>
    <w:rsid w:val="001A7785"/>
    <w:rsid w:val="001A7CF8"/>
    <w:rsid w:val="001B0B04"/>
    <w:rsid w:val="001B200F"/>
    <w:rsid w:val="001B2531"/>
    <w:rsid w:val="001B2BF9"/>
    <w:rsid w:val="001B2C0C"/>
    <w:rsid w:val="001B4173"/>
    <w:rsid w:val="001B46A9"/>
    <w:rsid w:val="001B4CFB"/>
    <w:rsid w:val="001B4D75"/>
    <w:rsid w:val="001B4DE3"/>
    <w:rsid w:val="001B5C21"/>
    <w:rsid w:val="001B5C36"/>
    <w:rsid w:val="001B5EFA"/>
    <w:rsid w:val="001B6928"/>
    <w:rsid w:val="001C0067"/>
    <w:rsid w:val="001C027B"/>
    <w:rsid w:val="001C0A11"/>
    <w:rsid w:val="001C0DDE"/>
    <w:rsid w:val="001C177E"/>
    <w:rsid w:val="001C1E6E"/>
    <w:rsid w:val="001C1EB9"/>
    <w:rsid w:val="001C2FB6"/>
    <w:rsid w:val="001C45EF"/>
    <w:rsid w:val="001C4BE6"/>
    <w:rsid w:val="001C4F50"/>
    <w:rsid w:val="001C62F4"/>
    <w:rsid w:val="001C6463"/>
    <w:rsid w:val="001C6B7E"/>
    <w:rsid w:val="001C6EA1"/>
    <w:rsid w:val="001C74E3"/>
    <w:rsid w:val="001C7618"/>
    <w:rsid w:val="001C7862"/>
    <w:rsid w:val="001D0D71"/>
    <w:rsid w:val="001D13F4"/>
    <w:rsid w:val="001D227C"/>
    <w:rsid w:val="001D318B"/>
    <w:rsid w:val="001D3768"/>
    <w:rsid w:val="001D3CF6"/>
    <w:rsid w:val="001D43F7"/>
    <w:rsid w:val="001D4FC6"/>
    <w:rsid w:val="001D564D"/>
    <w:rsid w:val="001D56E9"/>
    <w:rsid w:val="001D59DB"/>
    <w:rsid w:val="001D5D99"/>
    <w:rsid w:val="001D61C0"/>
    <w:rsid w:val="001D6E8B"/>
    <w:rsid w:val="001D774C"/>
    <w:rsid w:val="001D787D"/>
    <w:rsid w:val="001D795D"/>
    <w:rsid w:val="001D797C"/>
    <w:rsid w:val="001E0417"/>
    <w:rsid w:val="001E0A0C"/>
    <w:rsid w:val="001E0B64"/>
    <w:rsid w:val="001E0CEE"/>
    <w:rsid w:val="001E1369"/>
    <w:rsid w:val="001E13F8"/>
    <w:rsid w:val="001E16AF"/>
    <w:rsid w:val="001E2CEE"/>
    <w:rsid w:val="001E4EC4"/>
    <w:rsid w:val="001E55A9"/>
    <w:rsid w:val="001E58E1"/>
    <w:rsid w:val="001E59B8"/>
    <w:rsid w:val="001E655D"/>
    <w:rsid w:val="001E695B"/>
    <w:rsid w:val="001E69B1"/>
    <w:rsid w:val="001E6B0D"/>
    <w:rsid w:val="001E7356"/>
    <w:rsid w:val="001E7C8C"/>
    <w:rsid w:val="001F00B8"/>
    <w:rsid w:val="001F019D"/>
    <w:rsid w:val="001F086C"/>
    <w:rsid w:val="001F0D2B"/>
    <w:rsid w:val="001F100D"/>
    <w:rsid w:val="001F1208"/>
    <w:rsid w:val="001F175F"/>
    <w:rsid w:val="001F1E39"/>
    <w:rsid w:val="001F1E75"/>
    <w:rsid w:val="001F26C7"/>
    <w:rsid w:val="001F2AA4"/>
    <w:rsid w:val="001F2BC1"/>
    <w:rsid w:val="001F3676"/>
    <w:rsid w:val="001F3A0F"/>
    <w:rsid w:val="001F4576"/>
    <w:rsid w:val="001F47E8"/>
    <w:rsid w:val="001F4B54"/>
    <w:rsid w:val="001F4F0F"/>
    <w:rsid w:val="001F561E"/>
    <w:rsid w:val="001F6F0F"/>
    <w:rsid w:val="001F7B3C"/>
    <w:rsid w:val="001F7CC3"/>
    <w:rsid w:val="00200521"/>
    <w:rsid w:val="0020268D"/>
    <w:rsid w:val="00202934"/>
    <w:rsid w:val="002032DC"/>
    <w:rsid w:val="002032FB"/>
    <w:rsid w:val="00205CE7"/>
    <w:rsid w:val="00205D59"/>
    <w:rsid w:val="00206045"/>
    <w:rsid w:val="00206616"/>
    <w:rsid w:val="00206782"/>
    <w:rsid w:val="002072A5"/>
    <w:rsid w:val="00207B9A"/>
    <w:rsid w:val="002100FC"/>
    <w:rsid w:val="002101F0"/>
    <w:rsid w:val="002115A3"/>
    <w:rsid w:val="0021314D"/>
    <w:rsid w:val="00213CFC"/>
    <w:rsid w:val="00214473"/>
    <w:rsid w:val="00214EBE"/>
    <w:rsid w:val="00216011"/>
    <w:rsid w:val="00216B1D"/>
    <w:rsid w:val="00216FDE"/>
    <w:rsid w:val="00220789"/>
    <w:rsid w:val="00220DC2"/>
    <w:rsid w:val="00221547"/>
    <w:rsid w:val="00221923"/>
    <w:rsid w:val="00222133"/>
    <w:rsid w:val="00223E76"/>
    <w:rsid w:val="0022492E"/>
    <w:rsid w:val="00224A88"/>
    <w:rsid w:val="00225394"/>
    <w:rsid w:val="002259BC"/>
    <w:rsid w:val="00225C5C"/>
    <w:rsid w:val="00227410"/>
    <w:rsid w:val="002275D1"/>
    <w:rsid w:val="002279EA"/>
    <w:rsid w:val="00227A9D"/>
    <w:rsid w:val="00227D3D"/>
    <w:rsid w:val="002300A1"/>
    <w:rsid w:val="00230736"/>
    <w:rsid w:val="0023117B"/>
    <w:rsid w:val="00231260"/>
    <w:rsid w:val="0023220D"/>
    <w:rsid w:val="0023285F"/>
    <w:rsid w:val="002329A0"/>
    <w:rsid w:val="00232BFB"/>
    <w:rsid w:val="002333F6"/>
    <w:rsid w:val="00233DDB"/>
    <w:rsid w:val="00234267"/>
    <w:rsid w:val="00235C51"/>
    <w:rsid w:val="00236B7D"/>
    <w:rsid w:val="00236C49"/>
    <w:rsid w:val="002377D3"/>
    <w:rsid w:val="00237A27"/>
    <w:rsid w:val="00240DD2"/>
    <w:rsid w:val="002424CF"/>
    <w:rsid w:val="002426EC"/>
    <w:rsid w:val="002426ED"/>
    <w:rsid w:val="00242C50"/>
    <w:rsid w:val="002430EF"/>
    <w:rsid w:val="002433CE"/>
    <w:rsid w:val="002433E1"/>
    <w:rsid w:val="0024340E"/>
    <w:rsid w:val="0024418A"/>
    <w:rsid w:val="00245478"/>
    <w:rsid w:val="0024578F"/>
    <w:rsid w:val="00247F9D"/>
    <w:rsid w:val="0025073C"/>
    <w:rsid w:val="002507E5"/>
    <w:rsid w:val="00250C22"/>
    <w:rsid w:val="00251C2C"/>
    <w:rsid w:val="0025306C"/>
    <w:rsid w:val="00253242"/>
    <w:rsid w:val="002535D7"/>
    <w:rsid w:val="002535DB"/>
    <w:rsid w:val="00253917"/>
    <w:rsid w:val="002544F6"/>
    <w:rsid w:val="00254787"/>
    <w:rsid w:val="00254AC4"/>
    <w:rsid w:val="002558E8"/>
    <w:rsid w:val="00255CBD"/>
    <w:rsid w:val="0025691B"/>
    <w:rsid w:val="0025691C"/>
    <w:rsid w:val="0026070E"/>
    <w:rsid w:val="002621F6"/>
    <w:rsid w:val="00262638"/>
    <w:rsid w:val="00262ADE"/>
    <w:rsid w:val="00262DEB"/>
    <w:rsid w:val="00263740"/>
    <w:rsid w:val="00263B49"/>
    <w:rsid w:val="0026406D"/>
    <w:rsid w:val="00265442"/>
    <w:rsid w:val="0026577C"/>
    <w:rsid w:val="00265B00"/>
    <w:rsid w:val="002670A4"/>
    <w:rsid w:val="00267A15"/>
    <w:rsid w:val="002709EF"/>
    <w:rsid w:val="00270C54"/>
    <w:rsid w:val="00271351"/>
    <w:rsid w:val="002720DA"/>
    <w:rsid w:val="002720EC"/>
    <w:rsid w:val="002721F5"/>
    <w:rsid w:val="00272240"/>
    <w:rsid w:val="00273103"/>
    <w:rsid w:val="0027328D"/>
    <w:rsid w:val="00273481"/>
    <w:rsid w:val="00273B25"/>
    <w:rsid w:val="00274C7C"/>
    <w:rsid w:val="00274CC4"/>
    <w:rsid w:val="00275032"/>
    <w:rsid w:val="002750DE"/>
    <w:rsid w:val="00276365"/>
    <w:rsid w:val="00276514"/>
    <w:rsid w:val="00276709"/>
    <w:rsid w:val="00276C8C"/>
    <w:rsid w:val="00277046"/>
    <w:rsid w:val="0027709C"/>
    <w:rsid w:val="002773E1"/>
    <w:rsid w:val="002776DA"/>
    <w:rsid w:val="00277C7C"/>
    <w:rsid w:val="00281161"/>
    <w:rsid w:val="002814A2"/>
    <w:rsid w:val="00281FC5"/>
    <w:rsid w:val="002826CF"/>
    <w:rsid w:val="00282919"/>
    <w:rsid w:val="00282AF6"/>
    <w:rsid w:val="00282C7F"/>
    <w:rsid w:val="00283252"/>
    <w:rsid w:val="00284077"/>
    <w:rsid w:val="002846FA"/>
    <w:rsid w:val="00284EA4"/>
    <w:rsid w:val="002854BB"/>
    <w:rsid w:val="00285A01"/>
    <w:rsid w:val="00285C28"/>
    <w:rsid w:val="00285C8E"/>
    <w:rsid w:val="00285E40"/>
    <w:rsid w:val="00285F8E"/>
    <w:rsid w:val="00286962"/>
    <w:rsid w:val="00286CB2"/>
    <w:rsid w:val="00286DBF"/>
    <w:rsid w:val="00286FCC"/>
    <w:rsid w:val="00286FE1"/>
    <w:rsid w:val="002876FB"/>
    <w:rsid w:val="00287954"/>
    <w:rsid w:val="0029012B"/>
    <w:rsid w:val="002906CC"/>
    <w:rsid w:val="00291403"/>
    <w:rsid w:val="00292059"/>
    <w:rsid w:val="002920D1"/>
    <w:rsid w:val="002921D5"/>
    <w:rsid w:val="002929A2"/>
    <w:rsid w:val="00292D3F"/>
    <w:rsid w:val="002934C9"/>
    <w:rsid w:val="00293881"/>
    <w:rsid w:val="002941E6"/>
    <w:rsid w:val="00294641"/>
    <w:rsid w:val="00294979"/>
    <w:rsid w:val="00294A57"/>
    <w:rsid w:val="002953DE"/>
    <w:rsid w:val="00295D52"/>
    <w:rsid w:val="00296671"/>
    <w:rsid w:val="00296A75"/>
    <w:rsid w:val="00296C31"/>
    <w:rsid w:val="00296C39"/>
    <w:rsid w:val="00296DBD"/>
    <w:rsid w:val="00296F21"/>
    <w:rsid w:val="002973CE"/>
    <w:rsid w:val="00297445"/>
    <w:rsid w:val="002975F5"/>
    <w:rsid w:val="00297788"/>
    <w:rsid w:val="00297B65"/>
    <w:rsid w:val="00297E3D"/>
    <w:rsid w:val="002A031A"/>
    <w:rsid w:val="002A0822"/>
    <w:rsid w:val="002A0B9E"/>
    <w:rsid w:val="002A1EF6"/>
    <w:rsid w:val="002A239D"/>
    <w:rsid w:val="002A274F"/>
    <w:rsid w:val="002A2F09"/>
    <w:rsid w:val="002A319C"/>
    <w:rsid w:val="002A31A1"/>
    <w:rsid w:val="002A387A"/>
    <w:rsid w:val="002A4405"/>
    <w:rsid w:val="002A4C00"/>
    <w:rsid w:val="002A5DD9"/>
    <w:rsid w:val="002B128B"/>
    <w:rsid w:val="002B16A0"/>
    <w:rsid w:val="002B1995"/>
    <w:rsid w:val="002B20F2"/>
    <w:rsid w:val="002B2484"/>
    <w:rsid w:val="002B25F1"/>
    <w:rsid w:val="002B278E"/>
    <w:rsid w:val="002B2B23"/>
    <w:rsid w:val="002B49A3"/>
    <w:rsid w:val="002B4CFE"/>
    <w:rsid w:val="002B5871"/>
    <w:rsid w:val="002B6165"/>
    <w:rsid w:val="002B61DA"/>
    <w:rsid w:val="002B738B"/>
    <w:rsid w:val="002B73EC"/>
    <w:rsid w:val="002C09DC"/>
    <w:rsid w:val="002C144B"/>
    <w:rsid w:val="002C1C19"/>
    <w:rsid w:val="002C244F"/>
    <w:rsid w:val="002C24B3"/>
    <w:rsid w:val="002C2CE8"/>
    <w:rsid w:val="002C2FEC"/>
    <w:rsid w:val="002C343B"/>
    <w:rsid w:val="002C3677"/>
    <w:rsid w:val="002C3829"/>
    <w:rsid w:val="002C3DDA"/>
    <w:rsid w:val="002C418E"/>
    <w:rsid w:val="002C4722"/>
    <w:rsid w:val="002C6A64"/>
    <w:rsid w:val="002D02E4"/>
    <w:rsid w:val="002D0755"/>
    <w:rsid w:val="002D08E1"/>
    <w:rsid w:val="002D1296"/>
    <w:rsid w:val="002D1753"/>
    <w:rsid w:val="002D34F1"/>
    <w:rsid w:val="002D35BF"/>
    <w:rsid w:val="002D35D8"/>
    <w:rsid w:val="002D3A25"/>
    <w:rsid w:val="002D4140"/>
    <w:rsid w:val="002D44C1"/>
    <w:rsid w:val="002D5034"/>
    <w:rsid w:val="002D50B4"/>
    <w:rsid w:val="002D5417"/>
    <w:rsid w:val="002D5975"/>
    <w:rsid w:val="002D5A5A"/>
    <w:rsid w:val="002D5E59"/>
    <w:rsid w:val="002D62F9"/>
    <w:rsid w:val="002D6FD0"/>
    <w:rsid w:val="002D778F"/>
    <w:rsid w:val="002D7846"/>
    <w:rsid w:val="002E0550"/>
    <w:rsid w:val="002E1CDB"/>
    <w:rsid w:val="002E2AE2"/>
    <w:rsid w:val="002E319C"/>
    <w:rsid w:val="002E3479"/>
    <w:rsid w:val="002E351C"/>
    <w:rsid w:val="002E4FAF"/>
    <w:rsid w:val="002E5246"/>
    <w:rsid w:val="002E6E69"/>
    <w:rsid w:val="002E7A4E"/>
    <w:rsid w:val="002F035F"/>
    <w:rsid w:val="002F03BF"/>
    <w:rsid w:val="002F075C"/>
    <w:rsid w:val="002F0F67"/>
    <w:rsid w:val="002F0FCF"/>
    <w:rsid w:val="002F185C"/>
    <w:rsid w:val="002F207C"/>
    <w:rsid w:val="002F2367"/>
    <w:rsid w:val="002F28C5"/>
    <w:rsid w:val="002F33F2"/>
    <w:rsid w:val="002F382F"/>
    <w:rsid w:val="002F3C18"/>
    <w:rsid w:val="002F3D5D"/>
    <w:rsid w:val="002F3F86"/>
    <w:rsid w:val="002F441B"/>
    <w:rsid w:val="002F488B"/>
    <w:rsid w:val="002F4AA1"/>
    <w:rsid w:val="002F5133"/>
    <w:rsid w:val="002F5B40"/>
    <w:rsid w:val="002F5BE1"/>
    <w:rsid w:val="002F60BB"/>
    <w:rsid w:val="002F6160"/>
    <w:rsid w:val="002F6C80"/>
    <w:rsid w:val="002F730E"/>
    <w:rsid w:val="002F787A"/>
    <w:rsid w:val="002F7C20"/>
    <w:rsid w:val="00300D3D"/>
    <w:rsid w:val="00301094"/>
    <w:rsid w:val="003016C6"/>
    <w:rsid w:val="00302973"/>
    <w:rsid w:val="00302C3C"/>
    <w:rsid w:val="00303C46"/>
    <w:rsid w:val="003040B7"/>
    <w:rsid w:val="0030433C"/>
    <w:rsid w:val="00305584"/>
    <w:rsid w:val="00305AED"/>
    <w:rsid w:val="00306BFB"/>
    <w:rsid w:val="00306F44"/>
    <w:rsid w:val="0030735F"/>
    <w:rsid w:val="00307C1E"/>
    <w:rsid w:val="0031032C"/>
    <w:rsid w:val="00310874"/>
    <w:rsid w:val="00311516"/>
    <w:rsid w:val="003128F4"/>
    <w:rsid w:val="00312FF1"/>
    <w:rsid w:val="00313EAA"/>
    <w:rsid w:val="00314124"/>
    <w:rsid w:val="0031490A"/>
    <w:rsid w:val="00314A09"/>
    <w:rsid w:val="00314DFD"/>
    <w:rsid w:val="00315EBD"/>
    <w:rsid w:val="003169AC"/>
    <w:rsid w:val="00316ED2"/>
    <w:rsid w:val="003173F0"/>
    <w:rsid w:val="00317586"/>
    <w:rsid w:val="00317F53"/>
    <w:rsid w:val="003201FE"/>
    <w:rsid w:val="00320906"/>
    <w:rsid w:val="00320E6F"/>
    <w:rsid w:val="003213D8"/>
    <w:rsid w:val="00321E3C"/>
    <w:rsid w:val="00323192"/>
    <w:rsid w:val="00323575"/>
    <w:rsid w:val="00323A34"/>
    <w:rsid w:val="00323C59"/>
    <w:rsid w:val="00324514"/>
    <w:rsid w:val="0032468D"/>
    <w:rsid w:val="00325141"/>
    <w:rsid w:val="00325785"/>
    <w:rsid w:val="0032587A"/>
    <w:rsid w:val="003258D7"/>
    <w:rsid w:val="00325A4C"/>
    <w:rsid w:val="00325F66"/>
    <w:rsid w:val="00326445"/>
    <w:rsid w:val="00327069"/>
    <w:rsid w:val="003274D1"/>
    <w:rsid w:val="00330A9D"/>
    <w:rsid w:val="0033107D"/>
    <w:rsid w:val="0033120D"/>
    <w:rsid w:val="00331358"/>
    <w:rsid w:val="0033216E"/>
    <w:rsid w:val="00332444"/>
    <w:rsid w:val="00333B28"/>
    <w:rsid w:val="00334736"/>
    <w:rsid w:val="00334970"/>
    <w:rsid w:val="00335121"/>
    <w:rsid w:val="0033515D"/>
    <w:rsid w:val="0033533F"/>
    <w:rsid w:val="003369ED"/>
    <w:rsid w:val="00337F5E"/>
    <w:rsid w:val="00340045"/>
    <w:rsid w:val="0034080D"/>
    <w:rsid w:val="00340858"/>
    <w:rsid w:val="00340FFE"/>
    <w:rsid w:val="00341000"/>
    <w:rsid w:val="00341346"/>
    <w:rsid w:val="003419D4"/>
    <w:rsid w:val="00341DB5"/>
    <w:rsid w:val="00342128"/>
    <w:rsid w:val="003423DC"/>
    <w:rsid w:val="003428FB"/>
    <w:rsid w:val="00342FEF"/>
    <w:rsid w:val="003437BF"/>
    <w:rsid w:val="00343CC9"/>
    <w:rsid w:val="003451BF"/>
    <w:rsid w:val="0034616A"/>
    <w:rsid w:val="00346254"/>
    <w:rsid w:val="003463E8"/>
    <w:rsid w:val="00346ED7"/>
    <w:rsid w:val="00347029"/>
    <w:rsid w:val="00347744"/>
    <w:rsid w:val="00350774"/>
    <w:rsid w:val="00350AF3"/>
    <w:rsid w:val="00350FA4"/>
    <w:rsid w:val="003510DD"/>
    <w:rsid w:val="003512E7"/>
    <w:rsid w:val="0035165C"/>
    <w:rsid w:val="003524A2"/>
    <w:rsid w:val="003526B1"/>
    <w:rsid w:val="0035278D"/>
    <w:rsid w:val="003531EC"/>
    <w:rsid w:val="00353850"/>
    <w:rsid w:val="0035389F"/>
    <w:rsid w:val="0035397A"/>
    <w:rsid w:val="0035494E"/>
    <w:rsid w:val="003551A7"/>
    <w:rsid w:val="0035681F"/>
    <w:rsid w:val="00357838"/>
    <w:rsid w:val="00357FF1"/>
    <w:rsid w:val="00360DC0"/>
    <w:rsid w:val="00361AFE"/>
    <w:rsid w:val="00361E67"/>
    <w:rsid w:val="00362AA6"/>
    <w:rsid w:val="003640D7"/>
    <w:rsid w:val="00364E27"/>
    <w:rsid w:val="0036523F"/>
    <w:rsid w:val="00365376"/>
    <w:rsid w:val="00367732"/>
    <w:rsid w:val="003678F2"/>
    <w:rsid w:val="00370667"/>
    <w:rsid w:val="003721FF"/>
    <w:rsid w:val="0037247B"/>
    <w:rsid w:val="0037254F"/>
    <w:rsid w:val="003725DE"/>
    <w:rsid w:val="00372737"/>
    <w:rsid w:val="00372F2F"/>
    <w:rsid w:val="00373600"/>
    <w:rsid w:val="003736CF"/>
    <w:rsid w:val="00373F4A"/>
    <w:rsid w:val="00374503"/>
    <w:rsid w:val="00374BB6"/>
    <w:rsid w:val="003754E5"/>
    <w:rsid w:val="0037550A"/>
    <w:rsid w:val="00375E88"/>
    <w:rsid w:val="00376028"/>
    <w:rsid w:val="00376603"/>
    <w:rsid w:val="00380B74"/>
    <w:rsid w:val="00381167"/>
    <w:rsid w:val="00382358"/>
    <w:rsid w:val="00382D58"/>
    <w:rsid w:val="00383093"/>
    <w:rsid w:val="00383345"/>
    <w:rsid w:val="0038385A"/>
    <w:rsid w:val="00383B24"/>
    <w:rsid w:val="00383F40"/>
    <w:rsid w:val="00384636"/>
    <w:rsid w:val="00385DD4"/>
    <w:rsid w:val="003860C0"/>
    <w:rsid w:val="0038637D"/>
    <w:rsid w:val="00386BF3"/>
    <w:rsid w:val="003873BC"/>
    <w:rsid w:val="003877A5"/>
    <w:rsid w:val="003900E6"/>
    <w:rsid w:val="003904DA"/>
    <w:rsid w:val="0039096C"/>
    <w:rsid w:val="00391632"/>
    <w:rsid w:val="003922B9"/>
    <w:rsid w:val="00392356"/>
    <w:rsid w:val="00392708"/>
    <w:rsid w:val="00393CF4"/>
    <w:rsid w:val="003944C4"/>
    <w:rsid w:val="003946F1"/>
    <w:rsid w:val="00394E97"/>
    <w:rsid w:val="00395010"/>
    <w:rsid w:val="0039596B"/>
    <w:rsid w:val="00395C4D"/>
    <w:rsid w:val="00396F57"/>
    <w:rsid w:val="003972B5"/>
    <w:rsid w:val="00397475"/>
    <w:rsid w:val="003977DD"/>
    <w:rsid w:val="003A04D3"/>
    <w:rsid w:val="003A1DDA"/>
    <w:rsid w:val="003A2AC1"/>
    <w:rsid w:val="003A3238"/>
    <w:rsid w:val="003A32B5"/>
    <w:rsid w:val="003A3589"/>
    <w:rsid w:val="003A380C"/>
    <w:rsid w:val="003A3DE6"/>
    <w:rsid w:val="003A434B"/>
    <w:rsid w:val="003A472A"/>
    <w:rsid w:val="003A5197"/>
    <w:rsid w:val="003A530D"/>
    <w:rsid w:val="003A5A57"/>
    <w:rsid w:val="003A5D33"/>
    <w:rsid w:val="003A5F3A"/>
    <w:rsid w:val="003A68C9"/>
    <w:rsid w:val="003A7C34"/>
    <w:rsid w:val="003A7E18"/>
    <w:rsid w:val="003B08F6"/>
    <w:rsid w:val="003B15A5"/>
    <w:rsid w:val="003B2833"/>
    <w:rsid w:val="003B28E7"/>
    <w:rsid w:val="003B39CC"/>
    <w:rsid w:val="003B3AB8"/>
    <w:rsid w:val="003B473B"/>
    <w:rsid w:val="003B4795"/>
    <w:rsid w:val="003B4952"/>
    <w:rsid w:val="003B50F7"/>
    <w:rsid w:val="003B5DF6"/>
    <w:rsid w:val="003B5FED"/>
    <w:rsid w:val="003B6437"/>
    <w:rsid w:val="003B79A1"/>
    <w:rsid w:val="003B7D57"/>
    <w:rsid w:val="003C0A5D"/>
    <w:rsid w:val="003C0B7F"/>
    <w:rsid w:val="003C0E0B"/>
    <w:rsid w:val="003C1B0C"/>
    <w:rsid w:val="003C1EDF"/>
    <w:rsid w:val="003C2D88"/>
    <w:rsid w:val="003C3376"/>
    <w:rsid w:val="003C3A26"/>
    <w:rsid w:val="003C4884"/>
    <w:rsid w:val="003C4A1A"/>
    <w:rsid w:val="003C4CA9"/>
    <w:rsid w:val="003C4DCF"/>
    <w:rsid w:val="003C5250"/>
    <w:rsid w:val="003C6055"/>
    <w:rsid w:val="003C6101"/>
    <w:rsid w:val="003C64D2"/>
    <w:rsid w:val="003C6DA0"/>
    <w:rsid w:val="003C7147"/>
    <w:rsid w:val="003C74C2"/>
    <w:rsid w:val="003C7517"/>
    <w:rsid w:val="003C7934"/>
    <w:rsid w:val="003D0801"/>
    <w:rsid w:val="003D089C"/>
    <w:rsid w:val="003D2A8D"/>
    <w:rsid w:val="003D2DF6"/>
    <w:rsid w:val="003D340B"/>
    <w:rsid w:val="003D36C7"/>
    <w:rsid w:val="003D39DB"/>
    <w:rsid w:val="003D50E6"/>
    <w:rsid w:val="003D5516"/>
    <w:rsid w:val="003D55C8"/>
    <w:rsid w:val="003D66FF"/>
    <w:rsid w:val="003D6804"/>
    <w:rsid w:val="003D7647"/>
    <w:rsid w:val="003D7A4F"/>
    <w:rsid w:val="003E03CD"/>
    <w:rsid w:val="003E07C0"/>
    <w:rsid w:val="003E08EA"/>
    <w:rsid w:val="003E1567"/>
    <w:rsid w:val="003E16FB"/>
    <w:rsid w:val="003E2235"/>
    <w:rsid w:val="003E22C1"/>
    <w:rsid w:val="003E25CD"/>
    <w:rsid w:val="003E31D7"/>
    <w:rsid w:val="003E35C0"/>
    <w:rsid w:val="003E39C3"/>
    <w:rsid w:val="003E4C9F"/>
    <w:rsid w:val="003E516E"/>
    <w:rsid w:val="003E5604"/>
    <w:rsid w:val="003E5B7F"/>
    <w:rsid w:val="003E64A2"/>
    <w:rsid w:val="003E6D2E"/>
    <w:rsid w:val="003E78C8"/>
    <w:rsid w:val="003E7C04"/>
    <w:rsid w:val="003E7ED4"/>
    <w:rsid w:val="003E7FA1"/>
    <w:rsid w:val="003F05BD"/>
    <w:rsid w:val="003F06D9"/>
    <w:rsid w:val="003F0F28"/>
    <w:rsid w:val="003F29AF"/>
    <w:rsid w:val="003F3C8E"/>
    <w:rsid w:val="003F4017"/>
    <w:rsid w:val="003F5682"/>
    <w:rsid w:val="003F637A"/>
    <w:rsid w:val="003F743D"/>
    <w:rsid w:val="003F78D3"/>
    <w:rsid w:val="003F78DE"/>
    <w:rsid w:val="0040010C"/>
    <w:rsid w:val="00400E72"/>
    <w:rsid w:val="00402693"/>
    <w:rsid w:val="00402EC4"/>
    <w:rsid w:val="0040337A"/>
    <w:rsid w:val="00403C62"/>
    <w:rsid w:val="00404AAC"/>
    <w:rsid w:val="00404EC8"/>
    <w:rsid w:val="00404FEC"/>
    <w:rsid w:val="00405211"/>
    <w:rsid w:val="00405379"/>
    <w:rsid w:val="004061D0"/>
    <w:rsid w:val="00406450"/>
    <w:rsid w:val="00406DAC"/>
    <w:rsid w:val="004074FB"/>
    <w:rsid w:val="00407D3C"/>
    <w:rsid w:val="004100C5"/>
    <w:rsid w:val="004103ED"/>
    <w:rsid w:val="00410745"/>
    <w:rsid w:val="004110CF"/>
    <w:rsid w:val="0041145B"/>
    <w:rsid w:val="00411E93"/>
    <w:rsid w:val="004127B4"/>
    <w:rsid w:val="00412B71"/>
    <w:rsid w:val="004146FF"/>
    <w:rsid w:val="00414923"/>
    <w:rsid w:val="00414C8E"/>
    <w:rsid w:val="004153DF"/>
    <w:rsid w:val="004154B9"/>
    <w:rsid w:val="00415B04"/>
    <w:rsid w:val="00415CF6"/>
    <w:rsid w:val="00416293"/>
    <w:rsid w:val="0041725E"/>
    <w:rsid w:val="00417388"/>
    <w:rsid w:val="0041779A"/>
    <w:rsid w:val="00420114"/>
    <w:rsid w:val="00420322"/>
    <w:rsid w:val="00420DD4"/>
    <w:rsid w:val="004227FA"/>
    <w:rsid w:val="00422C45"/>
    <w:rsid w:val="00422F22"/>
    <w:rsid w:val="00423471"/>
    <w:rsid w:val="0042367A"/>
    <w:rsid w:val="00423881"/>
    <w:rsid w:val="004239FA"/>
    <w:rsid w:val="00424322"/>
    <w:rsid w:val="004245E8"/>
    <w:rsid w:val="00424832"/>
    <w:rsid w:val="00424DBA"/>
    <w:rsid w:val="00424E38"/>
    <w:rsid w:val="00426C73"/>
    <w:rsid w:val="00427FF6"/>
    <w:rsid w:val="004304EC"/>
    <w:rsid w:val="00430E19"/>
    <w:rsid w:val="00430F5F"/>
    <w:rsid w:val="00432822"/>
    <w:rsid w:val="00433224"/>
    <w:rsid w:val="004333DA"/>
    <w:rsid w:val="0043367B"/>
    <w:rsid w:val="00433B8E"/>
    <w:rsid w:val="00433E98"/>
    <w:rsid w:val="004341A0"/>
    <w:rsid w:val="0043440E"/>
    <w:rsid w:val="00434CFF"/>
    <w:rsid w:val="00435723"/>
    <w:rsid w:val="004359AB"/>
    <w:rsid w:val="00435BD6"/>
    <w:rsid w:val="00436CD5"/>
    <w:rsid w:val="00436F22"/>
    <w:rsid w:val="00437B27"/>
    <w:rsid w:val="00441749"/>
    <w:rsid w:val="004424D6"/>
    <w:rsid w:val="00442B14"/>
    <w:rsid w:val="0044387F"/>
    <w:rsid w:val="00445C31"/>
    <w:rsid w:val="0044632E"/>
    <w:rsid w:val="004464B6"/>
    <w:rsid w:val="00447BEA"/>
    <w:rsid w:val="00450615"/>
    <w:rsid w:val="00450CF6"/>
    <w:rsid w:val="00450DE9"/>
    <w:rsid w:val="0045122E"/>
    <w:rsid w:val="004514DB"/>
    <w:rsid w:val="00451B05"/>
    <w:rsid w:val="00452215"/>
    <w:rsid w:val="00452391"/>
    <w:rsid w:val="004524B9"/>
    <w:rsid w:val="00452DA4"/>
    <w:rsid w:val="004544FC"/>
    <w:rsid w:val="00454893"/>
    <w:rsid w:val="004551E5"/>
    <w:rsid w:val="00455564"/>
    <w:rsid w:val="0045598A"/>
    <w:rsid w:val="00456600"/>
    <w:rsid w:val="004567E9"/>
    <w:rsid w:val="00456CB0"/>
    <w:rsid w:val="004603A2"/>
    <w:rsid w:val="00460D02"/>
    <w:rsid w:val="00461EBD"/>
    <w:rsid w:val="00461F16"/>
    <w:rsid w:val="0046242A"/>
    <w:rsid w:val="00462B42"/>
    <w:rsid w:val="0046346D"/>
    <w:rsid w:val="004634AD"/>
    <w:rsid w:val="00463A9F"/>
    <w:rsid w:val="0046428F"/>
    <w:rsid w:val="00464AEA"/>
    <w:rsid w:val="004659C0"/>
    <w:rsid w:val="0046605B"/>
    <w:rsid w:val="00466314"/>
    <w:rsid w:val="004666C3"/>
    <w:rsid w:val="00467B76"/>
    <w:rsid w:val="0047072D"/>
    <w:rsid w:val="0047095C"/>
    <w:rsid w:val="00470A8C"/>
    <w:rsid w:val="00470F8C"/>
    <w:rsid w:val="00471301"/>
    <w:rsid w:val="00472146"/>
    <w:rsid w:val="0047214A"/>
    <w:rsid w:val="0047233D"/>
    <w:rsid w:val="00472472"/>
    <w:rsid w:val="00472D41"/>
    <w:rsid w:val="00473640"/>
    <w:rsid w:val="00473A05"/>
    <w:rsid w:val="00473F65"/>
    <w:rsid w:val="00474B40"/>
    <w:rsid w:val="00474E91"/>
    <w:rsid w:val="0047613F"/>
    <w:rsid w:val="0047699A"/>
    <w:rsid w:val="00477276"/>
    <w:rsid w:val="00481119"/>
    <w:rsid w:val="00482543"/>
    <w:rsid w:val="00482881"/>
    <w:rsid w:val="0048306A"/>
    <w:rsid w:val="00483178"/>
    <w:rsid w:val="00483711"/>
    <w:rsid w:val="00483AA4"/>
    <w:rsid w:val="004840AB"/>
    <w:rsid w:val="00484687"/>
    <w:rsid w:val="004848C5"/>
    <w:rsid w:val="00485757"/>
    <w:rsid w:val="004860C3"/>
    <w:rsid w:val="00486555"/>
    <w:rsid w:val="00487B7B"/>
    <w:rsid w:val="00487E15"/>
    <w:rsid w:val="00490CD7"/>
    <w:rsid w:val="00490D60"/>
    <w:rsid w:val="00491371"/>
    <w:rsid w:val="004914EE"/>
    <w:rsid w:val="00492A3B"/>
    <w:rsid w:val="00492AB3"/>
    <w:rsid w:val="00493199"/>
    <w:rsid w:val="00493650"/>
    <w:rsid w:val="00493CA6"/>
    <w:rsid w:val="00494D46"/>
    <w:rsid w:val="00496EE9"/>
    <w:rsid w:val="0049763B"/>
    <w:rsid w:val="004A030C"/>
    <w:rsid w:val="004A072E"/>
    <w:rsid w:val="004A0920"/>
    <w:rsid w:val="004A09D6"/>
    <w:rsid w:val="004A0CBA"/>
    <w:rsid w:val="004A1CB2"/>
    <w:rsid w:val="004A204A"/>
    <w:rsid w:val="004A2AFB"/>
    <w:rsid w:val="004A448D"/>
    <w:rsid w:val="004A44BC"/>
    <w:rsid w:val="004A4504"/>
    <w:rsid w:val="004A49C3"/>
    <w:rsid w:val="004A4E24"/>
    <w:rsid w:val="004A60B9"/>
    <w:rsid w:val="004A65C0"/>
    <w:rsid w:val="004A70A4"/>
    <w:rsid w:val="004A7483"/>
    <w:rsid w:val="004A755C"/>
    <w:rsid w:val="004A7798"/>
    <w:rsid w:val="004A7BC8"/>
    <w:rsid w:val="004B13E8"/>
    <w:rsid w:val="004B169E"/>
    <w:rsid w:val="004B172B"/>
    <w:rsid w:val="004B17A9"/>
    <w:rsid w:val="004B2E3E"/>
    <w:rsid w:val="004B3769"/>
    <w:rsid w:val="004B4288"/>
    <w:rsid w:val="004B48E3"/>
    <w:rsid w:val="004B5F54"/>
    <w:rsid w:val="004B71B7"/>
    <w:rsid w:val="004B7A38"/>
    <w:rsid w:val="004B7BE9"/>
    <w:rsid w:val="004C0D62"/>
    <w:rsid w:val="004C1C41"/>
    <w:rsid w:val="004C3AD1"/>
    <w:rsid w:val="004C3E93"/>
    <w:rsid w:val="004C426F"/>
    <w:rsid w:val="004C5271"/>
    <w:rsid w:val="004C58F4"/>
    <w:rsid w:val="004C5A20"/>
    <w:rsid w:val="004C6966"/>
    <w:rsid w:val="004C6BA0"/>
    <w:rsid w:val="004C6C83"/>
    <w:rsid w:val="004C6E69"/>
    <w:rsid w:val="004C733A"/>
    <w:rsid w:val="004C777D"/>
    <w:rsid w:val="004C7E61"/>
    <w:rsid w:val="004D01A4"/>
    <w:rsid w:val="004D0BC0"/>
    <w:rsid w:val="004D0E28"/>
    <w:rsid w:val="004D25E8"/>
    <w:rsid w:val="004D29BD"/>
    <w:rsid w:val="004D36A0"/>
    <w:rsid w:val="004D3AF8"/>
    <w:rsid w:val="004D3F82"/>
    <w:rsid w:val="004D4228"/>
    <w:rsid w:val="004D4372"/>
    <w:rsid w:val="004D4829"/>
    <w:rsid w:val="004D4AFA"/>
    <w:rsid w:val="004D4C43"/>
    <w:rsid w:val="004D4F18"/>
    <w:rsid w:val="004D52F6"/>
    <w:rsid w:val="004D54A8"/>
    <w:rsid w:val="004D59C1"/>
    <w:rsid w:val="004D5B20"/>
    <w:rsid w:val="004D643B"/>
    <w:rsid w:val="004D6827"/>
    <w:rsid w:val="004D6CB2"/>
    <w:rsid w:val="004D7B8B"/>
    <w:rsid w:val="004E0038"/>
    <w:rsid w:val="004E0866"/>
    <w:rsid w:val="004E0D48"/>
    <w:rsid w:val="004E2448"/>
    <w:rsid w:val="004E2F81"/>
    <w:rsid w:val="004E3B18"/>
    <w:rsid w:val="004E40B8"/>
    <w:rsid w:val="004E4B10"/>
    <w:rsid w:val="004E4B92"/>
    <w:rsid w:val="004E5266"/>
    <w:rsid w:val="004E5746"/>
    <w:rsid w:val="004E5C78"/>
    <w:rsid w:val="004E63B3"/>
    <w:rsid w:val="004E6DC5"/>
    <w:rsid w:val="004E741C"/>
    <w:rsid w:val="004E7501"/>
    <w:rsid w:val="004E7BC0"/>
    <w:rsid w:val="004F0A4E"/>
    <w:rsid w:val="004F13B0"/>
    <w:rsid w:val="004F15BC"/>
    <w:rsid w:val="004F1D3F"/>
    <w:rsid w:val="004F327E"/>
    <w:rsid w:val="004F35F2"/>
    <w:rsid w:val="004F3D2A"/>
    <w:rsid w:val="004F3FF7"/>
    <w:rsid w:val="004F572F"/>
    <w:rsid w:val="004F5E80"/>
    <w:rsid w:val="004F614A"/>
    <w:rsid w:val="004F6179"/>
    <w:rsid w:val="004F63AA"/>
    <w:rsid w:val="004F664B"/>
    <w:rsid w:val="004F6840"/>
    <w:rsid w:val="004F6F40"/>
    <w:rsid w:val="004F7C1C"/>
    <w:rsid w:val="004F7D0B"/>
    <w:rsid w:val="0050129E"/>
    <w:rsid w:val="00501659"/>
    <w:rsid w:val="0050190E"/>
    <w:rsid w:val="00502457"/>
    <w:rsid w:val="00502E56"/>
    <w:rsid w:val="0050351C"/>
    <w:rsid w:val="00503BF4"/>
    <w:rsid w:val="00503F54"/>
    <w:rsid w:val="00504210"/>
    <w:rsid w:val="00504371"/>
    <w:rsid w:val="00505BFE"/>
    <w:rsid w:val="00505D2E"/>
    <w:rsid w:val="00505E53"/>
    <w:rsid w:val="005060BC"/>
    <w:rsid w:val="00506DD4"/>
    <w:rsid w:val="00507294"/>
    <w:rsid w:val="00507A22"/>
    <w:rsid w:val="00510318"/>
    <w:rsid w:val="00510C35"/>
    <w:rsid w:val="00511007"/>
    <w:rsid w:val="005115C0"/>
    <w:rsid w:val="005115E7"/>
    <w:rsid w:val="00511FC1"/>
    <w:rsid w:val="00512000"/>
    <w:rsid w:val="00512397"/>
    <w:rsid w:val="00512576"/>
    <w:rsid w:val="00512FA2"/>
    <w:rsid w:val="0051338C"/>
    <w:rsid w:val="00513816"/>
    <w:rsid w:val="00513C90"/>
    <w:rsid w:val="00514522"/>
    <w:rsid w:val="005145C7"/>
    <w:rsid w:val="00514A06"/>
    <w:rsid w:val="00514AF5"/>
    <w:rsid w:val="0051511F"/>
    <w:rsid w:val="00515711"/>
    <w:rsid w:val="005157F1"/>
    <w:rsid w:val="00515C62"/>
    <w:rsid w:val="00515D76"/>
    <w:rsid w:val="00515DF3"/>
    <w:rsid w:val="00515FAC"/>
    <w:rsid w:val="00516204"/>
    <w:rsid w:val="00516783"/>
    <w:rsid w:val="00516A4D"/>
    <w:rsid w:val="00517149"/>
    <w:rsid w:val="00520FB7"/>
    <w:rsid w:val="0052137F"/>
    <w:rsid w:val="00521645"/>
    <w:rsid w:val="005219B9"/>
    <w:rsid w:val="00521CA1"/>
    <w:rsid w:val="005224C8"/>
    <w:rsid w:val="005229E0"/>
    <w:rsid w:val="0052376C"/>
    <w:rsid w:val="00523C3B"/>
    <w:rsid w:val="00523FD1"/>
    <w:rsid w:val="0052473E"/>
    <w:rsid w:val="00525085"/>
    <w:rsid w:val="005259D1"/>
    <w:rsid w:val="00525C6F"/>
    <w:rsid w:val="00526B0C"/>
    <w:rsid w:val="00527043"/>
    <w:rsid w:val="00527175"/>
    <w:rsid w:val="005277D2"/>
    <w:rsid w:val="00527CC2"/>
    <w:rsid w:val="00527DD1"/>
    <w:rsid w:val="00530D21"/>
    <w:rsid w:val="00530F57"/>
    <w:rsid w:val="005316CF"/>
    <w:rsid w:val="005318CF"/>
    <w:rsid w:val="00531DD0"/>
    <w:rsid w:val="00532821"/>
    <w:rsid w:val="00533CE1"/>
    <w:rsid w:val="005342A7"/>
    <w:rsid w:val="00534B8E"/>
    <w:rsid w:val="005355F5"/>
    <w:rsid w:val="00535762"/>
    <w:rsid w:val="00535B50"/>
    <w:rsid w:val="0053609E"/>
    <w:rsid w:val="00536606"/>
    <w:rsid w:val="00537006"/>
    <w:rsid w:val="005375DE"/>
    <w:rsid w:val="00537A23"/>
    <w:rsid w:val="00537DC6"/>
    <w:rsid w:val="005408FC"/>
    <w:rsid w:val="00540CEB"/>
    <w:rsid w:val="00542051"/>
    <w:rsid w:val="0054207F"/>
    <w:rsid w:val="0054246F"/>
    <w:rsid w:val="005435BF"/>
    <w:rsid w:val="00543AF1"/>
    <w:rsid w:val="00543BA2"/>
    <w:rsid w:val="00543BCF"/>
    <w:rsid w:val="00543BF6"/>
    <w:rsid w:val="0054456C"/>
    <w:rsid w:val="00544D9D"/>
    <w:rsid w:val="00545FBF"/>
    <w:rsid w:val="00545FD9"/>
    <w:rsid w:val="00546747"/>
    <w:rsid w:val="00546CB8"/>
    <w:rsid w:val="00546D3B"/>
    <w:rsid w:val="0054758B"/>
    <w:rsid w:val="005477F0"/>
    <w:rsid w:val="00547C20"/>
    <w:rsid w:val="005501AD"/>
    <w:rsid w:val="00550BB8"/>
    <w:rsid w:val="00550D3C"/>
    <w:rsid w:val="00552480"/>
    <w:rsid w:val="00552A5A"/>
    <w:rsid w:val="00552E69"/>
    <w:rsid w:val="00553334"/>
    <w:rsid w:val="00553CCB"/>
    <w:rsid w:val="0055470B"/>
    <w:rsid w:val="00554AE0"/>
    <w:rsid w:val="00554E6D"/>
    <w:rsid w:val="00556C01"/>
    <w:rsid w:val="00557032"/>
    <w:rsid w:val="005572F0"/>
    <w:rsid w:val="00557522"/>
    <w:rsid w:val="0056080B"/>
    <w:rsid w:val="00561324"/>
    <w:rsid w:val="005616DC"/>
    <w:rsid w:val="0056193D"/>
    <w:rsid w:val="00561C56"/>
    <w:rsid w:val="005625BB"/>
    <w:rsid w:val="00562838"/>
    <w:rsid w:val="00562C93"/>
    <w:rsid w:val="00562D6B"/>
    <w:rsid w:val="00562D9B"/>
    <w:rsid w:val="00563E58"/>
    <w:rsid w:val="00564B7C"/>
    <w:rsid w:val="00565494"/>
    <w:rsid w:val="005658B0"/>
    <w:rsid w:val="0056717A"/>
    <w:rsid w:val="0056737A"/>
    <w:rsid w:val="005676EF"/>
    <w:rsid w:val="005702E3"/>
    <w:rsid w:val="0057064D"/>
    <w:rsid w:val="00571D01"/>
    <w:rsid w:val="00571DBB"/>
    <w:rsid w:val="00572D0F"/>
    <w:rsid w:val="005734BC"/>
    <w:rsid w:val="00573821"/>
    <w:rsid w:val="005741C9"/>
    <w:rsid w:val="00574416"/>
    <w:rsid w:val="00574E44"/>
    <w:rsid w:val="005755CE"/>
    <w:rsid w:val="00576004"/>
    <w:rsid w:val="005763BC"/>
    <w:rsid w:val="0057650C"/>
    <w:rsid w:val="0057717D"/>
    <w:rsid w:val="005777EF"/>
    <w:rsid w:val="005806B2"/>
    <w:rsid w:val="00581170"/>
    <w:rsid w:val="0058120C"/>
    <w:rsid w:val="00581491"/>
    <w:rsid w:val="005815DE"/>
    <w:rsid w:val="00582446"/>
    <w:rsid w:val="00582910"/>
    <w:rsid w:val="00582FAA"/>
    <w:rsid w:val="0058320C"/>
    <w:rsid w:val="00583279"/>
    <w:rsid w:val="005835D9"/>
    <w:rsid w:val="00583DC0"/>
    <w:rsid w:val="00583DE0"/>
    <w:rsid w:val="0058477A"/>
    <w:rsid w:val="00584E35"/>
    <w:rsid w:val="005856C5"/>
    <w:rsid w:val="00585AE4"/>
    <w:rsid w:val="0058648C"/>
    <w:rsid w:val="005875E7"/>
    <w:rsid w:val="005876B8"/>
    <w:rsid w:val="005876F2"/>
    <w:rsid w:val="00587A4D"/>
    <w:rsid w:val="00587A81"/>
    <w:rsid w:val="00587B90"/>
    <w:rsid w:val="00587DE3"/>
    <w:rsid w:val="00587EB7"/>
    <w:rsid w:val="0059068C"/>
    <w:rsid w:val="00590D48"/>
    <w:rsid w:val="00591436"/>
    <w:rsid w:val="005914A8"/>
    <w:rsid w:val="0059210E"/>
    <w:rsid w:val="00592E52"/>
    <w:rsid w:val="00593816"/>
    <w:rsid w:val="00593BEE"/>
    <w:rsid w:val="00594B03"/>
    <w:rsid w:val="00594E8E"/>
    <w:rsid w:val="0059510E"/>
    <w:rsid w:val="00595594"/>
    <w:rsid w:val="00596C35"/>
    <w:rsid w:val="00597832"/>
    <w:rsid w:val="00597D6A"/>
    <w:rsid w:val="00597FF7"/>
    <w:rsid w:val="005A0D67"/>
    <w:rsid w:val="005A0EEA"/>
    <w:rsid w:val="005A114E"/>
    <w:rsid w:val="005A22DE"/>
    <w:rsid w:val="005A3011"/>
    <w:rsid w:val="005A3BC7"/>
    <w:rsid w:val="005A3FE4"/>
    <w:rsid w:val="005A492C"/>
    <w:rsid w:val="005A4F93"/>
    <w:rsid w:val="005A53DB"/>
    <w:rsid w:val="005A57B8"/>
    <w:rsid w:val="005A7747"/>
    <w:rsid w:val="005A774B"/>
    <w:rsid w:val="005A7B2C"/>
    <w:rsid w:val="005B1522"/>
    <w:rsid w:val="005B1658"/>
    <w:rsid w:val="005B1682"/>
    <w:rsid w:val="005B16D9"/>
    <w:rsid w:val="005B19AF"/>
    <w:rsid w:val="005B1C58"/>
    <w:rsid w:val="005B1F75"/>
    <w:rsid w:val="005B20B3"/>
    <w:rsid w:val="005B4CCF"/>
    <w:rsid w:val="005B5078"/>
    <w:rsid w:val="005B65AB"/>
    <w:rsid w:val="005B66BD"/>
    <w:rsid w:val="005B68BF"/>
    <w:rsid w:val="005B6EB8"/>
    <w:rsid w:val="005B7552"/>
    <w:rsid w:val="005B7961"/>
    <w:rsid w:val="005B79B8"/>
    <w:rsid w:val="005B7C88"/>
    <w:rsid w:val="005C028F"/>
    <w:rsid w:val="005C07B5"/>
    <w:rsid w:val="005C0C57"/>
    <w:rsid w:val="005C1459"/>
    <w:rsid w:val="005C26D5"/>
    <w:rsid w:val="005C2F73"/>
    <w:rsid w:val="005C39CA"/>
    <w:rsid w:val="005C3F1C"/>
    <w:rsid w:val="005C44D1"/>
    <w:rsid w:val="005C475F"/>
    <w:rsid w:val="005C5AC8"/>
    <w:rsid w:val="005C6205"/>
    <w:rsid w:val="005C6586"/>
    <w:rsid w:val="005C72EC"/>
    <w:rsid w:val="005C7A57"/>
    <w:rsid w:val="005C7DD9"/>
    <w:rsid w:val="005D01C9"/>
    <w:rsid w:val="005D0280"/>
    <w:rsid w:val="005D03A8"/>
    <w:rsid w:val="005D09B3"/>
    <w:rsid w:val="005D0CC9"/>
    <w:rsid w:val="005D0F26"/>
    <w:rsid w:val="005D1709"/>
    <w:rsid w:val="005D182F"/>
    <w:rsid w:val="005D2328"/>
    <w:rsid w:val="005D3124"/>
    <w:rsid w:val="005D375F"/>
    <w:rsid w:val="005D3FE5"/>
    <w:rsid w:val="005D4D4B"/>
    <w:rsid w:val="005D5010"/>
    <w:rsid w:val="005D535D"/>
    <w:rsid w:val="005D6BBE"/>
    <w:rsid w:val="005D7421"/>
    <w:rsid w:val="005D791B"/>
    <w:rsid w:val="005E0580"/>
    <w:rsid w:val="005E11B4"/>
    <w:rsid w:val="005E1322"/>
    <w:rsid w:val="005E196B"/>
    <w:rsid w:val="005E28CD"/>
    <w:rsid w:val="005E2957"/>
    <w:rsid w:val="005E2E8E"/>
    <w:rsid w:val="005E3DD2"/>
    <w:rsid w:val="005E44E6"/>
    <w:rsid w:val="005E4821"/>
    <w:rsid w:val="005E5662"/>
    <w:rsid w:val="005E5BEF"/>
    <w:rsid w:val="005E5FC8"/>
    <w:rsid w:val="005E66C5"/>
    <w:rsid w:val="005E6C3E"/>
    <w:rsid w:val="005E6EFB"/>
    <w:rsid w:val="005E7E8E"/>
    <w:rsid w:val="005F0D2C"/>
    <w:rsid w:val="005F0D38"/>
    <w:rsid w:val="005F0FA2"/>
    <w:rsid w:val="005F19B8"/>
    <w:rsid w:val="005F1F80"/>
    <w:rsid w:val="005F2253"/>
    <w:rsid w:val="005F23C7"/>
    <w:rsid w:val="005F3C30"/>
    <w:rsid w:val="005F5201"/>
    <w:rsid w:val="005F5276"/>
    <w:rsid w:val="005F5AA1"/>
    <w:rsid w:val="005F5F6B"/>
    <w:rsid w:val="005F6FD8"/>
    <w:rsid w:val="005F7536"/>
    <w:rsid w:val="005F77D0"/>
    <w:rsid w:val="006001D5"/>
    <w:rsid w:val="00600458"/>
    <w:rsid w:val="00600489"/>
    <w:rsid w:val="00601316"/>
    <w:rsid w:val="006014E5"/>
    <w:rsid w:val="00601702"/>
    <w:rsid w:val="00601B1C"/>
    <w:rsid w:val="00601C0A"/>
    <w:rsid w:val="00601CE4"/>
    <w:rsid w:val="006020BF"/>
    <w:rsid w:val="006023AA"/>
    <w:rsid w:val="006036FA"/>
    <w:rsid w:val="00604C6D"/>
    <w:rsid w:val="00604CE7"/>
    <w:rsid w:val="00605691"/>
    <w:rsid w:val="00605CE1"/>
    <w:rsid w:val="00607618"/>
    <w:rsid w:val="00607CA0"/>
    <w:rsid w:val="00610A4C"/>
    <w:rsid w:val="00610E08"/>
    <w:rsid w:val="00611EE3"/>
    <w:rsid w:val="006121F7"/>
    <w:rsid w:val="006124EA"/>
    <w:rsid w:val="00612ADA"/>
    <w:rsid w:val="00612D61"/>
    <w:rsid w:val="00612E2D"/>
    <w:rsid w:val="0061388F"/>
    <w:rsid w:val="00613F63"/>
    <w:rsid w:val="006140DE"/>
    <w:rsid w:val="006145D8"/>
    <w:rsid w:val="0061463A"/>
    <w:rsid w:val="0061463E"/>
    <w:rsid w:val="00614749"/>
    <w:rsid w:val="00614795"/>
    <w:rsid w:val="00614C42"/>
    <w:rsid w:val="0061530F"/>
    <w:rsid w:val="0061538D"/>
    <w:rsid w:val="006154FC"/>
    <w:rsid w:val="00615E2E"/>
    <w:rsid w:val="00617038"/>
    <w:rsid w:val="006172D5"/>
    <w:rsid w:val="00621C5E"/>
    <w:rsid w:val="0062274D"/>
    <w:rsid w:val="00622A30"/>
    <w:rsid w:val="00622A49"/>
    <w:rsid w:val="00623566"/>
    <w:rsid w:val="006239C6"/>
    <w:rsid w:val="00623BF4"/>
    <w:rsid w:val="00624655"/>
    <w:rsid w:val="00624903"/>
    <w:rsid w:val="00624938"/>
    <w:rsid w:val="00625323"/>
    <w:rsid w:val="00625E90"/>
    <w:rsid w:val="0062668E"/>
    <w:rsid w:val="00626CD0"/>
    <w:rsid w:val="006275F4"/>
    <w:rsid w:val="00627D02"/>
    <w:rsid w:val="0063081C"/>
    <w:rsid w:val="00630D14"/>
    <w:rsid w:val="00630DC9"/>
    <w:rsid w:val="00631D1E"/>
    <w:rsid w:val="0063246D"/>
    <w:rsid w:val="006326AE"/>
    <w:rsid w:val="00632C0A"/>
    <w:rsid w:val="00632E76"/>
    <w:rsid w:val="00632FB0"/>
    <w:rsid w:val="006338D6"/>
    <w:rsid w:val="0063397E"/>
    <w:rsid w:val="00634286"/>
    <w:rsid w:val="00634BDD"/>
    <w:rsid w:val="00634F64"/>
    <w:rsid w:val="00635506"/>
    <w:rsid w:val="0063561F"/>
    <w:rsid w:val="00636754"/>
    <w:rsid w:val="00636EE8"/>
    <w:rsid w:val="006378D1"/>
    <w:rsid w:val="00637F0C"/>
    <w:rsid w:val="0064047F"/>
    <w:rsid w:val="00640AC6"/>
    <w:rsid w:val="00640B4F"/>
    <w:rsid w:val="00641D43"/>
    <w:rsid w:val="00642D24"/>
    <w:rsid w:val="00643061"/>
    <w:rsid w:val="0064389F"/>
    <w:rsid w:val="00643973"/>
    <w:rsid w:val="00644023"/>
    <w:rsid w:val="00645094"/>
    <w:rsid w:val="0064527E"/>
    <w:rsid w:val="0064536F"/>
    <w:rsid w:val="006459CD"/>
    <w:rsid w:val="00645C5F"/>
    <w:rsid w:val="00645C7B"/>
    <w:rsid w:val="00646EDF"/>
    <w:rsid w:val="00647115"/>
    <w:rsid w:val="00647E37"/>
    <w:rsid w:val="006501DB"/>
    <w:rsid w:val="00650B9E"/>
    <w:rsid w:val="00651219"/>
    <w:rsid w:val="00651409"/>
    <w:rsid w:val="00651560"/>
    <w:rsid w:val="006517CE"/>
    <w:rsid w:val="0065209C"/>
    <w:rsid w:val="006525BC"/>
    <w:rsid w:val="00653DC4"/>
    <w:rsid w:val="006544A6"/>
    <w:rsid w:val="0065478A"/>
    <w:rsid w:val="006557C5"/>
    <w:rsid w:val="00655C34"/>
    <w:rsid w:val="00657D4C"/>
    <w:rsid w:val="00660402"/>
    <w:rsid w:val="00660827"/>
    <w:rsid w:val="00661B81"/>
    <w:rsid w:val="00661DBE"/>
    <w:rsid w:val="00661E03"/>
    <w:rsid w:val="00661E0D"/>
    <w:rsid w:val="0066259B"/>
    <w:rsid w:val="006628FE"/>
    <w:rsid w:val="00663313"/>
    <w:rsid w:val="0066333D"/>
    <w:rsid w:val="006638B7"/>
    <w:rsid w:val="0066426E"/>
    <w:rsid w:val="0066549F"/>
    <w:rsid w:val="00666BF2"/>
    <w:rsid w:val="00667EF0"/>
    <w:rsid w:val="006701F9"/>
    <w:rsid w:val="0067052F"/>
    <w:rsid w:val="00670C7C"/>
    <w:rsid w:val="00670F15"/>
    <w:rsid w:val="00671210"/>
    <w:rsid w:val="00671B01"/>
    <w:rsid w:val="006726F1"/>
    <w:rsid w:val="00672A8B"/>
    <w:rsid w:val="00672C7E"/>
    <w:rsid w:val="006742D3"/>
    <w:rsid w:val="00674C7F"/>
    <w:rsid w:val="0067588F"/>
    <w:rsid w:val="00675A70"/>
    <w:rsid w:val="00675B4A"/>
    <w:rsid w:val="00675D27"/>
    <w:rsid w:val="006771D4"/>
    <w:rsid w:val="0067721B"/>
    <w:rsid w:val="0068042F"/>
    <w:rsid w:val="00680860"/>
    <w:rsid w:val="00681234"/>
    <w:rsid w:val="006816E1"/>
    <w:rsid w:val="006829E3"/>
    <w:rsid w:val="0068398E"/>
    <w:rsid w:val="006840AC"/>
    <w:rsid w:val="00684F16"/>
    <w:rsid w:val="00686630"/>
    <w:rsid w:val="00686998"/>
    <w:rsid w:val="00687134"/>
    <w:rsid w:val="00687379"/>
    <w:rsid w:val="006873DA"/>
    <w:rsid w:val="0068761B"/>
    <w:rsid w:val="00687F45"/>
    <w:rsid w:val="0069169A"/>
    <w:rsid w:val="006916F5"/>
    <w:rsid w:val="00691D9B"/>
    <w:rsid w:val="00691EF3"/>
    <w:rsid w:val="006924EC"/>
    <w:rsid w:val="00692852"/>
    <w:rsid w:val="00692A75"/>
    <w:rsid w:val="00693638"/>
    <w:rsid w:val="006936C2"/>
    <w:rsid w:val="00694A13"/>
    <w:rsid w:val="00694CA0"/>
    <w:rsid w:val="00694E1F"/>
    <w:rsid w:val="00694EC4"/>
    <w:rsid w:val="00695D07"/>
    <w:rsid w:val="006960D6"/>
    <w:rsid w:val="00696145"/>
    <w:rsid w:val="006965BB"/>
    <w:rsid w:val="00696925"/>
    <w:rsid w:val="00696E27"/>
    <w:rsid w:val="0069723C"/>
    <w:rsid w:val="00697E85"/>
    <w:rsid w:val="006A0174"/>
    <w:rsid w:val="006A0400"/>
    <w:rsid w:val="006A0983"/>
    <w:rsid w:val="006A0B03"/>
    <w:rsid w:val="006A0F4E"/>
    <w:rsid w:val="006A178D"/>
    <w:rsid w:val="006A1B2B"/>
    <w:rsid w:val="006A2D4E"/>
    <w:rsid w:val="006A3CEB"/>
    <w:rsid w:val="006A3E49"/>
    <w:rsid w:val="006A4214"/>
    <w:rsid w:val="006A424A"/>
    <w:rsid w:val="006A441C"/>
    <w:rsid w:val="006A48A5"/>
    <w:rsid w:val="006A4A8B"/>
    <w:rsid w:val="006A5A2E"/>
    <w:rsid w:val="006A5AA3"/>
    <w:rsid w:val="006A5C4F"/>
    <w:rsid w:val="006A5FBA"/>
    <w:rsid w:val="006A673E"/>
    <w:rsid w:val="006A6BA2"/>
    <w:rsid w:val="006A725D"/>
    <w:rsid w:val="006A7437"/>
    <w:rsid w:val="006A772B"/>
    <w:rsid w:val="006B03BD"/>
    <w:rsid w:val="006B0946"/>
    <w:rsid w:val="006B107E"/>
    <w:rsid w:val="006B12D8"/>
    <w:rsid w:val="006B1FD1"/>
    <w:rsid w:val="006B346F"/>
    <w:rsid w:val="006B3E96"/>
    <w:rsid w:val="006B42BF"/>
    <w:rsid w:val="006B548B"/>
    <w:rsid w:val="006B5873"/>
    <w:rsid w:val="006B58C6"/>
    <w:rsid w:val="006B6A20"/>
    <w:rsid w:val="006B729F"/>
    <w:rsid w:val="006B7E5E"/>
    <w:rsid w:val="006C03CE"/>
    <w:rsid w:val="006C047E"/>
    <w:rsid w:val="006C0B81"/>
    <w:rsid w:val="006C13A1"/>
    <w:rsid w:val="006C16C6"/>
    <w:rsid w:val="006C293E"/>
    <w:rsid w:val="006C2CF9"/>
    <w:rsid w:val="006C33D5"/>
    <w:rsid w:val="006C4250"/>
    <w:rsid w:val="006C4563"/>
    <w:rsid w:val="006C5033"/>
    <w:rsid w:val="006C6275"/>
    <w:rsid w:val="006C62DD"/>
    <w:rsid w:val="006C68FB"/>
    <w:rsid w:val="006C6B09"/>
    <w:rsid w:val="006C6C1E"/>
    <w:rsid w:val="006C7BC8"/>
    <w:rsid w:val="006C7BEA"/>
    <w:rsid w:val="006D0144"/>
    <w:rsid w:val="006D065B"/>
    <w:rsid w:val="006D0B70"/>
    <w:rsid w:val="006D0BDC"/>
    <w:rsid w:val="006D1107"/>
    <w:rsid w:val="006D1692"/>
    <w:rsid w:val="006D1CEF"/>
    <w:rsid w:val="006D2154"/>
    <w:rsid w:val="006D2212"/>
    <w:rsid w:val="006D2E29"/>
    <w:rsid w:val="006D2EB0"/>
    <w:rsid w:val="006D3727"/>
    <w:rsid w:val="006D3A64"/>
    <w:rsid w:val="006D3B6B"/>
    <w:rsid w:val="006D3EB8"/>
    <w:rsid w:val="006D4055"/>
    <w:rsid w:val="006D4955"/>
    <w:rsid w:val="006D4C40"/>
    <w:rsid w:val="006D5319"/>
    <w:rsid w:val="006D5616"/>
    <w:rsid w:val="006D5D1C"/>
    <w:rsid w:val="006D695E"/>
    <w:rsid w:val="006D6AEF"/>
    <w:rsid w:val="006D783B"/>
    <w:rsid w:val="006D7B1E"/>
    <w:rsid w:val="006E00D1"/>
    <w:rsid w:val="006E02DD"/>
    <w:rsid w:val="006E0338"/>
    <w:rsid w:val="006E0A41"/>
    <w:rsid w:val="006E0F65"/>
    <w:rsid w:val="006E1094"/>
    <w:rsid w:val="006E187E"/>
    <w:rsid w:val="006E2522"/>
    <w:rsid w:val="006E2824"/>
    <w:rsid w:val="006E2C38"/>
    <w:rsid w:val="006E2F22"/>
    <w:rsid w:val="006E3485"/>
    <w:rsid w:val="006E4FBF"/>
    <w:rsid w:val="006E6456"/>
    <w:rsid w:val="006E6C92"/>
    <w:rsid w:val="006E6D30"/>
    <w:rsid w:val="006F02CC"/>
    <w:rsid w:val="006F1036"/>
    <w:rsid w:val="006F13F4"/>
    <w:rsid w:val="006F1497"/>
    <w:rsid w:val="006F1F6F"/>
    <w:rsid w:val="006F1FB8"/>
    <w:rsid w:val="006F3515"/>
    <w:rsid w:val="006F5E8D"/>
    <w:rsid w:val="006F6E2D"/>
    <w:rsid w:val="006F7D6B"/>
    <w:rsid w:val="006F7FE0"/>
    <w:rsid w:val="007001DC"/>
    <w:rsid w:val="007012E4"/>
    <w:rsid w:val="00701527"/>
    <w:rsid w:val="007021F3"/>
    <w:rsid w:val="00704047"/>
    <w:rsid w:val="007046FA"/>
    <w:rsid w:val="007047FE"/>
    <w:rsid w:val="007061B9"/>
    <w:rsid w:val="00706887"/>
    <w:rsid w:val="00706CE0"/>
    <w:rsid w:val="00706E02"/>
    <w:rsid w:val="007079C1"/>
    <w:rsid w:val="00707CC1"/>
    <w:rsid w:val="00707E9B"/>
    <w:rsid w:val="0071002D"/>
    <w:rsid w:val="00710204"/>
    <w:rsid w:val="0071103D"/>
    <w:rsid w:val="007117CE"/>
    <w:rsid w:val="00711894"/>
    <w:rsid w:val="00711B07"/>
    <w:rsid w:val="00711C79"/>
    <w:rsid w:val="0071237E"/>
    <w:rsid w:val="00712C5E"/>
    <w:rsid w:val="007155BC"/>
    <w:rsid w:val="00715C67"/>
    <w:rsid w:val="00715ED0"/>
    <w:rsid w:val="007162F4"/>
    <w:rsid w:val="00716393"/>
    <w:rsid w:val="00716AE5"/>
    <w:rsid w:val="00717317"/>
    <w:rsid w:val="00717374"/>
    <w:rsid w:val="00717608"/>
    <w:rsid w:val="00717B88"/>
    <w:rsid w:val="00720404"/>
    <w:rsid w:val="00720CCB"/>
    <w:rsid w:val="00720DC5"/>
    <w:rsid w:val="007211D2"/>
    <w:rsid w:val="0072220B"/>
    <w:rsid w:val="007223B9"/>
    <w:rsid w:val="00722CBD"/>
    <w:rsid w:val="00723169"/>
    <w:rsid w:val="007235F8"/>
    <w:rsid w:val="00723AC3"/>
    <w:rsid w:val="00723E02"/>
    <w:rsid w:val="007242C8"/>
    <w:rsid w:val="00724941"/>
    <w:rsid w:val="00724CB2"/>
    <w:rsid w:val="00724D7E"/>
    <w:rsid w:val="0072501D"/>
    <w:rsid w:val="00725411"/>
    <w:rsid w:val="00725455"/>
    <w:rsid w:val="00725DCA"/>
    <w:rsid w:val="00726070"/>
    <w:rsid w:val="0072797E"/>
    <w:rsid w:val="00727E72"/>
    <w:rsid w:val="00730B24"/>
    <w:rsid w:val="00730B5D"/>
    <w:rsid w:val="00731019"/>
    <w:rsid w:val="00731384"/>
    <w:rsid w:val="0073168D"/>
    <w:rsid w:val="007317C2"/>
    <w:rsid w:val="00731836"/>
    <w:rsid w:val="00732276"/>
    <w:rsid w:val="0073291A"/>
    <w:rsid w:val="00732CF3"/>
    <w:rsid w:val="00733551"/>
    <w:rsid w:val="00733A37"/>
    <w:rsid w:val="00735159"/>
    <w:rsid w:val="00735394"/>
    <w:rsid w:val="00735921"/>
    <w:rsid w:val="00735F99"/>
    <w:rsid w:val="00736416"/>
    <w:rsid w:val="00740675"/>
    <w:rsid w:val="00740DB3"/>
    <w:rsid w:val="00740EE6"/>
    <w:rsid w:val="00741052"/>
    <w:rsid w:val="00742299"/>
    <w:rsid w:val="0074232C"/>
    <w:rsid w:val="007427CB"/>
    <w:rsid w:val="00742941"/>
    <w:rsid w:val="007432CB"/>
    <w:rsid w:val="00743303"/>
    <w:rsid w:val="00744677"/>
    <w:rsid w:val="007450A7"/>
    <w:rsid w:val="00745501"/>
    <w:rsid w:val="00745AFA"/>
    <w:rsid w:val="0074673E"/>
    <w:rsid w:val="00746812"/>
    <w:rsid w:val="00747718"/>
    <w:rsid w:val="00750F7D"/>
    <w:rsid w:val="00751C1D"/>
    <w:rsid w:val="00751F8D"/>
    <w:rsid w:val="0075203D"/>
    <w:rsid w:val="00752225"/>
    <w:rsid w:val="0075366D"/>
    <w:rsid w:val="00754332"/>
    <w:rsid w:val="00754567"/>
    <w:rsid w:val="007547BC"/>
    <w:rsid w:val="00754866"/>
    <w:rsid w:val="007555B9"/>
    <w:rsid w:val="00755A31"/>
    <w:rsid w:val="00755B1A"/>
    <w:rsid w:val="007566ED"/>
    <w:rsid w:val="00757023"/>
    <w:rsid w:val="00757409"/>
    <w:rsid w:val="0075771A"/>
    <w:rsid w:val="00757FF6"/>
    <w:rsid w:val="007606AC"/>
    <w:rsid w:val="0076090B"/>
    <w:rsid w:val="007618FE"/>
    <w:rsid w:val="007626F6"/>
    <w:rsid w:val="0076283D"/>
    <w:rsid w:val="007634BA"/>
    <w:rsid w:val="00763759"/>
    <w:rsid w:val="0076419F"/>
    <w:rsid w:val="007642F9"/>
    <w:rsid w:val="00764721"/>
    <w:rsid w:val="007658B1"/>
    <w:rsid w:val="007658E3"/>
    <w:rsid w:val="00765A34"/>
    <w:rsid w:val="00765C95"/>
    <w:rsid w:val="007665E1"/>
    <w:rsid w:val="0076744D"/>
    <w:rsid w:val="00767C68"/>
    <w:rsid w:val="00770036"/>
    <w:rsid w:val="0077098F"/>
    <w:rsid w:val="00770EBA"/>
    <w:rsid w:val="007714DC"/>
    <w:rsid w:val="00771733"/>
    <w:rsid w:val="00771AF5"/>
    <w:rsid w:val="00772419"/>
    <w:rsid w:val="00772840"/>
    <w:rsid w:val="00773D37"/>
    <w:rsid w:val="0077417B"/>
    <w:rsid w:val="00774796"/>
    <w:rsid w:val="00774F1E"/>
    <w:rsid w:val="007759AA"/>
    <w:rsid w:val="007759DF"/>
    <w:rsid w:val="00775D8E"/>
    <w:rsid w:val="00776159"/>
    <w:rsid w:val="007763FA"/>
    <w:rsid w:val="007769A1"/>
    <w:rsid w:val="00776B39"/>
    <w:rsid w:val="00776CA8"/>
    <w:rsid w:val="00777F99"/>
    <w:rsid w:val="007800F6"/>
    <w:rsid w:val="00780182"/>
    <w:rsid w:val="007809D6"/>
    <w:rsid w:val="00780B5A"/>
    <w:rsid w:val="0078148D"/>
    <w:rsid w:val="0078197C"/>
    <w:rsid w:val="0078213A"/>
    <w:rsid w:val="007822B5"/>
    <w:rsid w:val="007822DC"/>
    <w:rsid w:val="00782BEA"/>
    <w:rsid w:val="00782F57"/>
    <w:rsid w:val="007830A0"/>
    <w:rsid w:val="007830C8"/>
    <w:rsid w:val="00783276"/>
    <w:rsid w:val="00783675"/>
    <w:rsid w:val="00783C15"/>
    <w:rsid w:val="00784B2D"/>
    <w:rsid w:val="0078506B"/>
    <w:rsid w:val="0078552F"/>
    <w:rsid w:val="00786191"/>
    <w:rsid w:val="0078636A"/>
    <w:rsid w:val="00786A05"/>
    <w:rsid w:val="00786F69"/>
    <w:rsid w:val="007872AB"/>
    <w:rsid w:val="00787AEB"/>
    <w:rsid w:val="00787B80"/>
    <w:rsid w:val="00787BFF"/>
    <w:rsid w:val="00790131"/>
    <w:rsid w:val="007901C8"/>
    <w:rsid w:val="007920A1"/>
    <w:rsid w:val="0079357F"/>
    <w:rsid w:val="00794748"/>
    <w:rsid w:val="007951AA"/>
    <w:rsid w:val="007956AF"/>
    <w:rsid w:val="0079581E"/>
    <w:rsid w:val="00795B30"/>
    <w:rsid w:val="00795CE3"/>
    <w:rsid w:val="00795E4E"/>
    <w:rsid w:val="00796561"/>
    <w:rsid w:val="007969C5"/>
    <w:rsid w:val="007975EC"/>
    <w:rsid w:val="0079776E"/>
    <w:rsid w:val="00797A47"/>
    <w:rsid w:val="00797EB3"/>
    <w:rsid w:val="007A009E"/>
    <w:rsid w:val="007A0396"/>
    <w:rsid w:val="007A05F5"/>
    <w:rsid w:val="007A197C"/>
    <w:rsid w:val="007A2212"/>
    <w:rsid w:val="007A241D"/>
    <w:rsid w:val="007A27E9"/>
    <w:rsid w:val="007A28DD"/>
    <w:rsid w:val="007A2BB7"/>
    <w:rsid w:val="007A3172"/>
    <w:rsid w:val="007A35F4"/>
    <w:rsid w:val="007A436D"/>
    <w:rsid w:val="007A456F"/>
    <w:rsid w:val="007A5163"/>
    <w:rsid w:val="007A6666"/>
    <w:rsid w:val="007A689B"/>
    <w:rsid w:val="007A6C05"/>
    <w:rsid w:val="007B001A"/>
    <w:rsid w:val="007B0432"/>
    <w:rsid w:val="007B0CF4"/>
    <w:rsid w:val="007B12C9"/>
    <w:rsid w:val="007B239D"/>
    <w:rsid w:val="007B29A9"/>
    <w:rsid w:val="007B335C"/>
    <w:rsid w:val="007B38D7"/>
    <w:rsid w:val="007B3EC1"/>
    <w:rsid w:val="007B4367"/>
    <w:rsid w:val="007B5A54"/>
    <w:rsid w:val="007B5CCC"/>
    <w:rsid w:val="007B6CCD"/>
    <w:rsid w:val="007B708E"/>
    <w:rsid w:val="007B70D6"/>
    <w:rsid w:val="007B7B05"/>
    <w:rsid w:val="007B7B8F"/>
    <w:rsid w:val="007C02E7"/>
    <w:rsid w:val="007C067B"/>
    <w:rsid w:val="007C1A9A"/>
    <w:rsid w:val="007C1ED7"/>
    <w:rsid w:val="007C25D9"/>
    <w:rsid w:val="007C2A4E"/>
    <w:rsid w:val="007C2B50"/>
    <w:rsid w:val="007C3035"/>
    <w:rsid w:val="007C3127"/>
    <w:rsid w:val="007C3380"/>
    <w:rsid w:val="007C369A"/>
    <w:rsid w:val="007C4143"/>
    <w:rsid w:val="007C481F"/>
    <w:rsid w:val="007C4BDD"/>
    <w:rsid w:val="007C4CED"/>
    <w:rsid w:val="007C5C13"/>
    <w:rsid w:val="007C62F3"/>
    <w:rsid w:val="007C6590"/>
    <w:rsid w:val="007C67A6"/>
    <w:rsid w:val="007C6B2A"/>
    <w:rsid w:val="007C6D6E"/>
    <w:rsid w:val="007C6ECE"/>
    <w:rsid w:val="007C711F"/>
    <w:rsid w:val="007C7597"/>
    <w:rsid w:val="007D03D9"/>
    <w:rsid w:val="007D12CE"/>
    <w:rsid w:val="007D1F44"/>
    <w:rsid w:val="007D2A9F"/>
    <w:rsid w:val="007D3222"/>
    <w:rsid w:val="007D3D6B"/>
    <w:rsid w:val="007D3DBC"/>
    <w:rsid w:val="007D44C2"/>
    <w:rsid w:val="007D540A"/>
    <w:rsid w:val="007D562B"/>
    <w:rsid w:val="007D7107"/>
    <w:rsid w:val="007D7538"/>
    <w:rsid w:val="007D7AEB"/>
    <w:rsid w:val="007D7DF4"/>
    <w:rsid w:val="007E0981"/>
    <w:rsid w:val="007E0D5B"/>
    <w:rsid w:val="007E0E49"/>
    <w:rsid w:val="007E1DF2"/>
    <w:rsid w:val="007E1EA1"/>
    <w:rsid w:val="007E208D"/>
    <w:rsid w:val="007E246A"/>
    <w:rsid w:val="007E2C58"/>
    <w:rsid w:val="007E4EC1"/>
    <w:rsid w:val="007E5678"/>
    <w:rsid w:val="007E6540"/>
    <w:rsid w:val="007E6978"/>
    <w:rsid w:val="007E72D2"/>
    <w:rsid w:val="007F0337"/>
    <w:rsid w:val="007F0C01"/>
    <w:rsid w:val="007F1A87"/>
    <w:rsid w:val="007F1F8B"/>
    <w:rsid w:val="007F29A7"/>
    <w:rsid w:val="007F3C93"/>
    <w:rsid w:val="007F4E6C"/>
    <w:rsid w:val="007F4FF9"/>
    <w:rsid w:val="007F5DE8"/>
    <w:rsid w:val="007F61A3"/>
    <w:rsid w:val="007F66CE"/>
    <w:rsid w:val="007F67FF"/>
    <w:rsid w:val="007F7171"/>
    <w:rsid w:val="007F78C8"/>
    <w:rsid w:val="007F7D29"/>
    <w:rsid w:val="007F7EC0"/>
    <w:rsid w:val="008006E3"/>
    <w:rsid w:val="008010F2"/>
    <w:rsid w:val="008014EF"/>
    <w:rsid w:val="00801A26"/>
    <w:rsid w:val="00801A36"/>
    <w:rsid w:val="00801B2A"/>
    <w:rsid w:val="008022EC"/>
    <w:rsid w:val="00802631"/>
    <w:rsid w:val="00802DE7"/>
    <w:rsid w:val="00802F82"/>
    <w:rsid w:val="008031B4"/>
    <w:rsid w:val="008031D0"/>
    <w:rsid w:val="00803D2B"/>
    <w:rsid w:val="00804CE8"/>
    <w:rsid w:val="00805991"/>
    <w:rsid w:val="00806406"/>
    <w:rsid w:val="00807362"/>
    <w:rsid w:val="00807709"/>
    <w:rsid w:val="00811AA0"/>
    <w:rsid w:val="00811EDE"/>
    <w:rsid w:val="00811F24"/>
    <w:rsid w:val="00812233"/>
    <w:rsid w:val="008133C4"/>
    <w:rsid w:val="008155C5"/>
    <w:rsid w:val="00815C1D"/>
    <w:rsid w:val="00816A81"/>
    <w:rsid w:val="00816D69"/>
    <w:rsid w:val="0081761A"/>
    <w:rsid w:val="00817621"/>
    <w:rsid w:val="0081763D"/>
    <w:rsid w:val="00817727"/>
    <w:rsid w:val="00820338"/>
    <w:rsid w:val="00821945"/>
    <w:rsid w:val="00821A05"/>
    <w:rsid w:val="00823F69"/>
    <w:rsid w:val="00824C1E"/>
    <w:rsid w:val="00826589"/>
    <w:rsid w:val="00826681"/>
    <w:rsid w:val="008266D8"/>
    <w:rsid w:val="00827138"/>
    <w:rsid w:val="00827BA5"/>
    <w:rsid w:val="00830172"/>
    <w:rsid w:val="008306A7"/>
    <w:rsid w:val="008306DB"/>
    <w:rsid w:val="008321A0"/>
    <w:rsid w:val="008323FF"/>
    <w:rsid w:val="00832467"/>
    <w:rsid w:val="00833ECA"/>
    <w:rsid w:val="00834734"/>
    <w:rsid w:val="00834B5F"/>
    <w:rsid w:val="00834F07"/>
    <w:rsid w:val="008355B0"/>
    <w:rsid w:val="00835871"/>
    <w:rsid w:val="00835D7A"/>
    <w:rsid w:val="008369C9"/>
    <w:rsid w:val="008370C8"/>
    <w:rsid w:val="00840914"/>
    <w:rsid w:val="00840ECD"/>
    <w:rsid w:val="00840FB0"/>
    <w:rsid w:val="00841218"/>
    <w:rsid w:val="0084164C"/>
    <w:rsid w:val="00841662"/>
    <w:rsid w:val="00842607"/>
    <w:rsid w:val="008438DD"/>
    <w:rsid w:val="008438DE"/>
    <w:rsid w:val="00844091"/>
    <w:rsid w:val="008441BB"/>
    <w:rsid w:val="0084532E"/>
    <w:rsid w:val="008454F4"/>
    <w:rsid w:val="00845D75"/>
    <w:rsid w:val="00846804"/>
    <w:rsid w:val="00846906"/>
    <w:rsid w:val="00847001"/>
    <w:rsid w:val="008471FA"/>
    <w:rsid w:val="00847574"/>
    <w:rsid w:val="008479C0"/>
    <w:rsid w:val="0085023D"/>
    <w:rsid w:val="008507DE"/>
    <w:rsid w:val="0085236C"/>
    <w:rsid w:val="00852D7E"/>
    <w:rsid w:val="00853855"/>
    <w:rsid w:val="00853A70"/>
    <w:rsid w:val="00854879"/>
    <w:rsid w:val="00854E78"/>
    <w:rsid w:val="0085547D"/>
    <w:rsid w:val="008563D7"/>
    <w:rsid w:val="0085673A"/>
    <w:rsid w:val="00856A2E"/>
    <w:rsid w:val="008570D5"/>
    <w:rsid w:val="00857ADA"/>
    <w:rsid w:val="00857F3A"/>
    <w:rsid w:val="00860FAA"/>
    <w:rsid w:val="00861539"/>
    <w:rsid w:val="00861CCD"/>
    <w:rsid w:val="0086251F"/>
    <w:rsid w:val="00862ADE"/>
    <w:rsid w:val="00862B26"/>
    <w:rsid w:val="00862DF0"/>
    <w:rsid w:val="0086385F"/>
    <w:rsid w:val="00863884"/>
    <w:rsid w:val="00863C4B"/>
    <w:rsid w:val="00863FC4"/>
    <w:rsid w:val="00864774"/>
    <w:rsid w:val="008647D7"/>
    <w:rsid w:val="00864A49"/>
    <w:rsid w:val="008652B1"/>
    <w:rsid w:val="00865724"/>
    <w:rsid w:val="00865A86"/>
    <w:rsid w:val="00866369"/>
    <w:rsid w:val="00866744"/>
    <w:rsid w:val="00866752"/>
    <w:rsid w:val="0086775F"/>
    <w:rsid w:val="008703A3"/>
    <w:rsid w:val="008703EB"/>
    <w:rsid w:val="00872275"/>
    <w:rsid w:val="00872BFA"/>
    <w:rsid w:val="00872EAF"/>
    <w:rsid w:val="0087334E"/>
    <w:rsid w:val="00873821"/>
    <w:rsid w:val="008740C3"/>
    <w:rsid w:val="00874200"/>
    <w:rsid w:val="0087466C"/>
    <w:rsid w:val="0087510E"/>
    <w:rsid w:val="00875618"/>
    <w:rsid w:val="00875AEC"/>
    <w:rsid w:val="0087603C"/>
    <w:rsid w:val="0087647C"/>
    <w:rsid w:val="008775F4"/>
    <w:rsid w:val="00877812"/>
    <w:rsid w:val="00880BDA"/>
    <w:rsid w:val="00880C15"/>
    <w:rsid w:val="00880E3D"/>
    <w:rsid w:val="008818F9"/>
    <w:rsid w:val="00881A09"/>
    <w:rsid w:val="00881B97"/>
    <w:rsid w:val="00881D7F"/>
    <w:rsid w:val="00882008"/>
    <w:rsid w:val="008824A5"/>
    <w:rsid w:val="00882682"/>
    <w:rsid w:val="00882872"/>
    <w:rsid w:val="00882CBD"/>
    <w:rsid w:val="00882E8B"/>
    <w:rsid w:val="0088330C"/>
    <w:rsid w:val="008838C8"/>
    <w:rsid w:val="008841A8"/>
    <w:rsid w:val="00885674"/>
    <w:rsid w:val="00885946"/>
    <w:rsid w:val="00886F11"/>
    <w:rsid w:val="008901ED"/>
    <w:rsid w:val="008905CE"/>
    <w:rsid w:val="00890631"/>
    <w:rsid w:val="0089093D"/>
    <w:rsid w:val="00890AA2"/>
    <w:rsid w:val="00891C97"/>
    <w:rsid w:val="00892DAF"/>
    <w:rsid w:val="0089334E"/>
    <w:rsid w:val="008934E1"/>
    <w:rsid w:val="00893743"/>
    <w:rsid w:val="008939E1"/>
    <w:rsid w:val="00893BC7"/>
    <w:rsid w:val="00894683"/>
    <w:rsid w:val="008947DE"/>
    <w:rsid w:val="00895287"/>
    <w:rsid w:val="0089550F"/>
    <w:rsid w:val="008957A8"/>
    <w:rsid w:val="008957C7"/>
    <w:rsid w:val="00895A00"/>
    <w:rsid w:val="00895CB7"/>
    <w:rsid w:val="00895F7C"/>
    <w:rsid w:val="008960EF"/>
    <w:rsid w:val="008961DE"/>
    <w:rsid w:val="0089631A"/>
    <w:rsid w:val="00896393"/>
    <w:rsid w:val="00896426"/>
    <w:rsid w:val="008A03E3"/>
    <w:rsid w:val="008A0CA4"/>
    <w:rsid w:val="008A0DC4"/>
    <w:rsid w:val="008A16D3"/>
    <w:rsid w:val="008A1E34"/>
    <w:rsid w:val="008A1E7F"/>
    <w:rsid w:val="008A3734"/>
    <w:rsid w:val="008A37DA"/>
    <w:rsid w:val="008A3979"/>
    <w:rsid w:val="008A43CC"/>
    <w:rsid w:val="008A4EBA"/>
    <w:rsid w:val="008A5BDA"/>
    <w:rsid w:val="008A6791"/>
    <w:rsid w:val="008A6BCC"/>
    <w:rsid w:val="008A7B6E"/>
    <w:rsid w:val="008A7C55"/>
    <w:rsid w:val="008B04E3"/>
    <w:rsid w:val="008B0709"/>
    <w:rsid w:val="008B0AD1"/>
    <w:rsid w:val="008B0E88"/>
    <w:rsid w:val="008B1245"/>
    <w:rsid w:val="008B1A68"/>
    <w:rsid w:val="008B338C"/>
    <w:rsid w:val="008B38DF"/>
    <w:rsid w:val="008B3E9F"/>
    <w:rsid w:val="008B428E"/>
    <w:rsid w:val="008B453F"/>
    <w:rsid w:val="008B483D"/>
    <w:rsid w:val="008B493C"/>
    <w:rsid w:val="008B5414"/>
    <w:rsid w:val="008B5DDA"/>
    <w:rsid w:val="008B6596"/>
    <w:rsid w:val="008B67D6"/>
    <w:rsid w:val="008B6852"/>
    <w:rsid w:val="008B6F2E"/>
    <w:rsid w:val="008B74CC"/>
    <w:rsid w:val="008B7B77"/>
    <w:rsid w:val="008B7B97"/>
    <w:rsid w:val="008C0ABF"/>
    <w:rsid w:val="008C19C8"/>
    <w:rsid w:val="008C31D8"/>
    <w:rsid w:val="008C3384"/>
    <w:rsid w:val="008C3956"/>
    <w:rsid w:val="008C4A05"/>
    <w:rsid w:val="008C4A7F"/>
    <w:rsid w:val="008C51F7"/>
    <w:rsid w:val="008C5A35"/>
    <w:rsid w:val="008C5A56"/>
    <w:rsid w:val="008C5B33"/>
    <w:rsid w:val="008C6477"/>
    <w:rsid w:val="008C69F7"/>
    <w:rsid w:val="008C6D02"/>
    <w:rsid w:val="008C74D0"/>
    <w:rsid w:val="008C7AD5"/>
    <w:rsid w:val="008C7B6A"/>
    <w:rsid w:val="008D090D"/>
    <w:rsid w:val="008D0A12"/>
    <w:rsid w:val="008D1135"/>
    <w:rsid w:val="008D1249"/>
    <w:rsid w:val="008D1888"/>
    <w:rsid w:val="008D1AE0"/>
    <w:rsid w:val="008D1D1A"/>
    <w:rsid w:val="008D36CE"/>
    <w:rsid w:val="008D4DF4"/>
    <w:rsid w:val="008D5096"/>
    <w:rsid w:val="008D5746"/>
    <w:rsid w:val="008D5AA0"/>
    <w:rsid w:val="008D5D7E"/>
    <w:rsid w:val="008D7063"/>
    <w:rsid w:val="008D714E"/>
    <w:rsid w:val="008D72E0"/>
    <w:rsid w:val="008D76A0"/>
    <w:rsid w:val="008E11FC"/>
    <w:rsid w:val="008E1AD7"/>
    <w:rsid w:val="008E1AF7"/>
    <w:rsid w:val="008E1B37"/>
    <w:rsid w:val="008E2105"/>
    <w:rsid w:val="008E2F9C"/>
    <w:rsid w:val="008E3AFE"/>
    <w:rsid w:val="008E40E2"/>
    <w:rsid w:val="008E44D6"/>
    <w:rsid w:val="008E4F97"/>
    <w:rsid w:val="008E5F7C"/>
    <w:rsid w:val="008E5F7D"/>
    <w:rsid w:val="008E6AB0"/>
    <w:rsid w:val="008E728C"/>
    <w:rsid w:val="008E7375"/>
    <w:rsid w:val="008E7478"/>
    <w:rsid w:val="008E749B"/>
    <w:rsid w:val="008E7A80"/>
    <w:rsid w:val="008E7CAD"/>
    <w:rsid w:val="008E7DE2"/>
    <w:rsid w:val="008F007F"/>
    <w:rsid w:val="008F2C0A"/>
    <w:rsid w:val="008F3987"/>
    <w:rsid w:val="008F5D1D"/>
    <w:rsid w:val="008F5D38"/>
    <w:rsid w:val="008F69C5"/>
    <w:rsid w:val="008F6FC2"/>
    <w:rsid w:val="008F7A3E"/>
    <w:rsid w:val="00900B61"/>
    <w:rsid w:val="00900EAD"/>
    <w:rsid w:val="0090118E"/>
    <w:rsid w:val="00901C8D"/>
    <w:rsid w:val="00902104"/>
    <w:rsid w:val="0090308E"/>
    <w:rsid w:val="009035D6"/>
    <w:rsid w:val="009037BB"/>
    <w:rsid w:val="00903BB3"/>
    <w:rsid w:val="009052C5"/>
    <w:rsid w:val="009057A1"/>
    <w:rsid w:val="00906365"/>
    <w:rsid w:val="00906539"/>
    <w:rsid w:val="00906731"/>
    <w:rsid w:val="009067A8"/>
    <w:rsid w:val="00906A64"/>
    <w:rsid w:val="00906ACF"/>
    <w:rsid w:val="00906D0A"/>
    <w:rsid w:val="00907102"/>
    <w:rsid w:val="00907173"/>
    <w:rsid w:val="0090719D"/>
    <w:rsid w:val="00907BC8"/>
    <w:rsid w:val="009109F9"/>
    <w:rsid w:val="00910A06"/>
    <w:rsid w:val="00910FB6"/>
    <w:rsid w:val="0091128F"/>
    <w:rsid w:val="00913056"/>
    <w:rsid w:val="0091495C"/>
    <w:rsid w:val="00914B4B"/>
    <w:rsid w:val="0091551C"/>
    <w:rsid w:val="00915849"/>
    <w:rsid w:val="00915D08"/>
    <w:rsid w:val="00916043"/>
    <w:rsid w:val="0091606A"/>
    <w:rsid w:val="00916159"/>
    <w:rsid w:val="00916374"/>
    <w:rsid w:val="00916772"/>
    <w:rsid w:val="00916814"/>
    <w:rsid w:val="00916EEE"/>
    <w:rsid w:val="0091713E"/>
    <w:rsid w:val="009176DF"/>
    <w:rsid w:val="009176FE"/>
    <w:rsid w:val="00917728"/>
    <w:rsid w:val="009209B4"/>
    <w:rsid w:val="0092262B"/>
    <w:rsid w:val="00922D21"/>
    <w:rsid w:val="009238AE"/>
    <w:rsid w:val="00923D4D"/>
    <w:rsid w:val="0092456D"/>
    <w:rsid w:val="00924FAD"/>
    <w:rsid w:val="00925963"/>
    <w:rsid w:val="009263E4"/>
    <w:rsid w:val="00926C92"/>
    <w:rsid w:val="00926EEE"/>
    <w:rsid w:val="0092726B"/>
    <w:rsid w:val="00930A65"/>
    <w:rsid w:val="00931950"/>
    <w:rsid w:val="0093231B"/>
    <w:rsid w:val="00932B96"/>
    <w:rsid w:val="00932CF1"/>
    <w:rsid w:val="00933218"/>
    <w:rsid w:val="00933379"/>
    <w:rsid w:val="00933AA4"/>
    <w:rsid w:val="00934093"/>
    <w:rsid w:val="009346C5"/>
    <w:rsid w:val="009347C0"/>
    <w:rsid w:val="00935CED"/>
    <w:rsid w:val="00935F93"/>
    <w:rsid w:val="00936377"/>
    <w:rsid w:val="0093661A"/>
    <w:rsid w:val="00940082"/>
    <w:rsid w:val="009400AC"/>
    <w:rsid w:val="00940642"/>
    <w:rsid w:val="00941658"/>
    <w:rsid w:val="009416C6"/>
    <w:rsid w:val="00941A01"/>
    <w:rsid w:val="00941A20"/>
    <w:rsid w:val="009423FE"/>
    <w:rsid w:val="0094247F"/>
    <w:rsid w:val="00942CF2"/>
    <w:rsid w:val="0094348B"/>
    <w:rsid w:val="00943605"/>
    <w:rsid w:val="00943C86"/>
    <w:rsid w:val="00943F9D"/>
    <w:rsid w:val="0094449E"/>
    <w:rsid w:val="00944BCB"/>
    <w:rsid w:val="009458F0"/>
    <w:rsid w:val="00946377"/>
    <w:rsid w:val="009467F6"/>
    <w:rsid w:val="00946C21"/>
    <w:rsid w:val="00946DF9"/>
    <w:rsid w:val="00946FB5"/>
    <w:rsid w:val="00947B84"/>
    <w:rsid w:val="00950230"/>
    <w:rsid w:val="009502E5"/>
    <w:rsid w:val="009509E8"/>
    <w:rsid w:val="00950B1C"/>
    <w:rsid w:val="009510A6"/>
    <w:rsid w:val="00951633"/>
    <w:rsid w:val="0095216C"/>
    <w:rsid w:val="00952277"/>
    <w:rsid w:val="0095250E"/>
    <w:rsid w:val="009527BE"/>
    <w:rsid w:val="00952AE3"/>
    <w:rsid w:val="009533A1"/>
    <w:rsid w:val="0095356B"/>
    <w:rsid w:val="0095363D"/>
    <w:rsid w:val="00953A77"/>
    <w:rsid w:val="00953C84"/>
    <w:rsid w:val="0095432C"/>
    <w:rsid w:val="00954AE0"/>
    <w:rsid w:val="00954D95"/>
    <w:rsid w:val="00954FD8"/>
    <w:rsid w:val="0095648C"/>
    <w:rsid w:val="00956A28"/>
    <w:rsid w:val="009576F8"/>
    <w:rsid w:val="00957B07"/>
    <w:rsid w:val="00960C5A"/>
    <w:rsid w:val="00961872"/>
    <w:rsid w:val="009619C4"/>
    <w:rsid w:val="00961A2E"/>
    <w:rsid w:val="00961C2A"/>
    <w:rsid w:val="0096205D"/>
    <w:rsid w:val="00962237"/>
    <w:rsid w:val="0096227E"/>
    <w:rsid w:val="0096294D"/>
    <w:rsid w:val="009629FD"/>
    <w:rsid w:val="00962C0D"/>
    <w:rsid w:val="00962D56"/>
    <w:rsid w:val="00962EC6"/>
    <w:rsid w:val="009634CD"/>
    <w:rsid w:val="00964B58"/>
    <w:rsid w:val="00964BDF"/>
    <w:rsid w:val="00964CB4"/>
    <w:rsid w:val="009651B1"/>
    <w:rsid w:val="00965530"/>
    <w:rsid w:val="00965D2B"/>
    <w:rsid w:val="00966907"/>
    <w:rsid w:val="00966BA3"/>
    <w:rsid w:val="00967504"/>
    <w:rsid w:val="009678CA"/>
    <w:rsid w:val="0096796F"/>
    <w:rsid w:val="009719F5"/>
    <w:rsid w:val="0097202D"/>
    <w:rsid w:val="009727B8"/>
    <w:rsid w:val="009731E2"/>
    <w:rsid w:val="00973316"/>
    <w:rsid w:val="00973496"/>
    <w:rsid w:val="00973E70"/>
    <w:rsid w:val="00974212"/>
    <w:rsid w:val="0097474E"/>
    <w:rsid w:val="00974927"/>
    <w:rsid w:val="009768AD"/>
    <w:rsid w:val="00977100"/>
    <w:rsid w:val="00977925"/>
    <w:rsid w:val="00977B7B"/>
    <w:rsid w:val="009805D5"/>
    <w:rsid w:val="00980908"/>
    <w:rsid w:val="00980B02"/>
    <w:rsid w:val="00980F5E"/>
    <w:rsid w:val="00981EE2"/>
    <w:rsid w:val="00982077"/>
    <w:rsid w:val="00982599"/>
    <w:rsid w:val="00982B58"/>
    <w:rsid w:val="00982B78"/>
    <w:rsid w:val="009833F8"/>
    <w:rsid w:val="009836ED"/>
    <w:rsid w:val="009837D4"/>
    <w:rsid w:val="009837DC"/>
    <w:rsid w:val="009837DE"/>
    <w:rsid w:val="00983C48"/>
    <w:rsid w:val="00983CB1"/>
    <w:rsid w:val="00983FFE"/>
    <w:rsid w:val="00984B53"/>
    <w:rsid w:val="0098639F"/>
    <w:rsid w:val="009863AC"/>
    <w:rsid w:val="00986E6C"/>
    <w:rsid w:val="00987C69"/>
    <w:rsid w:val="00987DEA"/>
    <w:rsid w:val="009904CA"/>
    <w:rsid w:val="009907C1"/>
    <w:rsid w:val="00991034"/>
    <w:rsid w:val="00991931"/>
    <w:rsid w:val="0099432C"/>
    <w:rsid w:val="00994F5F"/>
    <w:rsid w:val="009954BF"/>
    <w:rsid w:val="00995981"/>
    <w:rsid w:val="00995C71"/>
    <w:rsid w:val="009969D7"/>
    <w:rsid w:val="00996DC9"/>
    <w:rsid w:val="0099732D"/>
    <w:rsid w:val="00997445"/>
    <w:rsid w:val="00997F5A"/>
    <w:rsid w:val="009A14F7"/>
    <w:rsid w:val="009A1CBC"/>
    <w:rsid w:val="009A2176"/>
    <w:rsid w:val="009A2675"/>
    <w:rsid w:val="009A2C0F"/>
    <w:rsid w:val="009A3029"/>
    <w:rsid w:val="009A30E8"/>
    <w:rsid w:val="009A3152"/>
    <w:rsid w:val="009A462A"/>
    <w:rsid w:val="009A4E44"/>
    <w:rsid w:val="009A721D"/>
    <w:rsid w:val="009A76D8"/>
    <w:rsid w:val="009A7722"/>
    <w:rsid w:val="009A7AC5"/>
    <w:rsid w:val="009B09A5"/>
    <w:rsid w:val="009B0AF7"/>
    <w:rsid w:val="009B1844"/>
    <w:rsid w:val="009B191D"/>
    <w:rsid w:val="009B1AA7"/>
    <w:rsid w:val="009B1CC1"/>
    <w:rsid w:val="009B1FFF"/>
    <w:rsid w:val="009B2194"/>
    <w:rsid w:val="009B30D9"/>
    <w:rsid w:val="009B324F"/>
    <w:rsid w:val="009B39ED"/>
    <w:rsid w:val="009B3DA0"/>
    <w:rsid w:val="009B3FDD"/>
    <w:rsid w:val="009B4E41"/>
    <w:rsid w:val="009B54AD"/>
    <w:rsid w:val="009B55F2"/>
    <w:rsid w:val="009B65A2"/>
    <w:rsid w:val="009B6CB1"/>
    <w:rsid w:val="009B70F8"/>
    <w:rsid w:val="009B7280"/>
    <w:rsid w:val="009B7514"/>
    <w:rsid w:val="009B759F"/>
    <w:rsid w:val="009B78BB"/>
    <w:rsid w:val="009B7C4D"/>
    <w:rsid w:val="009B7EC5"/>
    <w:rsid w:val="009B7EE7"/>
    <w:rsid w:val="009C00D8"/>
    <w:rsid w:val="009C09BF"/>
    <w:rsid w:val="009C0ADA"/>
    <w:rsid w:val="009C1748"/>
    <w:rsid w:val="009C3409"/>
    <w:rsid w:val="009C4E98"/>
    <w:rsid w:val="009C5296"/>
    <w:rsid w:val="009C55D4"/>
    <w:rsid w:val="009C5CB4"/>
    <w:rsid w:val="009C5D1E"/>
    <w:rsid w:val="009C6473"/>
    <w:rsid w:val="009C723E"/>
    <w:rsid w:val="009C7275"/>
    <w:rsid w:val="009C76F1"/>
    <w:rsid w:val="009C7F44"/>
    <w:rsid w:val="009D0209"/>
    <w:rsid w:val="009D03D9"/>
    <w:rsid w:val="009D1F86"/>
    <w:rsid w:val="009D2167"/>
    <w:rsid w:val="009D2B5C"/>
    <w:rsid w:val="009D3BEB"/>
    <w:rsid w:val="009D44AD"/>
    <w:rsid w:val="009D45CB"/>
    <w:rsid w:val="009D47B9"/>
    <w:rsid w:val="009D49E9"/>
    <w:rsid w:val="009D4CEC"/>
    <w:rsid w:val="009D5690"/>
    <w:rsid w:val="009D59EB"/>
    <w:rsid w:val="009D5EAC"/>
    <w:rsid w:val="009D6D51"/>
    <w:rsid w:val="009D6DB1"/>
    <w:rsid w:val="009E058E"/>
    <w:rsid w:val="009E0C4D"/>
    <w:rsid w:val="009E0D6A"/>
    <w:rsid w:val="009E18D1"/>
    <w:rsid w:val="009E2560"/>
    <w:rsid w:val="009E25E6"/>
    <w:rsid w:val="009E3643"/>
    <w:rsid w:val="009E3A62"/>
    <w:rsid w:val="009E3DE6"/>
    <w:rsid w:val="009E3ED1"/>
    <w:rsid w:val="009E3FAA"/>
    <w:rsid w:val="009E418E"/>
    <w:rsid w:val="009E525A"/>
    <w:rsid w:val="009E5DDB"/>
    <w:rsid w:val="009E5E22"/>
    <w:rsid w:val="009E66F8"/>
    <w:rsid w:val="009E6737"/>
    <w:rsid w:val="009E6B22"/>
    <w:rsid w:val="009E7172"/>
    <w:rsid w:val="009E78C9"/>
    <w:rsid w:val="009E7B00"/>
    <w:rsid w:val="009E7DB1"/>
    <w:rsid w:val="009F107D"/>
    <w:rsid w:val="009F25CC"/>
    <w:rsid w:val="009F2D5E"/>
    <w:rsid w:val="009F3BFA"/>
    <w:rsid w:val="009F3E6C"/>
    <w:rsid w:val="009F436F"/>
    <w:rsid w:val="009F498C"/>
    <w:rsid w:val="009F49DB"/>
    <w:rsid w:val="009F686F"/>
    <w:rsid w:val="009F6F47"/>
    <w:rsid w:val="009F7387"/>
    <w:rsid w:val="00A001BD"/>
    <w:rsid w:val="00A0104F"/>
    <w:rsid w:val="00A01DB4"/>
    <w:rsid w:val="00A022BA"/>
    <w:rsid w:val="00A0255A"/>
    <w:rsid w:val="00A02E8B"/>
    <w:rsid w:val="00A02F98"/>
    <w:rsid w:val="00A03087"/>
    <w:rsid w:val="00A03108"/>
    <w:rsid w:val="00A03460"/>
    <w:rsid w:val="00A040CD"/>
    <w:rsid w:val="00A049D1"/>
    <w:rsid w:val="00A04C0F"/>
    <w:rsid w:val="00A060E0"/>
    <w:rsid w:val="00A06242"/>
    <w:rsid w:val="00A063C7"/>
    <w:rsid w:val="00A06860"/>
    <w:rsid w:val="00A07050"/>
    <w:rsid w:val="00A0735B"/>
    <w:rsid w:val="00A077F2"/>
    <w:rsid w:val="00A07D27"/>
    <w:rsid w:val="00A07E87"/>
    <w:rsid w:val="00A07F4B"/>
    <w:rsid w:val="00A1064D"/>
    <w:rsid w:val="00A11176"/>
    <w:rsid w:val="00A119F5"/>
    <w:rsid w:val="00A11E07"/>
    <w:rsid w:val="00A1243C"/>
    <w:rsid w:val="00A12A44"/>
    <w:rsid w:val="00A12F5F"/>
    <w:rsid w:val="00A13942"/>
    <w:rsid w:val="00A153FC"/>
    <w:rsid w:val="00A157F6"/>
    <w:rsid w:val="00A15B04"/>
    <w:rsid w:val="00A1603B"/>
    <w:rsid w:val="00A16A8A"/>
    <w:rsid w:val="00A17444"/>
    <w:rsid w:val="00A17CCE"/>
    <w:rsid w:val="00A17F59"/>
    <w:rsid w:val="00A20275"/>
    <w:rsid w:val="00A213A3"/>
    <w:rsid w:val="00A214A1"/>
    <w:rsid w:val="00A21964"/>
    <w:rsid w:val="00A2265A"/>
    <w:rsid w:val="00A23848"/>
    <w:rsid w:val="00A244CB"/>
    <w:rsid w:val="00A24768"/>
    <w:rsid w:val="00A25BDA"/>
    <w:rsid w:val="00A2656C"/>
    <w:rsid w:val="00A269A0"/>
    <w:rsid w:val="00A27467"/>
    <w:rsid w:val="00A27B41"/>
    <w:rsid w:val="00A3099B"/>
    <w:rsid w:val="00A3109A"/>
    <w:rsid w:val="00A31145"/>
    <w:rsid w:val="00A311E5"/>
    <w:rsid w:val="00A317C9"/>
    <w:rsid w:val="00A3183E"/>
    <w:rsid w:val="00A31CA2"/>
    <w:rsid w:val="00A327F7"/>
    <w:rsid w:val="00A32994"/>
    <w:rsid w:val="00A32C88"/>
    <w:rsid w:val="00A33248"/>
    <w:rsid w:val="00A333AC"/>
    <w:rsid w:val="00A33827"/>
    <w:rsid w:val="00A33B82"/>
    <w:rsid w:val="00A35F97"/>
    <w:rsid w:val="00A3762D"/>
    <w:rsid w:val="00A403A2"/>
    <w:rsid w:val="00A40739"/>
    <w:rsid w:val="00A40DCB"/>
    <w:rsid w:val="00A4182C"/>
    <w:rsid w:val="00A434BC"/>
    <w:rsid w:val="00A44C33"/>
    <w:rsid w:val="00A4515C"/>
    <w:rsid w:val="00A462F2"/>
    <w:rsid w:val="00A464EB"/>
    <w:rsid w:val="00A465C7"/>
    <w:rsid w:val="00A473A3"/>
    <w:rsid w:val="00A50EF4"/>
    <w:rsid w:val="00A512CF"/>
    <w:rsid w:val="00A5214B"/>
    <w:rsid w:val="00A52338"/>
    <w:rsid w:val="00A530ED"/>
    <w:rsid w:val="00A53C1C"/>
    <w:rsid w:val="00A54266"/>
    <w:rsid w:val="00A542A5"/>
    <w:rsid w:val="00A546DF"/>
    <w:rsid w:val="00A54A72"/>
    <w:rsid w:val="00A55248"/>
    <w:rsid w:val="00A565E4"/>
    <w:rsid w:val="00A572E9"/>
    <w:rsid w:val="00A6006B"/>
    <w:rsid w:val="00A602BC"/>
    <w:rsid w:val="00A608EC"/>
    <w:rsid w:val="00A60CE0"/>
    <w:rsid w:val="00A61466"/>
    <w:rsid w:val="00A6262A"/>
    <w:rsid w:val="00A62C90"/>
    <w:rsid w:val="00A63EBD"/>
    <w:rsid w:val="00A65309"/>
    <w:rsid w:val="00A65A15"/>
    <w:rsid w:val="00A65B54"/>
    <w:rsid w:val="00A65E39"/>
    <w:rsid w:val="00A66164"/>
    <w:rsid w:val="00A66573"/>
    <w:rsid w:val="00A66DD3"/>
    <w:rsid w:val="00A67692"/>
    <w:rsid w:val="00A67D51"/>
    <w:rsid w:val="00A67DDB"/>
    <w:rsid w:val="00A70DD9"/>
    <w:rsid w:val="00A712FF"/>
    <w:rsid w:val="00A71436"/>
    <w:rsid w:val="00A715E9"/>
    <w:rsid w:val="00A71CE4"/>
    <w:rsid w:val="00A72D09"/>
    <w:rsid w:val="00A72D1B"/>
    <w:rsid w:val="00A72DC5"/>
    <w:rsid w:val="00A72E60"/>
    <w:rsid w:val="00A73147"/>
    <w:rsid w:val="00A7320E"/>
    <w:rsid w:val="00A7469F"/>
    <w:rsid w:val="00A75ACD"/>
    <w:rsid w:val="00A76BBC"/>
    <w:rsid w:val="00A7763B"/>
    <w:rsid w:val="00A7772B"/>
    <w:rsid w:val="00A802FF"/>
    <w:rsid w:val="00A80759"/>
    <w:rsid w:val="00A81402"/>
    <w:rsid w:val="00A81FC3"/>
    <w:rsid w:val="00A83A79"/>
    <w:rsid w:val="00A83F20"/>
    <w:rsid w:val="00A8446F"/>
    <w:rsid w:val="00A845CF"/>
    <w:rsid w:val="00A847F3"/>
    <w:rsid w:val="00A8538B"/>
    <w:rsid w:val="00A857FC"/>
    <w:rsid w:val="00A8611C"/>
    <w:rsid w:val="00A868C1"/>
    <w:rsid w:val="00A86A99"/>
    <w:rsid w:val="00A86EA5"/>
    <w:rsid w:val="00A87776"/>
    <w:rsid w:val="00A87A41"/>
    <w:rsid w:val="00A87A48"/>
    <w:rsid w:val="00A87E0D"/>
    <w:rsid w:val="00A903E7"/>
    <w:rsid w:val="00A909B7"/>
    <w:rsid w:val="00A90A19"/>
    <w:rsid w:val="00A90D5A"/>
    <w:rsid w:val="00A910E2"/>
    <w:rsid w:val="00A91D13"/>
    <w:rsid w:val="00A91FE8"/>
    <w:rsid w:val="00A92580"/>
    <w:rsid w:val="00A926E5"/>
    <w:rsid w:val="00A928E2"/>
    <w:rsid w:val="00A92DF5"/>
    <w:rsid w:val="00A92F9D"/>
    <w:rsid w:val="00A937E4"/>
    <w:rsid w:val="00A946C2"/>
    <w:rsid w:val="00A94F5E"/>
    <w:rsid w:val="00A95CA5"/>
    <w:rsid w:val="00A9619A"/>
    <w:rsid w:val="00A9647C"/>
    <w:rsid w:val="00A965F7"/>
    <w:rsid w:val="00A96BE4"/>
    <w:rsid w:val="00A96F61"/>
    <w:rsid w:val="00AA00AF"/>
    <w:rsid w:val="00AA0EF4"/>
    <w:rsid w:val="00AA16BE"/>
    <w:rsid w:val="00AA2A7A"/>
    <w:rsid w:val="00AA2ACE"/>
    <w:rsid w:val="00AA3461"/>
    <w:rsid w:val="00AA35B5"/>
    <w:rsid w:val="00AA3DAB"/>
    <w:rsid w:val="00AA46E6"/>
    <w:rsid w:val="00AA5125"/>
    <w:rsid w:val="00AA5165"/>
    <w:rsid w:val="00AA5511"/>
    <w:rsid w:val="00AA5975"/>
    <w:rsid w:val="00AA5E2A"/>
    <w:rsid w:val="00AA687D"/>
    <w:rsid w:val="00AA6899"/>
    <w:rsid w:val="00AA77DF"/>
    <w:rsid w:val="00AB03FD"/>
    <w:rsid w:val="00AB0D82"/>
    <w:rsid w:val="00AB2A4D"/>
    <w:rsid w:val="00AB2CD8"/>
    <w:rsid w:val="00AB2F07"/>
    <w:rsid w:val="00AB310D"/>
    <w:rsid w:val="00AB31B6"/>
    <w:rsid w:val="00AB32EA"/>
    <w:rsid w:val="00AB3CC1"/>
    <w:rsid w:val="00AB49A2"/>
    <w:rsid w:val="00AB4EE4"/>
    <w:rsid w:val="00AB6F22"/>
    <w:rsid w:val="00AB6FF0"/>
    <w:rsid w:val="00AC07D1"/>
    <w:rsid w:val="00AC1188"/>
    <w:rsid w:val="00AC151C"/>
    <w:rsid w:val="00AC18BF"/>
    <w:rsid w:val="00AC1D8E"/>
    <w:rsid w:val="00AC1DF4"/>
    <w:rsid w:val="00AC1FBD"/>
    <w:rsid w:val="00AC251A"/>
    <w:rsid w:val="00AC362A"/>
    <w:rsid w:val="00AC37DD"/>
    <w:rsid w:val="00AC38AD"/>
    <w:rsid w:val="00AC3A9D"/>
    <w:rsid w:val="00AC49D2"/>
    <w:rsid w:val="00AC51AE"/>
    <w:rsid w:val="00AC5686"/>
    <w:rsid w:val="00AC5D28"/>
    <w:rsid w:val="00AC5FDB"/>
    <w:rsid w:val="00AC600A"/>
    <w:rsid w:val="00AC62C0"/>
    <w:rsid w:val="00AC630F"/>
    <w:rsid w:val="00AC6689"/>
    <w:rsid w:val="00AC6A1E"/>
    <w:rsid w:val="00AC6A79"/>
    <w:rsid w:val="00AC76DF"/>
    <w:rsid w:val="00AD04AB"/>
    <w:rsid w:val="00AD0ABB"/>
    <w:rsid w:val="00AD0F7C"/>
    <w:rsid w:val="00AD2314"/>
    <w:rsid w:val="00AD2F6E"/>
    <w:rsid w:val="00AD57AE"/>
    <w:rsid w:val="00AD658F"/>
    <w:rsid w:val="00AD797A"/>
    <w:rsid w:val="00AD7A85"/>
    <w:rsid w:val="00AD7DDA"/>
    <w:rsid w:val="00AE017D"/>
    <w:rsid w:val="00AE01C9"/>
    <w:rsid w:val="00AE15E1"/>
    <w:rsid w:val="00AE21C8"/>
    <w:rsid w:val="00AE3262"/>
    <w:rsid w:val="00AE35DC"/>
    <w:rsid w:val="00AE3B66"/>
    <w:rsid w:val="00AE4137"/>
    <w:rsid w:val="00AE4181"/>
    <w:rsid w:val="00AE429F"/>
    <w:rsid w:val="00AE4340"/>
    <w:rsid w:val="00AE436B"/>
    <w:rsid w:val="00AE43EB"/>
    <w:rsid w:val="00AE45A7"/>
    <w:rsid w:val="00AE5957"/>
    <w:rsid w:val="00AE7316"/>
    <w:rsid w:val="00AE7364"/>
    <w:rsid w:val="00AE7403"/>
    <w:rsid w:val="00AF1D37"/>
    <w:rsid w:val="00AF25F0"/>
    <w:rsid w:val="00AF2C07"/>
    <w:rsid w:val="00AF32A9"/>
    <w:rsid w:val="00AF3BD8"/>
    <w:rsid w:val="00AF44D1"/>
    <w:rsid w:val="00AF488D"/>
    <w:rsid w:val="00AF6279"/>
    <w:rsid w:val="00AF6651"/>
    <w:rsid w:val="00AF6895"/>
    <w:rsid w:val="00AF68B5"/>
    <w:rsid w:val="00AF6A95"/>
    <w:rsid w:val="00AF6F4F"/>
    <w:rsid w:val="00AF7057"/>
    <w:rsid w:val="00B006BF"/>
    <w:rsid w:val="00B035DD"/>
    <w:rsid w:val="00B037DD"/>
    <w:rsid w:val="00B03FAD"/>
    <w:rsid w:val="00B04770"/>
    <w:rsid w:val="00B053D2"/>
    <w:rsid w:val="00B06A49"/>
    <w:rsid w:val="00B07A38"/>
    <w:rsid w:val="00B11F5C"/>
    <w:rsid w:val="00B11F8E"/>
    <w:rsid w:val="00B11FD0"/>
    <w:rsid w:val="00B122D9"/>
    <w:rsid w:val="00B1250D"/>
    <w:rsid w:val="00B12EA4"/>
    <w:rsid w:val="00B12FFF"/>
    <w:rsid w:val="00B140B2"/>
    <w:rsid w:val="00B1535B"/>
    <w:rsid w:val="00B158A9"/>
    <w:rsid w:val="00B158F3"/>
    <w:rsid w:val="00B16A18"/>
    <w:rsid w:val="00B171CF"/>
    <w:rsid w:val="00B1733E"/>
    <w:rsid w:val="00B17B25"/>
    <w:rsid w:val="00B2050D"/>
    <w:rsid w:val="00B20CD7"/>
    <w:rsid w:val="00B2159C"/>
    <w:rsid w:val="00B21C9D"/>
    <w:rsid w:val="00B22022"/>
    <w:rsid w:val="00B224DD"/>
    <w:rsid w:val="00B22C29"/>
    <w:rsid w:val="00B22F5A"/>
    <w:rsid w:val="00B236F9"/>
    <w:rsid w:val="00B23DD6"/>
    <w:rsid w:val="00B24258"/>
    <w:rsid w:val="00B2543E"/>
    <w:rsid w:val="00B25913"/>
    <w:rsid w:val="00B25C2E"/>
    <w:rsid w:val="00B2643D"/>
    <w:rsid w:val="00B267F5"/>
    <w:rsid w:val="00B30251"/>
    <w:rsid w:val="00B3063C"/>
    <w:rsid w:val="00B31306"/>
    <w:rsid w:val="00B31398"/>
    <w:rsid w:val="00B313F8"/>
    <w:rsid w:val="00B31831"/>
    <w:rsid w:val="00B319DB"/>
    <w:rsid w:val="00B32077"/>
    <w:rsid w:val="00B32115"/>
    <w:rsid w:val="00B3261D"/>
    <w:rsid w:val="00B33143"/>
    <w:rsid w:val="00B333F9"/>
    <w:rsid w:val="00B34752"/>
    <w:rsid w:val="00B351D1"/>
    <w:rsid w:val="00B36784"/>
    <w:rsid w:val="00B36D6E"/>
    <w:rsid w:val="00B37760"/>
    <w:rsid w:val="00B40DF3"/>
    <w:rsid w:val="00B41062"/>
    <w:rsid w:val="00B42D74"/>
    <w:rsid w:val="00B43048"/>
    <w:rsid w:val="00B43052"/>
    <w:rsid w:val="00B43588"/>
    <w:rsid w:val="00B439D4"/>
    <w:rsid w:val="00B43C1E"/>
    <w:rsid w:val="00B443E7"/>
    <w:rsid w:val="00B445DD"/>
    <w:rsid w:val="00B44C66"/>
    <w:rsid w:val="00B45587"/>
    <w:rsid w:val="00B4642C"/>
    <w:rsid w:val="00B46539"/>
    <w:rsid w:val="00B46F92"/>
    <w:rsid w:val="00B47F78"/>
    <w:rsid w:val="00B5062C"/>
    <w:rsid w:val="00B50DCE"/>
    <w:rsid w:val="00B50DD7"/>
    <w:rsid w:val="00B5158B"/>
    <w:rsid w:val="00B52044"/>
    <w:rsid w:val="00B527E8"/>
    <w:rsid w:val="00B52915"/>
    <w:rsid w:val="00B52E7C"/>
    <w:rsid w:val="00B539B9"/>
    <w:rsid w:val="00B53A82"/>
    <w:rsid w:val="00B53DCC"/>
    <w:rsid w:val="00B53E3B"/>
    <w:rsid w:val="00B54E47"/>
    <w:rsid w:val="00B550B4"/>
    <w:rsid w:val="00B5568F"/>
    <w:rsid w:val="00B55D6B"/>
    <w:rsid w:val="00B55DB8"/>
    <w:rsid w:val="00B56160"/>
    <w:rsid w:val="00B56B44"/>
    <w:rsid w:val="00B56E46"/>
    <w:rsid w:val="00B57720"/>
    <w:rsid w:val="00B57D6B"/>
    <w:rsid w:val="00B57F1D"/>
    <w:rsid w:val="00B57FD7"/>
    <w:rsid w:val="00B60399"/>
    <w:rsid w:val="00B6098F"/>
    <w:rsid w:val="00B609A9"/>
    <w:rsid w:val="00B61629"/>
    <w:rsid w:val="00B62480"/>
    <w:rsid w:val="00B625B7"/>
    <w:rsid w:val="00B627B0"/>
    <w:rsid w:val="00B649AA"/>
    <w:rsid w:val="00B64DAB"/>
    <w:rsid w:val="00B657C9"/>
    <w:rsid w:val="00B65F16"/>
    <w:rsid w:val="00B6725E"/>
    <w:rsid w:val="00B712C5"/>
    <w:rsid w:val="00B71722"/>
    <w:rsid w:val="00B7192F"/>
    <w:rsid w:val="00B71C60"/>
    <w:rsid w:val="00B71FA9"/>
    <w:rsid w:val="00B72724"/>
    <w:rsid w:val="00B73652"/>
    <w:rsid w:val="00B739E8"/>
    <w:rsid w:val="00B741A0"/>
    <w:rsid w:val="00B74683"/>
    <w:rsid w:val="00B74BDA"/>
    <w:rsid w:val="00B762EA"/>
    <w:rsid w:val="00B76731"/>
    <w:rsid w:val="00B7673B"/>
    <w:rsid w:val="00B779AA"/>
    <w:rsid w:val="00B77B8D"/>
    <w:rsid w:val="00B80AEB"/>
    <w:rsid w:val="00B80E00"/>
    <w:rsid w:val="00B8146F"/>
    <w:rsid w:val="00B82112"/>
    <w:rsid w:val="00B821F0"/>
    <w:rsid w:val="00B827A1"/>
    <w:rsid w:val="00B83566"/>
    <w:rsid w:val="00B83A10"/>
    <w:rsid w:val="00B83C2A"/>
    <w:rsid w:val="00B843E9"/>
    <w:rsid w:val="00B8455A"/>
    <w:rsid w:val="00B84B3A"/>
    <w:rsid w:val="00B852EE"/>
    <w:rsid w:val="00B85474"/>
    <w:rsid w:val="00B855C0"/>
    <w:rsid w:val="00B86764"/>
    <w:rsid w:val="00B86982"/>
    <w:rsid w:val="00B874B1"/>
    <w:rsid w:val="00B874C7"/>
    <w:rsid w:val="00B8794F"/>
    <w:rsid w:val="00B87BEC"/>
    <w:rsid w:val="00B90420"/>
    <w:rsid w:val="00B916D9"/>
    <w:rsid w:val="00B91864"/>
    <w:rsid w:val="00B91DF0"/>
    <w:rsid w:val="00B91F02"/>
    <w:rsid w:val="00B92511"/>
    <w:rsid w:val="00B925E2"/>
    <w:rsid w:val="00B927ED"/>
    <w:rsid w:val="00B9299B"/>
    <w:rsid w:val="00B94081"/>
    <w:rsid w:val="00B94B56"/>
    <w:rsid w:val="00B95DF3"/>
    <w:rsid w:val="00B9622D"/>
    <w:rsid w:val="00B96B8E"/>
    <w:rsid w:val="00B970B5"/>
    <w:rsid w:val="00B975E5"/>
    <w:rsid w:val="00B979AC"/>
    <w:rsid w:val="00B97E83"/>
    <w:rsid w:val="00B97F05"/>
    <w:rsid w:val="00BA02D6"/>
    <w:rsid w:val="00BA0C56"/>
    <w:rsid w:val="00BA12D2"/>
    <w:rsid w:val="00BA15BD"/>
    <w:rsid w:val="00BA1769"/>
    <w:rsid w:val="00BA32BB"/>
    <w:rsid w:val="00BA34A5"/>
    <w:rsid w:val="00BA3BD0"/>
    <w:rsid w:val="00BA451A"/>
    <w:rsid w:val="00BA4BD9"/>
    <w:rsid w:val="00BA5080"/>
    <w:rsid w:val="00BA5198"/>
    <w:rsid w:val="00BA596B"/>
    <w:rsid w:val="00BA59DA"/>
    <w:rsid w:val="00BA5ACA"/>
    <w:rsid w:val="00BA67EC"/>
    <w:rsid w:val="00BA7DE4"/>
    <w:rsid w:val="00BB00B2"/>
    <w:rsid w:val="00BB061D"/>
    <w:rsid w:val="00BB1F61"/>
    <w:rsid w:val="00BB2437"/>
    <w:rsid w:val="00BB29FF"/>
    <w:rsid w:val="00BB2DAF"/>
    <w:rsid w:val="00BB33D6"/>
    <w:rsid w:val="00BB4DDE"/>
    <w:rsid w:val="00BB4FA9"/>
    <w:rsid w:val="00BB51A7"/>
    <w:rsid w:val="00BB5378"/>
    <w:rsid w:val="00BB58B7"/>
    <w:rsid w:val="00BB5D21"/>
    <w:rsid w:val="00BB5DF0"/>
    <w:rsid w:val="00BB7730"/>
    <w:rsid w:val="00BB7E5A"/>
    <w:rsid w:val="00BB7FCA"/>
    <w:rsid w:val="00BC0FEE"/>
    <w:rsid w:val="00BC11B2"/>
    <w:rsid w:val="00BC13D5"/>
    <w:rsid w:val="00BC1A63"/>
    <w:rsid w:val="00BC1B2F"/>
    <w:rsid w:val="00BC222E"/>
    <w:rsid w:val="00BC2511"/>
    <w:rsid w:val="00BC339F"/>
    <w:rsid w:val="00BC3618"/>
    <w:rsid w:val="00BC4174"/>
    <w:rsid w:val="00BC452B"/>
    <w:rsid w:val="00BC6073"/>
    <w:rsid w:val="00BC61E9"/>
    <w:rsid w:val="00BC64D0"/>
    <w:rsid w:val="00BC6547"/>
    <w:rsid w:val="00BC7D08"/>
    <w:rsid w:val="00BD03C4"/>
    <w:rsid w:val="00BD0DB9"/>
    <w:rsid w:val="00BD0DFC"/>
    <w:rsid w:val="00BD16A8"/>
    <w:rsid w:val="00BD16D4"/>
    <w:rsid w:val="00BD2761"/>
    <w:rsid w:val="00BD316B"/>
    <w:rsid w:val="00BD3ACD"/>
    <w:rsid w:val="00BD4227"/>
    <w:rsid w:val="00BD479B"/>
    <w:rsid w:val="00BD4AD9"/>
    <w:rsid w:val="00BD4CC8"/>
    <w:rsid w:val="00BD5A35"/>
    <w:rsid w:val="00BD5A52"/>
    <w:rsid w:val="00BD5B72"/>
    <w:rsid w:val="00BD625F"/>
    <w:rsid w:val="00BE0036"/>
    <w:rsid w:val="00BE0445"/>
    <w:rsid w:val="00BE106F"/>
    <w:rsid w:val="00BE1276"/>
    <w:rsid w:val="00BE151D"/>
    <w:rsid w:val="00BE1E7D"/>
    <w:rsid w:val="00BE2FD8"/>
    <w:rsid w:val="00BE3B58"/>
    <w:rsid w:val="00BE3DEF"/>
    <w:rsid w:val="00BE4D0C"/>
    <w:rsid w:val="00BE4ED9"/>
    <w:rsid w:val="00BE60FC"/>
    <w:rsid w:val="00BE68A0"/>
    <w:rsid w:val="00BE6B4E"/>
    <w:rsid w:val="00BE7034"/>
    <w:rsid w:val="00BE7515"/>
    <w:rsid w:val="00BE7590"/>
    <w:rsid w:val="00BE762E"/>
    <w:rsid w:val="00BE79E3"/>
    <w:rsid w:val="00BE7CD2"/>
    <w:rsid w:val="00BE7D10"/>
    <w:rsid w:val="00BF069D"/>
    <w:rsid w:val="00BF0E46"/>
    <w:rsid w:val="00BF135D"/>
    <w:rsid w:val="00BF150E"/>
    <w:rsid w:val="00BF15EB"/>
    <w:rsid w:val="00BF299F"/>
    <w:rsid w:val="00BF3700"/>
    <w:rsid w:val="00BF401C"/>
    <w:rsid w:val="00BF43BB"/>
    <w:rsid w:val="00BF4F1A"/>
    <w:rsid w:val="00BF4FCF"/>
    <w:rsid w:val="00BF56A9"/>
    <w:rsid w:val="00BF57C9"/>
    <w:rsid w:val="00BF59CD"/>
    <w:rsid w:val="00BF5A17"/>
    <w:rsid w:val="00C00239"/>
    <w:rsid w:val="00C00B03"/>
    <w:rsid w:val="00C01233"/>
    <w:rsid w:val="00C0140C"/>
    <w:rsid w:val="00C017F8"/>
    <w:rsid w:val="00C01B36"/>
    <w:rsid w:val="00C022A9"/>
    <w:rsid w:val="00C02799"/>
    <w:rsid w:val="00C02CFE"/>
    <w:rsid w:val="00C02D49"/>
    <w:rsid w:val="00C034AC"/>
    <w:rsid w:val="00C038A8"/>
    <w:rsid w:val="00C03B14"/>
    <w:rsid w:val="00C03CC8"/>
    <w:rsid w:val="00C0436C"/>
    <w:rsid w:val="00C04B95"/>
    <w:rsid w:val="00C05747"/>
    <w:rsid w:val="00C0605F"/>
    <w:rsid w:val="00C06182"/>
    <w:rsid w:val="00C062FA"/>
    <w:rsid w:val="00C06303"/>
    <w:rsid w:val="00C06309"/>
    <w:rsid w:val="00C06EB9"/>
    <w:rsid w:val="00C0710E"/>
    <w:rsid w:val="00C07737"/>
    <w:rsid w:val="00C1000D"/>
    <w:rsid w:val="00C1209C"/>
    <w:rsid w:val="00C1245C"/>
    <w:rsid w:val="00C128AA"/>
    <w:rsid w:val="00C16D48"/>
    <w:rsid w:val="00C174D3"/>
    <w:rsid w:val="00C17804"/>
    <w:rsid w:val="00C20694"/>
    <w:rsid w:val="00C21592"/>
    <w:rsid w:val="00C21FDE"/>
    <w:rsid w:val="00C2231F"/>
    <w:rsid w:val="00C23479"/>
    <w:rsid w:val="00C2385E"/>
    <w:rsid w:val="00C238A6"/>
    <w:rsid w:val="00C245E6"/>
    <w:rsid w:val="00C246CC"/>
    <w:rsid w:val="00C25D0A"/>
    <w:rsid w:val="00C25DDC"/>
    <w:rsid w:val="00C2641C"/>
    <w:rsid w:val="00C2667F"/>
    <w:rsid w:val="00C26E6C"/>
    <w:rsid w:val="00C26FA6"/>
    <w:rsid w:val="00C27C9D"/>
    <w:rsid w:val="00C310F9"/>
    <w:rsid w:val="00C31380"/>
    <w:rsid w:val="00C313B0"/>
    <w:rsid w:val="00C3140B"/>
    <w:rsid w:val="00C31A1F"/>
    <w:rsid w:val="00C31EA9"/>
    <w:rsid w:val="00C31EAA"/>
    <w:rsid w:val="00C32079"/>
    <w:rsid w:val="00C339D0"/>
    <w:rsid w:val="00C35C30"/>
    <w:rsid w:val="00C35F2F"/>
    <w:rsid w:val="00C365EE"/>
    <w:rsid w:val="00C36A6C"/>
    <w:rsid w:val="00C37B53"/>
    <w:rsid w:val="00C37EC2"/>
    <w:rsid w:val="00C40114"/>
    <w:rsid w:val="00C401CE"/>
    <w:rsid w:val="00C404DE"/>
    <w:rsid w:val="00C407B3"/>
    <w:rsid w:val="00C407D8"/>
    <w:rsid w:val="00C40BF0"/>
    <w:rsid w:val="00C40D2E"/>
    <w:rsid w:val="00C419A8"/>
    <w:rsid w:val="00C41D37"/>
    <w:rsid w:val="00C42176"/>
    <w:rsid w:val="00C42218"/>
    <w:rsid w:val="00C42D11"/>
    <w:rsid w:val="00C43035"/>
    <w:rsid w:val="00C4320C"/>
    <w:rsid w:val="00C439B3"/>
    <w:rsid w:val="00C442DD"/>
    <w:rsid w:val="00C44F94"/>
    <w:rsid w:val="00C4560C"/>
    <w:rsid w:val="00C4594D"/>
    <w:rsid w:val="00C529E8"/>
    <w:rsid w:val="00C52DC9"/>
    <w:rsid w:val="00C52F82"/>
    <w:rsid w:val="00C53264"/>
    <w:rsid w:val="00C536AE"/>
    <w:rsid w:val="00C53FE6"/>
    <w:rsid w:val="00C54054"/>
    <w:rsid w:val="00C5450C"/>
    <w:rsid w:val="00C54587"/>
    <w:rsid w:val="00C54883"/>
    <w:rsid w:val="00C55BF3"/>
    <w:rsid w:val="00C57553"/>
    <w:rsid w:val="00C578C7"/>
    <w:rsid w:val="00C57C13"/>
    <w:rsid w:val="00C57D9D"/>
    <w:rsid w:val="00C60591"/>
    <w:rsid w:val="00C60D42"/>
    <w:rsid w:val="00C60E72"/>
    <w:rsid w:val="00C61598"/>
    <w:rsid w:val="00C616BF"/>
    <w:rsid w:val="00C620C6"/>
    <w:rsid w:val="00C62EFD"/>
    <w:rsid w:val="00C630F8"/>
    <w:rsid w:val="00C632EB"/>
    <w:rsid w:val="00C640E7"/>
    <w:rsid w:val="00C642DF"/>
    <w:rsid w:val="00C647AA"/>
    <w:rsid w:val="00C64AC5"/>
    <w:rsid w:val="00C667A2"/>
    <w:rsid w:val="00C66B88"/>
    <w:rsid w:val="00C70FC5"/>
    <w:rsid w:val="00C7124C"/>
    <w:rsid w:val="00C71756"/>
    <w:rsid w:val="00C718BA"/>
    <w:rsid w:val="00C71A9E"/>
    <w:rsid w:val="00C72727"/>
    <w:rsid w:val="00C73093"/>
    <w:rsid w:val="00C73096"/>
    <w:rsid w:val="00C73315"/>
    <w:rsid w:val="00C7356C"/>
    <w:rsid w:val="00C73A41"/>
    <w:rsid w:val="00C73A64"/>
    <w:rsid w:val="00C73AAA"/>
    <w:rsid w:val="00C746A3"/>
    <w:rsid w:val="00C746E2"/>
    <w:rsid w:val="00C75328"/>
    <w:rsid w:val="00C7582A"/>
    <w:rsid w:val="00C75F73"/>
    <w:rsid w:val="00C75FC0"/>
    <w:rsid w:val="00C7684D"/>
    <w:rsid w:val="00C76AE6"/>
    <w:rsid w:val="00C76B95"/>
    <w:rsid w:val="00C7765A"/>
    <w:rsid w:val="00C776BF"/>
    <w:rsid w:val="00C8148F"/>
    <w:rsid w:val="00C81676"/>
    <w:rsid w:val="00C8209F"/>
    <w:rsid w:val="00C829F1"/>
    <w:rsid w:val="00C834D1"/>
    <w:rsid w:val="00C836B1"/>
    <w:rsid w:val="00C83878"/>
    <w:rsid w:val="00C83E59"/>
    <w:rsid w:val="00C85226"/>
    <w:rsid w:val="00C85355"/>
    <w:rsid w:val="00C853C6"/>
    <w:rsid w:val="00C85E2E"/>
    <w:rsid w:val="00C86160"/>
    <w:rsid w:val="00C86B9F"/>
    <w:rsid w:val="00C87B36"/>
    <w:rsid w:val="00C904ED"/>
    <w:rsid w:val="00C91064"/>
    <w:rsid w:val="00C9240B"/>
    <w:rsid w:val="00C925F8"/>
    <w:rsid w:val="00C92B5B"/>
    <w:rsid w:val="00C93A60"/>
    <w:rsid w:val="00C93ED7"/>
    <w:rsid w:val="00C942EC"/>
    <w:rsid w:val="00C957AF"/>
    <w:rsid w:val="00C95B1B"/>
    <w:rsid w:val="00C95BAF"/>
    <w:rsid w:val="00C961E6"/>
    <w:rsid w:val="00C96205"/>
    <w:rsid w:val="00C96258"/>
    <w:rsid w:val="00C9631A"/>
    <w:rsid w:val="00C9676D"/>
    <w:rsid w:val="00C9701E"/>
    <w:rsid w:val="00C97E49"/>
    <w:rsid w:val="00C97EDA"/>
    <w:rsid w:val="00CA0173"/>
    <w:rsid w:val="00CA02BA"/>
    <w:rsid w:val="00CA0611"/>
    <w:rsid w:val="00CA08D0"/>
    <w:rsid w:val="00CA1078"/>
    <w:rsid w:val="00CA1A2A"/>
    <w:rsid w:val="00CA247F"/>
    <w:rsid w:val="00CA2746"/>
    <w:rsid w:val="00CA2806"/>
    <w:rsid w:val="00CA2B0D"/>
    <w:rsid w:val="00CA3847"/>
    <w:rsid w:val="00CA3902"/>
    <w:rsid w:val="00CA3E0B"/>
    <w:rsid w:val="00CA4B81"/>
    <w:rsid w:val="00CA5076"/>
    <w:rsid w:val="00CA587E"/>
    <w:rsid w:val="00CA5B58"/>
    <w:rsid w:val="00CA5B61"/>
    <w:rsid w:val="00CA6514"/>
    <w:rsid w:val="00CA6F37"/>
    <w:rsid w:val="00CB022E"/>
    <w:rsid w:val="00CB041D"/>
    <w:rsid w:val="00CB0472"/>
    <w:rsid w:val="00CB07B1"/>
    <w:rsid w:val="00CB16B7"/>
    <w:rsid w:val="00CB1C1A"/>
    <w:rsid w:val="00CB1DBB"/>
    <w:rsid w:val="00CB20BA"/>
    <w:rsid w:val="00CB2917"/>
    <w:rsid w:val="00CB2D80"/>
    <w:rsid w:val="00CB31BC"/>
    <w:rsid w:val="00CB33E2"/>
    <w:rsid w:val="00CB368D"/>
    <w:rsid w:val="00CB3694"/>
    <w:rsid w:val="00CB37B2"/>
    <w:rsid w:val="00CB42E6"/>
    <w:rsid w:val="00CB4517"/>
    <w:rsid w:val="00CB4D64"/>
    <w:rsid w:val="00CB4FE7"/>
    <w:rsid w:val="00CB500D"/>
    <w:rsid w:val="00CB5409"/>
    <w:rsid w:val="00CB5A76"/>
    <w:rsid w:val="00CB5F53"/>
    <w:rsid w:val="00CB6175"/>
    <w:rsid w:val="00CB6190"/>
    <w:rsid w:val="00CB66F1"/>
    <w:rsid w:val="00CB6CD1"/>
    <w:rsid w:val="00CB6D2E"/>
    <w:rsid w:val="00CB76DC"/>
    <w:rsid w:val="00CB7707"/>
    <w:rsid w:val="00CB7EE1"/>
    <w:rsid w:val="00CB7FC0"/>
    <w:rsid w:val="00CC00EB"/>
    <w:rsid w:val="00CC0C15"/>
    <w:rsid w:val="00CC0CEC"/>
    <w:rsid w:val="00CC1002"/>
    <w:rsid w:val="00CC1074"/>
    <w:rsid w:val="00CC1602"/>
    <w:rsid w:val="00CC219C"/>
    <w:rsid w:val="00CC33EE"/>
    <w:rsid w:val="00CC3DDA"/>
    <w:rsid w:val="00CC4D0E"/>
    <w:rsid w:val="00CC5765"/>
    <w:rsid w:val="00CC5BDC"/>
    <w:rsid w:val="00CC5F23"/>
    <w:rsid w:val="00CC6672"/>
    <w:rsid w:val="00CC6D27"/>
    <w:rsid w:val="00CC72DC"/>
    <w:rsid w:val="00CC74D8"/>
    <w:rsid w:val="00CC7755"/>
    <w:rsid w:val="00CD0DB1"/>
    <w:rsid w:val="00CD0E9D"/>
    <w:rsid w:val="00CD1699"/>
    <w:rsid w:val="00CD2351"/>
    <w:rsid w:val="00CD2587"/>
    <w:rsid w:val="00CD35C4"/>
    <w:rsid w:val="00CD3CC2"/>
    <w:rsid w:val="00CD5594"/>
    <w:rsid w:val="00CD5899"/>
    <w:rsid w:val="00CD5C76"/>
    <w:rsid w:val="00CD61D7"/>
    <w:rsid w:val="00CD6E18"/>
    <w:rsid w:val="00CD7727"/>
    <w:rsid w:val="00CE0425"/>
    <w:rsid w:val="00CE12D3"/>
    <w:rsid w:val="00CE151D"/>
    <w:rsid w:val="00CE1A3D"/>
    <w:rsid w:val="00CE20F1"/>
    <w:rsid w:val="00CE236B"/>
    <w:rsid w:val="00CE2C64"/>
    <w:rsid w:val="00CE2F7A"/>
    <w:rsid w:val="00CE30B2"/>
    <w:rsid w:val="00CE3253"/>
    <w:rsid w:val="00CE452A"/>
    <w:rsid w:val="00CE4FA3"/>
    <w:rsid w:val="00CE50C7"/>
    <w:rsid w:val="00CE62AC"/>
    <w:rsid w:val="00CE6455"/>
    <w:rsid w:val="00CE6A1A"/>
    <w:rsid w:val="00CE6BB1"/>
    <w:rsid w:val="00CE7321"/>
    <w:rsid w:val="00CE74E1"/>
    <w:rsid w:val="00CE79C8"/>
    <w:rsid w:val="00CE7BF6"/>
    <w:rsid w:val="00CE7FFD"/>
    <w:rsid w:val="00CF00EF"/>
    <w:rsid w:val="00CF02CE"/>
    <w:rsid w:val="00CF04D6"/>
    <w:rsid w:val="00CF0F0B"/>
    <w:rsid w:val="00CF1637"/>
    <w:rsid w:val="00CF204E"/>
    <w:rsid w:val="00CF21B2"/>
    <w:rsid w:val="00CF2262"/>
    <w:rsid w:val="00CF23E2"/>
    <w:rsid w:val="00CF2856"/>
    <w:rsid w:val="00CF3116"/>
    <w:rsid w:val="00CF3A08"/>
    <w:rsid w:val="00CF40E8"/>
    <w:rsid w:val="00CF4844"/>
    <w:rsid w:val="00CF53BD"/>
    <w:rsid w:val="00CF6D93"/>
    <w:rsid w:val="00CF7DE6"/>
    <w:rsid w:val="00D00203"/>
    <w:rsid w:val="00D008E7"/>
    <w:rsid w:val="00D00DCF"/>
    <w:rsid w:val="00D01190"/>
    <w:rsid w:val="00D01904"/>
    <w:rsid w:val="00D019A9"/>
    <w:rsid w:val="00D02155"/>
    <w:rsid w:val="00D022B6"/>
    <w:rsid w:val="00D02C7A"/>
    <w:rsid w:val="00D02F0C"/>
    <w:rsid w:val="00D0334C"/>
    <w:rsid w:val="00D03373"/>
    <w:rsid w:val="00D03765"/>
    <w:rsid w:val="00D037A9"/>
    <w:rsid w:val="00D03CB4"/>
    <w:rsid w:val="00D03F19"/>
    <w:rsid w:val="00D04152"/>
    <w:rsid w:val="00D0423D"/>
    <w:rsid w:val="00D04294"/>
    <w:rsid w:val="00D04592"/>
    <w:rsid w:val="00D0511C"/>
    <w:rsid w:val="00D062CE"/>
    <w:rsid w:val="00D06907"/>
    <w:rsid w:val="00D07B1A"/>
    <w:rsid w:val="00D07C2D"/>
    <w:rsid w:val="00D10262"/>
    <w:rsid w:val="00D10BEC"/>
    <w:rsid w:val="00D10E40"/>
    <w:rsid w:val="00D10E99"/>
    <w:rsid w:val="00D10FA2"/>
    <w:rsid w:val="00D124F3"/>
    <w:rsid w:val="00D12DF4"/>
    <w:rsid w:val="00D1350A"/>
    <w:rsid w:val="00D137CC"/>
    <w:rsid w:val="00D1400D"/>
    <w:rsid w:val="00D147EE"/>
    <w:rsid w:val="00D147F2"/>
    <w:rsid w:val="00D15834"/>
    <w:rsid w:val="00D161F0"/>
    <w:rsid w:val="00D16DBF"/>
    <w:rsid w:val="00D16E64"/>
    <w:rsid w:val="00D171F0"/>
    <w:rsid w:val="00D177DE"/>
    <w:rsid w:val="00D179A8"/>
    <w:rsid w:val="00D21D81"/>
    <w:rsid w:val="00D2242D"/>
    <w:rsid w:val="00D22783"/>
    <w:rsid w:val="00D22966"/>
    <w:rsid w:val="00D22BD8"/>
    <w:rsid w:val="00D22C86"/>
    <w:rsid w:val="00D22E07"/>
    <w:rsid w:val="00D230BE"/>
    <w:rsid w:val="00D232A9"/>
    <w:rsid w:val="00D23E20"/>
    <w:rsid w:val="00D241BD"/>
    <w:rsid w:val="00D24F4B"/>
    <w:rsid w:val="00D254A5"/>
    <w:rsid w:val="00D25E55"/>
    <w:rsid w:val="00D267EF"/>
    <w:rsid w:val="00D26AFC"/>
    <w:rsid w:val="00D26D10"/>
    <w:rsid w:val="00D26E33"/>
    <w:rsid w:val="00D26EAB"/>
    <w:rsid w:val="00D270AA"/>
    <w:rsid w:val="00D276A0"/>
    <w:rsid w:val="00D276C3"/>
    <w:rsid w:val="00D27897"/>
    <w:rsid w:val="00D30943"/>
    <w:rsid w:val="00D30F20"/>
    <w:rsid w:val="00D320BD"/>
    <w:rsid w:val="00D32273"/>
    <w:rsid w:val="00D3236C"/>
    <w:rsid w:val="00D333BC"/>
    <w:rsid w:val="00D33450"/>
    <w:rsid w:val="00D34C6F"/>
    <w:rsid w:val="00D35636"/>
    <w:rsid w:val="00D3581B"/>
    <w:rsid w:val="00D366B9"/>
    <w:rsid w:val="00D37C58"/>
    <w:rsid w:val="00D40BA1"/>
    <w:rsid w:val="00D410AC"/>
    <w:rsid w:val="00D41238"/>
    <w:rsid w:val="00D41740"/>
    <w:rsid w:val="00D4215A"/>
    <w:rsid w:val="00D435E5"/>
    <w:rsid w:val="00D43639"/>
    <w:rsid w:val="00D4368E"/>
    <w:rsid w:val="00D437B3"/>
    <w:rsid w:val="00D44323"/>
    <w:rsid w:val="00D454D4"/>
    <w:rsid w:val="00D456D5"/>
    <w:rsid w:val="00D4596B"/>
    <w:rsid w:val="00D467DF"/>
    <w:rsid w:val="00D46A83"/>
    <w:rsid w:val="00D46B84"/>
    <w:rsid w:val="00D47537"/>
    <w:rsid w:val="00D476CD"/>
    <w:rsid w:val="00D4775D"/>
    <w:rsid w:val="00D478C3"/>
    <w:rsid w:val="00D504C4"/>
    <w:rsid w:val="00D50D31"/>
    <w:rsid w:val="00D5103A"/>
    <w:rsid w:val="00D514AB"/>
    <w:rsid w:val="00D51973"/>
    <w:rsid w:val="00D51EAA"/>
    <w:rsid w:val="00D52861"/>
    <w:rsid w:val="00D52CF3"/>
    <w:rsid w:val="00D530B9"/>
    <w:rsid w:val="00D53394"/>
    <w:rsid w:val="00D537D2"/>
    <w:rsid w:val="00D53C7F"/>
    <w:rsid w:val="00D54864"/>
    <w:rsid w:val="00D5487D"/>
    <w:rsid w:val="00D54F51"/>
    <w:rsid w:val="00D55F83"/>
    <w:rsid w:val="00D56092"/>
    <w:rsid w:val="00D56707"/>
    <w:rsid w:val="00D56A8B"/>
    <w:rsid w:val="00D5735E"/>
    <w:rsid w:val="00D5739B"/>
    <w:rsid w:val="00D5767C"/>
    <w:rsid w:val="00D600E2"/>
    <w:rsid w:val="00D60BB8"/>
    <w:rsid w:val="00D6197D"/>
    <w:rsid w:val="00D61B4C"/>
    <w:rsid w:val="00D63C73"/>
    <w:rsid w:val="00D63D38"/>
    <w:rsid w:val="00D6407A"/>
    <w:rsid w:val="00D64969"/>
    <w:rsid w:val="00D65B23"/>
    <w:rsid w:val="00D675D4"/>
    <w:rsid w:val="00D70A2C"/>
    <w:rsid w:val="00D713F2"/>
    <w:rsid w:val="00D727BC"/>
    <w:rsid w:val="00D72CEA"/>
    <w:rsid w:val="00D72F2E"/>
    <w:rsid w:val="00D74A81"/>
    <w:rsid w:val="00D74B5B"/>
    <w:rsid w:val="00D7599E"/>
    <w:rsid w:val="00D769E8"/>
    <w:rsid w:val="00D76DFB"/>
    <w:rsid w:val="00D76EC5"/>
    <w:rsid w:val="00D7721D"/>
    <w:rsid w:val="00D77D34"/>
    <w:rsid w:val="00D8137B"/>
    <w:rsid w:val="00D813D4"/>
    <w:rsid w:val="00D82094"/>
    <w:rsid w:val="00D8275B"/>
    <w:rsid w:val="00D828A5"/>
    <w:rsid w:val="00D84506"/>
    <w:rsid w:val="00D845C4"/>
    <w:rsid w:val="00D84979"/>
    <w:rsid w:val="00D85F0D"/>
    <w:rsid w:val="00D86406"/>
    <w:rsid w:val="00D86A21"/>
    <w:rsid w:val="00D8731D"/>
    <w:rsid w:val="00D903DF"/>
    <w:rsid w:val="00D9091A"/>
    <w:rsid w:val="00D9141D"/>
    <w:rsid w:val="00D921A7"/>
    <w:rsid w:val="00D9251B"/>
    <w:rsid w:val="00D926D7"/>
    <w:rsid w:val="00D9285D"/>
    <w:rsid w:val="00D928EA"/>
    <w:rsid w:val="00D934DE"/>
    <w:rsid w:val="00D9356D"/>
    <w:rsid w:val="00D93988"/>
    <w:rsid w:val="00D94448"/>
    <w:rsid w:val="00D94584"/>
    <w:rsid w:val="00D94B8C"/>
    <w:rsid w:val="00D94C10"/>
    <w:rsid w:val="00D94E8A"/>
    <w:rsid w:val="00D94F78"/>
    <w:rsid w:val="00D9534D"/>
    <w:rsid w:val="00D95C08"/>
    <w:rsid w:val="00D969AA"/>
    <w:rsid w:val="00D96E32"/>
    <w:rsid w:val="00D96E78"/>
    <w:rsid w:val="00D97652"/>
    <w:rsid w:val="00DA0F8D"/>
    <w:rsid w:val="00DA14D4"/>
    <w:rsid w:val="00DA1801"/>
    <w:rsid w:val="00DA1BC5"/>
    <w:rsid w:val="00DA2713"/>
    <w:rsid w:val="00DA40CC"/>
    <w:rsid w:val="00DA4891"/>
    <w:rsid w:val="00DA49BE"/>
    <w:rsid w:val="00DA4A86"/>
    <w:rsid w:val="00DA4BEA"/>
    <w:rsid w:val="00DA5461"/>
    <w:rsid w:val="00DA63A0"/>
    <w:rsid w:val="00DA6637"/>
    <w:rsid w:val="00DA6875"/>
    <w:rsid w:val="00DA69F0"/>
    <w:rsid w:val="00DA6CF8"/>
    <w:rsid w:val="00DA6F83"/>
    <w:rsid w:val="00DA7D65"/>
    <w:rsid w:val="00DA7EDD"/>
    <w:rsid w:val="00DB12AD"/>
    <w:rsid w:val="00DB208B"/>
    <w:rsid w:val="00DB262C"/>
    <w:rsid w:val="00DB2F6A"/>
    <w:rsid w:val="00DB3303"/>
    <w:rsid w:val="00DB359E"/>
    <w:rsid w:val="00DB3B31"/>
    <w:rsid w:val="00DB3D3E"/>
    <w:rsid w:val="00DB4098"/>
    <w:rsid w:val="00DB43C5"/>
    <w:rsid w:val="00DB46E8"/>
    <w:rsid w:val="00DB5627"/>
    <w:rsid w:val="00DB5655"/>
    <w:rsid w:val="00DB5756"/>
    <w:rsid w:val="00DB58B4"/>
    <w:rsid w:val="00DB58C1"/>
    <w:rsid w:val="00DB5912"/>
    <w:rsid w:val="00DB6800"/>
    <w:rsid w:val="00DB680F"/>
    <w:rsid w:val="00DB6BD5"/>
    <w:rsid w:val="00DB6EE5"/>
    <w:rsid w:val="00DB7B89"/>
    <w:rsid w:val="00DC025A"/>
    <w:rsid w:val="00DC02D0"/>
    <w:rsid w:val="00DC0BC7"/>
    <w:rsid w:val="00DC0C06"/>
    <w:rsid w:val="00DC0D41"/>
    <w:rsid w:val="00DC2CFA"/>
    <w:rsid w:val="00DC3CBA"/>
    <w:rsid w:val="00DC46B7"/>
    <w:rsid w:val="00DC4856"/>
    <w:rsid w:val="00DC4EC6"/>
    <w:rsid w:val="00DC4FF5"/>
    <w:rsid w:val="00DC525A"/>
    <w:rsid w:val="00DC5C98"/>
    <w:rsid w:val="00DC5E35"/>
    <w:rsid w:val="00DC5FAF"/>
    <w:rsid w:val="00DC6B5B"/>
    <w:rsid w:val="00DC6D46"/>
    <w:rsid w:val="00DC71EA"/>
    <w:rsid w:val="00DC78F6"/>
    <w:rsid w:val="00DD06B1"/>
    <w:rsid w:val="00DD090B"/>
    <w:rsid w:val="00DD15CA"/>
    <w:rsid w:val="00DD19D6"/>
    <w:rsid w:val="00DD2167"/>
    <w:rsid w:val="00DD2213"/>
    <w:rsid w:val="00DD3A0E"/>
    <w:rsid w:val="00DD44BB"/>
    <w:rsid w:val="00DD458D"/>
    <w:rsid w:val="00DD4737"/>
    <w:rsid w:val="00DD4848"/>
    <w:rsid w:val="00DD4D69"/>
    <w:rsid w:val="00DD4FBC"/>
    <w:rsid w:val="00DD52D6"/>
    <w:rsid w:val="00DD6500"/>
    <w:rsid w:val="00DD6B34"/>
    <w:rsid w:val="00DE1BE8"/>
    <w:rsid w:val="00DE22CF"/>
    <w:rsid w:val="00DE2C38"/>
    <w:rsid w:val="00DE2F8A"/>
    <w:rsid w:val="00DE326C"/>
    <w:rsid w:val="00DE34DC"/>
    <w:rsid w:val="00DE44F2"/>
    <w:rsid w:val="00DE457E"/>
    <w:rsid w:val="00DE47A4"/>
    <w:rsid w:val="00DE59D0"/>
    <w:rsid w:val="00DE5E50"/>
    <w:rsid w:val="00DE640E"/>
    <w:rsid w:val="00DE680B"/>
    <w:rsid w:val="00DE68F8"/>
    <w:rsid w:val="00DE6A62"/>
    <w:rsid w:val="00DE726B"/>
    <w:rsid w:val="00DE7373"/>
    <w:rsid w:val="00DE7C06"/>
    <w:rsid w:val="00DE7C62"/>
    <w:rsid w:val="00DF1149"/>
    <w:rsid w:val="00DF1DC1"/>
    <w:rsid w:val="00DF2318"/>
    <w:rsid w:val="00DF2798"/>
    <w:rsid w:val="00DF27B3"/>
    <w:rsid w:val="00DF30F2"/>
    <w:rsid w:val="00DF3742"/>
    <w:rsid w:val="00DF3AA0"/>
    <w:rsid w:val="00DF3DC3"/>
    <w:rsid w:val="00DF3F8A"/>
    <w:rsid w:val="00DF5169"/>
    <w:rsid w:val="00DF5542"/>
    <w:rsid w:val="00DF575B"/>
    <w:rsid w:val="00DF6370"/>
    <w:rsid w:val="00DF67E9"/>
    <w:rsid w:val="00DF68E7"/>
    <w:rsid w:val="00DF6994"/>
    <w:rsid w:val="00DF6B18"/>
    <w:rsid w:val="00DF6B50"/>
    <w:rsid w:val="00DF7A51"/>
    <w:rsid w:val="00E005F2"/>
    <w:rsid w:val="00E006A6"/>
    <w:rsid w:val="00E009D2"/>
    <w:rsid w:val="00E00B8B"/>
    <w:rsid w:val="00E00C2C"/>
    <w:rsid w:val="00E01176"/>
    <w:rsid w:val="00E01233"/>
    <w:rsid w:val="00E012A4"/>
    <w:rsid w:val="00E019AE"/>
    <w:rsid w:val="00E021CE"/>
    <w:rsid w:val="00E02AD5"/>
    <w:rsid w:val="00E03349"/>
    <w:rsid w:val="00E03CCC"/>
    <w:rsid w:val="00E03F72"/>
    <w:rsid w:val="00E0443B"/>
    <w:rsid w:val="00E04523"/>
    <w:rsid w:val="00E046C2"/>
    <w:rsid w:val="00E049F0"/>
    <w:rsid w:val="00E04B39"/>
    <w:rsid w:val="00E06716"/>
    <w:rsid w:val="00E068F7"/>
    <w:rsid w:val="00E06902"/>
    <w:rsid w:val="00E06AAF"/>
    <w:rsid w:val="00E06CC4"/>
    <w:rsid w:val="00E06E98"/>
    <w:rsid w:val="00E073E4"/>
    <w:rsid w:val="00E077D2"/>
    <w:rsid w:val="00E07F62"/>
    <w:rsid w:val="00E10801"/>
    <w:rsid w:val="00E10F5D"/>
    <w:rsid w:val="00E11661"/>
    <w:rsid w:val="00E11DA4"/>
    <w:rsid w:val="00E11F6C"/>
    <w:rsid w:val="00E1217F"/>
    <w:rsid w:val="00E128E0"/>
    <w:rsid w:val="00E13498"/>
    <w:rsid w:val="00E13D47"/>
    <w:rsid w:val="00E13F86"/>
    <w:rsid w:val="00E14859"/>
    <w:rsid w:val="00E14FA7"/>
    <w:rsid w:val="00E16380"/>
    <w:rsid w:val="00E2120F"/>
    <w:rsid w:val="00E212DE"/>
    <w:rsid w:val="00E217A1"/>
    <w:rsid w:val="00E21A14"/>
    <w:rsid w:val="00E21BB0"/>
    <w:rsid w:val="00E21D05"/>
    <w:rsid w:val="00E2238D"/>
    <w:rsid w:val="00E227A0"/>
    <w:rsid w:val="00E22DE5"/>
    <w:rsid w:val="00E2334B"/>
    <w:rsid w:val="00E2407B"/>
    <w:rsid w:val="00E24571"/>
    <w:rsid w:val="00E25841"/>
    <w:rsid w:val="00E25B70"/>
    <w:rsid w:val="00E25C29"/>
    <w:rsid w:val="00E261FA"/>
    <w:rsid w:val="00E267F9"/>
    <w:rsid w:val="00E2714A"/>
    <w:rsid w:val="00E27D00"/>
    <w:rsid w:val="00E302C0"/>
    <w:rsid w:val="00E30401"/>
    <w:rsid w:val="00E30BD0"/>
    <w:rsid w:val="00E314EC"/>
    <w:rsid w:val="00E315AE"/>
    <w:rsid w:val="00E317C7"/>
    <w:rsid w:val="00E31BB9"/>
    <w:rsid w:val="00E3205E"/>
    <w:rsid w:val="00E3221A"/>
    <w:rsid w:val="00E326A3"/>
    <w:rsid w:val="00E32762"/>
    <w:rsid w:val="00E32780"/>
    <w:rsid w:val="00E32EE9"/>
    <w:rsid w:val="00E334F2"/>
    <w:rsid w:val="00E33E2D"/>
    <w:rsid w:val="00E34570"/>
    <w:rsid w:val="00E349A1"/>
    <w:rsid w:val="00E349EC"/>
    <w:rsid w:val="00E34A4A"/>
    <w:rsid w:val="00E34C72"/>
    <w:rsid w:val="00E356D2"/>
    <w:rsid w:val="00E35C77"/>
    <w:rsid w:val="00E3682B"/>
    <w:rsid w:val="00E37C34"/>
    <w:rsid w:val="00E40C8D"/>
    <w:rsid w:val="00E41938"/>
    <w:rsid w:val="00E41E91"/>
    <w:rsid w:val="00E42219"/>
    <w:rsid w:val="00E428F7"/>
    <w:rsid w:val="00E43417"/>
    <w:rsid w:val="00E437FE"/>
    <w:rsid w:val="00E4398A"/>
    <w:rsid w:val="00E43D91"/>
    <w:rsid w:val="00E44132"/>
    <w:rsid w:val="00E44513"/>
    <w:rsid w:val="00E445F1"/>
    <w:rsid w:val="00E44691"/>
    <w:rsid w:val="00E4544E"/>
    <w:rsid w:val="00E455F3"/>
    <w:rsid w:val="00E45B14"/>
    <w:rsid w:val="00E45C41"/>
    <w:rsid w:val="00E474A4"/>
    <w:rsid w:val="00E47502"/>
    <w:rsid w:val="00E4769E"/>
    <w:rsid w:val="00E500E0"/>
    <w:rsid w:val="00E50AD8"/>
    <w:rsid w:val="00E50BEB"/>
    <w:rsid w:val="00E5112A"/>
    <w:rsid w:val="00E518DA"/>
    <w:rsid w:val="00E51AB6"/>
    <w:rsid w:val="00E5248E"/>
    <w:rsid w:val="00E52867"/>
    <w:rsid w:val="00E52905"/>
    <w:rsid w:val="00E53C69"/>
    <w:rsid w:val="00E54346"/>
    <w:rsid w:val="00E544F0"/>
    <w:rsid w:val="00E54790"/>
    <w:rsid w:val="00E54A98"/>
    <w:rsid w:val="00E54C14"/>
    <w:rsid w:val="00E5502B"/>
    <w:rsid w:val="00E550F0"/>
    <w:rsid w:val="00E554F0"/>
    <w:rsid w:val="00E5563B"/>
    <w:rsid w:val="00E5585B"/>
    <w:rsid w:val="00E55AFC"/>
    <w:rsid w:val="00E55B28"/>
    <w:rsid w:val="00E56FE8"/>
    <w:rsid w:val="00E57B1E"/>
    <w:rsid w:val="00E6060B"/>
    <w:rsid w:val="00E61669"/>
    <w:rsid w:val="00E618E2"/>
    <w:rsid w:val="00E61AB5"/>
    <w:rsid w:val="00E62974"/>
    <w:rsid w:val="00E63744"/>
    <w:rsid w:val="00E64ADD"/>
    <w:rsid w:val="00E65502"/>
    <w:rsid w:val="00E658A1"/>
    <w:rsid w:val="00E65D1C"/>
    <w:rsid w:val="00E663B5"/>
    <w:rsid w:val="00E66AFF"/>
    <w:rsid w:val="00E66E4D"/>
    <w:rsid w:val="00E67A79"/>
    <w:rsid w:val="00E70581"/>
    <w:rsid w:val="00E705AB"/>
    <w:rsid w:val="00E709C7"/>
    <w:rsid w:val="00E70BA7"/>
    <w:rsid w:val="00E70C36"/>
    <w:rsid w:val="00E70DBD"/>
    <w:rsid w:val="00E71647"/>
    <w:rsid w:val="00E7181A"/>
    <w:rsid w:val="00E733C2"/>
    <w:rsid w:val="00E73CCC"/>
    <w:rsid w:val="00E745A8"/>
    <w:rsid w:val="00E75ABE"/>
    <w:rsid w:val="00E76D72"/>
    <w:rsid w:val="00E77536"/>
    <w:rsid w:val="00E80785"/>
    <w:rsid w:val="00E81387"/>
    <w:rsid w:val="00E81450"/>
    <w:rsid w:val="00E81BDF"/>
    <w:rsid w:val="00E8230C"/>
    <w:rsid w:val="00E830D5"/>
    <w:rsid w:val="00E8321A"/>
    <w:rsid w:val="00E83699"/>
    <w:rsid w:val="00E83794"/>
    <w:rsid w:val="00E849D3"/>
    <w:rsid w:val="00E84B91"/>
    <w:rsid w:val="00E850E9"/>
    <w:rsid w:val="00E8517B"/>
    <w:rsid w:val="00E8522A"/>
    <w:rsid w:val="00E85472"/>
    <w:rsid w:val="00E85A66"/>
    <w:rsid w:val="00E85AD2"/>
    <w:rsid w:val="00E85C04"/>
    <w:rsid w:val="00E85FD2"/>
    <w:rsid w:val="00E85FE0"/>
    <w:rsid w:val="00E86042"/>
    <w:rsid w:val="00E8639E"/>
    <w:rsid w:val="00E87209"/>
    <w:rsid w:val="00E87334"/>
    <w:rsid w:val="00E87631"/>
    <w:rsid w:val="00E879AB"/>
    <w:rsid w:val="00E9014E"/>
    <w:rsid w:val="00E90742"/>
    <w:rsid w:val="00E9106D"/>
    <w:rsid w:val="00E910C6"/>
    <w:rsid w:val="00E919EF"/>
    <w:rsid w:val="00E91D80"/>
    <w:rsid w:val="00E92849"/>
    <w:rsid w:val="00E92E67"/>
    <w:rsid w:val="00E9399A"/>
    <w:rsid w:val="00E9443C"/>
    <w:rsid w:val="00E953DE"/>
    <w:rsid w:val="00E958F4"/>
    <w:rsid w:val="00E95966"/>
    <w:rsid w:val="00E959D7"/>
    <w:rsid w:val="00E96400"/>
    <w:rsid w:val="00E96FD1"/>
    <w:rsid w:val="00E97891"/>
    <w:rsid w:val="00EA022F"/>
    <w:rsid w:val="00EA097C"/>
    <w:rsid w:val="00EA1AE5"/>
    <w:rsid w:val="00EA2919"/>
    <w:rsid w:val="00EA2E52"/>
    <w:rsid w:val="00EA33F4"/>
    <w:rsid w:val="00EA3D99"/>
    <w:rsid w:val="00EA4434"/>
    <w:rsid w:val="00EA455C"/>
    <w:rsid w:val="00EA4D46"/>
    <w:rsid w:val="00EA50E5"/>
    <w:rsid w:val="00EA5BF3"/>
    <w:rsid w:val="00EA61CD"/>
    <w:rsid w:val="00EA65D4"/>
    <w:rsid w:val="00EA7596"/>
    <w:rsid w:val="00EB0406"/>
    <w:rsid w:val="00EB0726"/>
    <w:rsid w:val="00EB0828"/>
    <w:rsid w:val="00EB0950"/>
    <w:rsid w:val="00EB0A69"/>
    <w:rsid w:val="00EB0BA7"/>
    <w:rsid w:val="00EB0DE2"/>
    <w:rsid w:val="00EB0E2E"/>
    <w:rsid w:val="00EB13DA"/>
    <w:rsid w:val="00EB159F"/>
    <w:rsid w:val="00EB1614"/>
    <w:rsid w:val="00EB1708"/>
    <w:rsid w:val="00EB19D5"/>
    <w:rsid w:val="00EB1AF7"/>
    <w:rsid w:val="00EB1FFA"/>
    <w:rsid w:val="00EB2334"/>
    <w:rsid w:val="00EB2F45"/>
    <w:rsid w:val="00EB334C"/>
    <w:rsid w:val="00EB3973"/>
    <w:rsid w:val="00EB3AAA"/>
    <w:rsid w:val="00EB3BEA"/>
    <w:rsid w:val="00EB3C6B"/>
    <w:rsid w:val="00EB3D2C"/>
    <w:rsid w:val="00EB4029"/>
    <w:rsid w:val="00EB4CD8"/>
    <w:rsid w:val="00EB4F3F"/>
    <w:rsid w:val="00EB55FA"/>
    <w:rsid w:val="00EB5691"/>
    <w:rsid w:val="00EB5A6D"/>
    <w:rsid w:val="00EB5CB7"/>
    <w:rsid w:val="00EB5D82"/>
    <w:rsid w:val="00EB687E"/>
    <w:rsid w:val="00EB6A04"/>
    <w:rsid w:val="00EB7392"/>
    <w:rsid w:val="00EB798A"/>
    <w:rsid w:val="00EB7ADE"/>
    <w:rsid w:val="00EC0AF5"/>
    <w:rsid w:val="00EC0AFA"/>
    <w:rsid w:val="00EC15CC"/>
    <w:rsid w:val="00EC1694"/>
    <w:rsid w:val="00EC1AB2"/>
    <w:rsid w:val="00EC275F"/>
    <w:rsid w:val="00EC3035"/>
    <w:rsid w:val="00EC3045"/>
    <w:rsid w:val="00EC3722"/>
    <w:rsid w:val="00EC3EEE"/>
    <w:rsid w:val="00EC4A42"/>
    <w:rsid w:val="00EC5914"/>
    <w:rsid w:val="00EC5ACC"/>
    <w:rsid w:val="00EC60E5"/>
    <w:rsid w:val="00EC6315"/>
    <w:rsid w:val="00EC66CB"/>
    <w:rsid w:val="00EC6700"/>
    <w:rsid w:val="00EC7DF9"/>
    <w:rsid w:val="00ED0BE4"/>
    <w:rsid w:val="00ED0E0B"/>
    <w:rsid w:val="00ED117A"/>
    <w:rsid w:val="00ED189B"/>
    <w:rsid w:val="00ED1AE5"/>
    <w:rsid w:val="00ED1B6D"/>
    <w:rsid w:val="00ED211C"/>
    <w:rsid w:val="00ED2DED"/>
    <w:rsid w:val="00ED2E6F"/>
    <w:rsid w:val="00ED3826"/>
    <w:rsid w:val="00ED4BF1"/>
    <w:rsid w:val="00ED53AF"/>
    <w:rsid w:val="00ED6877"/>
    <w:rsid w:val="00ED68B7"/>
    <w:rsid w:val="00EE0234"/>
    <w:rsid w:val="00EE0601"/>
    <w:rsid w:val="00EE06FA"/>
    <w:rsid w:val="00EE0CFE"/>
    <w:rsid w:val="00EE10BB"/>
    <w:rsid w:val="00EE1BFD"/>
    <w:rsid w:val="00EE34DE"/>
    <w:rsid w:val="00EE38B4"/>
    <w:rsid w:val="00EE3EA0"/>
    <w:rsid w:val="00EE4820"/>
    <w:rsid w:val="00EE4CD1"/>
    <w:rsid w:val="00EE57DC"/>
    <w:rsid w:val="00EE5D6C"/>
    <w:rsid w:val="00EE6644"/>
    <w:rsid w:val="00EE6965"/>
    <w:rsid w:val="00EE732B"/>
    <w:rsid w:val="00EE76A7"/>
    <w:rsid w:val="00EE7BCC"/>
    <w:rsid w:val="00EF0A9A"/>
    <w:rsid w:val="00EF170C"/>
    <w:rsid w:val="00EF27F3"/>
    <w:rsid w:val="00EF29EA"/>
    <w:rsid w:val="00EF368C"/>
    <w:rsid w:val="00EF39A0"/>
    <w:rsid w:val="00EF3E63"/>
    <w:rsid w:val="00EF4D8A"/>
    <w:rsid w:val="00EF510F"/>
    <w:rsid w:val="00EF55DD"/>
    <w:rsid w:val="00EF599E"/>
    <w:rsid w:val="00EF5EB7"/>
    <w:rsid w:val="00EF7DC4"/>
    <w:rsid w:val="00F00623"/>
    <w:rsid w:val="00F012D6"/>
    <w:rsid w:val="00F01341"/>
    <w:rsid w:val="00F0199A"/>
    <w:rsid w:val="00F01EA4"/>
    <w:rsid w:val="00F025F9"/>
    <w:rsid w:val="00F02E19"/>
    <w:rsid w:val="00F030E5"/>
    <w:rsid w:val="00F03C1A"/>
    <w:rsid w:val="00F04275"/>
    <w:rsid w:val="00F04489"/>
    <w:rsid w:val="00F044B6"/>
    <w:rsid w:val="00F05ED5"/>
    <w:rsid w:val="00F0613F"/>
    <w:rsid w:val="00F063E6"/>
    <w:rsid w:val="00F077AF"/>
    <w:rsid w:val="00F07D71"/>
    <w:rsid w:val="00F102F4"/>
    <w:rsid w:val="00F10550"/>
    <w:rsid w:val="00F10643"/>
    <w:rsid w:val="00F112A4"/>
    <w:rsid w:val="00F11958"/>
    <w:rsid w:val="00F11D09"/>
    <w:rsid w:val="00F1225A"/>
    <w:rsid w:val="00F12754"/>
    <w:rsid w:val="00F140DC"/>
    <w:rsid w:val="00F1423B"/>
    <w:rsid w:val="00F14530"/>
    <w:rsid w:val="00F148D2"/>
    <w:rsid w:val="00F159BF"/>
    <w:rsid w:val="00F15ACB"/>
    <w:rsid w:val="00F15C8E"/>
    <w:rsid w:val="00F16E78"/>
    <w:rsid w:val="00F1704B"/>
    <w:rsid w:val="00F17401"/>
    <w:rsid w:val="00F17718"/>
    <w:rsid w:val="00F205D4"/>
    <w:rsid w:val="00F206DF"/>
    <w:rsid w:val="00F213D5"/>
    <w:rsid w:val="00F21A4E"/>
    <w:rsid w:val="00F21CA8"/>
    <w:rsid w:val="00F227C7"/>
    <w:rsid w:val="00F22B14"/>
    <w:rsid w:val="00F22E67"/>
    <w:rsid w:val="00F2320D"/>
    <w:rsid w:val="00F2392D"/>
    <w:rsid w:val="00F249DC"/>
    <w:rsid w:val="00F24BC9"/>
    <w:rsid w:val="00F2518B"/>
    <w:rsid w:val="00F2625E"/>
    <w:rsid w:val="00F26A24"/>
    <w:rsid w:val="00F276F6"/>
    <w:rsid w:val="00F303C9"/>
    <w:rsid w:val="00F306BB"/>
    <w:rsid w:val="00F307C2"/>
    <w:rsid w:val="00F31301"/>
    <w:rsid w:val="00F313FD"/>
    <w:rsid w:val="00F317B9"/>
    <w:rsid w:val="00F32279"/>
    <w:rsid w:val="00F3536C"/>
    <w:rsid w:val="00F361F3"/>
    <w:rsid w:val="00F3697A"/>
    <w:rsid w:val="00F36A9B"/>
    <w:rsid w:val="00F40E9D"/>
    <w:rsid w:val="00F410A9"/>
    <w:rsid w:val="00F41281"/>
    <w:rsid w:val="00F41417"/>
    <w:rsid w:val="00F4166B"/>
    <w:rsid w:val="00F419DC"/>
    <w:rsid w:val="00F41D1F"/>
    <w:rsid w:val="00F41D3E"/>
    <w:rsid w:val="00F42261"/>
    <w:rsid w:val="00F42A2A"/>
    <w:rsid w:val="00F431A4"/>
    <w:rsid w:val="00F439D0"/>
    <w:rsid w:val="00F43ED6"/>
    <w:rsid w:val="00F448B8"/>
    <w:rsid w:val="00F44E36"/>
    <w:rsid w:val="00F474F1"/>
    <w:rsid w:val="00F5026B"/>
    <w:rsid w:val="00F50D94"/>
    <w:rsid w:val="00F50FC3"/>
    <w:rsid w:val="00F518B9"/>
    <w:rsid w:val="00F5239D"/>
    <w:rsid w:val="00F527B6"/>
    <w:rsid w:val="00F52BB7"/>
    <w:rsid w:val="00F52CBB"/>
    <w:rsid w:val="00F532C6"/>
    <w:rsid w:val="00F5393A"/>
    <w:rsid w:val="00F53944"/>
    <w:rsid w:val="00F53D07"/>
    <w:rsid w:val="00F5489E"/>
    <w:rsid w:val="00F5523D"/>
    <w:rsid w:val="00F55374"/>
    <w:rsid w:val="00F555CA"/>
    <w:rsid w:val="00F56FEA"/>
    <w:rsid w:val="00F574A4"/>
    <w:rsid w:val="00F5796C"/>
    <w:rsid w:val="00F57FEA"/>
    <w:rsid w:val="00F60223"/>
    <w:rsid w:val="00F6060A"/>
    <w:rsid w:val="00F60B12"/>
    <w:rsid w:val="00F60E1B"/>
    <w:rsid w:val="00F61055"/>
    <w:rsid w:val="00F612E0"/>
    <w:rsid w:val="00F62284"/>
    <w:rsid w:val="00F62666"/>
    <w:rsid w:val="00F627D7"/>
    <w:rsid w:val="00F627D9"/>
    <w:rsid w:val="00F6283F"/>
    <w:rsid w:val="00F62CF1"/>
    <w:rsid w:val="00F63646"/>
    <w:rsid w:val="00F63A9C"/>
    <w:rsid w:val="00F63DDA"/>
    <w:rsid w:val="00F644B3"/>
    <w:rsid w:val="00F64678"/>
    <w:rsid w:val="00F64A66"/>
    <w:rsid w:val="00F64B3D"/>
    <w:rsid w:val="00F64C55"/>
    <w:rsid w:val="00F660A0"/>
    <w:rsid w:val="00F6646F"/>
    <w:rsid w:val="00F665E9"/>
    <w:rsid w:val="00F66D22"/>
    <w:rsid w:val="00F67206"/>
    <w:rsid w:val="00F70C13"/>
    <w:rsid w:val="00F71136"/>
    <w:rsid w:val="00F7180A"/>
    <w:rsid w:val="00F721CA"/>
    <w:rsid w:val="00F7341C"/>
    <w:rsid w:val="00F736A3"/>
    <w:rsid w:val="00F738DC"/>
    <w:rsid w:val="00F74A5A"/>
    <w:rsid w:val="00F75A71"/>
    <w:rsid w:val="00F75C00"/>
    <w:rsid w:val="00F75D66"/>
    <w:rsid w:val="00F76280"/>
    <w:rsid w:val="00F772E6"/>
    <w:rsid w:val="00F77657"/>
    <w:rsid w:val="00F80157"/>
    <w:rsid w:val="00F8055B"/>
    <w:rsid w:val="00F80661"/>
    <w:rsid w:val="00F8128A"/>
    <w:rsid w:val="00F81E07"/>
    <w:rsid w:val="00F82849"/>
    <w:rsid w:val="00F82CAD"/>
    <w:rsid w:val="00F82ED8"/>
    <w:rsid w:val="00F832FD"/>
    <w:rsid w:val="00F83428"/>
    <w:rsid w:val="00F84469"/>
    <w:rsid w:val="00F84FAA"/>
    <w:rsid w:val="00F852A2"/>
    <w:rsid w:val="00F852AD"/>
    <w:rsid w:val="00F85E1D"/>
    <w:rsid w:val="00F862DE"/>
    <w:rsid w:val="00F870D3"/>
    <w:rsid w:val="00F872D8"/>
    <w:rsid w:val="00F87665"/>
    <w:rsid w:val="00F90BF1"/>
    <w:rsid w:val="00F90DAA"/>
    <w:rsid w:val="00F91828"/>
    <w:rsid w:val="00F91875"/>
    <w:rsid w:val="00F91C4C"/>
    <w:rsid w:val="00F91FD1"/>
    <w:rsid w:val="00F91FE4"/>
    <w:rsid w:val="00F9215B"/>
    <w:rsid w:val="00F92ABA"/>
    <w:rsid w:val="00F93267"/>
    <w:rsid w:val="00F93B7D"/>
    <w:rsid w:val="00F9486E"/>
    <w:rsid w:val="00F94E9D"/>
    <w:rsid w:val="00F95244"/>
    <w:rsid w:val="00F95546"/>
    <w:rsid w:val="00F9573A"/>
    <w:rsid w:val="00F9586F"/>
    <w:rsid w:val="00F96A43"/>
    <w:rsid w:val="00F96B7D"/>
    <w:rsid w:val="00F9740C"/>
    <w:rsid w:val="00F975EB"/>
    <w:rsid w:val="00F9788A"/>
    <w:rsid w:val="00FA0018"/>
    <w:rsid w:val="00FA047F"/>
    <w:rsid w:val="00FA0E50"/>
    <w:rsid w:val="00FA11A6"/>
    <w:rsid w:val="00FA19EF"/>
    <w:rsid w:val="00FA1F55"/>
    <w:rsid w:val="00FA2BA7"/>
    <w:rsid w:val="00FA3521"/>
    <w:rsid w:val="00FA3617"/>
    <w:rsid w:val="00FA4F6D"/>
    <w:rsid w:val="00FA4FA4"/>
    <w:rsid w:val="00FA6B43"/>
    <w:rsid w:val="00FB1111"/>
    <w:rsid w:val="00FB1811"/>
    <w:rsid w:val="00FB1D60"/>
    <w:rsid w:val="00FB2197"/>
    <w:rsid w:val="00FB28C5"/>
    <w:rsid w:val="00FB4479"/>
    <w:rsid w:val="00FB4CDA"/>
    <w:rsid w:val="00FB55BC"/>
    <w:rsid w:val="00FB56AC"/>
    <w:rsid w:val="00FB5733"/>
    <w:rsid w:val="00FB5A8E"/>
    <w:rsid w:val="00FB5B97"/>
    <w:rsid w:val="00FB6520"/>
    <w:rsid w:val="00FB6C6A"/>
    <w:rsid w:val="00FC0096"/>
    <w:rsid w:val="00FC10C9"/>
    <w:rsid w:val="00FC19F0"/>
    <w:rsid w:val="00FC21B2"/>
    <w:rsid w:val="00FC33EE"/>
    <w:rsid w:val="00FC34BF"/>
    <w:rsid w:val="00FC38E7"/>
    <w:rsid w:val="00FC4263"/>
    <w:rsid w:val="00FC43DE"/>
    <w:rsid w:val="00FC51FF"/>
    <w:rsid w:val="00FC5332"/>
    <w:rsid w:val="00FC5A70"/>
    <w:rsid w:val="00FC5B42"/>
    <w:rsid w:val="00FC6251"/>
    <w:rsid w:val="00FC709B"/>
    <w:rsid w:val="00FC752A"/>
    <w:rsid w:val="00FC7626"/>
    <w:rsid w:val="00FD090A"/>
    <w:rsid w:val="00FD1852"/>
    <w:rsid w:val="00FD1F13"/>
    <w:rsid w:val="00FD200C"/>
    <w:rsid w:val="00FD23F4"/>
    <w:rsid w:val="00FD24B5"/>
    <w:rsid w:val="00FD269C"/>
    <w:rsid w:val="00FD2741"/>
    <w:rsid w:val="00FD2A24"/>
    <w:rsid w:val="00FD2F08"/>
    <w:rsid w:val="00FD3009"/>
    <w:rsid w:val="00FD389F"/>
    <w:rsid w:val="00FD3B03"/>
    <w:rsid w:val="00FD3D4A"/>
    <w:rsid w:val="00FD4A67"/>
    <w:rsid w:val="00FD4D00"/>
    <w:rsid w:val="00FD5295"/>
    <w:rsid w:val="00FD68DC"/>
    <w:rsid w:val="00FD6EBB"/>
    <w:rsid w:val="00FD76B3"/>
    <w:rsid w:val="00FD7720"/>
    <w:rsid w:val="00FE039A"/>
    <w:rsid w:val="00FE19C5"/>
    <w:rsid w:val="00FE1A62"/>
    <w:rsid w:val="00FE1F1E"/>
    <w:rsid w:val="00FE1FD9"/>
    <w:rsid w:val="00FE2088"/>
    <w:rsid w:val="00FE2147"/>
    <w:rsid w:val="00FE214F"/>
    <w:rsid w:val="00FE2DC6"/>
    <w:rsid w:val="00FE304C"/>
    <w:rsid w:val="00FE46CF"/>
    <w:rsid w:val="00FE4E86"/>
    <w:rsid w:val="00FE53C8"/>
    <w:rsid w:val="00FE57CF"/>
    <w:rsid w:val="00FE58C3"/>
    <w:rsid w:val="00FE5931"/>
    <w:rsid w:val="00FE6CEC"/>
    <w:rsid w:val="00FF15CA"/>
    <w:rsid w:val="00FF1C81"/>
    <w:rsid w:val="00FF21D7"/>
    <w:rsid w:val="00FF23CC"/>
    <w:rsid w:val="00FF2665"/>
    <w:rsid w:val="00FF277F"/>
    <w:rsid w:val="00FF2C3D"/>
    <w:rsid w:val="00FF34FC"/>
    <w:rsid w:val="00FF3FB7"/>
    <w:rsid w:val="00FF4118"/>
    <w:rsid w:val="00FF4BC1"/>
    <w:rsid w:val="00FF5074"/>
    <w:rsid w:val="00FF5F56"/>
    <w:rsid w:val="00FF6645"/>
    <w:rsid w:val="00FF7470"/>
    <w:rsid w:val="00FF78AC"/>
    <w:rsid w:val="00FF7CC5"/>
    <w:rsid w:val="012E5974"/>
    <w:rsid w:val="03368408"/>
    <w:rsid w:val="0351552C"/>
    <w:rsid w:val="047CADBC"/>
    <w:rsid w:val="089874C9"/>
    <w:rsid w:val="0BA18472"/>
    <w:rsid w:val="0BC8CBDC"/>
    <w:rsid w:val="1743845A"/>
    <w:rsid w:val="1745ECD2"/>
    <w:rsid w:val="174639D2"/>
    <w:rsid w:val="1A8C38B5"/>
    <w:rsid w:val="1BBEA468"/>
    <w:rsid w:val="1C7755D4"/>
    <w:rsid w:val="1E2C6A6C"/>
    <w:rsid w:val="2062D6A2"/>
    <w:rsid w:val="20B63B49"/>
    <w:rsid w:val="21F51B4E"/>
    <w:rsid w:val="231F7210"/>
    <w:rsid w:val="26E1F237"/>
    <w:rsid w:val="28C2220F"/>
    <w:rsid w:val="2A04517B"/>
    <w:rsid w:val="2A0AC09A"/>
    <w:rsid w:val="2BBB623F"/>
    <w:rsid w:val="2D84B26A"/>
    <w:rsid w:val="2FB5C1CB"/>
    <w:rsid w:val="34048CDF"/>
    <w:rsid w:val="349ADF0D"/>
    <w:rsid w:val="35322C34"/>
    <w:rsid w:val="3641736E"/>
    <w:rsid w:val="36A119F2"/>
    <w:rsid w:val="39D4CB04"/>
    <w:rsid w:val="3D18A30B"/>
    <w:rsid w:val="4048E351"/>
    <w:rsid w:val="45BB408E"/>
    <w:rsid w:val="463E8793"/>
    <w:rsid w:val="463F3924"/>
    <w:rsid w:val="48AD6D47"/>
    <w:rsid w:val="4BCFAC49"/>
    <w:rsid w:val="4E87AF7C"/>
    <w:rsid w:val="4ECD94AF"/>
    <w:rsid w:val="4F33A202"/>
    <w:rsid w:val="4F4AD89C"/>
    <w:rsid w:val="4FE09757"/>
    <w:rsid w:val="5023737E"/>
    <w:rsid w:val="520621E3"/>
    <w:rsid w:val="52BB8959"/>
    <w:rsid w:val="52BEBD96"/>
    <w:rsid w:val="52EB7DAF"/>
    <w:rsid w:val="5662CE87"/>
    <w:rsid w:val="56E65712"/>
    <w:rsid w:val="59D48389"/>
    <w:rsid w:val="5C0198A2"/>
    <w:rsid w:val="5CE3F885"/>
    <w:rsid w:val="5D1BABAD"/>
    <w:rsid w:val="5E0FC1D0"/>
    <w:rsid w:val="5F04F06C"/>
    <w:rsid w:val="5F239C10"/>
    <w:rsid w:val="5FFCA4D6"/>
    <w:rsid w:val="605C55F2"/>
    <w:rsid w:val="60CC4692"/>
    <w:rsid w:val="60E68205"/>
    <w:rsid w:val="61A83851"/>
    <w:rsid w:val="62F001FB"/>
    <w:rsid w:val="64392C6B"/>
    <w:rsid w:val="66658107"/>
    <w:rsid w:val="66688C5B"/>
    <w:rsid w:val="66BD8F31"/>
    <w:rsid w:val="66C3FFE2"/>
    <w:rsid w:val="66ED066D"/>
    <w:rsid w:val="70D24FED"/>
    <w:rsid w:val="70D7E53B"/>
    <w:rsid w:val="70DDBBF6"/>
    <w:rsid w:val="724F122C"/>
    <w:rsid w:val="726E9FDC"/>
    <w:rsid w:val="7282105A"/>
    <w:rsid w:val="73C5C6FE"/>
    <w:rsid w:val="76DE897A"/>
    <w:rsid w:val="7A58DFF1"/>
    <w:rsid w:val="7ECDE418"/>
    <w:rsid w:val="7EF160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9E5B62"/>
  <w15:chartTrackingRefBased/>
  <w15:docId w15:val="{206A039E-653C-4E51-A702-942EBD865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491"/>
    <w:pPr>
      <w:spacing w:before="240" w:after="240"/>
      <w:jc w:val="both"/>
    </w:pPr>
    <w:rPr>
      <w:rFonts w:ascii="Times New Roman" w:hAnsi="Times New Roman"/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30A7"/>
    <w:pPr>
      <w:keepNext/>
      <w:keepLines/>
      <w:spacing w:after="0"/>
      <w:jc w:val="left"/>
      <w:outlineLvl w:val="0"/>
    </w:pPr>
    <w:rPr>
      <w:rFonts w:eastAsiaTheme="majorEastAsia" w:cstheme="majorBidi"/>
      <w:b/>
      <w:cap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B30D9"/>
    <w:pPr>
      <w:keepNext/>
      <w:keepLines/>
      <w:spacing w:before="40" w:after="0"/>
      <w:jc w:val="left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0082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509A"/>
    <w:pPr>
      <w:keepNext/>
      <w:keepLines/>
      <w:spacing w:before="40" w:after="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30A7"/>
    <w:rPr>
      <w:rFonts w:ascii="Times New Roman" w:eastAsiaTheme="majorEastAsia" w:hAnsi="Times New Roman" w:cstheme="majorBidi"/>
      <w:b/>
      <w:cap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30D9"/>
    <w:rPr>
      <w:rFonts w:ascii="Times New Roman" w:eastAsiaTheme="majorEastAsia" w:hAnsi="Times New Roman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000491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0491"/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paragraph" w:styleId="NormalWeb">
    <w:name w:val="Normal (Web)"/>
    <w:basedOn w:val="Normal"/>
    <w:link w:val="NormalWebChar"/>
    <w:uiPriority w:val="99"/>
    <w:rsid w:val="00000491"/>
    <w:pPr>
      <w:spacing w:before="100" w:beforeAutospacing="1" w:after="100" w:afterAutospacing="1" w:line="240" w:lineRule="auto"/>
      <w:jc w:val="left"/>
    </w:pPr>
    <w:rPr>
      <w:rFonts w:ascii="Arial" w:eastAsia="Times New Roman" w:hAnsi="Arial" w:cs="Times New Roman"/>
      <w:color w:val="000000"/>
      <w:sz w:val="20"/>
      <w:szCs w:val="20"/>
      <w:lang w:val="x-none" w:eastAsia="x-none"/>
    </w:rPr>
  </w:style>
  <w:style w:type="character" w:customStyle="1" w:styleId="NormalWebChar">
    <w:name w:val="Normal (Web) Char"/>
    <w:link w:val="NormalWeb"/>
    <w:rsid w:val="00000491"/>
    <w:rPr>
      <w:rFonts w:ascii="Arial" w:eastAsia="Times New Roman" w:hAnsi="Arial" w:cs="Times New Roman"/>
      <w:color w:val="000000"/>
      <w:sz w:val="20"/>
      <w:szCs w:val="20"/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D16E6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6E64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D16E6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6E64"/>
    <w:rPr>
      <w:rFonts w:ascii="Times New Roman" w:hAnsi="Times New Roman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B4479"/>
    <w:pPr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8A43CC"/>
    <w:pPr>
      <w:tabs>
        <w:tab w:val="left" w:pos="480"/>
        <w:tab w:val="right" w:leader="dot" w:pos="9350"/>
      </w:tabs>
      <w:spacing w:after="0" w:line="276" w:lineRule="auto"/>
    </w:pPr>
  </w:style>
  <w:style w:type="character" w:styleId="Hyperlink">
    <w:name w:val="Hyperlink"/>
    <w:basedOn w:val="DefaultParagraphFont"/>
    <w:uiPriority w:val="99"/>
    <w:unhideWhenUsed/>
    <w:rsid w:val="00FB4479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162D43"/>
    <w:pPr>
      <w:tabs>
        <w:tab w:val="left" w:pos="880"/>
        <w:tab w:val="right" w:leader="dot" w:pos="9350"/>
      </w:tabs>
      <w:spacing w:before="0" w:line="276" w:lineRule="auto"/>
      <w:ind w:left="240"/>
    </w:pPr>
  </w:style>
  <w:style w:type="paragraph" w:styleId="ListParagraph">
    <w:name w:val="List Paragraph"/>
    <w:basedOn w:val="Normal"/>
    <w:uiPriority w:val="34"/>
    <w:qFormat/>
    <w:rsid w:val="006A5FB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A3FC3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940082"/>
    <w:rPr>
      <w:rFonts w:ascii="Times New Roman" w:eastAsiaTheme="majorEastAsia" w:hAnsi="Times New Roman" w:cstheme="majorBidi"/>
      <w:b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BD625F"/>
    <w:pPr>
      <w:spacing w:after="100"/>
      <w:ind w:left="480"/>
    </w:pPr>
  </w:style>
  <w:style w:type="character" w:customStyle="1" w:styleId="Heading4Char">
    <w:name w:val="Heading 4 Char"/>
    <w:basedOn w:val="DefaultParagraphFont"/>
    <w:link w:val="Heading4"/>
    <w:uiPriority w:val="9"/>
    <w:rsid w:val="0015509A"/>
    <w:rPr>
      <w:rFonts w:ascii="Times New Roman" w:eastAsiaTheme="majorEastAsia" w:hAnsi="Times New Roman" w:cstheme="majorBidi"/>
      <w:b/>
      <w:iCs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DA1801"/>
    <w:pPr>
      <w:spacing w:before="0" w:after="200" w:line="240" w:lineRule="auto"/>
      <w:jc w:val="center"/>
    </w:pPr>
    <w:rPr>
      <w:color w:val="000000" w:themeColor="text1"/>
      <w:sz w:val="22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531DD0"/>
    <w:pPr>
      <w:spacing w:after="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112E20"/>
    <w:pPr>
      <w:spacing w:before="0" w:after="0" w:line="240" w:lineRule="auto"/>
      <w:ind w:left="480" w:hanging="24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112E20"/>
    <w:pPr>
      <w:spacing w:before="0" w:after="0" w:line="240" w:lineRule="auto"/>
      <w:ind w:left="240" w:hanging="240"/>
    </w:pPr>
  </w:style>
  <w:style w:type="table" w:styleId="TableGrid">
    <w:name w:val="Table Grid"/>
    <w:basedOn w:val="TableNormal"/>
    <w:uiPriority w:val="39"/>
    <w:rsid w:val="00CE7F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56FE8"/>
    <w:rPr>
      <w:color w:val="954F72" w:themeColor="followedHyperlink"/>
      <w:u w:val="single"/>
    </w:rPr>
  </w:style>
  <w:style w:type="numbering" w:customStyle="1" w:styleId="Style1">
    <w:name w:val="Style1"/>
    <w:uiPriority w:val="99"/>
    <w:rsid w:val="009E6B22"/>
    <w:pPr>
      <w:numPr>
        <w:numId w:val="24"/>
      </w:numPr>
    </w:pPr>
  </w:style>
  <w:style w:type="paragraph" w:styleId="TOAHeading">
    <w:name w:val="toa heading"/>
    <w:basedOn w:val="Normal"/>
    <w:next w:val="Normal"/>
    <w:uiPriority w:val="99"/>
    <w:semiHidden/>
    <w:unhideWhenUsed/>
    <w:rsid w:val="00FC4263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C4263"/>
    <w:pPr>
      <w:spacing w:after="0"/>
      <w:ind w:left="240" w:hanging="240"/>
    </w:pPr>
  </w:style>
  <w:style w:type="table" w:customStyle="1" w:styleId="TableGrid0">
    <w:name w:val="TableGrid"/>
    <w:rsid w:val="00C83878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77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4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3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5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4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82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0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19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8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11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0.png"/><Relationship Id="rId21" Type="http://schemas.openxmlformats.org/officeDocument/2006/relationships/hyperlink" Target="https://mysliit-my.sharepoint.com/personal/it19051208_my_sliit_lk/Documents/Y4S1/RP/2022-056_pp1_final.docx" TargetMode="External"/><Relationship Id="rId42" Type="http://schemas.openxmlformats.org/officeDocument/2006/relationships/hyperlink" Target="https://mysliit-my.sharepoint.com/personal/it19051208_my_sliit_lk/Documents/Y4S1/RP/2022-056_pp1_final.docx" TargetMode="External"/><Relationship Id="rId63" Type="http://schemas.openxmlformats.org/officeDocument/2006/relationships/hyperlink" Target="https://mysliit-my.sharepoint.com/personal/it19051208_my_sliit_lk/Documents/Y4S1/RP/2022-056_pp1_final.docx" TargetMode="External"/><Relationship Id="rId84" Type="http://schemas.openxmlformats.org/officeDocument/2006/relationships/image" Target="media/image17.png"/><Relationship Id="rId138" Type="http://schemas.openxmlformats.org/officeDocument/2006/relationships/image" Target="media/image71.png"/><Relationship Id="rId107" Type="http://schemas.openxmlformats.org/officeDocument/2006/relationships/image" Target="media/image40.png"/><Relationship Id="rId11" Type="http://schemas.openxmlformats.org/officeDocument/2006/relationships/header" Target="header1.xml"/><Relationship Id="rId32" Type="http://schemas.openxmlformats.org/officeDocument/2006/relationships/hyperlink" Target="https://mysliit-my.sharepoint.com/personal/it19051208_my_sliit_lk/Documents/Y4S1/RP/2022-056_pp1_final.docx" TargetMode="External"/><Relationship Id="rId53" Type="http://schemas.openxmlformats.org/officeDocument/2006/relationships/hyperlink" Target="https://mysliit-my.sharepoint.com/personal/it19051208_my_sliit_lk/Documents/Y4S1/RP/2022-056_pp1_final.docx" TargetMode="External"/><Relationship Id="rId74" Type="http://schemas.openxmlformats.org/officeDocument/2006/relationships/image" Target="media/image7.png"/><Relationship Id="rId128" Type="http://schemas.openxmlformats.org/officeDocument/2006/relationships/image" Target="media/image61.png"/><Relationship Id="rId149" Type="http://schemas.openxmlformats.org/officeDocument/2006/relationships/image" Target="media/image82.png"/><Relationship Id="rId5" Type="http://schemas.openxmlformats.org/officeDocument/2006/relationships/numbering" Target="numbering.xml"/><Relationship Id="rId95" Type="http://schemas.openxmlformats.org/officeDocument/2006/relationships/image" Target="media/image28.png"/><Relationship Id="rId22" Type="http://schemas.openxmlformats.org/officeDocument/2006/relationships/hyperlink" Target="https://mysliit-my.sharepoint.com/personal/it19051208_my_sliit_lk/Documents/Y4S1/RP/2022-056_pp1_final.docx" TargetMode="External"/><Relationship Id="rId27" Type="http://schemas.openxmlformats.org/officeDocument/2006/relationships/hyperlink" Target="https://mysliit-my.sharepoint.com/personal/it19051208_my_sliit_lk/Documents/Y4S1/RP/2022-056_pp1_final.docx" TargetMode="External"/><Relationship Id="rId43" Type="http://schemas.openxmlformats.org/officeDocument/2006/relationships/hyperlink" Target="https://mysliit-my.sharepoint.com/personal/it19051208_my_sliit_lk/Documents/Y4S1/RP/2022-056_pp1_final.docx" TargetMode="External"/><Relationship Id="rId48" Type="http://schemas.openxmlformats.org/officeDocument/2006/relationships/hyperlink" Target="https://mysliit-my.sharepoint.com/personal/it19051208_my_sliit_lk/Documents/Y4S1/RP/2022-056_pp1_final.docx" TargetMode="External"/><Relationship Id="rId64" Type="http://schemas.openxmlformats.org/officeDocument/2006/relationships/hyperlink" Target="https://mysliit-my.sharepoint.com/personal/it19051208_my_sliit_lk/Documents/Y4S1/RP/2022-056_pp1_final.docx" TargetMode="External"/><Relationship Id="rId69" Type="http://schemas.openxmlformats.org/officeDocument/2006/relationships/hyperlink" Target="https://mysliit-my.sharepoint.com/personal/it19051208_my_sliit_lk/Documents/Y4S1/RP/2022-056_pp1_final.docx" TargetMode="External"/><Relationship Id="rId113" Type="http://schemas.openxmlformats.org/officeDocument/2006/relationships/image" Target="media/image46.png"/><Relationship Id="rId118" Type="http://schemas.openxmlformats.org/officeDocument/2006/relationships/image" Target="media/image51.png"/><Relationship Id="rId134" Type="http://schemas.openxmlformats.org/officeDocument/2006/relationships/image" Target="media/image67.png"/><Relationship Id="rId139" Type="http://schemas.openxmlformats.org/officeDocument/2006/relationships/image" Target="media/image72.png"/><Relationship Id="rId80" Type="http://schemas.openxmlformats.org/officeDocument/2006/relationships/image" Target="media/image13.png"/><Relationship Id="rId85" Type="http://schemas.openxmlformats.org/officeDocument/2006/relationships/image" Target="media/image18.png"/><Relationship Id="rId150" Type="http://schemas.openxmlformats.org/officeDocument/2006/relationships/image" Target="media/image83.png"/><Relationship Id="rId12" Type="http://schemas.openxmlformats.org/officeDocument/2006/relationships/image" Target="media/image1.png"/><Relationship Id="rId17" Type="http://schemas.microsoft.com/office/2007/relationships/hdphoto" Target="media/hdphoto3.wdp"/><Relationship Id="rId33" Type="http://schemas.openxmlformats.org/officeDocument/2006/relationships/hyperlink" Target="https://mysliit-my.sharepoint.com/personal/it19051208_my_sliit_lk/Documents/Y4S1/RP/2022-056_pp1_final.docx" TargetMode="External"/><Relationship Id="rId38" Type="http://schemas.openxmlformats.org/officeDocument/2006/relationships/hyperlink" Target="https://mysliit-my.sharepoint.com/personal/it19051208_my_sliit_lk/Documents/Y4S1/RP/2022-056_pp1_final.docx" TargetMode="External"/><Relationship Id="rId59" Type="http://schemas.openxmlformats.org/officeDocument/2006/relationships/hyperlink" Target="https://mysliit-my.sharepoint.com/personal/it19051208_my_sliit_lk/Documents/Y4S1/RP/2022-056_pp1_final.docx" TargetMode="External"/><Relationship Id="rId103" Type="http://schemas.openxmlformats.org/officeDocument/2006/relationships/image" Target="media/image36.png"/><Relationship Id="rId108" Type="http://schemas.openxmlformats.org/officeDocument/2006/relationships/image" Target="media/image41.png"/><Relationship Id="rId124" Type="http://schemas.openxmlformats.org/officeDocument/2006/relationships/image" Target="media/image57.png"/><Relationship Id="rId129" Type="http://schemas.openxmlformats.org/officeDocument/2006/relationships/image" Target="media/image62.png"/><Relationship Id="rId54" Type="http://schemas.openxmlformats.org/officeDocument/2006/relationships/hyperlink" Target="https://mysliit-my.sharepoint.com/personal/it19051208_my_sliit_lk/Documents/Y4S1/RP/2022-056_pp1_final.docx" TargetMode="External"/><Relationship Id="rId70" Type="http://schemas.openxmlformats.org/officeDocument/2006/relationships/hyperlink" Target="file:///C:\Users\Ishara\Downloads\2022-056_Status_Document_IT19051208.docx" TargetMode="External"/><Relationship Id="rId75" Type="http://schemas.openxmlformats.org/officeDocument/2006/relationships/image" Target="media/image8.png"/><Relationship Id="rId91" Type="http://schemas.openxmlformats.org/officeDocument/2006/relationships/image" Target="media/image24.png"/><Relationship Id="rId96" Type="http://schemas.openxmlformats.org/officeDocument/2006/relationships/image" Target="media/image29.png"/><Relationship Id="rId140" Type="http://schemas.openxmlformats.org/officeDocument/2006/relationships/image" Target="media/image73.png"/><Relationship Id="rId145" Type="http://schemas.openxmlformats.org/officeDocument/2006/relationships/image" Target="media/image7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hyperlink" Target="https://mysliit-my.sharepoint.com/personal/it19051208_my_sliit_lk/Documents/Y4S1/RP/2022-056_pp1_final.docx" TargetMode="External"/><Relationship Id="rId28" Type="http://schemas.openxmlformats.org/officeDocument/2006/relationships/hyperlink" Target="https://mysliit-my.sharepoint.com/personal/it19051208_my_sliit_lk/Documents/Y4S1/RP/2022-056_pp1_final.docx" TargetMode="External"/><Relationship Id="rId49" Type="http://schemas.openxmlformats.org/officeDocument/2006/relationships/hyperlink" Target="https://mysliit-my.sharepoint.com/personal/it19051208_my_sliit_lk/Documents/Y4S1/RP/2022-056_pp1_final.docx" TargetMode="External"/><Relationship Id="rId114" Type="http://schemas.openxmlformats.org/officeDocument/2006/relationships/image" Target="media/image47.png"/><Relationship Id="rId119" Type="http://schemas.openxmlformats.org/officeDocument/2006/relationships/image" Target="media/image52.png"/><Relationship Id="rId44" Type="http://schemas.openxmlformats.org/officeDocument/2006/relationships/hyperlink" Target="https://mysliit-my.sharepoint.com/personal/it19051208_my_sliit_lk/Documents/Y4S1/RP/2022-056_pp1_final.docx" TargetMode="External"/><Relationship Id="rId60" Type="http://schemas.openxmlformats.org/officeDocument/2006/relationships/hyperlink" Target="https://mysliit-my.sharepoint.com/personal/it19051208_my_sliit_lk/Documents/Y4S1/RP/2022-056_pp1_final.docx" TargetMode="External"/><Relationship Id="rId65" Type="http://schemas.openxmlformats.org/officeDocument/2006/relationships/hyperlink" Target="file:///C:\Users\Ishara\Downloads\2022-056_Status_Document_IT19051208.docx" TargetMode="External"/><Relationship Id="rId81" Type="http://schemas.openxmlformats.org/officeDocument/2006/relationships/image" Target="media/image14.png"/><Relationship Id="rId86" Type="http://schemas.openxmlformats.org/officeDocument/2006/relationships/image" Target="media/image19.png"/><Relationship Id="rId130" Type="http://schemas.openxmlformats.org/officeDocument/2006/relationships/image" Target="media/image63.png"/><Relationship Id="rId135" Type="http://schemas.openxmlformats.org/officeDocument/2006/relationships/image" Target="media/image68.png"/><Relationship Id="rId151" Type="http://schemas.openxmlformats.org/officeDocument/2006/relationships/footer" Target="footer2.xml"/><Relationship Id="rId13" Type="http://schemas.microsoft.com/office/2007/relationships/hdphoto" Target="media/hdphoto1.wdp"/><Relationship Id="rId18" Type="http://schemas.openxmlformats.org/officeDocument/2006/relationships/image" Target="media/image4.png"/><Relationship Id="rId39" Type="http://schemas.openxmlformats.org/officeDocument/2006/relationships/hyperlink" Target="https://mysliit-my.sharepoint.com/personal/it19051208_my_sliit_lk/Documents/Y4S1/RP/2022-056_pp1_final.docx" TargetMode="External"/><Relationship Id="rId109" Type="http://schemas.openxmlformats.org/officeDocument/2006/relationships/image" Target="media/image42.png"/><Relationship Id="rId34" Type="http://schemas.openxmlformats.org/officeDocument/2006/relationships/hyperlink" Target="https://mysliit-my.sharepoint.com/personal/it19051208_my_sliit_lk/Documents/Y4S1/RP/2022-056_pp1_final.docx" TargetMode="External"/><Relationship Id="rId50" Type="http://schemas.openxmlformats.org/officeDocument/2006/relationships/hyperlink" Target="https://mysliit-my.sharepoint.com/personal/it19051208_my_sliit_lk/Documents/Y4S1/RP/2022-056_pp1_final.docx" TargetMode="External"/><Relationship Id="rId55" Type="http://schemas.openxmlformats.org/officeDocument/2006/relationships/hyperlink" Target="https://mysliit-my.sharepoint.com/personal/it19051208_my_sliit_lk/Documents/Y4S1/RP/2022-056_pp1_final.docx" TargetMode="External"/><Relationship Id="rId76" Type="http://schemas.openxmlformats.org/officeDocument/2006/relationships/image" Target="media/image9.png"/><Relationship Id="rId97" Type="http://schemas.openxmlformats.org/officeDocument/2006/relationships/image" Target="media/image30.png"/><Relationship Id="rId104" Type="http://schemas.openxmlformats.org/officeDocument/2006/relationships/image" Target="media/image37.png"/><Relationship Id="rId120" Type="http://schemas.openxmlformats.org/officeDocument/2006/relationships/image" Target="media/image53.png"/><Relationship Id="rId125" Type="http://schemas.openxmlformats.org/officeDocument/2006/relationships/image" Target="media/image58.png"/><Relationship Id="rId141" Type="http://schemas.openxmlformats.org/officeDocument/2006/relationships/image" Target="media/image74.png"/><Relationship Id="rId146" Type="http://schemas.openxmlformats.org/officeDocument/2006/relationships/image" Target="media/image79.png"/><Relationship Id="rId7" Type="http://schemas.openxmlformats.org/officeDocument/2006/relationships/settings" Target="settings.xml"/><Relationship Id="rId71" Type="http://schemas.openxmlformats.org/officeDocument/2006/relationships/footer" Target="footer1.xml"/><Relationship Id="rId92" Type="http://schemas.openxmlformats.org/officeDocument/2006/relationships/image" Target="media/image25.png"/><Relationship Id="rId2" Type="http://schemas.openxmlformats.org/officeDocument/2006/relationships/customXml" Target="../customXml/item2.xml"/><Relationship Id="rId29" Type="http://schemas.openxmlformats.org/officeDocument/2006/relationships/hyperlink" Target="https://mysliit-my.sharepoint.com/personal/it19051208_my_sliit_lk/Documents/Y4S1/RP/2022-056_pp1_final.docx" TargetMode="External"/><Relationship Id="rId24" Type="http://schemas.openxmlformats.org/officeDocument/2006/relationships/hyperlink" Target="https://mysliit-my.sharepoint.com/personal/it19051208_my_sliit_lk/Documents/Y4S1/RP/2022-056_pp1_final.docx" TargetMode="External"/><Relationship Id="rId40" Type="http://schemas.openxmlformats.org/officeDocument/2006/relationships/hyperlink" Target="https://mysliit-my.sharepoint.com/personal/it19051208_my_sliit_lk/Documents/Y4S1/RP/2022-056_pp1_final.docx" TargetMode="External"/><Relationship Id="rId45" Type="http://schemas.openxmlformats.org/officeDocument/2006/relationships/hyperlink" Target="https://mysliit-my.sharepoint.com/personal/it19051208_my_sliit_lk/Documents/Y4S1/RP/2022-056_pp1_final.docx" TargetMode="External"/><Relationship Id="rId66" Type="http://schemas.openxmlformats.org/officeDocument/2006/relationships/hyperlink" Target="https://mysliit-my.sharepoint.com/personal/it19051208_my_sliit_lk/Documents/Y4S1/RP/2022-056_pp1_final.docx" TargetMode="External"/><Relationship Id="rId87" Type="http://schemas.openxmlformats.org/officeDocument/2006/relationships/image" Target="media/image20.png"/><Relationship Id="rId110" Type="http://schemas.openxmlformats.org/officeDocument/2006/relationships/image" Target="media/image43.png"/><Relationship Id="rId115" Type="http://schemas.openxmlformats.org/officeDocument/2006/relationships/image" Target="media/image48.png"/><Relationship Id="rId131" Type="http://schemas.openxmlformats.org/officeDocument/2006/relationships/image" Target="media/image64.png"/><Relationship Id="rId136" Type="http://schemas.openxmlformats.org/officeDocument/2006/relationships/image" Target="media/image69.png"/><Relationship Id="rId61" Type="http://schemas.openxmlformats.org/officeDocument/2006/relationships/hyperlink" Target="https://mysliit-my.sharepoint.com/personal/it19051208_my_sliit_lk/Documents/Y4S1/RP/2022-056_pp1_final.docx" TargetMode="External"/><Relationship Id="rId82" Type="http://schemas.openxmlformats.org/officeDocument/2006/relationships/image" Target="media/image15.png"/><Relationship Id="rId152" Type="http://schemas.openxmlformats.org/officeDocument/2006/relationships/fontTable" Target="fontTable.xml"/><Relationship Id="rId19" Type="http://schemas.microsoft.com/office/2007/relationships/hdphoto" Target="media/hdphoto4.wdp"/><Relationship Id="rId14" Type="http://schemas.openxmlformats.org/officeDocument/2006/relationships/image" Target="media/image2.png"/><Relationship Id="rId30" Type="http://schemas.openxmlformats.org/officeDocument/2006/relationships/hyperlink" Target="https://mysliit-my.sharepoint.com/personal/it19051208_my_sliit_lk/Documents/Y4S1/RP/2022-056_pp1_final.docx" TargetMode="External"/><Relationship Id="rId35" Type="http://schemas.openxmlformats.org/officeDocument/2006/relationships/hyperlink" Target="https://mysliit-my.sharepoint.com/personal/it19051208_my_sliit_lk/Documents/Y4S1/RP/2022-056_pp1_final.docx" TargetMode="External"/><Relationship Id="rId56" Type="http://schemas.openxmlformats.org/officeDocument/2006/relationships/hyperlink" Target="https://mysliit-my.sharepoint.com/personal/it19051208_my_sliit_lk/Documents/Y4S1/RP/2022-056_pp1_final.docx" TargetMode="External"/><Relationship Id="rId77" Type="http://schemas.openxmlformats.org/officeDocument/2006/relationships/image" Target="media/image10.png"/><Relationship Id="rId100" Type="http://schemas.openxmlformats.org/officeDocument/2006/relationships/image" Target="media/image33.png"/><Relationship Id="rId105" Type="http://schemas.openxmlformats.org/officeDocument/2006/relationships/image" Target="media/image38.png"/><Relationship Id="rId126" Type="http://schemas.openxmlformats.org/officeDocument/2006/relationships/image" Target="media/image59.png"/><Relationship Id="rId147" Type="http://schemas.openxmlformats.org/officeDocument/2006/relationships/image" Target="media/image80.png"/><Relationship Id="rId8" Type="http://schemas.openxmlformats.org/officeDocument/2006/relationships/webSettings" Target="webSettings.xml"/><Relationship Id="rId51" Type="http://schemas.openxmlformats.org/officeDocument/2006/relationships/hyperlink" Target="https://mysliit-my.sharepoint.com/personal/it19051208_my_sliit_lk/Documents/Y4S1/RP/2022-056_pp1_final.docx" TargetMode="External"/><Relationship Id="rId72" Type="http://schemas.openxmlformats.org/officeDocument/2006/relationships/image" Target="media/image5.png"/><Relationship Id="rId93" Type="http://schemas.openxmlformats.org/officeDocument/2006/relationships/image" Target="media/image26.png"/><Relationship Id="rId98" Type="http://schemas.openxmlformats.org/officeDocument/2006/relationships/image" Target="media/image31.png"/><Relationship Id="rId121" Type="http://schemas.openxmlformats.org/officeDocument/2006/relationships/image" Target="media/image54.png"/><Relationship Id="rId142" Type="http://schemas.openxmlformats.org/officeDocument/2006/relationships/image" Target="media/image75.png"/><Relationship Id="rId3" Type="http://schemas.openxmlformats.org/officeDocument/2006/relationships/customXml" Target="../customXml/item3.xml"/><Relationship Id="rId25" Type="http://schemas.openxmlformats.org/officeDocument/2006/relationships/hyperlink" Target="https://mysliit-my.sharepoint.com/personal/it19051208_my_sliit_lk/Documents/Y4S1/RP/2022-056_pp1_final.docx" TargetMode="External"/><Relationship Id="rId46" Type="http://schemas.openxmlformats.org/officeDocument/2006/relationships/hyperlink" Target="https://mysliit-my.sharepoint.com/personal/it19051208_my_sliit_lk/Documents/Y4S1/RP/2022-056_pp1_final.docx" TargetMode="External"/><Relationship Id="rId67" Type="http://schemas.openxmlformats.org/officeDocument/2006/relationships/hyperlink" Target="https://mysliit-my.sharepoint.com/personal/it19051208_my_sliit_lk/Documents/Y4S1/RP/2022-056_pp1_final.docx" TargetMode="External"/><Relationship Id="rId116" Type="http://schemas.openxmlformats.org/officeDocument/2006/relationships/image" Target="media/image49.png"/><Relationship Id="rId137" Type="http://schemas.openxmlformats.org/officeDocument/2006/relationships/image" Target="media/image70.png"/><Relationship Id="rId20" Type="http://schemas.openxmlformats.org/officeDocument/2006/relationships/hyperlink" Target="https://mysliit-my.sharepoint.com/personal/it19051208_my_sliit_lk/Documents/Y4S1/RP/2022-056_pp1_final.docx" TargetMode="External"/><Relationship Id="rId41" Type="http://schemas.openxmlformats.org/officeDocument/2006/relationships/hyperlink" Target="https://mysliit-my.sharepoint.com/personal/it19051208_my_sliit_lk/Documents/Y4S1/RP/2022-056_pp1_final.docx" TargetMode="External"/><Relationship Id="rId62" Type="http://schemas.openxmlformats.org/officeDocument/2006/relationships/hyperlink" Target="https://mysliit-my.sharepoint.com/personal/it19051208_my_sliit_lk/Documents/Y4S1/RP/2022-056_pp1_final.docx" TargetMode="External"/><Relationship Id="rId83" Type="http://schemas.openxmlformats.org/officeDocument/2006/relationships/image" Target="media/image16.png"/><Relationship Id="rId88" Type="http://schemas.openxmlformats.org/officeDocument/2006/relationships/image" Target="media/image21.png"/><Relationship Id="rId111" Type="http://schemas.openxmlformats.org/officeDocument/2006/relationships/image" Target="media/image44.png"/><Relationship Id="rId132" Type="http://schemas.openxmlformats.org/officeDocument/2006/relationships/image" Target="media/image65.png"/><Relationship Id="rId153" Type="http://schemas.openxmlformats.org/officeDocument/2006/relationships/theme" Target="theme/theme1.xml"/><Relationship Id="rId15" Type="http://schemas.microsoft.com/office/2007/relationships/hdphoto" Target="media/hdphoto2.wdp"/><Relationship Id="rId36" Type="http://schemas.openxmlformats.org/officeDocument/2006/relationships/hyperlink" Target="https://mysliit-my.sharepoint.com/personal/it19051208_my_sliit_lk/Documents/Y4S1/RP/2022-056_pp1_final.docx" TargetMode="External"/><Relationship Id="rId57" Type="http://schemas.openxmlformats.org/officeDocument/2006/relationships/hyperlink" Target="https://mysliit-my.sharepoint.com/personal/it19051208_my_sliit_lk/Documents/Y4S1/RP/2022-056_pp1_final.docx" TargetMode="External"/><Relationship Id="rId106" Type="http://schemas.openxmlformats.org/officeDocument/2006/relationships/image" Target="media/image39.png"/><Relationship Id="rId127" Type="http://schemas.openxmlformats.org/officeDocument/2006/relationships/image" Target="media/image60.png"/><Relationship Id="rId10" Type="http://schemas.openxmlformats.org/officeDocument/2006/relationships/endnotes" Target="endnotes.xml"/><Relationship Id="rId31" Type="http://schemas.openxmlformats.org/officeDocument/2006/relationships/hyperlink" Target="https://mysliit-my.sharepoint.com/personal/it19051208_my_sliit_lk/Documents/Y4S1/RP/2022-056_pp1_final.docx" TargetMode="External"/><Relationship Id="rId52" Type="http://schemas.openxmlformats.org/officeDocument/2006/relationships/hyperlink" Target="https://mysliit-my.sharepoint.com/personal/it19051208_my_sliit_lk/Documents/Y4S1/RP/2022-056_pp1_final.docx" TargetMode="External"/><Relationship Id="rId73" Type="http://schemas.openxmlformats.org/officeDocument/2006/relationships/image" Target="media/image6.png"/><Relationship Id="rId78" Type="http://schemas.openxmlformats.org/officeDocument/2006/relationships/image" Target="media/image11.png"/><Relationship Id="rId94" Type="http://schemas.openxmlformats.org/officeDocument/2006/relationships/image" Target="media/image27.png"/><Relationship Id="rId99" Type="http://schemas.openxmlformats.org/officeDocument/2006/relationships/image" Target="media/image32.png"/><Relationship Id="rId101" Type="http://schemas.openxmlformats.org/officeDocument/2006/relationships/image" Target="media/image34.png"/><Relationship Id="rId122" Type="http://schemas.openxmlformats.org/officeDocument/2006/relationships/image" Target="media/image55.svg"/><Relationship Id="rId143" Type="http://schemas.openxmlformats.org/officeDocument/2006/relationships/image" Target="media/image76.png"/><Relationship Id="rId148" Type="http://schemas.openxmlformats.org/officeDocument/2006/relationships/image" Target="media/image8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hyperlink" Target="https://mysliit-my.sharepoint.com/personal/it19051208_my_sliit_lk/Documents/Y4S1/RP/2022-056_pp1_final.docx" TargetMode="External"/><Relationship Id="rId47" Type="http://schemas.openxmlformats.org/officeDocument/2006/relationships/hyperlink" Target="https://mysliit-my.sharepoint.com/personal/it19051208_my_sliit_lk/Documents/Y4S1/RP/2022-056_pp1_final.docx" TargetMode="External"/><Relationship Id="rId68" Type="http://schemas.openxmlformats.org/officeDocument/2006/relationships/hyperlink" Target="https://mysliit-my.sharepoint.com/personal/it19051208_my_sliit_lk/Documents/Y4S1/RP/2022-056_pp1_final.docx" TargetMode="External"/><Relationship Id="rId89" Type="http://schemas.openxmlformats.org/officeDocument/2006/relationships/image" Target="media/image22.png"/><Relationship Id="rId112" Type="http://schemas.openxmlformats.org/officeDocument/2006/relationships/image" Target="media/image45.png"/><Relationship Id="rId133" Type="http://schemas.openxmlformats.org/officeDocument/2006/relationships/image" Target="media/image66.png"/><Relationship Id="rId16" Type="http://schemas.openxmlformats.org/officeDocument/2006/relationships/image" Target="media/image3.png"/><Relationship Id="rId37" Type="http://schemas.openxmlformats.org/officeDocument/2006/relationships/hyperlink" Target="https://mysliit-my.sharepoint.com/personal/it19051208_my_sliit_lk/Documents/Y4S1/RP/2022-056_pp1_final.docx" TargetMode="External"/><Relationship Id="rId58" Type="http://schemas.openxmlformats.org/officeDocument/2006/relationships/hyperlink" Target="https://mysliit-my.sharepoint.com/personal/it19051208_my_sliit_lk/Documents/Y4S1/RP/2022-056_pp1_final.docx" TargetMode="External"/><Relationship Id="rId79" Type="http://schemas.openxmlformats.org/officeDocument/2006/relationships/image" Target="media/image12.png"/><Relationship Id="rId102" Type="http://schemas.openxmlformats.org/officeDocument/2006/relationships/image" Target="media/image35.png"/><Relationship Id="rId123" Type="http://schemas.openxmlformats.org/officeDocument/2006/relationships/image" Target="media/image56.png"/><Relationship Id="rId144" Type="http://schemas.openxmlformats.org/officeDocument/2006/relationships/image" Target="media/image77.png"/><Relationship Id="rId90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b72c12f-87a4-44ab-bbc5-4cc8306b158a" xsi:nil="true"/>
    <lcf76f155ced4ddcb4097134ff3c332f xmlns="78bd6dbf-34e2-4ad5-a201-56ef37f8caa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FC9859AF96E64A9727D8D6B570C786" ma:contentTypeVersion="15" ma:contentTypeDescription="Create a new document." ma:contentTypeScope="" ma:versionID="8758a8c0aa0ee5e2449a5e1b11cbea68">
  <xsd:schema xmlns:xsd="http://www.w3.org/2001/XMLSchema" xmlns:xs="http://www.w3.org/2001/XMLSchema" xmlns:p="http://schemas.microsoft.com/office/2006/metadata/properties" xmlns:ns2="db72c12f-87a4-44ab-bbc5-4cc8306b158a" xmlns:ns3="78bd6dbf-34e2-4ad5-a201-56ef37f8caa2" targetNamespace="http://schemas.microsoft.com/office/2006/metadata/properties" ma:root="true" ma:fieldsID="84ed940fd8a359e50ed93e6fbc1e5d56" ns2:_="" ns3:_="">
    <xsd:import namespace="db72c12f-87a4-44ab-bbc5-4cc8306b158a"/>
    <xsd:import namespace="78bd6dbf-34e2-4ad5-a201-56ef37f8caa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72c12f-87a4-44ab-bbc5-4cc8306b15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a90b710-f748-4220-b362-4102ae550bf9}" ma:internalName="TaxCatchAll" ma:showField="CatchAllData" ma:web="db72c12f-87a4-44ab-bbc5-4cc8306b15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bd6dbf-34e2-4ad5-a201-56ef37f8ca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7c8a686f-bba2-44f2-819b-edf0b3003f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67DE8A-DA72-40AA-A73D-42613EC8A85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5DFC8C2-CB55-429F-90AA-7D099C0CBC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1139E8-D245-4131-928A-5EE87C6C6B4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27D5F77-BB70-4D1B-A2A0-CAF49C92984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6</Pages>
  <Words>2858</Words>
  <Characters>16293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mesha@outlook.com</dc:creator>
  <cp:keywords/>
  <dc:description/>
  <cp:lastModifiedBy>Sakalasooriya S.A.H.A. it19051208</cp:lastModifiedBy>
  <cp:revision>31</cp:revision>
  <cp:lastPrinted>2020-10-24T04:55:00Z</cp:lastPrinted>
  <dcterms:created xsi:type="dcterms:W3CDTF">2022-05-13T07:10:00Z</dcterms:created>
  <dcterms:modified xsi:type="dcterms:W3CDTF">2022-05-13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FC9859AF96E64A9727D8D6B570C786</vt:lpwstr>
  </property>
</Properties>
</file>